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416C8" w14:textId="767CBAEF" w:rsidR="007F7382" w:rsidRDefault="008E4825" w:rsidP="001A08F0">
      <w:bookmarkStart w:id="0" w:name="_Hlk23282705"/>
      <w:r w:rsidRPr="008E4825">
        <w:t xml:space="preserve">Q </w:t>
      </w:r>
      <w:proofErr w:type="spellStart"/>
      <w:r w:rsidRPr="008E4825">
        <w:t>Qnity</w:t>
      </w:r>
      <w:proofErr w:type="spellEnd"/>
      <w:r w:rsidRPr="008E4825">
        <w:t xml:space="preserve"> Electronics, Inc. under CEO Jon Kemp</w:t>
      </w:r>
    </w:p>
    <w:p w14:paraId="1E1E3492" w14:textId="77777777" w:rsidR="008E4825" w:rsidRDefault="008E4825" w:rsidP="001A08F0"/>
    <w:p w14:paraId="595B33C0" w14:textId="253C000E" w:rsidR="008E4825" w:rsidRPr="00172078" w:rsidRDefault="00E03C51" w:rsidP="001A08F0">
      <w:r>
        <w:rPr>
          <w:noProof/>
        </w:rPr>
        <w:drawing>
          <wp:inline distT="0" distB="0" distL="0" distR="0" wp14:anchorId="09DAED16" wp14:editId="4AF05E8E">
            <wp:extent cx="1414145" cy="2128433"/>
            <wp:effectExtent l="0" t="0" r="0" b="5715"/>
            <wp:docPr id="924312587" name="Picture 8"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12587" name="Picture 8" descr="A person in a suit and tie&#10;&#10;AI-generated content may be incorrect."/>
                    <pic:cNvPicPr>
                      <a:picLocks noChangeAspect="1" noChangeArrowheads="1"/>
                    </pic:cNvPicPr>
                  </pic:nvPicPr>
                  <pic:blipFill rotWithShape="1">
                    <a:blip r:embed="rId6">
                      <a:extLst>
                        <a:ext uri="{28A0092B-C50C-407E-A947-70E740481C1C}">
                          <a14:useLocalDpi xmlns:a14="http://schemas.microsoft.com/office/drawing/2010/main" val="0"/>
                        </a:ext>
                      </a:extLst>
                    </a:blip>
                    <a:srcRect l="27644" t="4255" r="24746" b="48005"/>
                    <a:stretch>
                      <a:fillRect/>
                    </a:stretch>
                  </pic:blipFill>
                  <pic:spPr bwMode="auto">
                    <a:xfrm>
                      <a:off x="0" y="0"/>
                      <a:ext cx="1415938" cy="2131132"/>
                    </a:xfrm>
                    <a:prstGeom prst="rect">
                      <a:avLst/>
                    </a:prstGeom>
                    <a:noFill/>
                    <a:ln>
                      <a:noFill/>
                    </a:ln>
                    <a:extLst>
                      <a:ext uri="{53640926-AAD7-44D8-BBD7-CCE9431645EC}">
                        <a14:shadowObscured xmlns:a14="http://schemas.microsoft.com/office/drawing/2010/main"/>
                      </a:ext>
                    </a:extLst>
                  </pic:spPr>
                </pic:pic>
              </a:graphicData>
            </a:graphic>
          </wp:inline>
        </w:drawing>
      </w:r>
    </w:p>
    <w:p w14:paraId="6CD3550F" w14:textId="411E6EF2" w:rsidR="007F7382" w:rsidRPr="00172078" w:rsidRDefault="007F7382" w:rsidP="001A08F0"/>
    <w:p w14:paraId="7BD804D2" w14:textId="77777777" w:rsidR="00A82CD4" w:rsidRPr="00172078" w:rsidRDefault="00A82CD4" w:rsidP="001A08F0"/>
    <w:tbl>
      <w:tblPr>
        <w:tblW w:w="4920" w:type="dxa"/>
        <w:tblLook w:val="04A0" w:firstRow="1" w:lastRow="0" w:firstColumn="1" w:lastColumn="0" w:noHBand="0" w:noVBand="1"/>
      </w:tblPr>
      <w:tblGrid>
        <w:gridCol w:w="328"/>
        <w:gridCol w:w="1900"/>
        <w:gridCol w:w="500"/>
        <w:gridCol w:w="354"/>
        <w:gridCol w:w="354"/>
        <w:gridCol w:w="354"/>
        <w:gridCol w:w="420"/>
        <w:gridCol w:w="328"/>
        <w:gridCol w:w="328"/>
        <w:gridCol w:w="328"/>
        <w:gridCol w:w="420"/>
        <w:gridCol w:w="328"/>
      </w:tblGrid>
      <w:tr w:rsidR="00746AAE" w:rsidRPr="00746AAE" w14:paraId="336F4006" w14:textId="77777777" w:rsidTr="00746AAE">
        <w:trPr>
          <w:trHeight w:val="292"/>
        </w:trPr>
        <w:tc>
          <w:tcPr>
            <w:tcW w:w="200" w:type="dxa"/>
            <w:tcBorders>
              <w:top w:val="single" w:sz="4" w:space="0" w:color="auto"/>
              <w:left w:val="single" w:sz="4" w:space="0" w:color="auto"/>
              <w:bottom w:val="single" w:sz="4" w:space="0" w:color="auto"/>
              <w:right w:val="single" w:sz="4" w:space="0" w:color="auto"/>
            </w:tcBorders>
            <w:noWrap/>
            <w:vAlign w:val="bottom"/>
            <w:hideMark/>
          </w:tcPr>
          <w:p w14:paraId="710596D3"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6</w:t>
            </w:r>
          </w:p>
        </w:tc>
        <w:tc>
          <w:tcPr>
            <w:tcW w:w="1900" w:type="dxa"/>
            <w:tcBorders>
              <w:top w:val="single" w:sz="4" w:space="0" w:color="auto"/>
              <w:left w:val="nil"/>
              <w:bottom w:val="single" w:sz="4" w:space="0" w:color="auto"/>
              <w:right w:val="single" w:sz="4" w:space="0" w:color="auto"/>
            </w:tcBorders>
            <w:noWrap/>
            <w:vAlign w:val="bottom"/>
            <w:hideMark/>
          </w:tcPr>
          <w:p w14:paraId="7E781D7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Top</w:t>
            </w:r>
          </w:p>
        </w:tc>
        <w:tc>
          <w:tcPr>
            <w:tcW w:w="500" w:type="dxa"/>
            <w:tcBorders>
              <w:top w:val="single" w:sz="4" w:space="0" w:color="auto"/>
              <w:left w:val="nil"/>
              <w:bottom w:val="single" w:sz="4" w:space="0" w:color="auto"/>
              <w:right w:val="single" w:sz="4" w:space="0" w:color="auto"/>
            </w:tcBorders>
            <w:shd w:val="clear" w:color="000000" w:fill="BFBFBF"/>
            <w:noWrap/>
            <w:vAlign w:val="bottom"/>
            <w:hideMark/>
          </w:tcPr>
          <w:p w14:paraId="610ECE45"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single" w:sz="4" w:space="0" w:color="auto"/>
              <w:left w:val="nil"/>
              <w:bottom w:val="single" w:sz="4" w:space="0" w:color="auto"/>
              <w:right w:val="single" w:sz="4" w:space="0" w:color="auto"/>
            </w:tcBorders>
            <w:noWrap/>
            <w:vAlign w:val="bottom"/>
            <w:hideMark/>
          </w:tcPr>
          <w:p w14:paraId="100C12E6"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single" w:sz="4" w:space="0" w:color="auto"/>
              <w:left w:val="nil"/>
              <w:bottom w:val="single" w:sz="4" w:space="0" w:color="auto"/>
              <w:right w:val="single" w:sz="4" w:space="0" w:color="auto"/>
            </w:tcBorders>
            <w:noWrap/>
            <w:vAlign w:val="bottom"/>
            <w:hideMark/>
          </w:tcPr>
          <w:p w14:paraId="3A3DAF4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200" w:type="dxa"/>
            <w:tcBorders>
              <w:top w:val="single" w:sz="4" w:space="0" w:color="auto"/>
              <w:left w:val="nil"/>
              <w:bottom w:val="single" w:sz="4" w:space="0" w:color="auto"/>
              <w:right w:val="single" w:sz="4" w:space="0" w:color="auto"/>
            </w:tcBorders>
            <w:noWrap/>
            <w:vAlign w:val="bottom"/>
            <w:hideMark/>
          </w:tcPr>
          <w:p w14:paraId="6B796F8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420" w:type="dxa"/>
            <w:tcBorders>
              <w:top w:val="single" w:sz="4" w:space="0" w:color="auto"/>
              <w:left w:val="nil"/>
              <w:bottom w:val="single" w:sz="4" w:space="0" w:color="auto"/>
              <w:right w:val="single" w:sz="4" w:space="0" w:color="auto"/>
            </w:tcBorders>
            <w:shd w:val="clear" w:color="000000" w:fill="BFBFBF"/>
            <w:noWrap/>
            <w:vAlign w:val="bottom"/>
            <w:hideMark/>
          </w:tcPr>
          <w:p w14:paraId="2CB8BE9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single" w:sz="4" w:space="0" w:color="auto"/>
              <w:left w:val="nil"/>
              <w:bottom w:val="single" w:sz="4" w:space="0" w:color="auto"/>
              <w:right w:val="single" w:sz="4" w:space="0" w:color="auto"/>
            </w:tcBorders>
            <w:noWrap/>
            <w:vAlign w:val="bottom"/>
            <w:hideMark/>
          </w:tcPr>
          <w:p w14:paraId="4673E525"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single" w:sz="4" w:space="0" w:color="auto"/>
              <w:left w:val="nil"/>
              <w:bottom w:val="single" w:sz="4" w:space="0" w:color="auto"/>
              <w:right w:val="single" w:sz="4" w:space="0" w:color="auto"/>
            </w:tcBorders>
            <w:noWrap/>
            <w:vAlign w:val="bottom"/>
            <w:hideMark/>
          </w:tcPr>
          <w:p w14:paraId="672A8AD0"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200" w:type="dxa"/>
            <w:tcBorders>
              <w:top w:val="single" w:sz="4" w:space="0" w:color="auto"/>
              <w:left w:val="nil"/>
              <w:bottom w:val="single" w:sz="4" w:space="0" w:color="auto"/>
              <w:right w:val="single" w:sz="4" w:space="0" w:color="auto"/>
            </w:tcBorders>
            <w:noWrap/>
            <w:vAlign w:val="bottom"/>
            <w:hideMark/>
          </w:tcPr>
          <w:p w14:paraId="661C4D9D"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420" w:type="dxa"/>
            <w:tcBorders>
              <w:top w:val="single" w:sz="4" w:space="0" w:color="auto"/>
              <w:left w:val="nil"/>
              <w:bottom w:val="single" w:sz="4" w:space="0" w:color="auto"/>
              <w:right w:val="single" w:sz="4" w:space="0" w:color="auto"/>
            </w:tcBorders>
            <w:shd w:val="clear" w:color="000000" w:fill="BFBFBF"/>
            <w:noWrap/>
            <w:vAlign w:val="bottom"/>
            <w:hideMark/>
          </w:tcPr>
          <w:p w14:paraId="66DA6A2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single" w:sz="4" w:space="0" w:color="auto"/>
              <w:left w:val="nil"/>
              <w:bottom w:val="single" w:sz="4" w:space="0" w:color="auto"/>
              <w:right w:val="single" w:sz="4" w:space="0" w:color="auto"/>
            </w:tcBorders>
            <w:noWrap/>
            <w:vAlign w:val="bottom"/>
            <w:hideMark/>
          </w:tcPr>
          <w:p w14:paraId="64267BFB"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7</w:t>
            </w:r>
          </w:p>
        </w:tc>
      </w:tr>
      <w:tr w:rsidR="00746AAE" w:rsidRPr="00746AAE" w14:paraId="62615D15" w14:textId="77777777" w:rsidTr="00746AAE">
        <w:trPr>
          <w:trHeight w:val="292"/>
        </w:trPr>
        <w:tc>
          <w:tcPr>
            <w:tcW w:w="200" w:type="dxa"/>
            <w:tcBorders>
              <w:top w:val="nil"/>
              <w:left w:val="single" w:sz="4" w:space="0" w:color="auto"/>
              <w:bottom w:val="single" w:sz="4" w:space="0" w:color="auto"/>
              <w:right w:val="single" w:sz="4" w:space="0" w:color="auto"/>
            </w:tcBorders>
            <w:noWrap/>
            <w:vAlign w:val="bottom"/>
            <w:hideMark/>
          </w:tcPr>
          <w:p w14:paraId="4DF7F8FA"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5</w:t>
            </w:r>
          </w:p>
        </w:tc>
        <w:tc>
          <w:tcPr>
            <w:tcW w:w="1900" w:type="dxa"/>
            <w:tcBorders>
              <w:top w:val="nil"/>
              <w:left w:val="nil"/>
              <w:bottom w:val="single" w:sz="4" w:space="0" w:color="auto"/>
              <w:right w:val="single" w:sz="4" w:space="0" w:color="auto"/>
            </w:tcBorders>
            <w:noWrap/>
            <w:vAlign w:val="bottom"/>
            <w:hideMark/>
          </w:tcPr>
          <w:p w14:paraId="3D175DA5"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Fifth Place</w:t>
            </w:r>
          </w:p>
        </w:tc>
        <w:tc>
          <w:tcPr>
            <w:tcW w:w="500" w:type="dxa"/>
            <w:tcBorders>
              <w:top w:val="nil"/>
              <w:left w:val="nil"/>
              <w:bottom w:val="single" w:sz="4" w:space="0" w:color="auto"/>
              <w:right w:val="single" w:sz="4" w:space="0" w:color="auto"/>
            </w:tcBorders>
            <w:shd w:val="clear" w:color="000000" w:fill="BFBFBF"/>
            <w:noWrap/>
            <w:vAlign w:val="bottom"/>
            <w:hideMark/>
          </w:tcPr>
          <w:p w14:paraId="44706014"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noWrap/>
            <w:vAlign w:val="bottom"/>
            <w:hideMark/>
          </w:tcPr>
          <w:p w14:paraId="2622B0A4"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nil"/>
              <w:left w:val="nil"/>
              <w:bottom w:val="single" w:sz="4" w:space="0" w:color="auto"/>
              <w:right w:val="single" w:sz="4" w:space="0" w:color="auto"/>
            </w:tcBorders>
            <w:noWrap/>
            <w:vAlign w:val="bottom"/>
            <w:hideMark/>
          </w:tcPr>
          <w:p w14:paraId="1BDF411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00" w:type="dxa"/>
            <w:tcBorders>
              <w:top w:val="nil"/>
              <w:left w:val="nil"/>
              <w:bottom w:val="single" w:sz="4" w:space="0" w:color="auto"/>
              <w:right w:val="single" w:sz="4" w:space="0" w:color="auto"/>
            </w:tcBorders>
            <w:noWrap/>
            <w:vAlign w:val="bottom"/>
            <w:hideMark/>
          </w:tcPr>
          <w:p w14:paraId="5ED1146D"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420" w:type="dxa"/>
            <w:tcBorders>
              <w:top w:val="nil"/>
              <w:left w:val="nil"/>
              <w:bottom w:val="single" w:sz="4" w:space="0" w:color="auto"/>
              <w:right w:val="single" w:sz="4" w:space="0" w:color="auto"/>
            </w:tcBorders>
            <w:shd w:val="clear" w:color="000000" w:fill="BFBFBF"/>
            <w:noWrap/>
            <w:vAlign w:val="bottom"/>
            <w:hideMark/>
          </w:tcPr>
          <w:p w14:paraId="16098A38"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07083A0C"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61A79E92"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767B3A6D"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420" w:type="dxa"/>
            <w:tcBorders>
              <w:top w:val="nil"/>
              <w:left w:val="nil"/>
              <w:bottom w:val="single" w:sz="4" w:space="0" w:color="auto"/>
              <w:right w:val="single" w:sz="4" w:space="0" w:color="auto"/>
            </w:tcBorders>
            <w:shd w:val="clear" w:color="000000" w:fill="BFBFBF"/>
            <w:noWrap/>
            <w:vAlign w:val="bottom"/>
            <w:hideMark/>
          </w:tcPr>
          <w:p w14:paraId="707D5D4F"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4718754" w14:textId="77777777" w:rsidR="00746AAE" w:rsidRPr="00746AAE" w:rsidRDefault="00746AAE" w:rsidP="00746AAE">
            <w:pPr>
              <w:overflowPunct/>
              <w:autoSpaceDE/>
              <w:autoSpaceDN/>
              <w:adjustRightInd/>
              <w:jc w:val="right"/>
              <w:textAlignment w:val="auto"/>
              <w:rPr>
                <w:rFonts w:ascii="Calibri" w:eastAsia="Times New Roman" w:hAnsi="Calibri" w:cs="Calibri"/>
                <w:color w:val="9C5700"/>
              </w:rPr>
            </w:pPr>
            <w:r w:rsidRPr="00746AAE">
              <w:rPr>
                <w:rFonts w:ascii="Calibri" w:eastAsia="Times New Roman" w:hAnsi="Calibri" w:cs="Calibri"/>
                <w:color w:val="9C5700"/>
              </w:rPr>
              <w:t>9</w:t>
            </w:r>
          </w:p>
        </w:tc>
      </w:tr>
      <w:tr w:rsidR="00746AAE" w:rsidRPr="00746AAE" w14:paraId="36ECBF08" w14:textId="77777777" w:rsidTr="00746AAE">
        <w:trPr>
          <w:trHeight w:val="292"/>
        </w:trPr>
        <w:tc>
          <w:tcPr>
            <w:tcW w:w="200" w:type="dxa"/>
            <w:tcBorders>
              <w:top w:val="nil"/>
              <w:left w:val="single" w:sz="4" w:space="0" w:color="auto"/>
              <w:bottom w:val="single" w:sz="4" w:space="0" w:color="auto"/>
              <w:right w:val="single" w:sz="4" w:space="0" w:color="auto"/>
            </w:tcBorders>
            <w:noWrap/>
            <w:vAlign w:val="bottom"/>
            <w:hideMark/>
          </w:tcPr>
          <w:p w14:paraId="4C3CD7FA"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4</w:t>
            </w:r>
          </w:p>
        </w:tc>
        <w:tc>
          <w:tcPr>
            <w:tcW w:w="1900" w:type="dxa"/>
            <w:tcBorders>
              <w:top w:val="nil"/>
              <w:left w:val="nil"/>
              <w:bottom w:val="single" w:sz="4" w:space="0" w:color="auto"/>
              <w:right w:val="single" w:sz="4" w:space="0" w:color="auto"/>
            </w:tcBorders>
            <w:noWrap/>
            <w:vAlign w:val="bottom"/>
            <w:hideMark/>
          </w:tcPr>
          <w:p w14:paraId="55367A7F"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Fourth Place</w:t>
            </w:r>
          </w:p>
        </w:tc>
        <w:tc>
          <w:tcPr>
            <w:tcW w:w="500" w:type="dxa"/>
            <w:tcBorders>
              <w:top w:val="nil"/>
              <w:left w:val="nil"/>
              <w:bottom w:val="single" w:sz="4" w:space="0" w:color="auto"/>
              <w:right w:val="single" w:sz="4" w:space="0" w:color="auto"/>
            </w:tcBorders>
            <w:shd w:val="clear" w:color="000000" w:fill="BFBFBF"/>
            <w:noWrap/>
            <w:vAlign w:val="bottom"/>
            <w:hideMark/>
          </w:tcPr>
          <w:p w14:paraId="26062A76"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noWrap/>
            <w:vAlign w:val="bottom"/>
            <w:hideMark/>
          </w:tcPr>
          <w:p w14:paraId="5597BFEA"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nil"/>
              <w:left w:val="nil"/>
              <w:bottom w:val="single" w:sz="4" w:space="0" w:color="auto"/>
              <w:right w:val="single" w:sz="4" w:space="0" w:color="auto"/>
            </w:tcBorders>
            <w:noWrap/>
            <w:vAlign w:val="bottom"/>
            <w:hideMark/>
          </w:tcPr>
          <w:p w14:paraId="39AA660D"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200" w:type="dxa"/>
            <w:tcBorders>
              <w:top w:val="nil"/>
              <w:left w:val="nil"/>
              <w:bottom w:val="single" w:sz="4" w:space="0" w:color="auto"/>
              <w:right w:val="single" w:sz="4" w:space="0" w:color="auto"/>
            </w:tcBorders>
            <w:noWrap/>
            <w:vAlign w:val="bottom"/>
            <w:hideMark/>
          </w:tcPr>
          <w:p w14:paraId="5919C5BB"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420" w:type="dxa"/>
            <w:tcBorders>
              <w:top w:val="nil"/>
              <w:left w:val="nil"/>
              <w:bottom w:val="single" w:sz="4" w:space="0" w:color="auto"/>
              <w:right w:val="single" w:sz="4" w:space="0" w:color="auto"/>
            </w:tcBorders>
            <w:shd w:val="clear" w:color="000000" w:fill="BFBFBF"/>
            <w:noWrap/>
            <w:vAlign w:val="bottom"/>
            <w:hideMark/>
          </w:tcPr>
          <w:p w14:paraId="4CC37BF0"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02767A56"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163FE80C"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200" w:type="dxa"/>
            <w:tcBorders>
              <w:top w:val="nil"/>
              <w:left w:val="nil"/>
              <w:bottom w:val="single" w:sz="4" w:space="0" w:color="auto"/>
              <w:right w:val="single" w:sz="4" w:space="0" w:color="auto"/>
            </w:tcBorders>
            <w:noWrap/>
            <w:vAlign w:val="bottom"/>
            <w:hideMark/>
          </w:tcPr>
          <w:p w14:paraId="2CB5CDAF"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420" w:type="dxa"/>
            <w:tcBorders>
              <w:top w:val="nil"/>
              <w:left w:val="nil"/>
              <w:bottom w:val="single" w:sz="4" w:space="0" w:color="auto"/>
              <w:right w:val="single" w:sz="4" w:space="0" w:color="auto"/>
            </w:tcBorders>
            <w:shd w:val="clear" w:color="000000" w:fill="BFBFBF"/>
            <w:noWrap/>
            <w:vAlign w:val="bottom"/>
            <w:hideMark/>
          </w:tcPr>
          <w:p w14:paraId="55A07B54"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08A82DAB"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7</w:t>
            </w:r>
          </w:p>
        </w:tc>
      </w:tr>
      <w:tr w:rsidR="00746AAE" w:rsidRPr="00746AAE" w14:paraId="31E18F14" w14:textId="77777777" w:rsidTr="00746AAE">
        <w:trPr>
          <w:trHeight w:val="292"/>
        </w:trPr>
        <w:tc>
          <w:tcPr>
            <w:tcW w:w="200" w:type="dxa"/>
            <w:tcBorders>
              <w:top w:val="nil"/>
              <w:left w:val="single" w:sz="4" w:space="0" w:color="auto"/>
              <w:bottom w:val="single" w:sz="4" w:space="0" w:color="auto"/>
              <w:right w:val="single" w:sz="4" w:space="0" w:color="auto"/>
            </w:tcBorders>
            <w:shd w:val="clear" w:color="000000" w:fill="BFBFBF"/>
            <w:noWrap/>
            <w:vAlign w:val="bottom"/>
            <w:hideMark/>
          </w:tcPr>
          <w:p w14:paraId="33695B71"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1900" w:type="dxa"/>
            <w:tcBorders>
              <w:top w:val="nil"/>
              <w:left w:val="nil"/>
              <w:bottom w:val="single" w:sz="4" w:space="0" w:color="auto"/>
              <w:right w:val="single" w:sz="4" w:space="0" w:color="auto"/>
            </w:tcBorders>
            <w:shd w:val="clear" w:color="000000" w:fill="BFBFBF"/>
            <w:noWrap/>
            <w:vAlign w:val="bottom"/>
            <w:hideMark/>
          </w:tcPr>
          <w:p w14:paraId="6BE5C71A"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500" w:type="dxa"/>
            <w:tcBorders>
              <w:top w:val="nil"/>
              <w:left w:val="nil"/>
              <w:bottom w:val="single" w:sz="4" w:space="0" w:color="auto"/>
              <w:right w:val="single" w:sz="4" w:space="0" w:color="auto"/>
            </w:tcBorders>
            <w:shd w:val="clear" w:color="000000" w:fill="BFBFBF"/>
            <w:noWrap/>
            <w:vAlign w:val="bottom"/>
            <w:hideMark/>
          </w:tcPr>
          <w:p w14:paraId="69143477"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shd w:val="clear" w:color="000000" w:fill="BFBFBF"/>
            <w:noWrap/>
            <w:vAlign w:val="bottom"/>
            <w:hideMark/>
          </w:tcPr>
          <w:p w14:paraId="472DBB88"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shd w:val="clear" w:color="000000" w:fill="BFBFBF"/>
            <w:noWrap/>
            <w:vAlign w:val="bottom"/>
            <w:hideMark/>
          </w:tcPr>
          <w:p w14:paraId="40802560"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shd w:val="clear" w:color="000000" w:fill="BFBFBF"/>
            <w:noWrap/>
            <w:vAlign w:val="bottom"/>
            <w:hideMark/>
          </w:tcPr>
          <w:p w14:paraId="0F26ACF8"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420" w:type="dxa"/>
            <w:tcBorders>
              <w:top w:val="nil"/>
              <w:left w:val="nil"/>
              <w:bottom w:val="single" w:sz="4" w:space="0" w:color="auto"/>
              <w:right w:val="single" w:sz="4" w:space="0" w:color="auto"/>
            </w:tcBorders>
            <w:shd w:val="clear" w:color="000000" w:fill="BFBFBF"/>
            <w:noWrap/>
            <w:vAlign w:val="bottom"/>
            <w:hideMark/>
          </w:tcPr>
          <w:p w14:paraId="59C6587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shd w:val="clear" w:color="000000" w:fill="BFBFBF"/>
            <w:noWrap/>
            <w:vAlign w:val="bottom"/>
            <w:hideMark/>
          </w:tcPr>
          <w:p w14:paraId="293BE9A7"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shd w:val="clear" w:color="000000" w:fill="BFBFBF"/>
            <w:noWrap/>
            <w:vAlign w:val="bottom"/>
            <w:hideMark/>
          </w:tcPr>
          <w:p w14:paraId="7A7F7625"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shd w:val="clear" w:color="000000" w:fill="BFBFBF"/>
            <w:noWrap/>
            <w:vAlign w:val="bottom"/>
            <w:hideMark/>
          </w:tcPr>
          <w:p w14:paraId="06E4586A"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420" w:type="dxa"/>
            <w:tcBorders>
              <w:top w:val="nil"/>
              <w:left w:val="nil"/>
              <w:bottom w:val="single" w:sz="4" w:space="0" w:color="auto"/>
              <w:right w:val="single" w:sz="4" w:space="0" w:color="auto"/>
            </w:tcBorders>
            <w:shd w:val="clear" w:color="000000" w:fill="BFBFBF"/>
            <w:noWrap/>
            <w:vAlign w:val="bottom"/>
            <w:hideMark/>
          </w:tcPr>
          <w:p w14:paraId="01208E70"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shd w:val="clear" w:color="000000" w:fill="BFBFBF"/>
            <w:noWrap/>
            <w:vAlign w:val="bottom"/>
            <w:hideMark/>
          </w:tcPr>
          <w:p w14:paraId="59050D71"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r>
      <w:tr w:rsidR="00746AAE" w:rsidRPr="00746AAE" w14:paraId="33C62BF6" w14:textId="77777777" w:rsidTr="00746AAE">
        <w:trPr>
          <w:trHeight w:val="292"/>
        </w:trPr>
        <w:tc>
          <w:tcPr>
            <w:tcW w:w="200" w:type="dxa"/>
            <w:tcBorders>
              <w:top w:val="nil"/>
              <w:left w:val="single" w:sz="4" w:space="0" w:color="auto"/>
              <w:bottom w:val="single" w:sz="4" w:space="0" w:color="auto"/>
              <w:right w:val="single" w:sz="4" w:space="0" w:color="auto"/>
            </w:tcBorders>
            <w:noWrap/>
            <w:vAlign w:val="bottom"/>
            <w:hideMark/>
          </w:tcPr>
          <w:p w14:paraId="353ACE34"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1900" w:type="dxa"/>
            <w:tcBorders>
              <w:top w:val="nil"/>
              <w:left w:val="nil"/>
              <w:bottom w:val="single" w:sz="4" w:space="0" w:color="auto"/>
              <w:right w:val="single" w:sz="4" w:space="0" w:color="auto"/>
            </w:tcBorders>
            <w:noWrap/>
            <w:vAlign w:val="bottom"/>
            <w:hideMark/>
          </w:tcPr>
          <w:p w14:paraId="2C0575DC"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Third Place</w:t>
            </w:r>
          </w:p>
        </w:tc>
        <w:tc>
          <w:tcPr>
            <w:tcW w:w="500" w:type="dxa"/>
            <w:tcBorders>
              <w:top w:val="nil"/>
              <w:left w:val="nil"/>
              <w:bottom w:val="single" w:sz="4" w:space="0" w:color="auto"/>
              <w:right w:val="single" w:sz="4" w:space="0" w:color="auto"/>
            </w:tcBorders>
            <w:shd w:val="clear" w:color="000000" w:fill="BFBFBF"/>
            <w:noWrap/>
            <w:vAlign w:val="bottom"/>
            <w:hideMark/>
          </w:tcPr>
          <w:p w14:paraId="6887520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noWrap/>
            <w:vAlign w:val="bottom"/>
            <w:hideMark/>
          </w:tcPr>
          <w:p w14:paraId="2A6215CE"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nil"/>
              <w:left w:val="nil"/>
              <w:bottom w:val="single" w:sz="4" w:space="0" w:color="auto"/>
              <w:right w:val="single" w:sz="4" w:space="0" w:color="auto"/>
            </w:tcBorders>
            <w:noWrap/>
            <w:vAlign w:val="bottom"/>
            <w:hideMark/>
          </w:tcPr>
          <w:p w14:paraId="0FEB5C1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200" w:type="dxa"/>
            <w:tcBorders>
              <w:top w:val="nil"/>
              <w:left w:val="nil"/>
              <w:bottom w:val="single" w:sz="4" w:space="0" w:color="auto"/>
              <w:right w:val="single" w:sz="4" w:space="0" w:color="auto"/>
            </w:tcBorders>
            <w:noWrap/>
            <w:vAlign w:val="bottom"/>
            <w:hideMark/>
          </w:tcPr>
          <w:p w14:paraId="53380F61"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420" w:type="dxa"/>
            <w:tcBorders>
              <w:top w:val="nil"/>
              <w:left w:val="nil"/>
              <w:bottom w:val="single" w:sz="4" w:space="0" w:color="auto"/>
              <w:right w:val="single" w:sz="4" w:space="0" w:color="auto"/>
            </w:tcBorders>
            <w:shd w:val="clear" w:color="000000" w:fill="BFBFBF"/>
            <w:noWrap/>
            <w:vAlign w:val="bottom"/>
            <w:hideMark/>
          </w:tcPr>
          <w:p w14:paraId="28B2EB35"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72F62A77"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68C80BBE"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200" w:type="dxa"/>
            <w:tcBorders>
              <w:top w:val="nil"/>
              <w:left w:val="nil"/>
              <w:bottom w:val="single" w:sz="4" w:space="0" w:color="auto"/>
              <w:right w:val="single" w:sz="4" w:space="0" w:color="auto"/>
            </w:tcBorders>
            <w:noWrap/>
            <w:vAlign w:val="bottom"/>
            <w:hideMark/>
          </w:tcPr>
          <w:p w14:paraId="5D77633F"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420" w:type="dxa"/>
            <w:tcBorders>
              <w:top w:val="nil"/>
              <w:left w:val="nil"/>
              <w:bottom w:val="single" w:sz="4" w:space="0" w:color="auto"/>
              <w:right w:val="single" w:sz="4" w:space="0" w:color="auto"/>
            </w:tcBorders>
            <w:shd w:val="clear" w:color="000000" w:fill="BFBFBF"/>
            <w:noWrap/>
            <w:vAlign w:val="bottom"/>
            <w:hideMark/>
          </w:tcPr>
          <w:p w14:paraId="48273EF4"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24A6F307"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7</w:t>
            </w:r>
          </w:p>
        </w:tc>
      </w:tr>
      <w:tr w:rsidR="00746AAE" w:rsidRPr="00746AAE" w14:paraId="07BD7CBB" w14:textId="77777777" w:rsidTr="00746AAE">
        <w:trPr>
          <w:trHeight w:val="292"/>
        </w:trPr>
        <w:tc>
          <w:tcPr>
            <w:tcW w:w="200" w:type="dxa"/>
            <w:tcBorders>
              <w:top w:val="nil"/>
              <w:left w:val="single" w:sz="4" w:space="0" w:color="auto"/>
              <w:bottom w:val="single" w:sz="4" w:space="0" w:color="auto"/>
              <w:right w:val="single" w:sz="4" w:space="0" w:color="auto"/>
            </w:tcBorders>
            <w:noWrap/>
            <w:vAlign w:val="bottom"/>
            <w:hideMark/>
          </w:tcPr>
          <w:p w14:paraId="54913CBB"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1900" w:type="dxa"/>
            <w:tcBorders>
              <w:top w:val="nil"/>
              <w:left w:val="nil"/>
              <w:bottom w:val="single" w:sz="4" w:space="0" w:color="auto"/>
              <w:right w:val="single" w:sz="4" w:space="0" w:color="auto"/>
            </w:tcBorders>
            <w:noWrap/>
            <w:vAlign w:val="bottom"/>
            <w:hideMark/>
          </w:tcPr>
          <w:p w14:paraId="62D3ACE5"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Second Place</w:t>
            </w:r>
          </w:p>
        </w:tc>
        <w:tc>
          <w:tcPr>
            <w:tcW w:w="500" w:type="dxa"/>
            <w:tcBorders>
              <w:top w:val="nil"/>
              <w:left w:val="nil"/>
              <w:bottom w:val="single" w:sz="4" w:space="0" w:color="auto"/>
              <w:right w:val="single" w:sz="4" w:space="0" w:color="auto"/>
            </w:tcBorders>
            <w:shd w:val="clear" w:color="000000" w:fill="BFBFBF"/>
            <w:noWrap/>
            <w:vAlign w:val="bottom"/>
            <w:hideMark/>
          </w:tcPr>
          <w:p w14:paraId="6D9CBAA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noWrap/>
            <w:vAlign w:val="bottom"/>
            <w:hideMark/>
          </w:tcPr>
          <w:p w14:paraId="30B1CDB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nil"/>
              <w:left w:val="nil"/>
              <w:bottom w:val="single" w:sz="4" w:space="0" w:color="auto"/>
              <w:right w:val="single" w:sz="4" w:space="0" w:color="auto"/>
            </w:tcBorders>
            <w:noWrap/>
            <w:vAlign w:val="bottom"/>
            <w:hideMark/>
          </w:tcPr>
          <w:p w14:paraId="302CF98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200" w:type="dxa"/>
            <w:tcBorders>
              <w:top w:val="nil"/>
              <w:left w:val="nil"/>
              <w:bottom w:val="single" w:sz="4" w:space="0" w:color="auto"/>
              <w:right w:val="single" w:sz="4" w:space="0" w:color="auto"/>
            </w:tcBorders>
            <w:noWrap/>
            <w:vAlign w:val="bottom"/>
            <w:hideMark/>
          </w:tcPr>
          <w:p w14:paraId="486CD3E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420" w:type="dxa"/>
            <w:tcBorders>
              <w:top w:val="nil"/>
              <w:left w:val="nil"/>
              <w:bottom w:val="single" w:sz="4" w:space="0" w:color="auto"/>
              <w:right w:val="single" w:sz="4" w:space="0" w:color="auto"/>
            </w:tcBorders>
            <w:shd w:val="clear" w:color="000000" w:fill="BFBFBF"/>
            <w:noWrap/>
            <w:vAlign w:val="bottom"/>
            <w:hideMark/>
          </w:tcPr>
          <w:p w14:paraId="12094EE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0A24F0E7"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463A807F"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200" w:type="dxa"/>
            <w:tcBorders>
              <w:top w:val="nil"/>
              <w:left w:val="nil"/>
              <w:bottom w:val="single" w:sz="4" w:space="0" w:color="auto"/>
              <w:right w:val="single" w:sz="4" w:space="0" w:color="auto"/>
            </w:tcBorders>
            <w:noWrap/>
            <w:vAlign w:val="bottom"/>
            <w:hideMark/>
          </w:tcPr>
          <w:p w14:paraId="4D6052EA"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420" w:type="dxa"/>
            <w:tcBorders>
              <w:top w:val="nil"/>
              <w:left w:val="nil"/>
              <w:bottom w:val="single" w:sz="4" w:space="0" w:color="auto"/>
              <w:right w:val="single" w:sz="4" w:space="0" w:color="auto"/>
            </w:tcBorders>
            <w:shd w:val="clear" w:color="000000" w:fill="BFBFBF"/>
            <w:noWrap/>
            <w:vAlign w:val="bottom"/>
            <w:hideMark/>
          </w:tcPr>
          <w:p w14:paraId="0359BF7E"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2513E824"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7</w:t>
            </w:r>
          </w:p>
        </w:tc>
      </w:tr>
      <w:tr w:rsidR="00746AAE" w:rsidRPr="00746AAE" w14:paraId="2DE06F3B" w14:textId="77777777" w:rsidTr="00746AAE">
        <w:trPr>
          <w:trHeight w:val="292"/>
        </w:trPr>
        <w:tc>
          <w:tcPr>
            <w:tcW w:w="200" w:type="dxa"/>
            <w:tcBorders>
              <w:top w:val="nil"/>
              <w:left w:val="single" w:sz="4" w:space="0" w:color="auto"/>
              <w:bottom w:val="single" w:sz="4" w:space="0" w:color="auto"/>
              <w:right w:val="single" w:sz="4" w:space="0" w:color="auto"/>
            </w:tcBorders>
            <w:noWrap/>
            <w:vAlign w:val="bottom"/>
            <w:hideMark/>
          </w:tcPr>
          <w:p w14:paraId="0B66C8A3"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1</w:t>
            </w:r>
          </w:p>
        </w:tc>
        <w:tc>
          <w:tcPr>
            <w:tcW w:w="1900" w:type="dxa"/>
            <w:tcBorders>
              <w:top w:val="nil"/>
              <w:left w:val="nil"/>
              <w:bottom w:val="single" w:sz="4" w:space="0" w:color="auto"/>
              <w:right w:val="single" w:sz="4" w:space="0" w:color="auto"/>
            </w:tcBorders>
            <w:noWrap/>
            <w:vAlign w:val="bottom"/>
            <w:hideMark/>
          </w:tcPr>
          <w:p w14:paraId="012BB942"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he Beginning</w:t>
            </w:r>
          </w:p>
        </w:tc>
        <w:tc>
          <w:tcPr>
            <w:tcW w:w="500" w:type="dxa"/>
            <w:tcBorders>
              <w:top w:val="nil"/>
              <w:left w:val="nil"/>
              <w:bottom w:val="single" w:sz="4" w:space="0" w:color="auto"/>
              <w:right w:val="single" w:sz="4" w:space="0" w:color="auto"/>
            </w:tcBorders>
            <w:shd w:val="clear" w:color="000000" w:fill="BFBFBF"/>
            <w:noWrap/>
            <w:vAlign w:val="bottom"/>
            <w:hideMark/>
          </w:tcPr>
          <w:p w14:paraId="056EDA9E"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40" w:type="dxa"/>
            <w:tcBorders>
              <w:top w:val="nil"/>
              <w:left w:val="nil"/>
              <w:bottom w:val="single" w:sz="4" w:space="0" w:color="auto"/>
              <w:right w:val="single" w:sz="4" w:space="0" w:color="auto"/>
            </w:tcBorders>
            <w:noWrap/>
            <w:vAlign w:val="bottom"/>
            <w:hideMark/>
          </w:tcPr>
          <w:p w14:paraId="08C59760"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H</w:t>
            </w:r>
          </w:p>
        </w:tc>
        <w:tc>
          <w:tcPr>
            <w:tcW w:w="240" w:type="dxa"/>
            <w:tcBorders>
              <w:top w:val="nil"/>
              <w:left w:val="nil"/>
              <w:bottom w:val="single" w:sz="4" w:space="0" w:color="auto"/>
              <w:right w:val="single" w:sz="4" w:space="0" w:color="auto"/>
            </w:tcBorders>
            <w:noWrap/>
            <w:vAlign w:val="bottom"/>
            <w:hideMark/>
          </w:tcPr>
          <w:p w14:paraId="1F4CF0C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200" w:type="dxa"/>
            <w:tcBorders>
              <w:top w:val="nil"/>
              <w:left w:val="nil"/>
              <w:bottom w:val="single" w:sz="4" w:space="0" w:color="auto"/>
              <w:right w:val="single" w:sz="4" w:space="0" w:color="auto"/>
            </w:tcBorders>
            <w:noWrap/>
            <w:vAlign w:val="bottom"/>
            <w:hideMark/>
          </w:tcPr>
          <w:p w14:paraId="65BE1E59"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T</w:t>
            </w:r>
          </w:p>
        </w:tc>
        <w:tc>
          <w:tcPr>
            <w:tcW w:w="420" w:type="dxa"/>
            <w:tcBorders>
              <w:top w:val="nil"/>
              <w:left w:val="nil"/>
              <w:bottom w:val="single" w:sz="4" w:space="0" w:color="auto"/>
              <w:right w:val="single" w:sz="4" w:space="0" w:color="auto"/>
            </w:tcBorders>
            <w:shd w:val="clear" w:color="000000" w:fill="BFBFBF"/>
            <w:noWrap/>
            <w:vAlign w:val="bottom"/>
            <w:hideMark/>
          </w:tcPr>
          <w:p w14:paraId="499F2BC0"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7A5E4268"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3</w:t>
            </w:r>
          </w:p>
        </w:tc>
        <w:tc>
          <w:tcPr>
            <w:tcW w:w="200" w:type="dxa"/>
            <w:tcBorders>
              <w:top w:val="nil"/>
              <w:left w:val="nil"/>
              <w:bottom w:val="single" w:sz="4" w:space="0" w:color="auto"/>
              <w:right w:val="single" w:sz="4" w:space="0" w:color="auto"/>
            </w:tcBorders>
            <w:noWrap/>
            <w:vAlign w:val="bottom"/>
            <w:hideMark/>
          </w:tcPr>
          <w:p w14:paraId="0D2691EF"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200" w:type="dxa"/>
            <w:tcBorders>
              <w:top w:val="nil"/>
              <w:left w:val="nil"/>
              <w:bottom w:val="single" w:sz="4" w:space="0" w:color="auto"/>
              <w:right w:val="single" w:sz="4" w:space="0" w:color="auto"/>
            </w:tcBorders>
            <w:noWrap/>
            <w:vAlign w:val="bottom"/>
            <w:hideMark/>
          </w:tcPr>
          <w:p w14:paraId="1BB944EF"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2</w:t>
            </w:r>
          </w:p>
        </w:tc>
        <w:tc>
          <w:tcPr>
            <w:tcW w:w="420" w:type="dxa"/>
            <w:tcBorders>
              <w:top w:val="nil"/>
              <w:left w:val="nil"/>
              <w:bottom w:val="single" w:sz="4" w:space="0" w:color="auto"/>
              <w:right w:val="single" w:sz="4" w:space="0" w:color="auto"/>
            </w:tcBorders>
            <w:shd w:val="clear" w:color="000000" w:fill="BFBFBF"/>
            <w:noWrap/>
            <w:vAlign w:val="bottom"/>
            <w:hideMark/>
          </w:tcPr>
          <w:p w14:paraId="2D9646C3" w14:textId="77777777" w:rsidR="00746AAE" w:rsidRPr="00746AAE" w:rsidRDefault="00746AAE" w:rsidP="00746AAE">
            <w:pPr>
              <w:overflowPunct/>
              <w:autoSpaceDE/>
              <w:autoSpaceDN/>
              <w:adjustRightInd/>
              <w:textAlignment w:val="auto"/>
              <w:rPr>
                <w:rFonts w:ascii="Calibri" w:eastAsia="Times New Roman" w:hAnsi="Calibri" w:cs="Calibri"/>
                <w:color w:val="000000"/>
              </w:rPr>
            </w:pPr>
            <w:r w:rsidRPr="00746AAE">
              <w:rPr>
                <w:rFonts w:ascii="Calibri" w:eastAsia="Times New Roman" w:hAnsi="Calibri" w:cs="Calibri"/>
                <w:color w:val="000000"/>
              </w:rPr>
              <w:t> </w:t>
            </w:r>
          </w:p>
        </w:tc>
        <w:tc>
          <w:tcPr>
            <w:tcW w:w="200" w:type="dxa"/>
            <w:tcBorders>
              <w:top w:val="nil"/>
              <w:left w:val="nil"/>
              <w:bottom w:val="single" w:sz="4" w:space="0" w:color="auto"/>
              <w:right w:val="single" w:sz="4" w:space="0" w:color="auto"/>
            </w:tcBorders>
            <w:noWrap/>
            <w:vAlign w:val="bottom"/>
            <w:hideMark/>
          </w:tcPr>
          <w:p w14:paraId="79257AAE" w14:textId="77777777" w:rsidR="00746AAE" w:rsidRPr="00746AAE" w:rsidRDefault="00746AAE" w:rsidP="00746AAE">
            <w:pPr>
              <w:overflowPunct/>
              <w:autoSpaceDE/>
              <w:autoSpaceDN/>
              <w:adjustRightInd/>
              <w:jc w:val="right"/>
              <w:textAlignment w:val="auto"/>
              <w:rPr>
                <w:rFonts w:ascii="Calibri" w:eastAsia="Times New Roman" w:hAnsi="Calibri" w:cs="Calibri"/>
                <w:color w:val="000000"/>
              </w:rPr>
            </w:pPr>
            <w:r w:rsidRPr="00746AAE">
              <w:rPr>
                <w:rFonts w:ascii="Calibri" w:eastAsia="Times New Roman" w:hAnsi="Calibri" w:cs="Calibri"/>
                <w:color w:val="000000"/>
              </w:rPr>
              <w:t>7</w:t>
            </w:r>
          </w:p>
        </w:tc>
      </w:tr>
    </w:tbl>
    <w:p w14:paraId="5E0A871A" w14:textId="77777777" w:rsidR="002954C5" w:rsidRDefault="002954C5" w:rsidP="001A08F0"/>
    <w:p w14:paraId="1A7B95FC" w14:textId="77777777" w:rsidR="00746AAE" w:rsidRDefault="00746AAE" w:rsidP="001A08F0"/>
    <w:p w14:paraId="144159BC" w14:textId="77777777" w:rsidR="008503F7" w:rsidRPr="008503F7" w:rsidRDefault="008503F7" w:rsidP="008503F7">
      <w:pPr>
        <w:rPr>
          <w:rFonts w:eastAsia="Times New Roman" w:cs="Times New Roman"/>
          <w:b/>
          <w:szCs w:val="20"/>
        </w:rPr>
      </w:pPr>
      <w:r w:rsidRPr="008503F7">
        <w:rPr>
          <w:rFonts w:eastAsia="Times New Roman" w:cs="Times New Roman"/>
          <w:b/>
          <w:szCs w:val="20"/>
        </w:rPr>
        <w:t>Click below to view the interpretations and cases:</w:t>
      </w:r>
    </w:p>
    <w:p w14:paraId="2A1C2B7C" w14:textId="77777777" w:rsidR="008503F7" w:rsidRPr="008503F7" w:rsidRDefault="008503F7" w:rsidP="008503F7">
      <w:pPr>
        <w:rPr>
          <w:rFonts w:eastAsia="Times New Roman" w:cs="Times New Roman"/>
          <w:b/>
          <w:szCs w:val="20"/>
        </w:rPr>
      </w:pPr>
    </w:p>
    <w:p w14:paraId="15BCF1A4" w14:textId="77777777" w:rsidR="008503F7" w:rsidRPr="008503F7" w:rsidRDefault="008503F7" w:rsidP="008503F7">
      <w:pPr>
        <w:rPr>
          <w:rFonts w:eastAsia="Times New Roman" w:cs="Times New Roman"/>
          <w:b/>
          <w:szCs w:val="20"/>
        </w:rPr>
      </w:pPr>
      <w:hyperlink r:id="rId7" w:history="1">
        <w:r w:rsidRPr="008503F7">
          <w:rPr>
            <w:rFonts w:eastAsia="Times New Roman" w:cs="Times New Roman"/>
            <w:b/>
            <w:color w:val="0000FF"/>
            <w:szCs w:val="20"/>
            <w:u w:val="single"/>
          </w:rPr>
          <w:t>https://icic.com/?p=8830</w:t>
        </w:r>
      </w:hyperlink>
    </w:p>
    <w:p w14:paraId="0C8EDFE5" w14:textId="77777777" w:rsidR="008503F7" w:rsidRPr="008503F7" w:rsidRDefault="008503F7" w:rsidP="008503F7">
      <w:pPr>
        <w:rPr>
          <w:rFonts w:eastAsia="Times New Roman" w:cs="Times New Roman"/>
          <w:b/>
          <w:szCs w:val="20"/>
        </w:rPr>
      </w:pPr>
    </w:p>
    <w:p w14:paraId="60301A53" w14:textId="77777777" w:rsidR="008503F7" w:rsidRPr="008503F7" w:rsidRDefault="008503F7" w:rsidP="008503F7">
      <w:pPr>
        <w:rPr>
          <w:rFonts w:eastAsia="Times New Roman" w:cs="Times New Roman"/>
          <w:b/>
          <w:szCs w:val="20"/>
        </w:rPr>
      </w:pPr>
    </w:p>
    <w:p w14:paraId="306EBC98" w14:textId="77777777" w:rsidR="008503F7" w:rsidRPr="008503F7" w:rsidRDefault="008503F7" w:rsidP="008503F7">
      <w:pPr>
        <w:rPr>
          <w:rFonts w:eastAsia="Times New Roman" w:cs="Times New Roman"/>
          <w:b/>
          <w:szCs w:val="20"/>
        </w:rPr>
      </w:pPr>
      <w:r w:rsidRPr="008503F7">
        <w:rPr>
          <w:rFonts w:eastAsia="Times New Roman" w:cs="Times New Roman"/>
          <w:b/>
          <w:szCs w:val="20"/>
        </w:rPr>
        <w:t>HEXAGRAM 01 – Chien - The Creative</w:t>
      </w:r>
    </w:p>
    <w:p w14:paraId="2345CFEA" w14:textId="77777777" w:rsidR="008503F7" w:rsidRPr="008503F7" w:rsidRDefault="008503F7" w:rsidP="008503F7">
      <w:pPr>
        <w:rPr>
          <w:rFonts w:eastAsia="Times New Roman" w:cs="Times New Roman"/>
          <w:szCs w:val="20"/>
        </w:rPr>
      </w:pPr>
    </w:p>
    <w:p w14:paraId="4845FC6E" w14:textId="77777777" w:rsidR="008503F7" w:rsidRPr="008503F7" w:rsidRDefault="008503F7" w:rsidP="008503F7">
      <w:pPr>
        <w:rPr>
          <w:rFonts w:eastAsia="Times New Roman" w:cs="Times New Roman"/>
          <w:szCs w:val="20"/>
        </w:rPr>
      </w:pPr>
      <w:r w:rsidRPr="008503F7">
        <w:rPr>
          <w:rFonts w:eastAsia="Times New Roman" w:cs="Times New Roman"/>
          <w:szCs w:val="20"/>
        </w:rPr>
        <w:t>Above</w:t>
      </w:r>
      <w:r w:rsidRPr="008503F7">
        <w:rPr>
          <w:rFonts w:eastAsia="Times New Roman" w:cs="Times New Roman"/>
          <w:szCs w:val="20"/>
        </w:rPr>
        <w:tab/>
        <w:t>THE CREATIVE, HEAVEN</w:t>
      </w:r>
    </w:p>
    <w:p w14:paraId="3FF1D92F" w14:textId="77777777" w:rsidR="008503F7" w:rsidRPr="008503F7" w:rsidRDefault="008503F7" w:rsidP="008503F7">
      <w:pPr>
        <w:rPr>
          <w:rFonts w:eastAsia="Times New Roman" w:cs="Times New Roman"/>
          <w:szCs w:val="20"/>
        </w:rPr>
      </w:pPr>
      <w:r w:rsidRPr="008503F7">
        <w:rPr>
          <w:rFonts w:eastAsia="Times New Roman" w:cs="Times New Roman"/>
          <w:szCs w:val="20"/>
        </w:rPr>
        <w:t>Below</w:t>
      </w:r>
      <w:r w:rsidRPr="008503F7">
        <w:rPr>
          <w:rFonts w:eastAsia="Times New Roman" w:cs="Times New Roman"/>
          <w:szCs w:val="20"/>
        </w:rPr>
        <w:tab/>
        <w:t>THE CREATIVE, HEAVEN</w:t>
      </w:r>
    </w:p>
    <w:p w14:paraId="3C25B604" w14:textId="77777777" w:rsidR="008503F7" w:rsidRPr="008503F7" w:rsidRDefault="008503F7" w:rsidP="008503F7">
      <w:pPr>
        <w:rPr>
          <w:rFonts w:eastAsia="Times New Roman" w:cs="Times New Roman"/>
          <w:szCs w:val="20"/>
        </w:rPr>
      </w:pPr>
    </w:p>
    <w:p w14:paraId="0DC49E68"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first hexagram is made up of six unbroken lines.  </w:t>
      </w:r>
    </w:p>
    <w:p w14:paraId="4AFDC549"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se unbroken lines stand for the primal power, which is </w:t>
      </w:r>
    </w:p>
    <w:p w14:paraId="048662A1" w14:textId="77777777" w:rsidR="008503F7" w:rsidRPr="008503F7" w:rsidRDefault="008503F7" w:rsidP="008503F7">
      <w:pPr>
        <w:numPr>
          <w:ilvl w:val="0"/>
          <w:numId w:val="1"/>
        </w:numPr>
        <w:rPr>
          <w:rFonts w:eastAsia="Times New Roman" w:cs="Times New Roman"/>
          <w:szCs w:val="20"/>
        </w:rPr>
      </w:pPr>
      <w:r w:rsidRPr="008503F7">
        <w:rPr>
          <w:rFonts w:eastAsia="Times New Roman" w:cs="Times New Roman"/>
          <w:szCs w:val="20"/>
        </w:rPr>
        <w:t xml:space="preserve">light giving, </w:t>
      </w:r>
    </w:p>
    <w:p w14:paraId="32827D8D" w14:textId="77777777" w:rsidR="008503F7" w:rsidRPr="008503F7" w:rsidRDefault="008503F7" w:rsidP="008503F7">
      <w:pPr>
        <w:numPr>
          <w:ilvl w:val="0"/>
          <w:numId w:val="1"/>
        </w:numPr>
        <w:rPr>
          <w:rFonts w:eastAsia="Times New Roman" w:cs="Times New Roman"/>
          <w:szCs w:val="20"/>
        </w:rPr>
      </w:pPr>
      <w:r w:rsidRPr="008503F7">
        <w:rPr>
          <w:rFonts w:eastAsia="Times New Roman" w:cs="Times New Roman"/>
          <w:szCs w:val="20"/>
        </w:rPr>
        <w:t xml:space="preserve">active, </w:t>
      </w:r>
    </w:p>
    <w:p w14:paraId="53175380" w14:textId="77777777" w:rsidR="008503F7" w:rsidRPr="008503F7" w:rsidRDefault="008503F7" w:rsidP="008503F7">
      <w:pPr>
        <w:numPr>
          <w:ilvl w:val="0"/>
          <w:numId w:val="1"/>
        </w:numPr>
        <w:rPr>
          <w:rFonts w:eastAsia="Times New Roman" w:cs="Times New Roman"/>
          <w:szCs w:val="20"/>
        </w:rPr>
      </w:pPr>
      <w:r w:rsidRPr="008503F7">
        <w:rPr>
          <w:rFonts w:eastAsia="Times New Roman" w:cs="Times New Roman"/>
          <w:szCs w:val="20"/>
        </w:rPr>
        <w:t xml:space="preserve">strong, and of </w:t>
      </w:r>
    </w:p>
    <w:p w14:paraId="40EB4811" w14:textId="77777777" w:rsidR="008503F7" w:rsidRPr="008503F7" w:rsidRDefault="008503F7" w:rsidP="008503F7">
      <w:pPr>
        <w:numPr>
          <w:ilvl w:val="0"/>
          <w:numId w:val="1"/>
        </w:numPr>
        <w:rPr>
          <w:rFonts w:eastAsia="Times New Roman" w:cs="Times New Roman"/>
          <w:szCs w:val="20"/>
        </w:rPr>
      </w:pPr>
      <w:r w:rsidRPr="008503F7">
        <w:rPr>
          <w:rFonts w:eastAsia="Times New Roman" w:cs="Times New Roman"/>
          <w:szCs w:val="20"/>
        </w:rPr>
        <w:t xml:space="preserve">the spirit.  </w:t>
      </w:r>
    </w:p>
    <w:p w14:paraId="1D38839A"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hexagram is consistently strong, in character, and </w:t>
      </w:r>
    </w:p>
    <w:p w14:paraId="1C1D731B"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since it is without weakness, </w:t>
      </w:r>
    </w:p>
    <w:p w14:paraId="30D58337"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its essence is power or energy.  </w:t>
      </w:r>
    </w:p>
    <w:p w14:paraId="0A17957F"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Its image is heaven.  </w:t>
      </w:r>
    </w:p>
    <w:p w14:paraId="45CEEBAC"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Its energy </w:t>
      </w:r>
    </w:p>
    <w:p w14:paraId="2E340AB7" w14:textId="77777777" w:rsidR="008503F7" w:rsidRPr="008503F7" w:rsidRDefault="008503F7" w:rsidP="008503F7">
      <w:pPr>
        <w:numPr>
          <w:ilvl w:val="0"/>
          <w:numId w:val="2"/>
        </w:numPr>
        <w:rPr>
          <w:rFonts w:eastAsia="Times New Roman" w:cs="Times New Roman"/>
          <w:szCs w:val="20"/>
        </w:rPr>
      </w:pPr>
      <w:r w:rsidRPr="008503F7">
        <w:rPr>
          <w:rFonts w:eastAsia="Times New Roman" w:cs="Times New Roman"/>
          <w:szCs w:val="20"/>
        </w:rPr>
        <w:t xml:space="preserve">is represented as unrestricted by any fixed conditions in space and </w:t>
      </w:r>
    </w:p>
    <w:p w14:paraId="1D8BD12B" w14:textId="77777777" w:rsidR="008503F7" w:rsidRPr="008503F7" w:rsidRDefault="008503F7" w:rsidP="008503F7">
      <w:pPr>
        <w:numPr>
          <w:ilvl w:val="0"/>
          <w:numId w:val="2"/>
        </w:numPr>
        <w:rPr>
          <w:rFonts w:eastAsia="Times New Roman" w:cs="Times New Roman"/>
          <w:szCs w:val="20"/>
        </w:rPr>
      </w:pPr>
      <w:r w:rsidRPr="008503F7">
        <w:rPr>
          <w:rFonts w:eastAsia="Times New Roman" w:cs="Times New Roman"/>
          <w:szCs w:val="20"/>
        </w:rPr>
        <w:t xml:space="preserve">is therefore conceived of as </w:t>
      </w:r>
      <w:r w:rsidRPr="008503F7">
        <w:rPr>
          <w:rFonts w:eastAsia="Times New Roman" w:cs="Times New Roman"/>
          <w:szCs w:val="20"/>
          <w:highlight w:val="yellow"/>
        </w:rPr>
        <w:t>motion</w:t>
      </w:r>
      <w:r w:rsidRPr="008503F7">
        <w:rPr>
          <w:rFonts w:eastAsia="Times New Roman" w:cs="Times New Roman"/>
          <w:szCs w:val="20"/>
        </w:rPr>
        <w:t xml:space="preserve">.  </w:t>
      </w:r>
    </w:p>
    <w:p w14:paraId="17E42B6D"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Time is regarded as the basis of this motion</w:t>
      </w:r>
      <w:r w:rsidRPr="008503F7">
        <w:rPr>
          <w:rFonts w:eastAsia="Times New Roman" w:cs="Times New Roman"/>
          <w:szCs w:val="20"/>
        </w:rPr>
        <w:t xml:space="preserve">.  </w:t>
      </w:r>
    </w:p>
    <w:p w14:paraId="2762AF0B" w14:textId="77777777" w:rsidR="008503F7" w:rsidRPr="008503F7" w:rsidRDefault="008503F7" w:rsidP="008503F7">
      <w:pPr>
        <w:rPr>
          <w:rFonts w:eastAsia="Times New Roman" w:cs="Times New Roman"/>
          <w:szCs w:val="20"/>
        </w:rPr>
      </w:pPr>
      <w:proofErr w:type="gramStart"/>
      <w:r w:rsidRPr="008503F7">
        <w:rPr>
          <w:rFonts w:eastAsia="Times New Roman" w:cs="Times New Roman"/>
          <w:szCs w:val="20"/>
        </w:rPr>
        <w:t>Thus</w:t>
      </w:r>
      <w:proofErr w:type="gramEnd"/>
      <w:r w:rsidRPr="008503F7">
        <w:rPr>
          <w:rFonts w:eastAsia="Times New Roman" w:cs="Times New Roman"/>
          <w:szCs w:val="20"/>
        </w:rPr>
        <w:t xml:space="preserve"> the hexagram includes also </w:t>
      </w:r>
    </w:p>
    <w:p w14:paraId="0FE2068D" w14:textId="77777777" w:rsidR="008503F7" w:rsidRPr="008503F7" w:rsidRDefault="008503F7" w:rsidP="008503F7">
      <w:pPr>
        <w:numPr>
          <w:ilvl w:val="0"/>
          <w:numId w:val="3"/>
        </w:numPr>
        <w:rPr>
          <w:rFonts w:eastAsia="Times New Roman" w:cs="Times New Roman"/>
          <w:szCs w:val="20"/>
          <w:highlight w:val="yellow"/>
        </w:rPr>
      </w:pPr>
      <w:r w:rsidRPr="008503F7">
        <w:rPr>
          <w:rFonts w:eastAsia="Times New Roman" w:cs="Times New Roman"/>
          <w:szCs w:val="20"/>
          <w:highlight w:val="yellow"/>
        </w:rPr>
        <w:t xml:space="preserve">the power of time and </w:t>
      </w:r>
    </w:p>
    <w:p w14:paraId="6D22029F" w14:textId="77777777" w:rsidR="008503F7" w:rsidRPr="008503F7" w:rsidRDefault="008503F7" w:rsidP="008503F7">
      <w:pPr>
        <w:numPr>
          <w:ilvl w:val="0"/>
          <w:numId w:val="3"/>
        </w:numPr>
        <w:rPr>
          <w:rFonts w:eastAsia="Times New Roman" w:cs="Times New Roman"/>
          <w:szCs w:val="20"/>
        </w:rPr>
      </w:pPr>
      <w:r w:rsidRPr="008503F7">
        <w:rPr>
          <w:rFonts w:eastAsia="Times New Roman" w:cs="Times New Roman"/>
          <w:szCs w:val="20"/>
          <w:highlight w:val="yellow"/>
        </w:rPr>
        <w:t>the power of persisting in time, that is, duration</w:t>
      </w:r>
      <w:r w:rsidRPr="008503F7">
        <w:rPr>
          <w:rFonts w:eastAsia="Times New Roman" w:cs="Times New Roman"/>
          <w:szCs w:val="20"/>
        </w:rPr>
        <w:t>.</w:t>
      </w:r>
    </w:p>
    <w:p w14:paraId="4CCB7ED4" w14:textId="77777777" w:rsidR="008503F7" w:rsidRPr="008503F7" w:rsidRDefault="008503F7" w:rsidP="008503F7">
      <w:pPr>
        <w:rPr>
          <w:rFonts w:eastAsia="Times New Roman" w:cs="Times New Roman"/>
          <w:szCs w:val="20"/>
        </w:rPr>
      </w:pPr>
    </w:p>
    <w:p w14:paraId="35CD689A"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power represented by the hexagram is to be interpreted in a dual sense - in terms of </w:t>
      </w:r>
    </w:p>
    <w:p w14:paraId="2432B0C4" w14:textId="77777777" w:rsidR="008503F7" w:rsidRPr="008503F7" w:rsidRDefault="008503F7" w:rsidP="008503F7">
      <w:pPr>
        <w:numPr>
          <w:ilvl w:val="0"/>
          <w:numId w:val="4"/>
        </w:numPr>
        <w:rPr>
          <w:rFonts w:eastAsia="Times New Roman" w:cs="Times New Roman"/>
          <w:szCs w:val="20"/>
        </w:rPr>
      </w:pPr>
      <w:r w:rsidRPr="008503F7">
        <w:rPr>
          <w:rFonts w:eastAsia="Times New Roman" w:cs="Times New Roman"/>
          <w:szCs w:val="20"/>
        </w:rPr>
        <w:t xml:space="preserve">its action on the universe and of </w:t>
      </w:r>
    </w:p>
    <w:p w14:paraId="47B41A5B" w14:textId="77777777" w:rsidR="008503F7" w:rsidRPr="008503F7" w:rsidRDefault="008503F7" w:rsidP="008503F7">
      <w:pPr>
        <w:numPr>
          <w:ilvl w:val="0"/>
          <w:numId w:val="4"/>
        </w:numPr>
        <w:rPr>
          <w:rFonts w:eastAsia="Times New Roman" w:cs="Times New Roman"/>
          <w:szCs w:val="20"/>
        </w:rPr>
      </w:pPr>
      <w:r w:rsidRPr="008503F7">
        <w:rPr>
          <w:rFonts w:eastAsia="Times New Roman" w:cs="Times New Roman"/>
          <w:szCs w:val="20"/>
        </w:rPr>
        <w:t xml:space="preserve">its action on the world of men.  </w:t>
      </w:r>
    </w:p>
    <w:p w14:paraId="6363F604" w14:textId="77777777" w:rsidR="008503F7" w:rsidRPr="008503F7" w:rsidRDefault="008503F7" w:rsidP="008503F7">
      <w:pPr>
        <w:rPr>
          <w:rFonts w:eastAsia="Times New Roman" w:cs="Times New Roman"/>
          <w:szCs w:val="20"/>
        </w:rPr>
      </w:pPr>
    </w:p>
    <w:p w14:paraId="0CE1D2F2" w14:textId="77777777" w:rsidR="008503F7" w:rsidRPr="008503F7" w:rsidRDefault="008503F7" w:rsidP="008503F7">
      <w:pPr>
        <w:numPr>
          <w:ilvl w:val="0"/>
          <w:numId w:val="4"/>
        </w:numPr>
        <w:rPr>
          <w:rFonts w:eastAsia="Times New Roman" w:cs="Times New Roman"/>
          <w:szCs w:val="20"/>
        </w:rPr>
      </w:pPr>
      <w:r w:rsidRPr="008503F7">
        <w:rPr>
          <w:rFonts w:eastAsia="Times New Roman" w:cs="Times New Roman"/>
          <w:szCs w:val="20"/>
        </w:rPr>
        <w:t xml:space="preserve">In relation to the universe, the hexagram expresses the strong, creative action of the Deity.  </w:t>
      </w:r>
    </w:p>
    <w:p w14:paraId="4E663912" w14:textId="77777777" w:rsidR="008503F7" w:rsidRPr="008503F7" w:rsidRDefault="008503F7" w:rsidP="008503F7">
      <w:pPr>
        <w:numPr>
          <w:ilvl w:val="0"/>
          <w:numId w:val="4"/>
        </w:numPr>
        <w:rPr>
          <w:rFonts w:eastAsia="Times New Roman" w:cs="Times New Roman"/>
          <w:szCs w:val="20"/>
        </w:rPr>
      </w:pPr>
      <w:r w:rsidRPr="008503F7">
        <w:rPr>
          <w:rFonts w:eastAsia="Times New Roman" w:cs="Times New Roman"/>
          <w:szCs w:val="20"/>
        </w:rPr>
        <w:t>In relation to the human world, it denotes the creative action of the holy man or sage, of the ruler or leader of men, who through his power awakens and develops their higher nature.  1</w:t>
      </w:r>
    </w:p>
    <w:p w14:paraId="42A8595B" w14:textId="77777777" w:rsidR="008503F7" w:rsidRPr="008503F7" w:rsidRDefault="008503F7" w:rsidP="008503F7">
      <w:pPr>
        <w:rPr>
          <w:rFonts w:eastAsia="Times New Roman" w:cs="Times New Roman"/>
          <w:szCs w:val="20"/>
        </w:rPr>
      </w:pPr>
    </w:p>
    <w:p w14:paraId="4F78CE86" w14:textId="77777777" w:rsidR="008503F7" w:rsidRPr="008503F7" w:rsidRDefault="008503F7" w:rsidP="008503F7">
      <w:pPr>
        <w:rPr>
          <w:rFonts w:eastAsia="Times New Roman" w:cs="Times New Roman"/>
          <w:b/>
          <w:szCs w:val="20"/>
        </w:rPr>
      </w:pPr>
      <w:r w:rsidRPr="008503F7">
        <w:rPr>
          <w:rFonts w:eastAsia="Times New Roman" w:cs="Times New Roman"/>
          <w:b/>
          <w:szCs w:val="20"/>
        </w:rPr>
        <w:t>THE JUDGMENT</w:t>
      </w:r>
    </w:p>
    <w:p w14:paraId="6897DC0B" w14:textId="77777777" w:rsidR="008503F7" w:rsidRPr="008503F7" w:rsidRDefault="008503F7" w:rsidP="008503F7">
      <w:pPr>
        <w:rPr>
          <w:rFonts w:eastAsia="Times New Roman" w:cs="Times New Roman"/>
          <w:szCs w:val="20"/>
        </w:rPr>
      </w:pPr>
    </w:p>
    <w:p w14:paraId="24E18B62"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CREATIVE works sublime success, </w:t>
      </w:r>
    </w:p>
    <w:p w14:paraId="7BACEBF7" w14:textId="77777777" w:rsidR="008503F7" w:rsidRPr="008503F7" w:rsidRDefault="008503F7" w:rsidP="008503F7">
      <w:pPr>
        <w:rPr>
          <w:rFonts w:eastAsia="Times New Roman" w:cs="Times New Roman"/>
          <w:szCs w:val="20"/>
        </w:rPr>
      </w:pPr>
      <w:r w:rsidRPr="008503F7">
        <w:rPr>
          <w:rFonts w:eastAsia="Times New Roman" w:cs="Times New Roman"/>
          <w:szCs w:val="20"/>
        </w:rPr>
        <w:t>Furthering through perseverance.  2</w:t>
      </w:r>
    </w:p>
    <w:p w14:paraId="33E559DE" w14:textId="77777777" w:rsidR="008503F7" w:rsidRPr="008503F7" w:rsidRDefault="008503F7" w:rsidP="008503F7">
      <w:pPr>
        <w:rPr>
          <w:rFonts w:eastAsia="Times New Roman" w:cs="Times New Roman"/>
          <w:szCs w:val="20"/>
        </w:rPr>
      </w:pPr>
    </w:p>
    <w:p w14:paraId="00B56C4C"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According to the original meaning, the attributes (sublimity, potentiality of success, power to further, perseverance) are paired.  </w:t>
      </w:r>
    </w:p>
    <w:p w14:paraId="4B08607F"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When an individual draws this oracle, it means </w:t>
      </w:r>
    </w:p>
    <w:p w14:paraId="1B6ACD85" w14:textId="77777777" w:rsidR="008503F7" w:rsidRPr="008503F7" w:rsidRDefault="008503F7" w:rsidP="008503F7">
      <w:pPr>
        <w:numPr>
          <w:ilvl w:val="0"/>
          <w:numId w:val="5"/>
        </w:numPr>
        <w:rPr>
          <w:rFonts w:eastAsia="Times New Roman" w:cs="Times New Roman"/>
          <w:szCs w:val="20"/>
          <w:highlight w:val="yellow"/>
        </w:rPr>
      </w:pPr>
      <w:r w:rsidRPr="008503F7">
        <w:rPr>
          <w:rFonts w:eastAsia="Times New Roman" w:cs="Times New Roman"/>
          <w:szCs w:val="20"/>
        </w:rPr>
        <w:t xml:space="preserve">that </w:t>
      </w:r>
      <w:r w:rsidRPr="008503F7">
        <w:rPr>
          <w:rFonts w:eastAsia="Times New Roman" w:cs="Times New Roman"/>
          <w:szCs w:val="20"/>
          <w:highlight w:val="yellow"/>
        </w:rPr>
        <w:t xml:space="preserve">success </w:t>
      </w:r>
      <w:proofErr w:type="gramStart"/>
      <w:r w:rsidRPr="008503F7">
        <w:rPr>
          <w:rFonts w:eastAsia="Times New Roman" w:cs="Times New Roman"/>
          <w:szCs w:val="20"/>
          <w:highlight w:val="yellow"/>
        </w:rPr>
        <w:t>come</w:t>
      </w:r>
      <w:proofErr w:type="gramEnd"/>
      <w:r w:rsidRPr="008503F7">
        <w:rPr>
          <w:rFonts w:eastAsia="Times New Roman" w:cs="Times New Roman"/>
          <w:szCs w:val="20"/>
          <w:highlight w:val="yellow"/>
        </w:rPr>
        <w:t xml:space="preserve"> to him from the primal depths of the universe and </w:t>
      </w:r>
    </w:p>
    <w:p w14:paraId="6B5B1D0A" w14:textId="77777777" w:rsidR="008503F7" w:rsidRPr="008503F7" w:rsidRDefault="008503F7" w:rsidP="008503F7">
      <w:pPr>
        <w:numPr>
          <w:ilvl w:val="0"/>
          <w:numId w:val="5"/>
        </w:numPr>
        <w:rPr>
          <w:rFonts w:eastAsia="Times New Roman" w:cs="Times New Roman"/>
          <w:szCs w:val="20"/>
        </w:rPr>
      </w:pPr>
      <w:r w:rsidRPr="008503F7">
        <w:rPr>
          <w:rFonts w:eastAsia="Times New Roman" w:cs="Times New Roman"/>
          <w:szCs w:val="20"/>
          <w:highlight w:val="yellow"/>
        </w:rPr>
        <w:t>that everything depends upon his seeking his happiness and that of others in one way only, that is, by perseverance in what is right.</w:t>
      </w:r>
    </w:p>
    <w:p w14:paraId="2175EB8A" w14:textId="77777777" w:rsidR="008503F7" w:rsidRPr="008503F7" w:rsidRDefault="008503F7" w:rsidP="008503F7">
      <w:pPr>
        <w:rPr>
          <w:rFonts w:eastAsia="Times New Roman" w:cs="Times New Roman"/>
          <w:szCs w:val="20"/>
        </w:rPr>
      </w:pPr>
    </w:p>
    <w:p w14:paraId="43D9DDFB"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specific meanings of the four attributes became the subject of speculation at an early date.  </w:t>
      </w:r>
    </w:p>
    <w:p w14:paraId="1825BFA7"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Chinese word here rendered by “sublime” means literally “head,” “origin,” “great.” </w:t>
      </w:r>
    </w:p>
    <w:p w14:paraId="7B36187F" w14:textId="77777777" w:rsidR="008503F7" w:rsidRPr="008503F7" w:rsidRDefault="008503F7" w:rsidP="008503F7">
      <w:pPr>
        <w:rPr>
          <w:rFonts w:eastAsia="Times New Roman" w:cs="Times New Roman"/>
          <w:szCs w:val="20"/>
        </w:rPr>
      </w:pPr>
    </w:p>
    <w:p w14:paraId="6556AE21"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is is why Confucius says in explaining it: </w:t>
      </w:r>
    </w:p>
    <w:p w14:paraId="49631AB4" w14:textId="77777777" w:rsidR="008503F7" w:rsidRPr="008503F7" w:rsidRDefault="008503F7" w:rsidP="008503F7">
      <w:pPr>
        <w:rPr>
          <w:rFonts w:eastAsia="Times New Roman" w:cs="Times New Roman"/>
          <w:szCs w:val="20"/>
        </w:rPr>
      </w:pPr>
      <w:r w:rsidRPr="008503F7">
        <w:rPr>
          <w:rFonts w:eastAsia="Times New Roman" w:cs="Times New Roman"/>
          <w:szCs w:val="20"/>
        </w:rPr>
        <w:t>“Great indeed is the generating power of the Creative; all beings owe their beginning to it.  This power permeates all heaven. 3 For this attribute inheres in the other three as well.</w:t>
      </w:r>
    </w:p>
    <w:p w14:paraId="7A0448C0" w14:textId="77777777" w:rsidR="008503F7" w:rsidRPr="008503F7" w:rsidRDefault="008503F7" w:rsidP="008503F7">
      <w:pPr>
        <w:rPr>
          <w:rFonts w:eastAsia="Times New Roman" w:cs="Times New Roman"/>
          <w:szCs w:val="20"/>
          <w:highlight w:val="yellow"/>
        </w:rPr>
      </w:pPr>
    </w:p>
    <w:p w14:paraId="1167D408"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The beginning of all things lies still in the beyond in the form of ideas that have yet to become real.</w:t>
      </w:r>
      <w:r w:rsidRPr="008503F7">
        <w:rPr>
          <w:rFonts w:eastAsia="Times New Roman" w:cs="Times New Roman"/>
          <w:szCs w:val="20"/>
        </w:rPr>
        <w:t xml:space="preserve">  </w:t>
      </w:r>
    </w:p>
    <w:p w14:paraId="573DE822"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But the Creative furthermore has power to lend form to these archetypes of ideas.  </w:t>
      </w:r>
    </w:p>
    <w:p w14:paraId="7CFF4726" w14:textId="77777777" w:rsidR="008503F7" w:rsidRPr="008503F7" w:rsidRDefault="008503F7" w:rsidP="008503F7">
      <w:pPr>
        <w:numPr>
          <w:ilvl w:val="0"/>
          <w:numId w:val="6"/>
        </w:numPr>
        <w:rPr>
          <w:rFonts w:eastAsia="Times New Roman" w:cs="Times New Roman"/>
          <w:szCs w:val="20"/>
        </w:rPr>
      </w:pPr>
      <w:r w:rsidRPr="008503F7">
        <w:rPr>
          <w:rFonts w:eastAsia="Times New Roman" w:cs="Times New Roman"/>
          <w:szCs w:val="20"/>
        </w:rPr>
        <w:t xml:space="preserve">This is indicated in the word success, and </w:t>
      </w:r>
    </w:p>
    <w:p w14:paraId="68598519" w14:textId="77777777" w:rsidR="008503F7" w:rsidRPr="008503F7" w:rsidRDefault="008503F7" w:rsidP="008503F7">
      <w:pPr>
        <w:numPr>
          <w:ilvl w:val="0"/>
          <w:numId w:val="6"/>
        </w:numPr>
        <w:rPr>
          <w:rFonts w:eastAsia="Times New Roman" w:cs="Times New Roman"/>
          <w:szCs w:val="20"/>
          <w:highlight w:val="yellow"/>
        </w:rPr>
      </w:pPr>
      <w:r w:rsidRPr="008503F7">
        <w:rPr>
          <w:rFonts w:eastAsia="Times New Roman" w:cs="Times New Roman"/>
          <w:szCs w:val="20"/>
        </w:rPr>
        <w:t xml:space="preserve">the process is represented by an image from nature: </w:t>
      </w:r>
      <w:r w:rsidRPr="008503F7">
        <w:rPr>
          <w:rFonts w:eastAsia="Times New Roman" w:cs="Times New Roman"/>
          <w:szCs w:val="20"/>
          <w:highlight w:val="yellow"/>
        </w:rPr>
        <w:t>“The clouds pass and the rain does its work, and all individual beings flow into their forms.” 4</w:t>
      </w:r>
    </w:p>
    <w:p w14:paraId="4D53F981" w14:textId="77777777" w:rsidR="008503F7" w:rsidRPr="008503F7" w:rsidRDefault="008503F7" w:rsidP="008503F7">
      <w:pPr>
        <w:rPr>
          <w:rFonts w:eastAsia="Times New Roman" w:cs="Times New Roman"/>
          <w:szCs w:val="20"/>
        </w:rPr>
      </w:pPr>
    </w:p>
    <w:p w14:paraId="2997B982"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Applied to the human world, these attributes show the great man the way to notable success: </w:t>
      </w:r>
    </w:p>
    <w:p w14:paraId="3CB47C6E"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Because he sees with great clarity causes and effects, he </w:t>
      </w:r>
    </w:p>
    <w:p w14:paraId="73165762" w14:textId="77777777" w:rsidR="008503F7" w:rsidRPr="008503F7" w:rsidRDefault="008503F7" w:rsidP="008503F7">
      <w:pPr>
        <w:numPr>
          <w:ilvl w:val="0"/>
          <w:numId w:val="7"/>
        </w:numPr>
        <w:rPr>
          <w:rFonts w:eastAsia="Times New Roman" w:cs="Times New Roman"/>
          <w:szCs w:val="20"/>
          <w:highlight w:val="yellow"/>
        </w:rPr>
      </w:pPr>
      <w:r w:rsidRPr="008503F7">
        <w:rPr>
          <w:rFonts w:eastAsia="Times New Roman" w:cs="Times New Roman"/>
          <w:szCs w:val="20"/>
          <w:highlight w:val="yellow"/>
        </w:rPr>
        <w:t xml:space="preserve">completes the six steps at the right time and </w:t>
      </w:r>
    </w:p>
    <w:p w14:paraId="3B23391F" w14:textId="77777777" w:rsidR="008503F7" w:rsidRPr="008503F7" w:rsidRDefault="008503F7" w:rsidP="008503F7">
      <w:pPr>
        <w:numPr>
          <w:ilvl w:val="0"/>
          <w:numId w:val="7"/>
        </w:numPr>
        <w:rPr>
          <w:rFonts w:eastAsia="Times New Roman" w:cs="Times New Roman"/>
          <w:szCs w:val="20"/>
        </w:rPr>
      </w:pPr>
      <w:r w:rsidRPr="008503F7">
        <w:rPr>
          <w:rFonts w:eastAsia="Times New Roman" w:cs="Times New Roman"/>
          <w:szCs w:val="20"/>
          <w:highlight w:val="yellow"/>
        </w:rPr>
        <w:t>mounts toward heaven on them at the right time, as though of six dragons.”</w:t>
      </w:r>
      <w:r w:rsidRPr="008503F7">
        <w:rPr>
          <w:rFonts w:eastAsia="Times New Roman" w:cs="Times New Roman"/>
          <w:szCs w:val="20"/>
        </w:rPr>
        <w:t xml:space="preserve"> </w:t>
      </w:r>
    </w:p>
    <w:p w14:paraId="5153311A" w14:textId="77777777" w:rsidR="008503F7" w:rsidRPr="008503F7" w:rsidRDefault="008503F7" w:rsidP="008503F7">
      <w:pPr>
        <w:rPr>
          <w:rFonts w:eastAsia="Times New Roman" w:cs="Times New Roman"/>
          <w:szCs w:val="20"/>
          <w:highlight w:val="yellow"/>
        </w:rPr>
      </w:pPr>
    </w:p>
    <w:p w14:paraId="7F8FA049"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The six steps are the six different positions given in the hexagram, </w:t>
      </w:r>
    </w:p>
    <w:p w14:paraId="44051BA9"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which are represented later by the dragon symbol.  </w:t>
      </w:r>
    </w:p>
    <w:p w14:paraId="13030813"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Here it is shown that the way to success lies in </w:t>
      </w:r>
    </w:p>
    <w:p w14:paraId="76598708" w14:textId="77777777" w:rsidR="008503F7" w:rsidRPr="008503F7" w:rsidRDefault="008503F7" w:rsidP="008503F7">
      <w:pPr>
        <w:numPr>
          <w:ilvl w:val="0"/>
          <w:numId w:val="8"/>
        </w:numPr>
        <w:rPr>
          <w:rFonts w:eastAsia="Times New Roman" w:cs="Times New Roman"/>
          <w:szCs w:val="20"/>
          <w:highlight w:val="yellow"/>
        </w:rPr>
      </w:pPr>
      <w:r w:rsidRPr="008503F7">
        <w:rPr>
          <w:rFonts w:eastAsia="Times New Roman" w:cs="Times New Roman"/>
          <w:szCs w:val="20"/>
          <w:highlight w:val="yellow"/>
        </w:rPr>
        <w:t xml:space="preserve">apprehending understanding and </w:t>
      </w:r>
    </w:p>
    <w:p w14:paraId="639E3EB5" w14:textId="77777777" w:rsidR="008503F7" w:rsidRPr="008503F7" w:rsidRDefault="008503F7" w:rsidP="008503F7">
      <w:pPr>
        <w:numPr>
          <w:ilvl w:val="0"/>
          <w:numId w:val="8"/>
        </w:numPr>
        <w:rPr>
          <w:rFonts w:eastAsia="Times New Roman" w:cs="Times New Roman"/>
          <w:szCs w:val="20"/>
          <w:highlight w:val="yellow"/>
        </w:rPr>
      </w:pPr>
      <w:r w:rsidRPr="008503F7">
        <w:rPr>
          <w:rFonts w:eastAsia="Times New Roman" w:cs="Times New Roman"/>
          <w:szCs w:val="20"/>
          <w:highlight w:val="yellow"/>
        </w:rPr>
        <w:t>giving actuality to the way of the universe (Tao), which, as a law running, through end and beginning, brings about all phenomena in time.</w:t>
      </w:r>
    </w:p>
    <w:p w14:paraId="48D888E2" w14:textId="77777777" w:rsidR="008503F7" w:rsidRPr="008503F7" w:rsidRDefault="008503F7" w:rsidP="008503F7">
      <w:pPr>
        <w:rPr>
          <w:rFonts w:eastAsia="Times New Roman" w:cs="Times New Roman"/>
          <w:szCs w:val="20"/>
          <w:highlight w:val="yellow"/>
        </w:rPr>
      </w:pPr>
      <w:proofErr w:type="gramStart"/>
      <w:r w:rsidRPr="008503F7">
        <w:rPr>
          <w:rFonts w:eastAsia="Times New Roman" w:cs="Times New Roman"/>
          <w:szCs w:val="20"/>
          <w:highlight w:val="yellow"/>
        </w:rPr>
        <w:t>Thus</w:t>
      </w:r>
      <w:proofErr w:type="gramEnd"/>
      <w:r w:rsidRPr="008503F7">
        <w:rPr>
          <w:rFonts w:eastAsia="Times New Roman" w:cs="Times New Roman"/>
          <w:szCs w:val="20"/>
          <w:highlight w:val="yellow"/>
        </w:rPr>
        <w:t xml:space="preserve"> each step attained forthwith becomes a preparation for the next.  </w:t>
      </w:r>
    </w:p>
    <w:p w14:paraId="36082BDB"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 xml:space="preserve">Time is no longer a hindrance but </w:t>
      </w:r>
      <w:proofErr w:type="gramStart"/>
      <w:r w:rsidRPr="008503F7">
        <w:rPr>
          <w:rFonts w:eastAsia="Times New Roman" w:cs="Times New Roman"/>
          <w:szCs w:val="20"/>
          <w:highlight w:val="yellow"/>
        </w:rPr>
        <w:t>the</w:t>
      </w:r>
      <w:proofErr w:type="gramEnd"/>
      <w:r w:rsidRPr="008503F7">
        <w:rPr>
          <w:rFonts w:eastAsia="Times New Roman" w:cs="Times New Roman"/>
          <w:szCs w:val="20"/>
          <w:highlight w:val="yellow"/>
        </w:rPr>
        <w:t xml:space="preserve"> means of </w:t>
      </w:r>
      <w:proofErr w:type="gramStart"/>
      <w:r w:rsidRPr="008503F7">
        <w:rPr>
          <w:rFonts w:eastAsia="Times New Roman" w:cs="Times New Roman"/>
          <w:szCs w:val="20"/>
          <w:highlight w:val="yellow"/>
        </w:rPr>
        <w:t>making actual</w:t>
      </w:r>
      <w:proofErr w:type="gramEnd"/>
      <w:r w:rsidRPr="008503F7">
        <w:rPr>
          <w:rFonts w:eastAsia="Times New Roman" w:cs="Times New Roman"/>
          <w:szCs w:val="20"/>
          <w:highlight w:val="yellow"/>
        </w:rPr>
        <w:t xml:space="preserve"> what is potential.</w:t>
      </w:r>
    </w:p>
    <w:p w14:paraId="72873DA8" w14:textId="77777777" w:rsidR="008503F7" w:rsidRPr="008503F7" w:rsidRDefault="008503F7" w:rsidP="008503F7">
      <w:pPr>
        <w:rPr>
          <w:rFonts w:eastAsia="Times New Roman" w:cs="Times New Roman"/>
          <w:szCs w:val="20"/>
        </w:rPr>
      </w:pPr>
    </w:p>
    <w:p w14:paraId="495552B6"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act of creation having found expression in the two attributes - sublimity and success, </w:t>
      </w:r>
    </w:p>
    <w:p w14:paraId="6952F38B" w14:textId="77777777" w:rsidR="008503F7" w:rsidRPr="008503F7" w:rsidRDefault="008503F7" w:rsidP="008503F7">
      <w:pPr>
        <w:rPr>
          <w:rFonts w:eastAsia="Times New Roman" w:cs="Times New Roman"/>
          <w:szCs w:val="20"/>
        </w:rPr>
      </w:pPr>
      <w:proofErr w:type="gramStart"/>
      <w:r w:rsidRPr="008503F7">
        <w:rPr>
          <w:rFonts w:eastAsia="Times New Roman" w:cs="Times New Roman"/>
          <w:szCs w:val="20"/>
        </w:rPr>
        <w:t>the</w:t>
      </w:r>
      <w:proofErr w:type="gramEnd"/>
      <w:r w:rsidRPr="008503F7">
        <w:rPr>
          <w:rFonts w:eastAsia="Times New Roman" w:cs="Times New Roman"/>
          <w:szCs w:val="20"/>
        </w:rPr>
        <w:t xml:space="preserve"> work of conservation is shown to be </w:t>
      </w:r>
      <w:proofErr w:type="gramStart"/>
      <w:r w:rsidRPr="008503F7">
        <w:rPr>
          <w:rFonts w:eastAsia="Times New Roman" w:cs="Times New Roman"/>
          <w:szCs w:val="20"/>
        </w:rPr>
        <w:t>a continuous</w:t>
      </w:r>
      <w:proofErr w:type="gramEnd"/>
      <w:r w:rsidRPr="008503F7">
        <w:rPr>
          <w:rFonts w:eastAsia="Times New Roman" w:cs="Times New Roman"/>
          <w:szCs w:val="20"/>
        </w:rPr>
        <w:t xml:space="preserve"> actualization and differentiation of form.  </w:t>
      </w:r>
    </w:p>
    <w:p w14:paraId="2E561D20"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is is expressed in the two terms </w:t>
      </w:r>
    </w:p>
    <w:p w14:paraId="38A8113E" w14:textId="77777777" w:rsidR="008503F7" w:rsidRPr="008503F7" w:rsidRDefault="008503F7" w:rsidP="008503F7">
      <w:pPr>
        <w:numPr>
          <w:ilvl w:val="0"/>
          <w:numId w:val="9"/>
        </w:numPr>
        <w:rPr>
          <w:rFonts w:eastAsia="Times New Roman" w:cs="Times New Roman"/>
          <w:szCs w:val="20"/>
        </w:rPr>
      </w:pPr>
      <w:r w:rsidRPr="008503F7">
        <w:rPr>
          <w:rFonts w:eastAsia="Times New Roman" w:cs="Times New Roman"/>
          <w:szCs w:val="20"/>
        </w:rPr>
        <w:t xml:space="preserve">“furthering” (literally, “creating that which accords with the nature of a given being”) and </w:t>
      </w:r>
    </w:p>
    <w:p w14:paraId="22AA4F57" w14:textId="77777777" w:rsidR="008503F7" w:rsidRPr="008503F7" w:rsidRDefault="008503F7" w:rsidP="008503F7">
      <w:pPr>
        <w:numPr>
          <w:ilvl w:val="0"/>
          <w:numId w:val="9"/>
        </w:numPr>
        <w:rPr>
          <w:rFonts w:eastAsia="Times New Roman" w:cs="Times New Roman"/>
          <w:szCs w:val="20"/>
        </w:rPr>
      </w:pPr>
      <w:r w:rsidRPr="008503F7">
        <w:rPr>
          <w:rFonts w:eastAsia="Times New Roman" w:cs="Times New Roman"/>
          <w:szCs w:val="20"/>
        </w:rPr>
        <w:t xml:space="preserve">“persevering” (literally, “correct and firm”).  </w:t>
      </w:r>
    </w:p>
    <w:p w14:paraId="7AB291F2"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The course of the Creative alters and shapes beings until each attains its true, specific nature, then </w:t>
      </w:r>
    </w:p>
    <w:p w14:paraId="2F95ECD9" w14:textId="77777777" w:rsidR="008503F7" w:rsidRPr="008503F7" w:rsidRDefault="008503F7" w:rsidP="008503F7">
      <w:pPr>
        <w:rPr>
          <w:rFonts w:eastAsia="Times New Roman" w:cs="Times New Roman"/>
          <w:szCs w:val="20"/>
        </w:rPr>
      </w:pPr>
      <w:proofErr w:type="gramStart"/>
      <w:r w:rsidRPr="008503F7">
        <w:rPr>
          <w:rFonts w:eastAsia="Times New Roman" w:cs="Times New Roman"/>
          <w:szCs w:val="20"/>
          <w:highlight w:val="yellow"/>
        </w:rPr>
        <w:t>it</w:t>
      </w:r>
      <w:proofErr w:type="gramEnd"/>
      <w:r w:rsidRPr="008503F7">
        <w:rPr>
          <w:rFonts w:eastAsia="Times New Roman" w:cs="Times New Roman"/>
          <w:szCs w:val="20"/>
          <w:highlight w:val="yellow"/>
        </w:rPr>
        <w:t xml:space="preserve"> keeps them in conformity with the Great Harmony.</w:t>
      </w:r>
      <w:r w:rsidRPr="008503F7">
        <w:rPr>
          <w:rFonts w:eastAsia="Times New Roman" w:cs="Times New Roman"/>
          <w:szCs w:val="20"/>
        </w:rPr>
        <w:t xml:space="preserve">  </w:t>
      </w:r>
    </w:p>
    <w:p w14:paraId="25AC0518" w14:textId="77777777" w:rsidR="008503F7" w:rsidRPr="008503F7" w:rsidRDefault="008503F7" w:rsidP="008503F7">
      <w:pPr>
        <w:rPr>
          <w:rFonts w:eastAsia="Times New Roman" w:cs="Times New Roman"/>
          <w:szCs w:val="20"/>
        </w:rPr>
      </w:pPr>
      <w:proofErr w:type="gramStart"/>
      <w:r w:rsidRPr="008503F7">
        <w:rPr>
          <w:rFonts w:eastAsia="Times New Roman" w:cs="Times New Roman"/>
          <w:szCs w:val="20"/>
        </w:rPr>
        <w:t>Thus</w:t>
      </w:r>
      <w:proofErr w:type="gramEnd"/>
      <w:r w:rsidRPr="008503F7">
        <w:rPr>
          <w:rFonts w:eastAsia="Times New Roman" w:cs="Times New Roman"/>
          <w:szCs w:val="20"/>
        </w:rPr>
        <w:t xml:space="preserve"> does it show itself to further through perseverance.”</w:t>
      </w:r>
    </w:p>
    <w:p w14:paraId="534C2F67" w14:textId="77777777" w:rsidR="008503F7" w:rsidRPr="008503F7" w:rsidRDefault="008503F7" w:rsidP="008503F7">
      <w:pPr>
        <w:rPr>
          <w:rFonts w:eastAsia="Times New Roman" w:cs="Times New Roman"/>
          <w:szCs w:val="20"/>
        </w:rPr>
      </w:pPr>
    </w:p>
    <w:p w14:paraId="2CC35969"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In relation to the human sphere, this shows how </w:t>
      </w:r>
    </w:p>
    <w:p w14:paraId="5D49E690"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the great man brings peace and security to the world through his activity in creating order:</w:t>
      </w:r>
      <w:r w:rsidRPr="008503F7">
        <w:rPr>
          <w:rFonts w:eastAsia="Times New Roman" w:cs="Times New Roman"/>
          <w:szCs w:val="20"/>
        </w:rPr>
        <w:t xml:space="preserve"> </w:t>
      </w:r>
    </w:p>
    <w:p w14:paraId="771EFED9"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He towers high above the multitude of beings, and all lands are united in peace.” </w:t>
      </w:r>
    </w:p>
    <w:p w14:paraId="7B23B12E" w14:textId="77777777" w:rsidR="008503F7" w:rsidRPr="008503F7" w:rsidRDefault="008503F7" w:rsidP="008503F7">
      <w:pPr>
        <w:rPr>
          <w:rFonts w:eastAsia="Times New Roman" w:cs="Times New Roman"/>
          <w:szCs w:val="20"/>
        </w:rPr>
      </w:pPr>
    </w:p>
    <w:p w14:paraId="235136B6"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Another line of speculation goes still further in separating the words “sublime,” “success,” “furthering” “perseverance,” and parallels them with the four cardinal virtues in humanity.  </w:t>
      </w:r>
    </w:p>
    <w:p w14:paraId="7DACA779"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1)To sublimity, which, as the fundamental principle, embraces all the other attributes, it links love.  </w:t>
      </w:r>
    </w:p>
    <w:p w14:paraId="63A1D879"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2) To the attribute success are linked the mores, which regulate and organize the expressions of love and thereby make them successful.  5</w:t>
      </w:r>
    </w:p>
    <w:p w14:paraId="52FA7C30"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3) The attribute furthering is correlated with justice, which creates the conditions in which each receives that which accords with his being, that which is </w:t>
      </w:r>
      <w:proofErr w:type="gramStart"/>
      <w:r w:rsidRPr="008503F7">
        <w:rPr>
          <w:rFonts w:eastAsia="Times New Roman" w:cs="Times New Roman"/>
          <w:szCs w:val="20"/>
          <w:highlight w:val="yellow"/>
        </w:rPr>
        <w:t>due</w:t>
      </w:r>
      <w:proofErr w:type="gramEnd"/>
      <w:r w:rsidRPr="008503F7">
        <w:rPr>
          <w:rFonts w:eastAsia="Times New Roman" w:cs="Times New Roman"/>
          <w:szCs w:val="20"/>
          <w:highlight w:val="yellow"/>
        </w:rPr>
        <w:t xml:space="preserve"> him and which constitutes his happiness.  </w:t>
      </w:r>
    </w:p>
    <w:p w14:paraId="6E7B1C4B"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4) The attribute perseverance is correlated with wisdom, which discerns the immutable laws of all that happens and can therefore bring about enduring conditions.</w:t>
      </w:r>
      <w:r w:rsidRPr="008503F7">
        <w:rPr>
          <w:rFonts w:eastAsia="Times New Roman" w:cs="Times New Roman"/>
          <w:szCs w:val="20"/>
        </w:rPr>
        <w:t xml:space="preserve">  </w:t>
      </w:r>
    </w:p>
    <w:p w14:paraId="03F967CE" w14:textId="77777777" w:rsidR="008503F7" w:rsidRPr="008503F7" w:rsidRDefault="008503F7" w:rsidP="008503F7">
      <w:pPr>
        <w:rPr>
          <w:rFonts w:eastAsia="Times New Roman" w:cs="Times New Roman"/>
          <w:szCs w:val="20"/>
        </w:rPr>
      </w:pPr>
    </w:p>
    <w:p w14:paraId="120FF55F"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se speculations, already broached in the commentary called </w:t>
      </w:r>
      <w:r w:rsidRPr="008503F7">
        <w:rPr>
          <w:rFonts w:eastAsia="Times New Roman" w:cs="Times New Roman"/>
          <w:i/>
          <w:szCs w:val="20"/>
        </w:rPr>
        <w:t xml:space="preserve">Wen Yen, </w:t>
      </w:r>
      <w:r w:rsidRPr="008503F7">
        <w:rPr>
          <w:rFonts w:eastAsia="Times New Roman" w:cs="Times New Roman"/>
          <w:szCs w:val="20"/>
        </w:rPr>
        <w:t xml:space="preserve">6 later formed the bridge connecting the philosophy of the “five stages (elements) of change,” as laid down in the Book of History </w:t>
      </w:r>
      <w:r w:rsidRPr="008503F7">
        <w:rPr>
          <w:rFonts w:eastAsia="Times New Roman" w:cs="Times New Roman"/>
          <w:i/>
          <w:szCs w:val="20"/>
        </w:rPr>
        <w:t xml:space="preserve">(Shu Ching) </w:t>
      </w:r>
      <w:r w:rsidRPr="008503F7">
        <w:rPr>
          <w:rFonts w:eastAsia="Times New Roman" w:cs="Times New Roman"/>
          <w:szCs w:val="20"/>
        </w:rPr>
        <w:t xml:space="preserve">with </w:t>
      </w:r>
      <w:r w:rsidRPr="008503F7">
        <w:rPr>
          <w:rFonts w:eastAsia="Times New Roman" w:cs="Times New Roman"/>
          <w:szCs w:val="20"/>
          <w:highlight w:val="yellow"/>
        </w:rPr>
        <w:t>the philosophy of the Book of Changes, which is based solely on the polarity of positive and negative principles.</w:t>
      </w:r>
      <w:r w:rsidRPr="008503F7">
        <w:rPr>
          <w:rFonts w:eastAsia="Times New Roman" w:cs="Times New Roman"/>
          <w:szCs w:val="20"/>
        </w:rPr>
        <w:t xml:space="preserve">  In the course of time this combination of the two systems of thought opened the way for an increasingly intricate number symbolism. 7</w:t>
      </w:r>
    </w:p>
    <w:p w14:paraId="09450572" w14:textId="77777777" w:rsidR="008503F7" w:rsidRPr="008503F7" w:rsidRDefault="008503F7" w:rsidP="008503F7">
      <w:pPr>
        <w:rPr>
          <w:rFonts w:eastAsia="Times New Roman" w:cs="Times New Roman"/>
          <w:szCs w:val="20"/>
        </w:rPr>
      </w:pPr>
    </w:p>
    <w:p w14:paraId="37EEA847" w14:textId="77777777" w:rsidR="008503F7" w:rsidRPr="008503F7" w:rsidRDefault="008503F7" w:rsidP="008503F7">
      <w:pPr>
        <w:rPr>
          <w:rFonts w:eastAsia="Times New Roman" w:cs="Times New Roman"/>
          <w:b/>
          <w:szCs w:val="20"/>
        </w:rPr>
      </w:pPr>
      <w:r w:rsidRPr="008503F7">
        <w:rPr>
          <w:rFonts w:eastAsia="Times New Roman" w:cs="Times New Roman"/>
          <w:b/>
          <w:szCs w:val="20"/>
        </w:rPr>
        <w:t xml:space="preserve">THE IMAGE </w:t>
      </w:r>
    </w:p>
    <w:p w14:paraId="59BA78AB" w14:textId="77777777" w:rsidR="008503F7" w:rsidRPr="008503F7" w:rsidRDefault="008503F7" w:rsidP="008503F7">
      <w:pPr>
        <w:rPr>
          <w:rFonts w:eastAsia="Times New Roman" w:cs="Times New Roman"/>
          <w:szCs w:val="20"/>
        </w:rPr>
      </w:pPr>
    </w:p>
    <w:p w14:paraId="61B41FE5"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The movement of heaven is full of power.  </w:t>
      </w:r>
    </w:p>
    <w:p w14:paraId="563883FC" w14:textId="77777777" w:rsidR="008503F7" w:rsidRPr="008503F7" w:rsidRDefault="008503F7" w:rsidP="008503F7">
      <w:pPr>
        <w:rPr>
          <w:rFonts w:eastAsia="Times New Roman" w:cs="Times New Roman"/>
          <w:szCs w:val="20"/>
        </w:rPr>
      </w:pPr>
      <w:proofErr w:type="gramStart"/>
      <w:r w:rsidRPr="008503F7">
        <w:rPr>
          <w:rFonts w:eastAsia="Times New Roman" w:cs="Times New Roman"/>
          <w:szCs w:val="20"/>
        </w:rPr>
        <w:t>Thus</w:t>
      </w:r>
      <w:proofErr w:type="gramEnd"/>
      <w:r w:rsidRPr="008503F7">
        <w:rPr>
          <w:rFonts w:eastAsia="Times New Roman" w:cs="Times New Roman"/>
          <w:szCs w:val="20"/>
        </w:rPr>
        <w:t xml:space="preserve"> the superior man makes himself strong and untiring. </w:t>
      </w:r>
    </w:p>
    <w:p w14:paraId="512C34AF" w14:textId="77777777" w:rsidR="008503F7" w:rsidRPr="008503F7" w:rsidRDefault="008503F7" w:rsidP="008503F7">
      <w:pPr>
        <w:rPr>
          <w:rFonts w:eastAsia="Times New Roman" w:cs="Times New Roman"/>
          <w:szCs w:val="20"/>
          <w:highlight w:val="yellow"/>
        </w:rPr>
      </w:pPr>
    </w:p>
    <w:p w14:paraId="27EE0B1F"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Since there is only one heaven, the doubling of the trigram Ch’ien, of which heaven is the image, indicates the movement of heaven.  </w:t>
      </w:r>
    </w:p>
    <w:p w14:paraId="722D6D2A"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One complete revolution of heaven makes a day, and the repetition of the trigram means that each day is followed by another.  </w:t>
      </w:r>
    </w:p>
    <w:p w14:paraId="53C1DA58"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This creates the idea of time.  </w:t>
      </w:r>
    </w:p>
    <w:p w14:paraId="4EE245FF"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Since it is the same heaven moving with untiring power, there is also created the idea of duration both in and beyond time, a movement that never stops nor slackens, just as one day follows another in an unending course.  </w:t>
      </w:r>
    </w:p>
    <w:p w14:paraId="59A43448"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This duration in time is the image of the power inherent in the Creative.</w:t>
      </w:r>
    </w:p>
    <w:p w14:paraId="0B769689" w14:textId="77777777" w:rsidR="008503F7" w:rsidRPr="008503F7" w:rsidRDefault="008503F7" w:rsidP="008503F7">
      <w:pPr>
        <w:rPr>
          <w:rFonts w:eastAsia="Times New Roman" w:cs="Times New Roman"/>
          <w:szCs w:val="20"/>
          <w:highlight w:val="yellow"/>
        </w:rPr>
      </w:pPr>
    </w:p>
    <w:p w14:paraId="5F79BA38"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With this image as a model, </w:t>
      </w:r>
    </w:p>
    <w:p w14:paraId="5BE9D5E0" w14:textId="77777777" w:rsidR="008503F7" w:rsidRPr="008503F7" w:rsidRDefault="008503F7" w:rsidP="008503F7">
      <w:pPr>
        <w:rPr>
          <w:rFonts w:eastAsia="Times New Roman" w:cs="Times New Roman"/>
          <w:szCs w:val="20"/>
          <w:highlight w:val="yellow"/>
        </w:rPr>
      </w:pPr>
      <w:proofErr w:type="gramStart"/>
      <w:r w:rsidRPr="008503F7">
        <w:rPr>
          <w:rFonts w:eastAsia="Times New Roman" w:cs="Times New Roman"/>
          <w:szCs w:val="20"/>
          <w:highlight w:val="yellow"/>
        </w:rPr>
        <w:t>the</w:t>
      </w:r>
      <w:proofErr w:type="gramEnd"/>
      <w:r w:rsidRPr="008503F7">
        <w:rPr>
          <w:rFonts w:eastAsia="Times New Roman" w:cs="Times New Roman"/>
          <w:szCs w:val="20"/>
          <w:highlight w:val="yellow"/>
        </w:rPr>
        <w:t xml:space="preserve"> sage learns how best to develop himself so that his influence may endure.  </w:t>
      </w:r>
    </w:p>
    <w:p w14:paraId="34BEE2EB"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He must make himself strong in every way, </w:t>
      </w:r>
    </w:p>
    <w:p w14:paraId="1A142478" w14:textId="77777777" w:rsidR="008503F7" w:rsidRPr="008503F7" w:rsidRDefault="008503F7" w:rsidP="008503F7">
      <w:pPr>
        <w:rPr>
          <w:rFonts w:eastAsia="Times New Roman" w:cs="Times New Roman"/>
          <w:szCs w:val="20"/>
          <w:highlight w:val="yellow"/>
        </w:rPr>
      </w:pPr>
      <w:r w:rsidRPr="008503F7">
        <w:rPr>
          <w:rFonts w:eastAsia="Times New Roman" w:cs="Times New Roman"/>
          <w:szCs w:val="20"/>
          <w:highlight w:val="yellow"/>
        </w:rPr>
        <w:t xml:space="preserve">by consciously casting out all that is inferior and degrading.  </w:t>
      </w:r>
    </w:p>
    <w:p w14:paraId="11C7D3EE" w14:textId="77777777" w:rsidR="008503F7" w:rsidRPr="008503F7" w:rsidRDefault="008503F7" w:rsidP="008503F7">
      <w:pPr>
        <w:rPr>
          <w:rFonts w:eastAsia="Times New Roman" w:cs="Times New Roman"/>
          <w:szCs w:val="20"/>
          <w:highlight w:val="yellow"/>
        </w:rPr>
      </w:pPr>
      <w:proofErr w:type="gramStart"/>
      <w:r w:rsidRPr="008503F7">
        <w:rPr>
          <w:rFonts w:eastAsia="Times New Roman" w:cs="Times New Roman"/>
          <w:szCs w:val="20"/>
          <w:highlight w:val="yellow"/>
        </w:rPr>
        <w:t>Thus</w:t>
      </w:r>
      <w:proofErr w:type="gramEnd"/>
      <w:r w:rsidRPr="008503F7">
        <w:rPr>
          <w:rFonts w:eastAsia="Times New Roman" w:cs="Times New Roman"/>
          <w:szCs w:val="20"/>
          <w:highlight w:val="yellow"/>
        </w:rPr>
        <w:t xml:space="preserve"> he attains that tirelessness, </w:t>
      </w:r>
    </w:p>
    <w:p w14:paraId="3A1A1E1D" w14:textId="77777777" w:rsidR="008503F7" w:rsidRPr="008503F7" w:rsidRDefault="008503F7" w:rsidP="008503F7">
      <w:pPr>
        <w:rPr>
          <w:rFonts w:eastAsia="Times New Roman" w:cs="Times New Roman"/>
          <w:szCs w:val="20"/>
        </w:rPr>
      </w:pPr>
      <w:r w:rsidRPr="008503F7">
        <w:rPr>
          <w:rFonts w:eastAsia="Times New Roman" w:cs="Times New Roman"/>
          <w:szCs w:val="20"/>
          <w:highlight w:val="yellow"/>
        </w:rPr>
        <w:t xml:space="preserve">which depends upon </w:t>
      </w:r>
      <w:r w:rsidRPr="008503F7">
        <w:rPr>
          <w:rFonts w:eastAsia="Times New Roman" w:cs="Times New Roman"/>
          <w:b/>
          <w:szCs w:val="20"/>
          <w:highlight w:val="yellow"/>
        </w:rPr>
        <w:t>consciously limiting the fields of his activity</w:t>
      </w:r>
      <w:r w:rsidRPr="008503F7">
        <w:rPr>
          <w:rFonts w:eastAsia="Times New Roman" w:cs="Times New Roman"/>
          <w:szCs w:val="20"/>
          <w:highlight w:val="yellow"/>
        </w:rPr>
        <w:t>.</w:t>
      </w:r>
    </w:p>
    <w:p w14:paraId="17021169" w14:textId="77777777" w:rsidR="008503F7" w:rsidRPr="008503F7" w:rsidRDefault="008503F7" w:rsidP="008503F7">
      <w:pPr>
        <w:rPr>
          <w:rFonts w:eastAsia="Times New Roman" w:cs="Times New Roman"/>
          <w:szCs w:val="20"/>
        </w:rPr>
      </w:pPr>
    </w:p>
    <w:p w14:paraId="45629893" w14:textId="77777777" w:rsidR="008503F7" w:rsidRPr="008503F7" w:rsidRDefault="008503F7" w:rsidP="008503F7">
      <w:pPr>
        <w:rPr>
          <w:rFonts w:eastAsia="Times New Roman" w:cs="Times New Roman"/>
          <w:b/>
          <w:szCs w:val="20"/>
        </w:rPr>
      </w:pPr>
      <w:r w:rsidRPr="008503F7">
        <w:rPr>
          <w:rFonts w:eastAsia="Times New Roman" w:cs="Times New Roman"/>
          <w:b/>
          <w:szCs w:val="20"/>
        </w:rPr>
        <w:t>THE LINES</w:t>
      </w:r>
    </w:p>
    <w:p w14:paraId="7284186A" w14:textId="77777777" w:rsidR="008503F7" w:rsidRPr="008503F7" w:rsidRDefault="008503F7" w:rsidP="008503F7">
      <w:pPr>
        <w:rPr>
          <w:rFonts w:eastAsia="Times New Roman" w:cs="Times New Roman"/>
          <w:szCs w:val="20"/>
        </w:rPr>
      </w:pPr>
    </w:p>
    <w:p w14:paraId="462E6A7F" w14:textId="77777777" w:rsidR="008503F7" w:rsidRPr="008503F7" w:rsidRDefault="008503F7" w:rsidP="008503F7">
      <w:pPr>
        <w:rPr>
          <w:rFonts w:eastAsia="Times New Roman" w:cs="Times New Roman"/>
          <w:szCs w:val="20"/>
          <w:u w:val="single"/>
        </w:rPr>
      </w:pPr>
      <w:r w:rsidRPr="008503F7">
        <w:rPr>
          <w:rFonts w:eastAsia="Times New Roman" w:cs="Times New Roman"/>
          <w:szCs w:val="20"/>
          <w:u w:val="single"/>
        </w:rPr>
        <w:t xml:space="preserve">Nine in the </w:t>
      </w:r>
      <w:proofErr w:type="gramStart"/>
      <w:r w:rsidRPr="008503F7">
        <w:rPr>
          <w:rFonts w:eastAsia="Times New Roman" w:cs="Times New Roman"/>
          <w:szCs w:val="20"/>
          <w:u w:val="single"/>
        </w:rPr>
        <w:t>fifth place</w:t>
      </w:r>
      <w:proofErr w:type="gramEnd"/>
      <w:r w:rsidRPr="008503F7">
        <w:rPr>
          <w:rFonts w:eastAsia="Times New Roman" w:cs="Times New Roman"/>
          <w:szCs w:val="20"/>
          <w:u w:val="single"/>
        </w:rPr>
        <w:t xml:space="preserve"> means: </w:t>
      </w:r>
    </w:p>
    <w:p w14:paraId="7DB85D14"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Flying dragon in the heavens. </w:t>
      </w:r>
    </w:p>
    <w:p w14:paraId="24D7CB64" w14:textId="77777777" w:rsidR="008503F7" w:rsidRPr="008503F7" w:rsidRDefault="008503F7" w:rsidP="008503F7">
      <w:pPr>
        <w:rPr>
          <w:rFonts w:eastAsia="Times New Roman" w:cs="Times New Roman"/>
          <w:szCs w:val="20"/>
        </w:rPr>
      </w:pPr>
      <w:r w:rsidRPr="008503F7">
        <w:rPr>
          <w:rFonts w:eastAsia="Times New Roman" w:cs="Times New Roman"/>
          <w:szCs w:val="20"/>
        </w:rPr>
        <w:t>It furthers one to see the great man.</w:t>
      </w:r>
    </w:p>
    <w:p w14:paraId="05A29060" w14:textId="77777777" w:rsidR="008503F7" w:rsidRPr="008503F7" w:rsidRDefault="008503F7" w:rsidP="008503F7">
      <w:pPr>
        <w:rPr>
          <w:rFonts w:eastAsia="Times New Roman" w:cs="Times New Roman"/>
          <w:szCs w:val="20"/>
        </w:rPr>
      </w:pPr>
    </w:p>
    <w:p w14:paraId="48896C92"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Here the great man has </w:t>
      </w:r>
      <w:r w:rsidRPr="008503F7">
        <w:rPr>
          <w:rFonts w:eastAsia="Times New Roman" w:cs="Times New Roman"/>
          <w:szCs w:val="20"/>
          <w:highlight w:val="yellow"/>
        </w:rPr>
        <w:t>attained</w:t>
      </w:r>
      <w:r w:rsidRPr="008503F7">
        <w:rPr>
          <w:rFonts w:eastAsia="Times New Roman" w:cs="Times New Roman"/>
          <w:szCs w:val="20"/>
        </w:rPr>
        <w:t xml:space="preserve"> the sphere of the heavenly beings.  </w:t>
      </w:r>
    </w:p>
    <w:p w14:paraId="5B16F1A2"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His </w:t>
      </w:r>
      <w:r w:rsidRPr="008503F7">
        <w:rPr>
          <w:rFonts w:eastAsia="Times New Roman" w:cs="Times New Roman"/>
          <w:szCs w:val="20"/>
          <w:highlight w:val="yellow"/>
        </w:rPr>
        <w:t>influence spreads</w:t>
      </w:r>
      <w:r w:rsidRPr="008503F7">
        <w:rPr>
          <w:rFonts w:eastAsia="Times New Roman" w:cs="Times New Roman"/>
          <w:szCs w:val="20"/>
        </w:rPr>
        <w:t xml:space="preserve"> and </w:t>
      </w:r>
      <w:r w:rsidRPr="008503F7">
        <w:rPr>
          <w:rFonts w:eastAsia="Times New Roman" w:cs="Times New Roman"/>
          <w:szCs w:val="20"/>
          <w:highlight w:val="yellow"/>
        </w:rPr>
        <w:t>becomes visible</w:t>
      </w:r>
      <w:r w:rsidRPr="008503F7">
        <w:rPr>
          <w:rFonts w:eastAsia="Times New Roman" w:cs="Times New Roman"/>
          <w:szCs w:val="20"/>
        </w:rPr>
        <w:t xml:space="preserve"> throughout the whole world.  </w:t>
      </w:r>
    </w:p>
    <w:p w14:paraId="1A40B077" w14:textId="77777777" w:rsidR="008503F7" w:rsidRPr="008503F7" w:rsidRDefault="008503F7" w:rsidP="008503F7">
      <w:pPr>
        <w:rPr>
          <w:rFonts w:eastAsia="Times New Roman" w:cs="Times New Roman"/>
          <w:szCs w:val="20"/>
        </w:rPr>
      </w:pPr>
      <w:r w:rsidRPr="008503F7">
        <w:rPr>
          <w:rFonts w:eastAsia="Times New Roman" w:cs="Times New Roman"/>
          <w:szCs w:val="20"/>
        </w:rPr>
        <w:t xml:space="preserve">Everyone who sees him may count himself </w:t>
      </w:r>
      <w:r w:rsidRPr="008503F7">
        <w:rPr>
          <w:rFonts w:eastAsia="Times New Roman" w:cs="Times New Roman"/>
          <w:szCs w:val="20"/>
          <w:highlight w:val="yellow"/>
        </w:rPr>
        <w:t>blessed</w:t>
      </w:r>
      <w:r w:rsidRPr="008503F7">
        <w:rPr>
          <w:rFonts w:eastAsia="Times New Roman" w:cs="Times New Roman"/>
          <w:szCs w:val="20"/>
        </w:rPr>
        <w:t xml:space="preserve">.  </w:t>
      </w:r>
    </w:p>
    <w:p w14:paraId="3EBE8C30" w14:textId="77777777" w:rsidR="008503F7" w:rsidRPr="008503F7" w:rsidRDefault="008503F7" w:rsidP="008503F7">
      <w:pPr>
        <w:rPr>
          <w:rFonts w:eastAsia="Times New Roman" w:cs="Times New Roman"/>
          <w:szCs w:val="20"/>
        </w:rPr>
      </w:pPr>
    </w:p>
    <w:p w14:paraId="2F14E7CD" w14:textId="77777777" w:rsidR="008503F7" w:rsidRPr="008503F7" w:rsidRDefault="008503F7" w:rsidP="008503F7">
      <w:pPr>
        <w:rPr>
          <w:rFonts w:eastAsia="Times New Roman" w:cs="Times New Roman"/>
          <w:szCs w:val="20"/>
          <w:u w:val="single"/>
        </w:rPr>
      </w:pPr>
      <w:r w:rsidRPr="008503F7">
        <w:rPr>
          <w:rFonts w:eastAsia="Times New Roman" w:cs="Times New Roman"/>
          <w:szCs w:val="20"/>
          <w:u w:val="single"/>
        </w:rPr>
        <w:t xml:space="preserve">Confucius </w:t>
      </w:r>
      <w:proofErr w:type="gramStart"/>
      <w:r w:rsidRPr="008503F7">
        <w:rPr>
          <w:rFonts w:eastAsia="Times New Roman" w:cs="Times New Roman"/>
          <w:szCs w:val="20"/>
          <w:u w:val="single"/>
        </w:rPr>
        <w:t>says about</w:t>
      </w:r>
      <w:proofErr w:type="gramEnd"/>
      <w:r w:rsidRPr="008503F7">
        <w:rPr>
          <w:rFonts w:eastAsia="Times New Roman" w:cs="Times New Roman"/>
          <w:szCs w:val="20"/>
          <w:u w:val="single"/>
        </w:rPr>
        <w:t xml:space="preserve"> this line:</w:t>
      </w:r>
    </w:p>
    <w:p w14:paraId="500D7F8F"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Things that accord in tone vibrate together.  </w:t>
      </w:r>
    </w:p>
    <w:p w14:paraId="30E373DB"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Things that have affinity in their inmost </w:t>
      </w:r>
      <w:proofErr w:type="gramStart"/>
      <w:r w:rsidRPr="008503F7">
        <w:rPr>
          <w:rFonts w:eastAsia="Times New Roman" w:cs="Times New Roman"/>
          <w:i/>
          <w:szCs w:val="20"/>
          <w:highlight w:val="yellow"/>
        </w:rPr>
        <w:t>natures</w:t>
      </w:r>
      <w:proofErr w:type="gramEnd"/>
      <w:r w:rsidRPr="008503F7">
        <w:rPr>
          <w:rFonts w:eastAsia="Times New Roman" w:cs="Times New Roman"/>
          <w:i/>
          <w:szCs w:val="20"/>
          <w:highlight w:val="yellow"/>
        </w:rPr>
        <w:t xml:space="preserve"> seek one another.  </w:t>
      </w:r>
    </w:p>
    <w:p w14:paraId="20E06969"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Water flows to what is wet, fire turns to what is dry.  </w:t>
      </w:r>
    </w:p>
    <w:p w14:paraId="5C38943F"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Clouds (the breath of heaven) follow the dragon; wind (the breath of earth) follows the tiger.  </w:t>
      </w:r>
    </w:p>
    <w:p w14:paraId="019C0A16" w14:textId="77777777" w:rsidR="008503F7" w:rsidRPr="008503F7" w:rsidRDefault="008503F7" w:rsidP="008503F7">
      <w:pPr>
        <w:rPr>
          <w:rFonts w:eastAsia="Times New Roman" w:cs="Times New Roman"/>
          <w:i/>
          <w:szCs w:val="20"/>
          <w:highlight w:val="yellow"/>
        </w:rPr>
      </w:pPr>
      <w:proofErr w:type="gramStart"/>
      <w:r w:rsidRPr="008503F7">
        <w:rPr>
          <w:rFonts w:eastAsia="Times New Roman" w:cs="Times New Roman"/>
          <w:i/>
          <w:szCs w:val="20"/>
          <w:highlight w:val="yellow"/>
        </w:rPr>
        <w:t>Thus</w:t>
      </w:r>
      <w:proofErr w:type="gramEnd"/>
      <w:r w:rsidRPr="008503F7">
        <w:rPr>
          <w:rFonts w:eastAsia="Times New Roman" w:cs="Times New Roman"/>
          <w:i/>
          <w:szCs w:val="20"/>
          <w:highlight w:val="yellow"/>
        </w:rPr>
        <w:t xml:space="preserve"> the sage arises, and all creatures follow him with their eyes.  </w:t>
      </w:r>
    </w:p>
    <w:p w14:paraId="5A3B8F42"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What is born of heaven feels related to what is above.  </w:t>
      </w:r>
    </w:p>
    <w:p w14:paraId="39F3C9B2" w14:textId="77777777" w:rsidR="008503F7" w:rsidRPr="008503F7" w:rsidRDefault="008503F7" w:rsidP="008503F7">
      <w:pPr>
        <w:rPr>
          <w:rFonts w:eastAsia="Times New Roman" w:cs="Times New Roman"/>
          <w:i/>
          <w:szCs w:val="20"/>
          <w:highlight w:val="yellow"/>
        </w:rPr>
      </w:pPr>
      <w:r w:rsidRPr="008503F7">
        <w:rPr>
          <w:rFonts w:eastAsia="Times New Roman" w:cs="Times New Roman"/>
          <w:i/>
          <w:szCs w:val="20"/>
          <w:highlight w:val="yellow"/>
        </w:rPr>
        <w:t xml:space="preserve">What is born of earth feels related to what is below.  </w:t>
      </w:r>
    </w:p>
    <w:p w14:paraId="588D7420" w14:textId="77777777" w:rsidR="008503F7" w:rsidRPr="008503F7" w:rsidRDefault="008503F7" w:rsidP="008503F7">
      <w:pPr>
        <w:rPr>
          <w:rFonts w:eastAsia="Times New Roman" w:cs="Times New Roman"/>
          <w:i/>
          <w:szCs w:val="20"/>
        </w:rPr>
      </w:pPr>
      <w:r w:rsidRPr="008503F7">
        <w:rPr>
          <w:rFonts w:eastAsia="Times New Roman" w:cs="Times New Roman"/>
          <w:i/>
          <w:szCs w:val="20"/>
          <w:highlight w:val="yellow"/>
        </w:rPr>
        <w:t>Each follows its kind.</w:t>
      </w:r>
      <w:r w:rsidRPr="008503F7">
        <w:rPr>
          <w:rFonts w:eastAsia="Times New Roman" w:cs="Times New Roman"/>
          <w:i/>
          <w:szCs w:val="20"/>
        </w:rPr>
        <w:t xml:space="preserve"> </w:t>
      </w:r>
    </w:p>
    <w:p w14:paraId="45ACCDE3" w14:textId="77777777" w:rsidR="008503F7" w:rsidRPr="008503F7" w:rsidRDefault="008503F7" w:rsidP="008503F7">
      <w:pPr>
        <w:rPr>
          <w:rFonts w:eastAsia="Times New Roman" w:cs="Times New Roman"/>
          <w:szCs w:val="20"/>
        </w:rPr>
      </w:pPr>
    </w:p>
    <w:p w14:paraId="11634446" w14:textId="77777777" w:rsidR="008503F7" w:rsidRPr="008503F7" w:rsidRDefault="008503F7" w:rsidP="008503F7">
      <w:pPr>
        <w:rPr>
          <w:rFonts w:eastAsia="Times New Roman" w:cs="Times New Roman"/>
          <w:szCs w:val="20"/>
        </w:rPr>
      </w:pPr>
    </w:p>
    <w:p w14:paraId="456436ED" w14:textId="7C86536C" w:rsidR="002954C5" w:rsidRPr="004B574C" w:rsidRDefault="004B574C" w:rsidP="004B574C">
      <w:pPr>
        <w:jc w:val="center"/>
        <w:rPr>
          <w:b/>
          <w:bCs/>
          <w:sz w:val="28"/>
          <w:szCs w:val="28"/>
        </w:rPr>
      </w:pPr>
      <w:r w:rsidRPr="004B574C">
        <w:rPr>
          <w:b/>
          <w:bCs/>
          <w:sz w:val="28"/>
          <w:szCs w:val="28"/>
        </w:rPr>
        <w:t>MOVING HEXAGRAM</w:t>
      </w:r>
    </w:p>
    <w:p w14:paraId="25816EAE" w14:textId="77777777" w:rsidR="004B574C" w:rsidRDefault="004B574C" w:rsidP="001A08F0"/>
    <w:p w14:paraId="502DF2CD" w14:textId="77777777" w:rsidR="004B574C" w:rsidRDefault="004B574C" w:rsidP="001A08F0"/>
    <w:p w14:paraId="61D3FE06" w14:textId="77777777" w:rsidR="004B574C" w:rsidRDefault="004B574C" w:rsidP="001A08F0"/>
    <w:p w14:paraId="4E53B62D" w14:textId="77777777" w:rsidR="004B574C" w:rsidRDefault="004B574C" w:rsidP="001A08F0"/>
    <w:p w14:paraId="72FF2F6C" w14:textId="77777777" w:rsidR="000527E8" w:rsidRDefault="000527E8" w:rsidP="000527E8">
      <w:pPr>
        <w:pStyle w:val="IChing"/>
        <w:rPr>
          <w:b/>
        </w:rPr>
      </w:pPr>
      <w:r w:rsidRPr="00481F20">
        <w:rPr>
          <w:b/>
        </w:rPr>
        <w:t>Click below to view the interpretations and cases:</w:t>
      </w:r>
    </w:p>
    <w:p w14:paraId="42CB3D91" w14:textId="77777777" w:rsidR="000527E8" w:rsidRDefault="000527E8" w:rsidP="000527E8">
      <w:pPr>
        <w:pStyle w:val="IChing"/>
        <w:rPr>
          <w:b/>
        </w:rPr>
      </w:pPr>
    </w:p>
    <w:p w14:paraId="0A05BCEB" w14:textId="77777777" w:rsidR="000527E8" w:rsidRDefault="000527E8" w:rsidP="000527E8">
      <w:pPr>
        <w:pStyle w:val="IChing"/>
        <w:rPr>
          <w:b/>
        </w:rPr>
      </w:pPr>
      <w:hyperlink r:id="rId8" w:history="1">
        <w:r w:rsidRPr="003C7AE6">
          <w:rPr>
            <w:rStyle w:val="Hyperlink"/>
            <w:b/>
          </w:rPr>
          <w:t>https://icic.com/?p=8885</w:t>
        </w:r>
      </w:hyperlink>
    </w:p>
    <w:p w14:paraId="192D43AA" w14:textId="77777777" w:rsidR="000527E8" w:rsidRDefault="000527E8" w:rsidP="000527E8">
      <w:pPr>
        <w:pStyle w:val="IChing"/>
        <w:rPr>
          <w:b/>
        </w:rPr>
      </w:pPr>
    </w:p>
    <w:p w14:paraId="78897E63" w14:textId="77777777" w:rsidR="000527E8" w:rsidRDefault="000527E8" w:rsidP="000527E8">
      <w:pPr>
        <w:pStyle w:val="IChing"/>
        <w:rPr>
          <w:b/>
        </w:rPr>
      </w:pPr>
    </w:p>
    <w:p w14:paraId="4DC28D8E" w14:textId="77777777" w:rsidR="000527E8" w:rsidRPr="005A6067" w:rsidRDefault="000527E8" w:rsidP="000527E8">
      <w:pPr>
        <w:pStyle w:val="IChing"/>
        <w:rPr>
          <w:b/>
        </w:rPr>
      </w:pPr>
      <w:r w:rsidRPr="005A6067">
        <w:rPr>
          <w:b/>
        </w:rPr>
        <w:t>HEXAGRAM 14 - Ta Yu - Possession in Great Measure</w:t>
      </w:r>
    </w:p>
    <w:p w14:paraId="3BBD6883" w14:textId="77777777" w:rsidR="000527E8" w:rsidRPr="005A6067" w:rsidRDefault="000527E8" w:rsidP="000527E8">
      <w:pPr>
        <w:pStyle w:val="IChing"/>
      </w:pPr>
    </w:p>
    <w:p w14:paraId="6C5F40F4" w14:textId="77777777" w:rsidR="000527E8" w:rsidRPr="005A6067" w:rsidRDefault="000527E8" w:rsidP="000527E8">
      <w:pPr>
        <w:pStyle w:val="IChing"/>
      </w:pPr>
      <w:r w:rsidRPr="005A6067">
        <w:t>Above</w:t>
      </w:r>
      <w:r w:rsidRPr="005A6067">
        <w:tab/>
        <w:t>LI</w:t>
      </w:r>
      <w:r w:rsidRPr="005A6067">
        <w:tab/>
        <w:t xml:space="preserve">THE CLINGING, FLAME </w:t>
      </w:r>
    </w:p>
    <w:p w14:paraId="1D4BC8E7" w14:textId="77777777" w:rsidR="000527E8" w:rsidRPr="005A6067" w:rsidRDefault="000527E8" w:rsidP="000527E8">
      <w:pPr>
        <w:pStyle w:val="IChing"/>
      </w:pPr>
      <w:r w:rsidRPr="005A6067">
        <w:t>Below</w:t>
      </w:r>
      <w:r w:rsidRPr="005A6067">
        <w:tab/>
        <w:t>CH'IEN</w:t>
      </w:r>
      <w:r w:rsidRPr="005A6067">
        <w:tab/>
        <w:t>THE CREATIVE, HEAVEN</w:t>
      </w:r>
    </w:p>
    <w:p w14:paraId="7F670DEC" w14:textId="77777777" w:rsidR="000527E8" w:rsidRPr="005A6067" w:rsidRDefault="000527E8" w:rsidP="000527E8">
      <w:pPr>
        <w:pStyle w:val="IChing"/>
      </w:pPr>
    </w:p>
    <w:p w14:paraId="2F8E05EE" w14:textId="77777777" w:rsidR="000527E8" w:rsidRDefault="000527E8" w:rsidP="000527E8">
      <w:pPr>
        <w:pStyle w:val="IChing"/>
        <w:numPr>
          <w:ilvl w:val="0"/>
          <w:numId w:val="16"/>
        </w:numPr>
      </w:pPr>
      <w:r w:rsidRPr="005A6067">
        <w:t xml:space="preserve">The fire in heaven above </w:t>
      </w:r>
      <w:r w:rsidRPr="00AF59CF">
        <w:rPr>
          <w:highlight w:val="yellow"/>
        </w:rPr>
        <w:t>shines</w:t>
      </w:r>
      <w:r w:rsidRPr="005A6067">
        <w:t xml:space="preserve"> far, and </w:t>
      </w:r>
    </w:p>
    <w:p w14:paraId="76864437" w14:textId="77777777" w:rsidR="000527E8" w:rsidRDefault="000527E8" w:rsidP="000527E8">
      <w:pPr>
        <w:pStyle w:val="IChing"/>
        <w:numPr>
          <w:ilvl w:val="0"/>
          <w:numId w:val="16"/>
        </w:numPr>
      </w:pPr>
      <w:r w:rsidRPr="005A6067">
        <w:t xml:space="preserve">all things </w:t>
      </w:r>
    </w:p>
    <w:p w14:paraId="17F3DA22" w14:textId="77777777" w:rsidR="000527E8" w:rsidRDefault="000527E8" w:rsidP="000527E8">
      <w:pPr>
        <w:pStyle w:val="IChing"/>
        <w:numPr>
          <w:ilvl w:val="1"/>
          <w:numId w:val="16"/>
        </w:numPr>
      </w:pPr>
      <w:r w:rsidRPr="00AF59CF">
        <w:rPr>
          <w:highlight w:val="yellow"/>
        </w:rPr>
        <w:t>stand out</w:t>
      </w:r>
      <w:r w:rsidRPr="005A6067">
        <w:t xml:space="preserve"> in the light and </w:t>
      </w:r>
    </w:p>
    <w:p w14:paraId="0104106A" w14:textId="77777777" w:rsidR="000527E8" w:rsidRDefault="000527E8" w:rsidP="000527E8">
      <w:pPr>
        <w:pStyle w:val="IChing"/>
        <w:numPr>
          <w:ilvl w:val="1"/>
          <w:numId w:val="16"/>
        </w:numPr>
      </w:pPr>
      <w:r w:rsidRPr="00AF59CF">
        <w:rPr>
          <w:highlight w:val="yellow"/>
        </w:rPr>
        <w:t>become</w:t>
      </w:r>
      <w:r w:rsidRPr="005A6067">
        <w:t xml:space="preserve">, manifest.  </w:t>
      </w:r>
    </w:p>
    <w:p w14:paraId="13F65F9E" w14:textId="77777777" w:rsidR="000527E8" w:rsidRDefault="000527E8" w:rsidP="000527E8">
      <w:pPr>
        <w:pStyle w:val="IChing"/>
      </w:pPr>
    </w:p>
    <w:p w14:paraId="6DBEF136" w14:textId="77777777" w:rsidR="000527E8" w:rsidRDefault="000527E8" w:rsidP="000527E8">
      <w:pPr>
        <w:pStyle w:val="IChing"/>
        <w:numPr>
          <w:ilvl w:val="0"/>
          <w:numId w:val="16"/>
        </w:numPr>
      </w:pPr>
      <w:r w:rsidRPr="005A6067">
        <w:t xml:space="preserve">The weak fifth line </w:t>
      </w:r>
      <w:r w:rsidRPr="00AF59CF">
        <w:rPr>
          <w:highlight w:val="yellow"/>
        </w:rPr>
        <w:t>occupies</w:t>
      </w:r>
      <w:r w:rsidRPr="005A6067">
        <w:t xml:space="preserve"> the place of honor, and </w:t>
      </w:r>
    </w:p>
    <w:p w14:paraId="51388E87" w14:textId="77777777" w:rsidR="000527E8" w:rsidRPr="005A6067" w:rsidRDefault="000527E8" w:rsidP="000527E8">
      <w:pPr>
        <w:pStyle w:val="IChing"/>
        <w:numPr>
          <w:ilvl w:val="0"/>
          <w:numId w:val="16"/>
        </w:numPr>
      </w:pPr>
      <w:proofErr w:type="gramStart"/>
      <w:r w:rsidRPr="005A6067">
        <w:t>all</w:t>
      </w:r>
      <w:proofErr w:type="gramEnd"/>
      <w:r w:rsidRPr="005A6067">
        <w:t xml:space="preserve"> the strong lines are </w:t>
      </w:r>
      <w:r w:rsidRPr="00AF59CF">
        <w:rPr>
          <w:highlight w:val="yellow"/>
        </w:rPr>
        <w:t>in accord</w:t>
      </w:r>
      <w:r w:rsidRPr="005A6067">
        <w:t xml:space="preserve"> with it.  </w:t>
      </w:r>
    </w:p>
    <w:p w14:paraId="01C0B47A" w14:textId="77777777" w:rsidR="000527E8" w:rsidRPr="005A6067" w:rsidRDefault="000527E8" w:rsidP="000527E8">
      <w:pPr>
        <w:pStyle w:val="IChing"/>
      </w:pPr>
    </w:p>
    <w:p w14:paraId="58D86138" w14:textId="77777777" w:rsidR="000527E8" w:rsidRDefault="000527E8" w:rsidP="000527E8">
      <w:pPr>
        <w:pStyle w:val="IChing"/>
        <w:rPr>
          <w:highlight w:val="yellow"/>
        </w:rPr>
      </w:pPr>
      <w:r w:rsidRPr="00AF59CF">
        <w:rPr>
          <w:highlight w:val="yellow"/>
        </w:rPr>
        <w:t xml:space="preserve">All things come to the man who is </w:t>
      </w:r>
    </w:p>
    <w:p w14:paraId="00168455" w14:textId="77777777" w:rsidR="000527E8" w:rsidRDefault="000527E8" w:rsidP="000527E8">
      <w:pPr>
        <w:pStyle w:val="IChing"/>
        <w:numPr>
          <w:ilvl w:val="0"/>
          <w:numId w:val="17"/>
        </w:numPr>
        <w:rPr>
          <w:highlight w:val="yellow"/>
        </w:rPr>
      </w:pPr>
      <w:r w:rsidRPr="00AF59CF">
        <w:rPr>
          <w:highlight w:val="yellow"/>
        </w:rPr>
        <w:t xml:space="preserve">modest and kind </w:t>
      </w:r>
    </w:p>
    <w:p w14:paraId="7ADF52F8" w14:textId="77777777" w:rsidR="000527E8" w:rsidRPr="005A6067" w:rsidRDefault="000527E8" w:rsidP="000527E8">
      <w:pPr>
        <w:pStyle w:val="IChing"/>
        <w:numPr>
          <w:ilvl w:val="0"/>
          <w:numId w:val="17"/>
        </w:numPr>
      </w:pPr>
      <w:r w:rsidRPr="00AF59CF">
        <w:rPr>
          <w:highlight w:val="yellow"/>
        </w:rPr>
        <w:t>in a high position. 1</w:t>
      </w:r>
    </w:p>
    <w:p w14:paraId="647EE6BC" w14:textId="77777777" w:rsidR="000527E8" w:rsidRPr="005A6067" w:rsidRDefault="000527E8" w:rsidP="000527E8">
      <w:pPr>
        <w:pStyle w:val="IChing"/>
      </w:pPr>
    </w:p>
    <w:p w14:paraId="73669E79" w14:textId="77777777" w:rsidR="000527E8" w:rsidRPr="005A6067" w:rsidRDefault="000527E8" w:rsidP="000527E8">
      <w:pPr>
        <w:pStyle w:val="IChing"/>
        <w:rPr>
          <w:b/>
        </w:rPr>
      </w:pPr>
      <w:r w:rsidRPr="005A6067">
        <w:rPr>
          <w:b/>
        </w:rPr>
        <w:t>THE JUDGMENT</w:t>
      </w:r>
    </w:p>
    <w:p w14:paraId="42DA828A" w14:textId="77777777" w:rsidR="000527E8" w:rsidRPr="005A6067" w:rsidRDefault="000527E8" w:rsidP="000527E8">
      <w:pPr>
        <w:pStyle w:val="IChing"/>
      </w:pPr>
    </w:p>
    <w:p w14:paraId="53CEC844" w14:textId="77777777" w:rsidR="000527E8" w:rsidRPr="005A6067" w:rsidRDefault="000527E8" w:rsidP="000527E8">
      <w:pPr>
        <w:pStyle w:val="IChing"/>
      </w:pPr>
      <w:r w:rsidRPr="005A6067">
        <w:t xml:space="preserve">POSSESSION IN GREAT MEASURE. </w:t>
      </w:r>
    </w:p>
    <w:p w14:paraId="3EE5B444" w14:textId="77777777" w:rsidR="000527E8" w:rsidRPr="005A6067" w:rsidRDefault="000527E8" w:rsidP="000527E8">
      <w:pPr>
        <w:pStyle w:val="IChing"/>
      </w:pPr>
      <w:r w:rsidRPr="005A6067">
        <w:t>Supreme success.</w:t>
      </w:r>
    </w:p>
    <w:p w14:paraId="0D416D32" w14:textId="77777777" w:rsidR="000527E8" w:rsidRPr="005A6067" w:rsidRDefault="000527E8" w:rsidP="000527E8">
      <w:pPr>
        <w:pStyle w:val="IChing"/>
      </w:pPr>
    </w:p>
    <w:p w14:paraId="2206DE7F" w14:textId="77777777" w:rsidR="000527E8" w:rsidRDefault="000527E8" w:rsidP="000527E8">
      <w:pPr>
        <w:pStyle w:val="IChing"/>
      </w:pPr>
      <w:r w:rsidRPr="005A6067">
        <w:t xml:space="preserve">The two trigrams indicate that </w:t>
      </w:r>
      <w:r w:rsidRPr="00FF0D22">
        <w:rPr>
          <w:highlight w:val="yellow"/>
        </w:rPr>
        <w:t>strength</w:t>
      </w:r>
      <w:r w:rsidRPr="005A6067">
        <w:t xml:space="preserve"> and </w:t>
      </w:r>
      <w:r w:rsidRPr="00FF0D22">
        <w:rPr>
          <w:highlight w:val="yellow"/>
        </w:rPr>
        <w:t>clarity</w:t>
      </w:r>
      <w:r w:rsidRPr="005A6067">
        <w:t xml:space="preserve"> unite.  </w:t>
      </w:r>
    </w:p>
    <w:p w14:paraId="7C9284FA" w14:textId="77777777" w:rsidR="000527E8" w:rsidRDefault="000527E8" w:rsidP="000527E8">
      <w:pPr>
        <w:pStyle w:val="IChing"/>
      </w:pPr>
      <w:r w:rsidRPr="005A6067">
        <w:t xml:space="preserve">Possession in great measure </w:t>
      </w:r>
    </w:p>
    <w:p w14:paraId="1C0458AB" w14:textId="77777777" w:rsidR="000527E8" w:rsidRDefault="000527E8" w:rsidP="000527E8">
      <w:pPr>
        <w:pStyle w:val="IChing"/>
        <w:numPr>
          <w:ilvl w:val="0"/>
          <w:numId w:val="18"/>
        </w:numPr>
      </w:pPr>
      <w:r w:rsidRPr="005A6067">
        <w:t xml:space="preserve">is </w:t>
      </w:r>
      <w:r w:rsidRPr="00FF0D22">
        <w:rPr>
          <w:highlight w:val="yellow"/>
        </w:rPr>
        <w:t>determined</w:t>
      </w:r>
      <w:r w:rsidRPr="005A6067">
        <w:t xml:space="preserve"> by fate and </w:t>
      </w:r>
    </w:p>
    <w:p w14:paraId="6DCA56AF" w14:textId="77777777" w:rsidR="000527E8" w:rsidRDefault="000527E8" w:rsidP="000527E8">
      <w:pPr>
        <w:pStyle w:val="IChing"/>
        <w:numPr>
          <w:ilvl w:val="0"/>
          <w:numId w:val="18"/>
        </w:numPr>
      </w:pPr>
      <w:proofErr w:type="gramStart"/>
      <w:r w:rsidRPr="00FF0D22">
        <w:rPr>
          <w:highlight w:val="yellow"/>
        </w:rPr>
        <w:t>accords</w:t>
      </w:r>
      <w:proofErr w:type="gramEnd"/>
      <w:r w:rsidRPr="005A6067">
        <w:t xml:space="preserve"> </w:t>
      </w:r>
      <w:proofErr w:type="gramStart"/>
      <w:r w:rsidRPr="005A6067">
        <w:t>with</w:t>
      </w:r>
      <w:proofErr w:type="gramEnd"/>
      <w:r w:rsidRPr="005A6067">
        <w:t xml:space="preserve"> the time.  </w:t>
      </w:r>
    </w:p>
    <w:p w14:paraId="066C6B1E" w14:textId="77777777" w:rsidR="000527E8" w:rsidRDefault="000527E8" w:rsidP="000527E8">
      <w:pPr>
        <w:pStyle w:val="IChing"/>
      </w:pPr>
      <w:r w:rsidRPr="005A6067">
        <w:t xml:space="preserve">How is it possible that the weak line has power </w:t>
      </w:r>
    </w:p>
    <w:p w14:paraId="085614F9" w14:textId="77777777" w:rsidR="000527E8" w:rsidRDefault="000527E8" w:rsidP="000527E8">
      <w:pPr>
        <w:pStyle w:val="IChing"/>
        <w:numPr>
          <w:ilvl w:val="0"/>
          <w:numId w:val="19"/>
        </w:numPr>
      </w:pPr>
      <w:r w:rsidRPr="005A6067">
        <w:t xml:space="preserve">to </w:t>
      </w:r>
      <w:r w:rsidRPr="00FF0D22">
        <w:rPr>
          <w:highlight w:val="yellow"/>
        </w:rPr>
        <w:t>hold</w:t>
      </w:r>
      <w:r w:rsidRPr="005A6067">
        <w:t xml:space="preserve"> the strong lines fast and </w:t>
      </w:r>
    </w:p>
    <w:p w14:paraId="696F5B56" w14:textId="77777777" w:rsidR="000527E8" w:rsidRDefault="000527E8" w:rsidP="000527E8">
      <w:pPr>
        <w:pStyle w:val="IChing"/>
        <w:numPr>
          <w:ilvl w:val="0"/>
          <w:numId w:val="19"/>
        </w:numPr>
      </w:pPr>
      <w:r w:rsidRPr="005A6067">
        <w:t xml:space="preserve">to </w:t>
      </w:r>
      <w:r w:rsidRPr="00FF0D22">
        <w:rPr>
          <w:highlight w:val="yellow"/>
        </w:rPr>
        <w:t>possess</w:t>
      </w:r>
      <w:r w:rsidRPr="005A6067">
        <w:t xml:space="preserve"> them?  </w:t>
      </w:r>
    </w:p>
    <w:p w14:paraId="700FEC00" w14:textId="77777777" w:rsidR="000527E8" w:rsidRDefault="000527E8" w:rsidP="000527E8">
      <w:pPr>
        <w:pStyle w:val="IChing"/>
      </w:pPr>
      <w:r w:rsidRPr="00FF0D22">
        <w:rPr>
          <w:highlight w:val="yellow"/>
        </w:rPr>
        <w:t>It is done by virtue of unselfish modesty.</w:t>
      </w:r>
      <w:r w:rsidRPr="005A6067">
        <w:t xml:space="preserve">  </w:t>
      </w:r>
    </w:p>
    <w:p w14:paraId="2DDD9C36" w14:textId="77777777" w:rsidR="000527E8" w:rsidRDefault="000527E8" w:rsidP="000527E8">
      <w:pPr>
        <w:pStyle w:val="IChing"/>
      </w:pPr>
      <w:r w:rsidRPr="005A6067">
        <w:t xml:space="preserve">The time is favorable - a time of </w:t>
      </w:r>
    </w:p>
    <w:p w14:paraId="29BE7FC9" w14:textId="77777777" w:rsidR="000527E8" w:rsidRDefault="000527E8" w:rsidP="000527E8">
      <w:pPr>
        <w:pStyle w:val="IChing"/>
        <w:numPr>
          <w:ilvl w:val="0"/>
          <w:numId w:val="20"/>
        </w:numPr>
      </w:pPr>
      <w:r w:rsidRPr="005A6067">
        <w:t xml:space="preserve">strength </w:t>
      </w:r>
      <w:r w:rsidRPr="00FF0D22">
        <w:rPr>
          <w:highlight w:val="yellow"/>
        </w:rPr>
        <w:t>within</w:t>
      </w:r>
      <w:r w:rsidRPr="005A6067">
        <w:t xml:space="preserve">, </w:t>
      </w:r>
    </w:p>
    <w:p w14:paraId="0C391664" w14:textId="77777777" w:rsidR="000527E8" w:rsidRDefault="000527E8" w:rsidP="000527E8">
      <w:pPr>
        <w:pStyle w:val="IChing"/>
        <w:numPr>
          <w:ilvl w:val="0"/>
          <w:numId w:val="20"/>
        </w:numPr>
      </w:pPr>
      <w:r w:rsidRPr="005A6067">
        <w:t xml:space="preserve">clarity and culture </w:t>
      </w:r>
      <w:r w:rsidRPr="00FF0D22">
        <w:rPr>
          <w:highlight w:val="yellow"/>
        </w:rPr>
        <w:t>without</w:t>
      </w:r>
      <w:r w:rsidRPr="005A6067">
        <w:t xml:space="preserve">.  </w:t>
      </w:r>
    </w:p>
    <w:p w14:paraId="051CC20A" w14:textId="77777777" w:rsidR="000527E8" w:rsidRPr="00FF0D22" w:rsidRDefault="000527E8" w:rsidP="000527E8">
      <w:pPr>
        <w:pStyle w:val="IChing"/>
        <w:rPr>
          <w:highlight w:val="yellow"/>
        </w:rPr>
      </w:pPr>
      <w:r w:rsidRPr="00FF0D22">
        <w:rPr>
          <w:highlight w:val="yellow"/>
        </w:rPr>
        <w:t xml:space="preserve">Power </w:t>
      </w:r>
      <w:proofErr w:type="gramStart"/>
      <w:r w:rsidRPr="00FF0D22">
        <w:rPr>
          <w:highlight w:val="yellow"/>
        </w:rPr>
        <w:t>is expressing</w:t>
      </w:r>
      <w:proofErr w:type="gramEnd"/>
      <w:r w:rsidRPr="00FF0D22">
        <w:rPr>
          <w:highlight w:val="yellow"/>
        </w:rPr>
        <w:t xml:space="preserve"> itself in a graceful and controlled way.  </w:t>
      </w:r>
    </w:p>
    <w:p w14:paraId="3B4CA697" w14:textId="77777777" w:rsidR="000527E8" w:rsidRPr="005A6067" w:rsidRDefault="000527E8" w:rsidP="000527E8">
      <w:pPr>
        <w:pStyle w:val="IChing"/>
      </w:pPr>
      <w:r w:rsidRPr="00FF0D22">
        <w:rPr>
          <w:highlight w:val="yellow"/>
        </w:rPr>
        <w:t>This brings supreme success and wealth. 2</w:t>
      </w:r>
    </w:p>
    <w:p w14:paraId="069FC819" w14:textId="77777777" w:rsidR="000527E8" w:rsidRPr="005A6067" w:rsidRDefault="000527E8" w:rsidP="000527E8">
      <w:pPr>
        <w:pStyle w:val="IChing"/>
      </w:pPr>
    </w:p>
    <w:p w14:paraId="3ACC275F" w14:textId="77777777" w:rsidR="000527E8" w:rsidRPr="005A6067" w:rsidRDefault="000527E8" w:rsidP="000527E8">
      <w:pPr>
        <w:pStyle w:val="IChing"/>
        <w:rPr>
          <w:b/>
        </w:rPr>
      </w:pPr>
      <w:r w:rsidRPr="005A6067">
        <w:rPr>
          <w:b/>
        </w:rPr>
        <w:t>THE IMAGE</w:t>
      </w:r>
    </w:p>
    <w:p w14:paraId="450F3B82" w14:textId="77777777" w:rsidR="000527E8" w:rsidRPr="005A6067" w:rsidRDefault="000527E8" w:rsidP="000527E8">
      <w:pPr>
        <w:pStyle w:val="IChing"/>
      </w:pPr>
    </w:p>
    <w:p w14:paraId="746AB574" w14:textId="77777777" w:rsidR="000527E8" w:rsidRPr="005A6067" w:rsidRDefault="000527E8" w:rsidP="000527E8">
      <w:pPr>
        <w:pStyle w:val="IChing"/>
      </w:pPr>
      <w:r w:rsidRPr="005A6067">
        <w:t xml:space="preserve">Fire in heaven above: The image of POSSESSION IN GREAT </w:t>
      </w:r>
      <w:proofErr w:type="gramStart"/>
      <w:r w:rsidRPr="005A6067">
        <w:t>MEASURE .</w:t>
      </w:r>
      <w:proofErr w:type="gramEnd"/>
    </w:p>
    <w:p w14:paraId="3CC00B11" w14:textId="77777777" w:rsidR="000527E8" w:rsidRDefault="000527E8" w:rsidP="000527E8">
      <w:pPr>
        <w:pStyle w:val="IChing"/>
      </w:pPr>
      <w:proofErr w:type="gramStart"/>
      <w:r w:rsidRPr="005A6067">
        <w:t>Thus</w:t>
      </w:r>
      <w:proofErr w:type="gramEnd"/>
      <w:r w:rsidRPr="005A6067">
        <w:t xml:space="preserve"> the superior man </w:t>
      </w:r>
    </w:p>
    <w:p w14:paraId="2E75629E" w14:textId="77777777" w:rsidR="000527E8" w:rsidRDefault="000527E8" w:rsidP="000527E8">
      <w:pPr>
        <w:pStyle w:val="IChing"/>
        <w:numPr>
          <w:ilvl w:val="0"/>
          <w:numId w:val="21"/>
        </w:numPr>
      </w:pPr>
      <w:r w:rsidRPr="00FF0D22">
        <w:rPr>
          <w:highlight w:val="yellow"/>
        </w:rPr>
        <w:t>curbs</w:t>
      </w:r>
      <w:r w:rsidRPr="005A6067">
        <w:t xml:space="preserve"> evil and</w:t>
      </w:r>
    </w:p>
    <w:p w14:paraId="68552043" w14:textId="77777777" w:rsidR="000527E8" w:rsidRDefault="000527E8" w:rsidP="000527E8">
      <w:pPr>
        <w:pStyle w:val="IChing"/>
        <w:numPr>
          <w:ilvl w:val="0"/>
          <w:numId w:val="21"/>
        </w:numPr>
      </w:pPr>
      <w:r w:rsidRPr="00FF0D22">
        <w:rPr>
          <w:highlight w:val="yellow"/>
        </w:rPr>
        <w:t>furthers</w:t>
      </w:r>
      <w:r w:rsidRPr="005A6067">
        <w:t xml:space="preserve"> good, And thereby </w:t>
      </w:r>
    </w:p>
    <w:p w14:paraId="24C39484" w14:textId="77777777" w:rsidR="000527E8" w:rsidRPr="005A6067" w:rsidRDefault="000527E8" w:rsidP="000527E8">
      <w:pPr>
        <w:pStyle w:val="IChing"/>
        <w:numPr>
          <w:ilvl w:val="0"/>
          <w:numId w:val="21"/>
        </w:numPr>
      </w:pPr>
      <w:r w:rsidRPr="00FF0D22">
        <w:rPr>
          <w:highlight w:val="yellow"/>
        </w:rPr>
        <w:t>obeys</w:t>
      </w:r>
      <w:r w:rsidRPr="005A6067">
        <w:t xml:space="preserve"> the benevolent will of heaven.</w:t>
      </w:r>
    </w:p>
    <w:p w14:paraId="7E254E30" w14:textId="77777777" w:rsidR="000527E8" w:rsidRPr="005A6067" w:rsidRDefault="000527E8" w:rsidP="000527E8">
      <w:pPr>
        <w:pStyle w:val="IChing"/>
      </w:pPr>
    </w:p>
    <w:p w14:paraId="78357727" w14:textId="77777777" w:rsidR="000527E8" w:rsidRDefault="000527E8" w:rsidP="000527E8">
      <w:pPr>
        <w:pStyle w:val="IChing"/>
      </w:pPr>
      <w:r w:rsidRPr="005A6067">
        <w:t xml:space="preserve">The sun in heaven </w:t>
      </w:r>
      <w:r w:rsidRPr="00FF0D22">
        <w:rPr>
          <w:highlight w:val="yellow"/>
        </w:rPr>
        <w:t>above</w:t>
      </w:r>
      <w:r w:rsidRPr="005A6067">
        <w:t xml:space="preserve">, </w:t>
      </w:r>
    </w:p>
    <w:p w14:paraId="36290CC7" w14:textId="77777777" w:rsidR="000527E8" w:rsidRDefault="000527E8" w:rsidP="000527E8">
      <w:pPr>
        <w:pStyle w:val="IChing"/>
      </w:pPr>
      <w:r w:rsidRPr="00FF0D22">
        <w:rPr>
          <w:highlight w:val="yellow"/>
        </w:rPr>
        <w:t>shedding light</w:t>
      </w:r>
      <w:r w:rsidRPr="005A6067">
        <w:t xml:space="preserve"> over everything on earth, </w:t>
      </w:r>
    </w:p>
    <w:p w14:paraId="5FDC00A3" w14:textId="77777777" w:rsidR="000527E8" w:rsidRDefault="000527E8" w:rsidP="000527E8">
      <w:pPr>
        <w:pStyle w:val="IChing"/>
      </w:pPr>
      <w:r w:rsidRPr="005A6067">
        <w:t xml:space="preserve">is </w:t>
      </w:r>
      <w:r w:rsidRPr="00FF0D22">
        <w:rPr>
          <w:highlight w:val="yellow"/>
        </w:rPr>
        <w:t>the image</w:t>
      </w:r>
      <w:r w:rsidRPr="005A6067">
        <w:t xml:space="preserve"> of possession on a grand scale.  </w:t>
      </w:r>
    </w:p>
    <w:p w14:paraId="16115EF5" w14:textId="77777777" w:rsidR="000527E8" w:rsidRDefault="000527E8" w:rsidP="000527E8">
      <w:pPr>
        <w:pStyle w:val="IChing"/>
      </w:pPr>
      <w:r w:rsidRPr="005A6067">
        <w:t xml:space="preserve">But a possession of this sort must be </w:t>
      </w:r>
      <w:r w:rsidRPr="00FF0D22">
        <w:rPr>
          <w:highlight w:val="yellow"/>
        </w:rPr>
        <w:t>administered properly</w:t>
      </w:r>
      <w:r w:rsidRPr="005A6067">
        <w:t xml:space="preserve">.  </w:t>
      </w:r>
    </w:p>
    <w:p w14:paraId="3374AC81" w14:textId="77777777" w:rsidR="000527E8" w:rsidRDefault="000527E8" w:rsidP="000527E8">
      <w:pPr>
        <w:pStyle w:val="IChing"/>
      </w:pPr>
      <w:r w:rsidRPr="00FF0D22">
        <w:rPr>
          <w:highlight w:val="yellow"/>
        </w:rPr>
        <w:t>The sun brings both evil and good into the light of day.</w:t>
      </w:r>
      <w:r w:rsidRPr="005A6067">
        <w:t xml:space="preserve">  </w:t>
      </w:r>
    </w:p>
    <w:p w14:paraId="1E0A9FFD" w14:textId="77777777" w:rsidR="000527E8" w:rsidRPr="00FF0D22" w:rsidRDefault="000527E8" w:rsidP="000527E8">
      <w:pPr>
        <w:pStyle w:val="IChing"/>
        <w:rPr>
          <w:highlight w:val="yellow"/>
        </w:rPr>
      </w:pPr>
      <w:r w:rsidRPr="00FF0D22">
        <w:rPr>
          <w:highlight w:val="yellow"/>
        </w:rPr>
        <w:t xml:space="preserve">Man </w:t>
      </w:r>
    </w:p>
    <w:p w14:paraId="18A87F8F" w14:textId="77777777" w:rsidR="000527E8" w:rsidRPr="00FF0D22" w:rsidRDefault="000527E8" w:rsidP="000527E8">
      <w:pPr>
        <w:pStyle w:val="IChing"/>
        <w:numPr>
          <w:ilvl w:val="0"/>
          <w:numId w:val="22"/>
        </w:numPr>
        <w:rPr>
          <w:highlight w:val="yellow"/>
        </w:rPr>
      </w:pPr>
      <w:r w:rsidRPr="00FF0D22">
        <w:rPr>
          <w:highlight w:val="yellow"/>
        </w:rPr>
        <w:t xml:space="preserve">must combat and curb </w:t>
      </w:r>
      <w:proofErr w:type="gramStart"/>
      <w:r w:rsidRPr="00FF0D22">
        <w:rPr>
          <w:highlight w:val="yellow"/>
        </w:rPr>
        <w:t>the evil</w:t>
      </w:r>
      <w:proofErr w:type="gramEnd"/>
      <w:r w:rsidRPr="00FF0D22">
        <w:rPr>
          <w:highlight w:val="yellow"/>
        </w:rPr>
        <w:t xml:space="preserve">, and </w:t>
      </w:r>
    </w:p>
    <w:p w14:paraId="133251D7" w14:textId="77777777" w:rsidR="000527E8" w:rsidRPr="00FF0D22" w:rsidRDefault="000527E8" w:rsidP="000527E8">
      <w:pPr>
        <w:pStyle w:val="IChing"/>
        <w:numPr>
          <w:ilvl w:val="0"/>
          <w:numId w:val="22"/>
        </w:numPr>
        <w:rPr>
          <w:highlight w:val="yellow"/>
        </w:rPr>
      </w:pPr>
      <w:r w:rsidRPr="00FF0D22">
        <w:rPr>
          <w:highlight w:val="yellow"/>
        </w:rPr>
        <w:t xml:space="preserve">must favor and promote the good.  </w:t>
      </w:r>
    </w:p>
    <w:p w14:paraId="0C7A6420" w14:textId="77777777" w:rsidR="000527E8" w:rsidRPr="00FF0D22" w:rsidRDefault="000527E8" w:rsidP="000527E8">
      <w:pPr>
        <w:pStyle w:val="IChing"/>
        <w:rPr>
          <w:highlight w:val="yellow"/>
        </w:rPr>
      </w:pPr>
      <w:r w:rsidRPr="00FF0D22">
        <w:rPr>
          <w:highlight w:val="yellow"/>
        </w:rPr>
        <w:t xml:space="preserve">Only in this way does he fulfill the benevolent will of God, </w:t>
      </w:r>
    </w:p>
    <w:p w14:paraId="4E5FC9E2" w14:textId="77777777" w:rsidR="000527E8" w:rsidRDefault="000527E8" w:rsidP="000527E8">
      <w:pPr>
        <w:pStyle w:val="IChing"/>
        <w:rPr>
          <w:highlight w:val="yellow"/>
        </w:rPr>
      </w:pPr>
      <w:r w:rsidRPr="00FF0D22">
        <w:rPr>
          <w:highlight w:val="yellow"/>
        </w:rPr>
        <w:t xml:space="preserve">who desires </w:t>
      </w:r>
    </w:p>
    <w:p w14:paraId="4BD0CE06" w14:textId="77777777" w:rsidR="000527E8" w:rsidRDefault="000527E8" w:rsidP="000527E8">
      <w:pPr>
        <w:pStyle w:val="IChing"/>
        <w:numPr>
          <w:ilvl w:val="0"/>
          <w:numId w:val="23"/>
        </w:numPr>
        <w:rPr>
          <w:highlight w:val="yellow"/>
        </w:rPr>
      </w:pPr>
      <w:r w:rsidRPr="00FF0D22">
        <w:rPr>
          <w:highlight w:val="yellow"/>
        </w:rPr>
        <w:t xml:space="preserve">only good and </w:t>
      </w:r>
    </w:p>
    <w:p w14:paraId="247C9DBD" w14:textId="77777777" w:rsidR="000527E8" w:rsidRPr="005A6067" w:rsidRDefault="000527E8" w:rsidP="000527E8">
      <w:pPr>
        <w:pStyle w:val="IChing"/>
        <w:numPr>
          <w:ilvl w:val="0"/>
          <w:numId w:val="23"/>
        </w:numPr>
      </w:pPr>
      <w:r w:rsidRPr="00FF0D22">
        <w:rPr>
          <w:highlight w:val="yellow"/>
        </w:rPr>
        <w:t>not evil.</w:t>
      </w:r>
    </w:p>
    <w:bookmarkEnd w:id="0"/>
    <w:p w14:paraId="5BBC222B" w14:textId="77777777" w:rsidR="000527E8" w:rsidRPr="005A6067" w:rsidRDefault="000527E8" w:rsidP="000527E8">
      <w:pPr>
        <w:pStyle w:val="IChing"/>
      </w:pPr>
    </w:p>
    <w:sectPr w:rsidR="000527E8" w:rsidRPr="005A6067" w:rsidSect="00FB75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A2F16"/>
    <w:multiLevelType w:val="hybridMultilevel"/>
    <w:tmpl w:val="4F98F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A1EDB"/>
    <w:multiLevelType w:val="hybridMultilevel"/>
    <w:tmpl w:val="C8446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070F7A"/>
    <w:multiLevelType w:val="hybridMultilevel"/>
    <w:tmpl w:val="CD2CB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AF3513"/>
    <w:multiLevelType w:val="hybridMultilevel"/>
    <w:tmpl w:val="9432E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183CAD"/>
    <w:multiLevelType w:val="hybridMultilevel"/>
    <w:tmpl w:val="FDAC7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363730"/>
    <w:multiLevelType w:val="hybridMultilevel"/>
    <w:tmpl w:val="B768B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2B215D"/>
    <w:multiLevelType w:val="hybridMultilevel"/>
    <w:tmpl w:val="4CEA0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2B2063"/>
    <w:multiLevelType w:val="hybridMultilevel"/>
    <w:tmpl w:val="3D02C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A60E00"/>
    <w:multiLevelType w:val="hybridMultilevel"/>
    <w:tmpl w:val="A77A7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7B7E70"/>
    <w:multiLevelType w:val="hybridMultilevel"/>
    <w:tmpl w:val="C6A66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9719DA"/>
    <w:multiLevelType w:val="hybridMultilevel"/>
    <w:tmpl w:val="B860D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DB1309"/>
    <w:multiLevelType w:val="hybridMultilevel"/>
    <w:tmpl w:val="FAB24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954DD2"/>
    <w:multiLevelType w:val="hybridMultilevel"/>
    <w:tmpl w:val="8D240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E6CBA"/>
    <w:multiLevelType w:val="hybridMultilevel"/>
    <w:tmpl w:val="D2349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DD0755"/>
    <w:multiLevelType w:val="hybridMultilevel"/>
    <w:tmpl w:val="F41EC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6E1B3E"/>
    <w:multiLevelType w:val="hybridMultilevel"/>
    <w:tmpl w:val="AFCA6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815AD2"/>
    <w:multiLevelType w:val="hybridMultilevel"/>
    <w:tmpl w:val="D7B85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0640C6"/>
    <w:multiLevelType w:val="hybridMultilevel"/>
    <w:tmpl w:val="5CC8D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C51FFB"/>
    <w:multiLevelType w:val="hybridMultilevel"/>
    <w:tmpl w:val="23CC9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7344D0"/>
    <w:multiLevelType w:val="hybridMultilevel"/>
    <w:tmpl w:val="22581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514779"/>
    <w:multiLevelType w:val="hybridMultilevel"/>
    <w:tmpl w:val="7E2E2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E92285"/>
    <w:multiLevelType w:val="hybridMultilevel"/>
    <w:tmpl w:val="0AC22A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634E37"/>
    <w:multiLevelType w:val="hybridMultilevel"/>
    <w:tmpl w:val="B09CD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EF547D"/>
    <w:multiLevelType w:val="hybridMultilevel"/>
    <w:tmpl w:val="0C2AF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291A82"/>
    <w:multiLevelType w:val="hybridMultilevel"/>
    <w:tmpl w:val="53F8C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537C26"/>
    <w:multiLevelType w:val="hybridMultilevel"/>
    <w:tmpl w:val="37485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20E7CE7"/>
    <w:multiLevelType w:val="hybridMultilevel"/>
    <w:tmpl w:val="1BEEF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CB2A71"/>
    <w:multiLevelType w:val="hybridMultilevel"/>
    <w:tmpl w:val="C9CE9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25796C"/>
    <w:multiLevelType w:val="hybridMultilevel"/>
    <w:tmpl w:val="D5C21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40587D"/>
    <w:multiLevelType w:val="hybridMultilevel"/>
    <w:tmpl w:val="FCF60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6D18DF"/>
    <w:multiLevelType w:val="hybridMultilevel"/>
    <w:tmpl w:val="D700D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BF1905"/>
    <w:multiLevelType w:val="hybridMultilevel"/>
    <w:tmpl w:val="10B43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A71D63"/>
    <w:multiLevelType w:val="hybridMultilevel"/>
    <w:tmpl w:val="1444B8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FD33AB"/>
    <w:multiLevelType w:val="hybridMultilevel"/>
    <w:tmpl w:val="A41E8B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FF2D1C"/>
    <w:multiLevelType w:val="hybridMultilevel"/>
    <w:tmpl w:val="622E05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408DB"/>
    <w:multiLevelType w:val="hybridMultilevel"/>
    <w:tmpl w:val="7B7E3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39711C"/>
    <w:multiLevelType w:val="hybridMultilevel"/>
    <w:tmpl w:val="44CCC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551D0B"/>
    <w:multiLevelType w:val="hybridMultilevel"/>
    <w:tmpl w:val="F0EC1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527E2"/>
    <w:multiLevelType w:val="hybridMultilevel"/>
    <w:tmpl w:val="A6767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68898269">
    <w:abstractNumId w:val="13"/>
  </w:num>
  <w:num w:numId="2" w16cid:durableId="2062900269">
    <w:abstractNumId w:val="7"/>
  </w:num>
  <w:num w:numId="3" w16cid:durableId="1896623709">
    <w:abstractNumId w:val="36"/>
  </w:num>
  <w:num w:numId="4" w16cid:durableId="1888492743">
    <w:abstractNumId w:val="10"/>
  </w:num>
  <w:num w:numId="5" w16cid:durableId="1029143303">
    <w:abstractNumId w:val="9"/>
  </w:num>
  <w:num w:numId="6" w16cid:durableId="1415391796">
    <w:abstractNumId w:val="1"/>
  </w:num>
  <w:num w:numId="7" w16cid:durableId="1881240415">
    <w:abstractNumId w:val="29"/>
  </w:num>
  <w:num w:numId="8" w16cid:durableId="1051735155">
    <w:abstractNumId w:val="14"/>
  </w:num>
  <w:num w:numId="9" w16cid:durableId="1619875675">
    <w:abstractNumId w:val="31"/>
  </w:num>
  <w:num w:numId="10" w16cid:durableId="1967349032">
    <w:abstractNumId w:val="37"/>
  </w:num>
  <w:num w:numId="11" w16cid:durableId="1021853274">
    <w:abstractNumId w:val="21"/>
  </w:num>
  <w:num w:numId="12" w16cid:durableId="1051885044">
    <w:abstractNumId w:val="25"/>
  </w:num>
  <w:num w:numId="13" w16cid:durableId="81025127">
    <w:abstractNumId w:val="11"/>
  </w:num>
  <w:num w:numId="14" w16cid:durableId="823086212">
    <w:abstractNumId w:val="5"/>
  </w:num>
  <w:num w:numId="15" w16cid:durableId="1124890781">
    <w:abstractNumId w:val="12"/>
  </w:num>
  <w:num w:numId="16" w16cid:durableId="463734484">
    <w:abstractNumId w:val="35"/>
  </w:num>
  <w:num w:numId="17" w16cid:durableId="783765832">
    <w:abstractNumId w:val="20"/>
  </w:num>
  <w:num w:numId="18" w16cid:durableId="597518111">
    <w:abstractNumId w:val="0"/>
  </w:num>
  <w:num w:numId="19" w16cid:durableId="325983625">
    <w:abstractNumId w:val="6"/>
  </w:num>
  <w:num w:numId="20" w16cid:durableId="691885694">
    <w:abstractNumId w:val="23"/>
  </w:num>
  <w:num w:numId="21" w16cid:durableId="689335720">
    <w:abstractNumId w:val="38"/>
  </w:num>
  <w:num w:numId="22" w16cid:durableId="1192452994">
    <w:abstractNumId w:val="3"/>
  </w:num>
  <w:num w:numId="23" w16cid:durableId="1032615292">
    <w:abstractNumId w:val="26"/>
  </w:num>
  <w:num w:numId="24" w16cid:durableId="377702825">
    <w:abstractNumId w:val="33"/>
  </w:num>
  <w:num w:numId="25" w16cid:durableId="716781814">
    <w:abstractNumId w:val="22"/>
  </w:num>
  <w:num w:numId="26" w16cid:durableId="1873221269">
    <w:abstractNumId w:val="28"/>
  </w:num>
  <w:num w:numId="27" w16cid:durableId="1795565058">
    <w:abstractNumId w:val="8"/>
  </w:num>
  <w:num w:numId="28" w16cid:durableId="2008050976">
    <w:abstractNumId w:val="17"/>
  </w:num>
  <w:num w:numId="29" w16cid:durableId="534466905">
    <w:abstractNumId w:val="19"/>
  </w:num>
  <w:num w:numId="30" w16cid:durableId="861406750">
    <w:abstractNumId w:val="27"/>
  </w:num>
  <w:num w:numId="31" w16cid:durableId="2136829721">
    <w:abstractNumId w:val="32"/>
  </w:num>
  <w:num w:numId="32" w16cid:durableId="1638408984">
    <w:abstractNumId w:val="4"/>
  </w:num>
  <w:num w:numId="33" w16cid:durableId="1375615863">
    <w:abstractNumId w:val="30"/>
  </w:num>
  <w:num w:numId="34" w16cid:durableId="1125663642">
    <w:abstractNumId w:val="16"/>
  </w:num>
  <w:num w:numId="35" w16cid:durableId="704528674">
    <w:abstractNumId w:val="18"/>
  </w:num>
  <w:num w:numId="36" w16cid:durableId="196822496">
    <w:abstractNumId w:val="2"/>
  </w:num>
  <w:num w:numId="37" w16cid:durableId="1454400015">
    <w:abstractNumId w:val="24"/>
  </w:num>
  <w:num w:numId="38" w16cid:durableId="164439310">
    <w:abstractNumId w:val="15"/>
  </w:num>
  <w:num w:numId="39" w16cid:durableId="39558923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sTAwNzc2MrewNDJV0lEKTi0uzszPAymwqAUAwwhrhiwAAAA="/>
  </w:docVars>
  <w:rsids>
    <w:rsidRoot w:val="008B50F8"/>
    <w:rsid w:val="000002D9"/>
    <w:rsid w:val="0000060A"/>
    <w:rsid w:val="000006CF"/>
    <w:rsid w:val="00000AFE"/>
    <w:rsid w:val="00000C74"/>
    <w:rsid w:val="00000D71"/>
    <w:rsid w:val="00000E76"/>
    <w:rsid w:val="00001588"/>
    <w:rsid w:val="0000168D"/>
    <w:rsid w:val="0000169B"/>
    <w:rsid w:val="00001E55"/>
    <w:rsid w:val="00001EA6"/>
    <w:rsid w:val="000020FB"/>
    <w:rsid w:val="000023ED"/>
    <w:rsid w:val="0000249F"/>
    <w:rsid w:val="00002AF3"/>
    <w:rsid w:val="00002E9A"/>
    <w:rsid w:val="00003304"/>
    <w:rsid w:val="0000344B"/>
    <w:rsid w:val="00003F90"/>
    <w:rsid w:val="00003FCB"/>
    <w:rsid w:val="00004073"/>
    <w:rsid w:val="000045D6"/>
    <w:rsid w:val="00004644"/>
    <w:rsid w:val="00004B75"/>
    <w:rsid w:val="00004B7C"/>
    <w:rsid w:val="000051B2"/>
    <w:rsid w:val="00005EAC"/>
    <w:rsid w:val="000060D1"/>
    <w:rsid w:val="00006AE2"/>
    <w:rsid w:val="000071D1"/>
    <w:rsid w:val="00007351"/>
    <w:rsid w:val="000074B9"/>
    <w:rsid w:val="000079AA"/>
    <w:rsid w:val="0001000C"/>
    <w:rsid w:val="000107A2"/>
    <w:rsid w:val="00010953"/>
    <w:rsid w:val="000109CB"/>
    <w:rsid w:val="00010ACE"/>
    <w:rsid w:val="0001107B"/>
    <w:rsid w:val="000110B9"/>
    <w:rsid w:val="000111D9"/>
    <w:rsid w:val="000113EE"/>
    <w:rsid w:val="0001145E"/>
    <w:rsid w:val="000119E2"/>
    <w:rsid w:val="00011B2D"/>
    <w:rsid w:val="00011FB1"/>
    <w:rsid w:val="000124C8"/>
    <w:rsid w:val="000125CB"/>
    <w:rsid w:val="0001275F"/>
    <w:rsid w:val="000128F4"/>
    <w:rsid w:val="0001296F"/>
    <w:rsid w:val="00012BF3"/>
    <w:rsid w:val="0001326B"/>
    <w:rsid w:val="00013522"/>
    <w:rsid w:val="0001365D"/>
    <w:rsid w:val="00013744"/>
    <w:rsid w:val="00014578"/>
    <w:rsid w:val="00014EFB"/>
    <w:rsid w:val="00015163"/>
    <w:rsid w:val="000153FD"/>
    <w:rsid w:val="0001586E"/>
    <w:rsid w:val="00015BDC"/>
    <w:rsid w:val="00015E27"/>
    <w:rsid w:val="00016359"/>
    <w:rsid w:val="00016888"/>
    <w:rsid w:val="00016A9E"/>
    <w:rsid w:val="00016AA3"/>
    <w:rsid w:val="00016B7E"/>
    <w:rsid w:val="00016CE8"/>
    <w:rsid w:val="000173AC"/>
    <w:rsid w:val="00017513"/>
    <w:rsid w:val="0001776E"/>
    <w:rsid w:val="000178BD"/>
    <w:rsid w:val="00017BB2"/>
    <w:rsid w:val="00017C11"/>
    <w:rsid w:val="000202CF"/>
    <w:rsid w:val="00020E5F"/>
    <w:rsid w:val="00021336"/>
    <w:rsid w:val="00021657"/>
    <w:rsid w:val="00021BA5"/>
    <w:rsid w:val="00021E6D"/>
    <w:rsid w:val="000222F0"/>
    <w:rsid w:val="000225E1"/>
    <w:rsid w:val="000229E3"/>
    <w:rsid w:val="00022A3C"/>
    <w:rsid w:val="00022D03"/>
    <w:rsid w:val="00022EA8"/>
    <w:rsid w:val="00022F25"/>
    <w:rsid w:val="0002306B"/>
    <w:rsid w:val="0002348C"/>
    <w:rsid w:val="00023A37"/>
    <w:rsid w:val="00023ACD"/>
    <w:rsid w:val="000248D3"/>
    <w:rsid w:val="00024EC1"/>
    <w:rsid w:val="000253DF"/>
    <w:rsid w:val="000267E9"/>
    <w:rsid w:val="00026852"/>
    <w:rsid w:val="0002697E"/>
    <w:rsid w:val="000269CB"/>
    <w:rsid w:val="00027CE4"/>
    <w:rsid w:val="00027F86"/>
    <w:rsid w:val="00027FB9"/>
    <w:rsid w:val="00030870"/>
    <w:rsid w:val="00030939"/>
    <w:rsid w:val="000309FA"/>
    <w:rsid w:val="00030B76"/>
    <w:rsid w:val="0003111F"/>
    <w:rsid w:val="000319BD"/>
    <w:rsid w:val="00031AB7"/>
    <w:rsid w:val="00031B1B"/>
    <w:rsid w:val="00031C5C"/>
    <w:rsid w:val="00031CA5"/>
    <w:rsid w:val="00031D3F"/>
    <w:rsid w:val="00031E42"/>
    <w:rsid w:val="0003266F"/>
    <w:rsid w:val="00032892"/>
    <w:rsid w:val="000328A7"/>
    <w:rsid w:val="00032F23"/>
    <w:rsid w:val="000331C0"/>
    <w:rsid w:val="00033DAC"/>
    <w:rsid w:val="00033E52"/>
    <w:rsid w:val="000344A1"/>
    <w:rsid w:val="00034877"/>
    <w:rsid w:val="00034996"/>
    <w:rsid w:val="0003510E"/>
    <w:rsid w:val="0003538D"/>
    <w:rsid w:val="00035506"/>
    <w:rsid w:val="00035ACE"/>
    <w:rsid w:val="00035F44"/>
    <w:rsid w:val="00035FC3"/>
    <w:rsid w:val="000360BE"/>
    <w:rsid w:val="00036374"/>
    <w:rsid w:val="00036565"/>
    <w:rsid w:val="00036A52"/>
    <w:rsid w:val="00036FEB"/>
    <w:rsid w:val="00037129"/>
    <w:rsid w:val="000378BA"/>
    <w:rsid w:val="00037A8E"/>
    <w:rsid w:val="00040585"/>
    <w:rsid w:val="00040675"/>
    <w:rsid w:val="00040E3D"/>
    <w:rsid w:val="00040E8B"/>
    <w:rsid w:val="00040F44"/>
    <w:rsid w:val="00041258"/>
    <w:rsid w:val="00041B63"/>
    <w:rsid w:val="00041ED5"/>
    <w:rsid w:val="0004226F"/>
    <w:rsid w:val="00042536"/>
    <w:rsid w:val="00042D1D"/>
    <w:rsid w:val="00042F03"/>
    <w:rsid w:val="000438F5"/>
    <w:rsid w:val="00043928"/>
    <w:rsid w:val="00043DD9"/>
    <w:rsid w:val="00044171"/>
    <w:rsid w:val="0004441E"/>
    <w:rsid w:val="00044492"/>
    <w:rsid w:val="00044706"/>
    <w:rsid w:val="00044A72"/>
    <w:rsid w:val="00045253"/>
    <w:rsid w:val="000454D8"/>
    <w:rsid w:val="00045AFA"/>
    <w:rsid w:val="00045B82"/>
    <w:rsid w:val="0004664B"/>
    <w:rsid w:val="00046BB3"/>
    <w:rsid w:val="000473E2"/>
    <w:rsid w:val="00047530"/>
    <w:rsid w:val="00047B4C"/>
    <w:rsid w:val="00047B9D"/>
    <w:rsid w:val="00047E73"/>
    <w:rsid w:val="00047E8A"/>
    <w:rsid w:val="0005043C"/>
    <w:rsid w:val="00050A53"/>
    <w:rsid w:val="00050C66"/>
    <w:rsid w:val="00051022"/>
    <w:rsid w:val="0005102B"/>
    <w:rsid w:val="000511E2"/>
    <w:rsid w:val="000513EC"/>
    <w:rsid w:val="000514CF"/>
    <w:rsid w:val="00051ABD"/>
    <w:rsid w:val="00052259"/>
    <w:rsid w:val="0005253B"/>
    <w:rsid w:val="000527E8"/>
    <w:rsid w:val="000530E5"/>
    <w:rsid w:val="0005346E"/>
    <w:rsid w:val="000535CA"/>
    <w:rsid w:val="00054123"/>
    <w:rsid w:val="00054329"/>
    <w:rsid w:val="000543A0"/>
    <w:rsid w:val="000543F0"/>
    <w:rsid w:val="00055384"/>
    <w:rsid w:val="00056411"/>
    <w:rsid w:val="000566AB"/>
    <w:rsid w:val="00056CB9"/>
    <w:rsid w:val="00056F00"/>
    <w:rsid w:val="00057370"/>
    <w:rsid w:val="00057386"/>
    <w:rsid w:val="000574DA"/>
    <w:rsid w:val="000575AB"/>
    <w:rsid w:val="000578D0"/>
    <w:rsid w:val="00057B1B"/>
    <w:rsid w:val="00057C51"/>
    <w:rsid w:val="00057F19"/>
    <w:rsid w:val="00060447"/>
    <w:rsid w:val="00060465"/>
    <w:rsid w:val="00060A49"/>
    <w:rsid w:val="00060B06"/>
    <w:rsid w:val="00060C3C"/>
    <w:rsid w:val="00060DB9"/>
    <w:rsid w:val="00060E0B"/>
    <w:rsid w:val="00061324"/>
    <w:rsid w:val="000617E1"/>
    <w:rsid w:val="00061945"/>
    <w:rsid w:val="00061E0A"/>
    <w:rsid w:val="00062D8B"/>
    <w:rsid w:val="00062F41"/>
    <w:rsid w:val="00063C2E"/>
    <w:rsid w:val="00063C55"/>
    <w:rsid w:val="00063D50"/>
    <w:rsid w:val="000642AF"/>
    <w:rsid w:val="0006431F"/>
    <w:rsid w:val="00064348"/>
    <w:rsid w:val="00064B3A"/>
    <w:rsid w:val="00065251"/>
    <w:rsid w:val="000657CE"/>
    <w:rsid w:val="00065A3A"/>
    <w:rsid w:val="00065B6F"/>
    <w:rsid w:val="0006638B"/>
    <w:rsid w:val="000665F3"/>
    <w:rsid w:val="000669BF"/>
    <w:rsid w:val="00066F73"/>
    <w:rsid w:val="0006700C"/>
    <w:rsid w:val="0006717C"/>
    <w:rsid w:val="000671EF"/>
    <w:rsid w:val="00067206"/>
    <w:rsid w:val="000672B1"/>
    <w:rsid w:val="00067651"/>
    <w:rsid w:val="000679FB"/>
    <w:rsid w:val="00067ACC"/>
    <w:rsid w:val="000700D6"/>
    <w:rsid w:val="00070223"/>
    <w:rsid w:val="00070251"/>
    <w:rsid w:val="00070868"/>
    <w:rsid w:val="0007089B"/>
    <w:rsid w:val="00070C69"/>
    <w:rsid w:val="00070D35"/>
    <w:rsid w:val="00070D7E"/>
    <w:rsid w:val="00070DB6"/>
    <w:rsid w:val="000712D0"/>
    <w:rsid w:val="000712D2"/>
    <w:rsid w:val="000714B1"/>
    <w:rsid w:val="00071818"/>
    <w:rsid w:val="00071821"/>
    <w:rsid w:val="0007229C"/>
    <w:rsid w:val="00072899"/>
    <w:rsid w:val="00073388"/>
    <w:rsid w:val="0007375B"/>
    <w:rsid w:val="000738EE"/>
    <w:rsid w:val="00073BF2"/>
    <w:rsid w:val="00073ECB"/>
    <w:rsid w:val="00073F29"/>
    <w:rsid w:val="0007425C"/>
    <w:rsid w:val="00074519"/>
    <w:rsid w:val="00074CAD"/>
    <w:rsid w:val="00074F8F"/>
    <w:rsid w:val="00074FD8"/>
    <w:rsid w:val="000752E5"/>
    <w:rsid w:val="00075696"/>
    <w:rsid w:val="00075729"/>
    <w:rsid w:val="0007594D"/>
    <w:rsid w:val="00076014"/>
    <w:rsid w:val="000767FF"/>
    <w:rsid w:val="00076A4D"/>
    <w:rsid w:val="00076BB9"/>
    <w:rsid w:val="00076F8C"/>
    <w:rsid w:val="000770FE"/>
    <w:rsid w:val="0007762D"/>
    <w:rsid w:val="0007777D"/>
    <w:rsid w:val="00077B8E"/>
    <w:rsid w:val="00081431"/>
    <w:rsid w:val="000825C6"/>
    <w:rsid w:val="000826AF"/>
    <w:rsid w:val="0008277F"/>
    <w:rsid w:val="00082A8B"/>
    <w:rsid w:val="00082B7B"/>
    <w:rsid w:val="00083681"/>
    <w:rsid w:val="00083C94"/>
    <w:rsid w:val="00083D5C"/>
    <w:rsid w:val="000840CE"/>
    <w:rsid w:val="00084238"/>
    <w:rsid w:val="000843CA"/>
    <w:rsid w:val="0008463F"/>
    <w:rsid w:val="000847B8"/>
    <w:rsid w:val="00084AD7"/>
    <w:rsid w:val="00085308"/>
    <w:rsid w:val="00085445"/>
    <w:rsid w:val="00085503"/>
    <w:rsid w:val="00085803"/>
    <w:rsid w:val="0008612E"/>
    <w:rsid w:val="00086313"/>
    <w:rsid w:val="000866A9"/>
    <w:rsid w:val="00086BCE"/>
    <w:rsid w:val="00086C55"/>
    <w:rsid w:val="00086F52"/>
    <w:rsid w:val="000873AF"/>
    <w:rsid w:val="00087633"/>
    <w:rsid w:val="00087651"/>
    <w:rsid w:val="00087B90"/>
    <w:rsid w:val="00087BDE"/>
    <w:rsid w:val="00087DC5"/>
    <w:rsid w:val="00087E22"/>
    <w:rsid w:val="000902EB"/>
    <w:rsid w:val="0009081E"/>
    <w:rsid w:val="00090CEE"/>
    <w:rsid w:val="00090D8E"/>
    <w:rsid w:val="00091197"/>
    <w:rsid w:val="0009166A"/>
    <w:rsid w:val="00091811"/>
    <w:rsid w:val="00091B68"/>
    <w:rsid w:val="00092032"/>
    <w:rsid w:val="00092720"/>
    <w:rsid w:val="00092743"/>
    <w:rsid w:val="00092F98"/>
    <w:rsid w:val="00093429"/>
    <w:rsid w:val="00093B87"/>
    <w:rsid w:val="00094A20"/>
    <w:rsid w:val="00094BE9"/>
    <w:rsid w:val="00094F8D"/>
    <w:rsid w:val="000951F4"/>
    <w:rsid w:val="0009521E"/>
    <w:rsid w:val="00095550"/>
    <w:rsid w:val="000961BA"/>
    <w:rsid w:val="00096494"/>
    <w:rsid w:val="0009658F"/>
    <w:rsid w:val="00096CD1"/>
    <w:rsid w:val="0009735B"/>
    <w:rsid w:val="00097412"/>
    <w:rsid w:val="0009756D"/>
    <w:rsid w:val="00097948"/>
    <w:rsid w:val="00097FDA"/>
    <w:rsid w:val="000A016D"/>
    <w:rsid w:val="000A017C"/>
    <w:rsid w:val="000A048D"/>
    <w:rsid w:val="000A0E2E"/>
    <w:rsid w:val="000A0F4A"/>
    <w:rsid w:val="000A1060"/>
    <w:rsid w:val="000A11EA"/>
    <w:rsid w:val="000A1610"/>
    <w:rsid w:val="000A177F"/>
    <w:rsid w:val="000A17C1"/>
    <w:rsid w:val="000A1908"/>
    <w:rsid w:val="000A20C6"/>
    <w:rsid w:val="000A23BB"/>
    <w:rsid w:val="000A2977"/>
    <w:rsid w:val="000A297F"/>
    <w:rsid w:val="000A2AC2"/>
    <w:rsid w:val="000A2CAC"/>
    <w:rsid w:val="000A2D12"/>
    <w:rsid w:val="000A2EDE"/>
    <w:rsid w:val="000A34D0"/>
    <w:rsid w:val="000A374E"/>
    <w:rsid w:val="000A38A1"/>
    <w:rsid w:val="000A3BEB"/>
    <w:rsid w:val="000A3ED8"/>
    <w:rsid w:val="000A3F82"/>
    <w:rsid w:val="000A4C65"/>
    <w:rsid w:val="000A52B0"/>
    <w:rsid w:val="000A59E7"/>
    <w:rsid w:val="000A5EF6"/>
    <w:rsid w:val="000A606D"/>
    <w:rsid w:val="000A6107"/>
    <w:rsid w:val="000A674D"/>
    <w:rsid w:val="000A6A06"/>
    <w:rsid w:val="000A6B84"/>
    <w:rsid w:val="000A6D2A"/>
    <w:rsid w:val="000A73D0"/>
    <w:rsid w:val="000A7853"/>
    <w:rsid w:val="000A7BA8"/>
    <w:rsid w:val="000A7D7F"/>
    <w:rsid w:val="000B0214"/>
    <w:rsid w:val="000B0415"/>
    <w:rsid w:val="000B04A5"/>
    <w:rsid w:val="000B0992"/>
    <w:rsid w:val="000B0DBB"/>
    <w:rsid w:val="000B0F91"/>
    <w:rsid w:val="000B0FA3"/>
    <w:rsid w:val="000B108F"/>
    <w:rsid w:val="000B146E"/>
    <w:rsid w:val="000B16CF"/>
    <w:rsid w:val="000B17EE"/>
    <w:rsid w:val="000B1F63"/>
    <w:rsid w:val="000B2E1F"/>
    <w:rsid w:val="000B3443"/>
    <w:rsid w:val="000B3F06"/>
    <w:rsid w:val="000B4973"/>
    <w:rsid w:val="000B5322"/>
    <w:rsid w:val="000B53C8"/>
    <w:rsid w:val="000B5FA5"/>
    <w:rsid w:val="000B62FD"/>
    <w:rsid w:val="000B64BB"/>
    <w:rsid w:val="000B656E"/>
    <w:rsid w:val="000B6626"/>
    <w:rsid w:val="000B6A44"/>
    <w:rsid w:val="000B6BC1"/>
    <w:rsid w:val="000B6FF7"/>
    <w:rsid w:val="000B7125"/>
    <w:rsid w:val="000B715F"/>
    <w:rsid w:val="000B723E"/>
    <w:rsid w:val="000B78A4"/>
    <w:rsid w:val="000B7E0F"/>
    <w:rsid w:val="000C00F8"/>
    <w:rsid w:val="000C09AF"/>
    <w:rsid w:val="000C1505"/>
    <w:rsid w:val="000C153A"/>
    <w:rsid w:val="000C156E"/>
    <w:rsid w:val="000C188E"/>
    <w:rsid w:val="000C18ED"/>
    <w:rsid w:val="000C1AE8"/>
    <w:rsid w:val="000C21A4"/>
    <w:rsid w:val="000C2282"/>
    <w:rsid w:val="000C22E4"/>
    <w:rsid w:val="000C2693"/>
    <w:rsid w:val="000C2FFE"/>
    <w:rsid w:val="000C3071"/>
    <w:rsid w:val="000C30FD"/>
    <w:rsid w:val="000C3115"/>
    <w:rsid w:val="000C353E"/>
    <w:rsid w:val="000C37A4"/>
    <w:rsid w:val="000C394C"/>
    <w:rsid w:val="000C3BE8"/>
    <w:rsid w:val="000C40F1"/>
    <w:rsid w:val="000C4115"/>
    <w:rsid w:val="000C43EB"/>
    <w:rsid w:val="000C442B"/>
    <w:rsid w:val="000C4470"/>
    <w:rsid w:val="000C4599"/>
    <w:rsid w:val="000C45AD"/>
    <w:rsid w:val="000C45C6"/>
    <w:rsid w:val="000C509D"/>
    <w:rsid w:val="000C50EF"/>
    <w:rsid w:val="000C55F9"/>
    <w:rsid w:val="000C56DD"/>
    <w:rsid w:val="000C59B5"/>
    <w:rsid w:val="000C5D4A"/>
    <w:rsid w:val="000C5FC7"/>
    <w:rsid w:val="000C6332"/>
    <w:rsid w:val="000C6541"/>
    <w:rsid w:val="000C6704"/>
    <w:rsid w:val="000C6966"/>
    <w:rsid w:val="000C6D3E"/>
    <w:rsid w:val="000C6D64"/>
    <w:rsid w:val="000C7190"/>
    <w:rsid w:val="000C7354"/>
    <w:rsid w:val="000D0076"/>
    <w:rsid w:val="000D02F8"/>
    <w:rsid w:val="000D03A5"/>
    <w:rsid w:val="000D0862"/>
    <w:rsid w:val="000D0F7B"/>
    <w:rsid w:val="000D1532"/>
    <w:rsid w:val="000D1632"/>
    <w:rsid w:val="000D1A7E"/>
    <w:rsid w:val="000D20B5"/>
    <w:rsid w:val="000D2184"/>
    <w:rsid w:val="000D21B2"/>
    <w:rsid w:val="000D2224"/>
    <w:rsid w:val="000D2544"/>
    <w:rsid w:val="000D2A24"/>
    <w:rsid w:val="000D2B26"/>
    <w:rsid w:val="000D2BEA"/>
    <w:rsid w:val="000D2C96"/>
    <w:rsid w:val="000D2E68"/>
    <w:rsid w:val="000D2FD6"/>
    <w:rsid w:val="000D3693"/>
    <w:rsid w:val="000D3709"/>
    <w:rsid w:val="000D3A83"/>
    <w:rsid w:val="000D3B11"/>
    <w:rsid w:val="000D48C9"/>
    <w:rsid w:val="000D5197"/>
    <w:rsid w:val="000D548D"/>
    <w:rsid w:val="000D582A"/>
    <w:rsid w:val="000D5842"/>
    <w:rsid w:val="000D58AC"/>
    <w:rsid w:val="000D5AEB"/>
    <w:rsid w:val="000D5E42"/>
    <w:rsid w:val="000D629F"/>
    <w:rsid w:val="000D62B2"/>
    <w:rsid w:val="000D63ED"/>
    <w:rsid w:val="000D6B6B"/>
    <w:rsid w:val="000D6B74"/>
    <w:rsid w:val="000D7006"/>
    <w:rsid w:val="000D700B"/>
    <w:rsid w:val="000D740A"/>
    <w:rsid w:val="000D772A"/>
    <w:rsid w:val="000D7A44"/>
    <w:rsid w:val="000D7D61"/>
    <w:rsid w:val="000D7EAC"/>
    <w:rsid w:val="000E00C2"/>
    <w:rsid w:val="000E055F"/>
    <w:rsid w:val="000E0901"/>
    <w:rsid w:val="000E0A54"/>
    <w:rsid w:val="000E0B69"/>
    <w:rsid w:val="000E0D11"/>
    <w:rsid w:val="000E0EEA"/>
    <w:rsid w:val="000E100C"/>
    <w:rsid w:val="000E1E57"/>
    <w:rsid w:val="000E1EE0"/>
    <w:rsid w:val="000E2012"/>
    <w:rsid w:val="000E25E4"/>
    <w:rsid w:val="000E2691"/>
    <w:rsid w:val="000E2789"/>
    <w:rsid w:val="000E2949"/>
    <w:rsid w:val="000E2A12"/>
    <w:rsid w:val="000E2C49"/>
    <w:rsid w:val="000E2DD7"/>
    <w:rsid w:val="000E3224"/>
    <w:rsid w:val="000E33C2"/>
    <w:rsid w:val="000E36F2"/>
    <w:rsid w:val="000E3A73"/>
    <w:rsid w:val="000E3D88"/>
    <w:rsid w:val="000E3E80"/>
    <w:rsid w:val="000E3F03"/>
    <w:rsid w:val="000E40B7"/>
    <w:rsid w:val="000E4133"/>
    <w:rsid w:val="000E4308"/>
    <w:rsid w:val="000E4738"/>
    <w:rsid w:val="000E4853"/>
    <w:rsid w:val="000E4B6D"/>
    <w:rsid w:val="000E4CB2"/>
    <w:rsid w:val="000E4D16"/>
    <w:rsid w:val="000E522E"/>
    <w:rsid w:val="000E55EC"/>
    <w:rsid w:val="000E56FD"/>
    <w:rsid w:val="000E5AA7"/>
    <w:rsid w:val="000E5F25"/>
    <w:rsid w:val="000E632E"/>
    <w:rsid w:val="000E6696"/>
    <w:rsid w:val="000E6A51"/>
    <w:rsid w:val="000E6FEF"/>
    <w:rsid w:val="000E775B"/>
    <w:rsid w:val="000E7D46"/>
    <w:rsid w:val="000F0098"/>
    <w:rsid w:val="000F00BD"/>
    <w:rsid w:val="000F05D8"/>
    <w:rsid w:val="000F0A34"/>
    <w:rsid w:val="000F113C"/>
    <w:rsid w:val="000F1216"/>
    <w:rsid w:val="000F15F6"/>
    <w:rsid w:val="000F1CBE"/>
    <w:rsid w:val="000F1F66"/>
    <w:rsid w:val="000F25F1"/>
    <w:rsid w:val="000F2FE8"/>
    <w:rsid w:val="000F3666"/>
    <w:rsid w:val="000F3725"/>
    <w:rsid w:val="000F374D"/>
    <w:rsid w:val="000F3AB9"/>
    <w:rsid w:val="000F3BC0"/>
    <w:rsid w:val="000F3BE6"/>
    <w:rsid w:val="000F40A4"/>
    <w:rsid w:val="000F4139"/>
    <w:rsid w:val="000F4224"/>
    <w:rsid w:val="000F472F"/>
    <w:rsid w:val="000F4A4A"/>
    <w:rsid w:val="000F4F25"/>
    <w:rsid w:val="000F4FF5"/>
    <w:rsid w:val="000F534F"/>
    <w:rsid w:val="000F5730"/>
    <w:rsid w:val="000F61BF"/>
    <w:rsid w:val="000F6239"/>
    <w:rsid w:val="000F6274"/>
    <w:rsid w:val="000F69BC"/>
    <w:rsid w:val="000F73E0"/>
    <w:rsid w:val="000F7616"/>
    <w:rsid w:val="000F788B"/>
    <w:rsid w:val="000F7C36"/>
    <w:rsid w:val="0010014C"/>
    <w:rsid w:val="0010058A"/>
    <w:rsid w:val="00100720"/>
    <w:rsid w:val="00100887"/>
    <w:rsid w:val="00100BD9"/>
    <w:rsid w:val="00101022"/>
    <w:rsid w:val="0010107D"/>
    <w:rsid w:val="00101080"/>
    <w:rsid w:val="001014BB"/>
    <w:rsid w:val="00101BB0"/>
    <w:rsid w:val="00101C68"/>
    <w:rsid w:val="001020F9"/>
    <w:rsid w:val="00102949"/>
    <w:rsid w:val="00102A4F"/>
    <w:rsid w:val="00102B1D"/>
    <w:rsid w:val="00102C56"/>
    <w:rsid w:val="00102E13"/>
    <w:rsid w:val="00103209"/>
    <w:rsid w:val="00103212"/>
    <w:rsid w:val="0010348F"/>
    <w:rsid w:val="001034B3"/>
    <w:rsid w:val="001035F5"/>
    <w:rsid w:val="001037CE"/>
    <w:rsid w:val="00103E96"/>
    <w:rsid w:val="00104220"/>
    <w:rsid w:val="0010483A"/>
    <w:rsid w:val="00104E35"/>
    <w:rsid w:val="00104EF9"/>
    <w:rsid w:val="0010508F"/>
    <w:rsid w:val="0010511B"/>
    <w:rsid w:val="00105508"/>
    <w:rsid w:val="0010565F"/>
    <w:rsid w:val="00105DE2"/>
    <w:rsid w:val="00106151"/>
    <w:rsid w:val="001061B6"/>
    <w:rsid w:val="0010626A"/>
    <w:rsid w:val="001062A1"/>
    <w:rsid w:val="00106FD4"/>
    <w:rsid w:val="00107278"/>
    <w:rsid w:val="00107405"/>
    <w:rsid w:val="00107475"/>
    <w:rsid w:val="00107F25"/>
    <w:rsid w:val="00110580"/>
    <w:rsid w:val="00110668"/>
    <w:rsid w:val="0011099A"/>
    <w:rsid w:val="00110B36"/>
    <w:rsid w:val="00110C02"/>
    <w:rsid w:val="00110D8F"/>
    <w:rsid w:val="00110F92"/>
    <w:rsid w:val="00111477"/>
    <w:rsid w:val="00111977"/>
    <w:rsid w:val="00111B55"/>
    <w:rsid w:val="001124B6"/>
    <w:rsid w:val="0011298B"/>
    <w:rsid w:val="00112B7D"/>
    <w:rsid w:val="0011310F"/>
    <w:rsid w:val="001138C5"/>
    <w:rsid w:val="00113C4E"/>
    <w:rsid w:val="00113D8E"/>
    <w:rsid w:val="001144DA"/>
    <w:rsid w:val="0011463A"/>
    <w:rsid w:val="001147A4"/>
    <w:rsid w:val="0011502C"/>
    <w:rsid w:val="00115046"/>
    <w:rsid w:val="001151F8"/>
    <w:rsid w:val="0011558F"/>
    <w:rsid w:val="001159A8"/>
    <w:rsid w:val="001159CB"/>
    <w:rsid w:val="001159D7"/>
    <w:rsid w:val="001159DE"/>
    <w:rsid w:val="001163B3"/>
    <w:rsid w:val="001163D9"/>
    <w:rsid w:val="00116464"/>
    <w:rsid w:val="0011646F"/>
    <w:rsid w:val="00116882"/>
    <w:rsid w:val="00116EBC"/>
    <w:rsid w:val="0011747C"/>
    <w:rsid w:val="00117649"/>
    <w:rsid w:val="00117798"/>
    <w:rsid w:val="00117D73"/>
    <w:rsid w:val="00117DFC"/>
    <w:rsid w:val="00120564"/>
    <w:rsid w:val="001205D8"/>
    <w:rsid w:val="00120CEB"/>
    <w:rsid w:val="00121392"/>
    <w:rsid w:val="001215E2"/>
    <w:rsid w:val="00121B2B"/>
    <w:rsid w:val="00122379"/>
    <w:rsid w:val="001224F2"/>
    <w:rsid w:val="0012288E"/>
    <w:rsid w:val="00122A4A"/>
    <w:rsid w:val="00122B5B"/>
    <w:rsid w:val="00122D51"/>
    <w:rsid w:val="00122E31"/>
    <w:rsid w:val="00124069"/>
    <w:rsid w:val="00124150"/>
    <w:rsid w:val="001241A0"/>
    <w:rsid w:val="001244BB"/>
    <w:rsid w:val="00124941"/>
    <w:rsid w:val="00124C15"/>
    <w:rsid w:val="00124C90"/>
    <w:rsid w:val="00124DA8"/>
    <w:rsid w:val="0012500D"/>
    <w:rsid w:val="00125189"/>
    <w:rsid w:val="0012547D"/>
    <w:rsid w:val="00125986"/>
    <w:rsid w:val="00125DF0"/>
    <w:rsid w:val="00126296"/>
    <w:rsid w:val="001262A1"/>
    <w:rsid w:val="001263E9"/>
    <w:rsid w:val="00126789"/>
    <w:rsid w:val="00126F7D"/>
    <w:rsid w:val="001273CF"/>
    <w:rsid w:val="0012748B"/>
    <w:rsid w:val="00127538"/>
    <w:rsid w:val="00127581"/>
    <w:rsid w:val="00127859"/>
    <w:rsid w:val="00127A5A"/>
    <w:rsid w:val="00127CBE"/>
    <w:rsid w:val="00127FC6"/>
    <w:rsid w:val="001303E8"/>
    <w:rsid w:val="00130446"/>
    <w:rsid w:val="001307FE"/>
    <w:rsid w:val="00130916"/>
    <w:rsid w:val="0013093B"/>
    <w:rsid w:val="00130F27"/>
    <w:rsid w:val="00130F57"/>
    <w:rsid w:val="0013128E"/>
    <w:rsid w:val="00131753"/>
    <w:rsid w:val="00131762"/>
    <w:rsid w:val="00131828"/>
    <w:rsid w:val="00131B43"/>
    <w:rsid w:val="00131B85"/>
    <w:rsid w:val="00131D96"/>
    <w:rsid w:val="001324FD"/>
    <w:rsid w:val="00132F2D"/>
    <w:rsid w:val="00133186"/>
    <w:rsid w:val="0013342B"/>
    <w:rsid w:val="001338F8"/>
    <w:rsid w:val="00134152"/>
    <w:rsid w:val="00134AA9"/>
    <w:rsid w:val="00134D56"/>
    <w:rsid w:val="00135193"/>
    <w:rsid w:val="0013522E"/>
    <w:rsid w:val="0013527B"/>
    <w:rsid w:val="00135498"/>
    <w:rsid w:val="00135926"/>
    <w:rsid w:val="001359B8"/>
    <w:rsid w:val="001359FA"/>
    <w:rsid w:val="00135DCD"/>
    <w:rsid w:val="00135E4A"/>
    <w:rsid w:val="0013625D"/>
    <w:rsid w:val="001367DF"/>
    <w:rsid w:val="001374DB"/>
    <w:rsid w:val="00137506"/>
    <w:rsid w:val="0013794C"/>
    <w:rsid w:val="00137960"/>
    <w:rsid w:val="00137CEC"/>
    <w:rsid w:val="00137E85"/>
    <w:rsid w:val="001412AD"/>
    <w:rsid w:val="001414BC"/>
    <w:rsid w:val="001418E3"/>
    <w:rsid w:val="00141945"/>
    <w:rsid w:val="001419F5"/>
    <w:rsid w:val="00141B64"/>
    <w:rsid w:val="00141C2E"/>
    <w:rsid w:val="00141EE5"/>
    <w:rsid w:val="00142375"/>
    <w:rsid w:val="0014297B"/>
    <w:rsid w:val="00142986"/>
    <w:rsid w:val="00143093"/>
    <w:rsid w:val="0014355A"/>
    <w:rsid w:val="001438C2"/>
    <w:rsid w:val="001439C9"/>
    <w:rsid w:val="00143A56"/>
    <w:rsid w:val="00143BA8"/>
    <w:rsid w:val="0014459E"/>
    <w:rsid w:val="0014464E"/>
    <w:rsid w:val="00144994"/>
    <w:rsid w:val="00144A25"/>
    <w:rsid w:val="00144C62"/>
    <w:rsid w:val="00144EF6"/>
    <w:rsid w:val="00145666"/>
    <w:rsid w:val="001457C0"/>
    <w:rsid w:val="00145A6B"/>
    <w:rsid w:val="00145D60"/>
    <w:rsid w:val="00145E6E"/>
    <w:rsid w:val="00145EBE"/>
    <w:rsid w:val="00146110"/>
    <w:rsid w:val="0014615E"/>
    <w:rsid w:val="001465A2"/>
    <w:rsid w:val="001468CA"/>
    <w:rsid w:val="00146932"/>
    <w:rsid w:val="00146C49"/>
    <w:rsid w:val="00146DE8"/>
    <w:rsid w:val="00146F82"/>
    <w:rsid w:val="00147328"/>
    <w:rsid w:val="0014772B"/>
    <w:rsid w:val="00147916"/>
    <w:rsid w:val="00147ADD"/>
    <w:rsid w:val="00147E03"/>
    <w:rsid w:val="00150268"/>
    <w:rsid w:val="00150395"/>
    <w:rsid w:val="00150735"/>
    <w:rsid w:val="00150749"/>
    <w:rsid w:val="0015081F"/>
    <w:rsid w:val="001509C9"/>
    <w:rsid w:val="00150AD2"/>
    <w:rsid w:val="00150C22"/>
    <w:rsid w:val="00151026"/>
    <w:rsid w:val="001519E3"/>
    <w:rsid w:val="00151D69"/>
    <w:rsid w:val="00152295"/>
    <w:rsid w:val="0015268E"/>
    <w:rsid w:val="001529FC"/>
    <w:rsid w:val="00152B04"/>
    <w:rsid w:val="0015319E"/>
    <w:rsid w:val="001535A7"/>
    <w:rsid w:val="00153633"/>
    <w:rsid w:val="00153738"/>
    <w:rsid w:val="00153771"/>
    <w:rsid w:val="0015385B"/>
    <w:rsid w:val="00153990"/>
    <w:rsid w:val="00154009"/>
    <w:rsid w:val="0015403B"/>
    <w:rsid w:val="001545FC"/>
    <w:rsid w:val="00154747"/>
    <w:rsid w:val="0015479D"/>
    <w:rsid w:val="00154B30"/>
    <w:rsid w:val="00154E34"/>
    <w:rsid w:val="00154FB4"/>
    <w:rsid w:val="00155107"/>
    <w:rsid w:val="00155721"/>
    <w:rsid w:val="00155C11"/>
    <w:rsid w:val="00155D0D"/>
    <w:rsid w:val="001569FE"/>
    <w:rsid w:val="00156B4A"/>
    <w:rsid w:val="00156D15"/>
    <w:rsid w:val="00157009"/>
    <w:rsid w:val="0015706B"/>
    <w:rsid w:val="00157084"/>
    <w:rsid w:val="0015740F"/>
    <w:rsid w:val="00157514"/>
    <w:rsid w:val="00157555"/>
    <w:rsid w:val="001578D9"/>
    <w:rsid w:val="00157CC5"/>
    <w:rsid w:val="00157F3F"/>
    <w:rsid w:val="0016004E"/>
    <w:rsid w:val="00160271"/>
    <w:rsid w:val="00160BB0"/>
    <w:rsid w:val="00160E03"/>
    <w:rsid w:val="001611C2"/>
    <w:rsid w:val="001612D1"/>
    <w:rsid w:val="00161689"/>
    <w:rsid w:val="00161C1F"/>
    <w:rsid w:val="00161DB0"/>
    <w:rsid w:val="00161F2D"/>
    <w:rsid w:val="0016229D"/>
    <w:rsid w:val="001627A4"/>
    <w:rsid w:val="00162EE2"/>
    <w:rsid w:val="001630B4"/>
    <w:rsid w:val="00163114"/>
    <w:rsid w:val="00163180"/>
    <w:rsid w:val="00163249"/>
    <w:rsid w:val="0016367D"/>
    <w:rsid w:val="001638C3"/>
    <w:rsid w:val="00163B38"/>
    <w:rsid w:val="00163DE4"/>
    <w:rsid w:val="00164174"/>
    <w:rsid w:val="001645E3"/>
    <w:rsid w:val="001649B0"/>
    <w:rsid w:val="00165957"/>
    <w:rsid w:val="001659F6"/>
    <w:rsid w:val="00165D81"/>
    <w:rsid w:val="00166463"/>
    <w:rsid w:val="00166598"/>
    <w:rsid w:val="00167035"/>
    <w:rsid w:val="00167099"/>
    <w:rsid w:val="0016724E"/>
    <w:rsid w:val="00167437"/>
    <w:rsid w:val="00167497"/>
    <w:rsid w:val="00167857"/>
    <w:rsid w:val="00167C2F"/>
    <w:rsid w:val="00167D53"/>
    <w:rsid w:val="00167DCE"/>
    <w:rsid w:val="00167DDB"/>
    <w:rsid w:val="00167E06"/>
    <w:rsid w:val="00170489"/>
    <w:rsid w:val="0017059C"/>
    <w:rsid w:val="001719A0"/>
    <w:rsid w:val="00171BD8"/>
    <w:rsid w:val="00171D39"/>
    <w:rsid w:val="00171D88"/>
    <w:rsid w:val="00172078"/>
    <w:rsid w:val="0017209B"/>
    <w:rsid w:val="001723BD"/>
    <w:rsid w:val="001725F8"/>
    <w:rsid w:val="00172B8F"/>
    <w:rsid w:val="00172D1C"/>
    <w:rsid w:val="0017302D"/>
    <w:rsid w:val="00173C9C"/>
    <w:rsid w:val="00173DDF"/>
    <w:rsid w:val="0017454B"/>
    <w:rsid w:val="0017465F"/>
    <w:rsid w:val="001748C6"/>
    <w:rsid w:val="001749BC"/>
    <w:rsid w:val="00174CE0"/>
    <w:rsid w:val="00174DFC"/>
    <w:rsid w:val="001754C9"/>
    <w:rsid w:val="00175A1D"/>
    <w:rsid w:val="00175C7D"/>
    <w:rsid w:val="00175D62"/>
    <w:rsid w:val="00175E86"/>
    <w:rsid w:val="00175F75"/>
    <w:rsid w:val="0017644B"/>
    <w:rsid w:val="001767AC"/>
    <w:rsid w:val="00176D11"/>
    <w:rsid w:val="00176D8B"/>
    <w:rsid w:val="00176F1F"/>
    <w:rsid w:val="0017740E"/>
    <w:rsid w:val="001778E9"/>
    <w:rsid w:val="001800F1"/>
    <w:rsid w:val="0018042D"/>
    <w:rsid w:val="00180776"/>
    <w:rsid w:val="00180876"/>
    <w:rsid w:val="00180C84"/>
    <w:rsid w:val="001812B6"/>
    <w:rsid w:val="0018135B"/>
    <w:rsid w:val="00181A38"/>
    <w:rsid w:val="001820D6"/>
    <w:rsid w:val="00182402"/>
    <w:rsid w:val="00182935"/>
    <w:rsid w:val="00182A2F"/>
    <w:rsid w:val="00182B2B"/>
    <w:rsid w:val="00182CA8"/>
    <w:rsid w:val="00183921"/>
    <w:rsid w:val="00183B4D"/>
    <w:rsid w:val="00183D77"/>
    <w:rsid w:val="00183E88"/>
    <w:rsid w:val="00183FB5"/>
    <w:rsid w:val="0018452B"/>
    <w:rsid w:val="0018476D"/>
    <w:rsid w:val="00184BC8"/>
    <w:rsid w:val="00184DE2"/>
    <w:rsid w:val="00184F15"/>
    <w:rsid w:val="00184F87"/>
    <w:rsid w:val="001852F7"/>
    <w:rsid w:val="0018589E"/>
    <w:rsid w:val="00185E2F"/>
    <w:rsid w:val="00185E74"/>
    <w:rsid w:val="001860A7"/>
    <w:rsid w:val="001866D1"/>
    <w:rsid w:val="001867E6"/>
    <w:rsid w:val="001869E0"/>
    <w:rsid w:val="00186E0D"/>
    <w:rsid w:val="00187196"/>
    <w:rsid w:val="00187FAD"/>
    <w:rsid w:val="001901FF"/>
    <w:rsid w:val="00190393"/>
    <w:rsid w:val="0019066E"/>
    <w:rsid w:val="00190C17"/>
    <w:rsid w:val="00190D1E"/>
    <w:rsid w:val="001914D7"/>
    <w:rsid w:val="00192219"/>
    <w:rsid w:val="00192418"/>
    <w:rsid w:val="00192BF4"/>
    <w:rsid w:val="00192DD5"/>
    <w:rsid w:val="0019302B"/>
    <w:rsid w:val="001930B7"/>
    <w:rsid w:val="00193194"/>
    <w:rsid w:val="00193990"/>
    <w:rsid w:val="00193A06"/>
    <w:rsid w:val="00193D2C"/>
    <w:rsid w:val="00193E6A"/>
    <w:rsid w:val="00194094"/>
    <w:rsid w:val="001940BC"/>
    <w:rsid w:val="00194408"/>
    <w:rsid w:val="00194BB7"/>
    <w:rsid w:val="00194EFC"/>
    <w:rsid w:val="00195111"/>
    <w:rsid w:val="0019516C"/>
    <w:rsid w:val="00195641"/>
    <w:rsid w:val="00195A45"/>
    <w:rsid w:val="001961A1"/>
    <w:rsid w:val="0019662D"/>
    <w:rsid w:val="001968F2"/>
    <w:rsid w:val="00196ACF"/>
    <w:rsid w:val="00197214"/>
    <w:rsid w:val="00197F96"/>
    <w:rsid w:val="001A0119"/>
    <w:rsid w:val="001A08F0"/>
    <w:rsid w:val="001A0956"/>
    <w:rsid w:val="001A0B29"/>
    <w:rsid w:val="001A0CD6"/>
    <w:rsid w:val="001A0DBE"/>
    <w:rsid w:val="001A179B"/>
    <w:rsid w:val="001A1B0E"/>
    <w:rsid w:val="001A1BAA"/>
    <w:rsid w:val="001A1D51"/>
    <w:rsid w:val="001A202A"/>
    <w:rsid w:val="001A25AE"/>
    <w:rsid w:val="001A2927"/>
    <w:rsid w:val="001A2961"/>
    <w:rsid w:val="001A2BCA"/>
    <w:rsid w:val="001A357D"/>
    <w:rsid w:val="001A3D10"/>
    <w:rsid w:val="001A408C"/>
    <w:rsid w:val="001A41A6"/>
    <w:rsid w:val="001A4408"/>
    <w:rsid w:val="001A4754"/>
    <w:rsid w:val="001A49C1"/>
    <w:rsid w:val="001A4BDD"/>
    <w:rsid w:val="001A4DDB"/>
    <w:rsid w:val="001A4FCB"/>
    <w:rsid w:val="001A57C1"/>
    <w:rsid w:val="001A599C"/>
    <w:rsid w:val="001A59E0"/>
    <w:rsid w:val="001A5B0D"/>
    <w:rsid w:val="001A624F"/>
    <w:rsid w:val="001A6380"/>
    <w:rsid w:val="001A6478"/>
    <w:rsid w:val="001A662F"/>
    <w:rsid w:val="001A66E5"/>
    <w:rsid w:val="001A694A"/>
    <w:rsid w:val="001A6ACF"/>
    <w:rsid w:val="001A6AED"/>
    <w:rsid w:val="001A6BF5"/>
    <w:rsid w:val="001A6CBD"/>
    <w:rsid w:val="001A702B"/>
    <w:rsid w:val="001A728A"/>
    <w:rsid w:val="001A753D"/>
    <w:rsid w:val="001A7542"/>
    <w:rsid w:val="001A763E"/>
    <w:rsid w:val="001A7864"/>
    <w:rsid w:val="001B0130"/>
    <w:rsid w:val="001B0257"/>
    <w:rsid w:val="001B03F1"/>
    <w:rsid w:val="001B054B"/>
    <w:rsid w:val="001B057F"/>
    <w:rsid w:val="001B062C"/>
    <w:rsid w:val="001B07D1"/>
    <w:rsid w:val="001B08FD"/>
    <w:rsid w:val="001B0BF5"/>
    <w:rsid w:val="001B0F40"/>
    <w:rsid w:val="001B11C0"/>
    <w:rsid w:val="001B12C6"/>
    <w:rsid w:val="001B1446"/>
    <w:rsid w:val="001B14F2"/>
    <w:rsid w:val="001B1919"/>
    <w:rsid w:val="001B19F5"/>
    <w:rsid w:val="001B1A0E"/>
    <w:rsid w:val="001B1D7F"/>
    <w:rsid w:val="001B1FE6"/>
    <w:rsid w:val="001B219B"/>
    <w:rsid w:val="001B221F"/>
    <w:rsid w:val="001B23AA"/>
    <w:rsid w:val="001B24A4"/>
    <w:rsid w:val="001B28BA"/>
    <w:rsid w:val="001B28BF"/>
    <w:rsid w:val="001B28C9"/>
    <w:rsid w:val="001B2BC1"/>
    <w:rsid w:val="001B33B0"/>
    <w:rsid w:val="001B35F4"/>
    <w:rsid w:val="001B360D"/>
    <w:rsid w:val="001B3DE3"/>
    <w:rsid w:val="001B3E91"/>
    <w:rsid w:val="001B4037"/>
    <w:rsid w:val="001B40FF"/>
    <w:rsid w:val="001B48EF"/>
    <w:rsid w:val="001B498D"/>
    <w:rsid w:val="001B4A6B"/>
    <w:rsid w:val="001B4EA4"/>
    <w:rsid w:val="001B4EC5"/>
    <w:rsid w:val="001B56B9"/>
    <w:rsid w:val="001B5706"/>
    <w:rsid w:val="001B5D27"/>
    <w:rsid w:val="001B5E04"/>
    <w:rsid w:val="001B5FC9"/>
    <w:rsid w:val="001B6170"/>
    <w:rsid w:val="001B6226"/>
    <w:rsid w:val="001B62C6"/>
    <w:rsid w:val="001B67F3"/>
    <w:rsid w:val="001B694C"/>
    <w:rsid w:val="001B6DDE"/>
    <w:rsid w:val="001B6F66"/>
    <w:rsid w:val="001B7089"/>
    <w:rsid w:val="001B782C"/>
    <w:rsid w:val="001B7F11"/>
    <w:rsid w:val="001C01CE"/>
    <w:rsid w:val="001C0716"/>
    <w:rsid w:val="001C0E4A"/>
    <w:rsid w:val="001C0F98"/>
    <w:rsid w:val="001C10F1"/>
    <w:rsid w:val="001C143C"/>
    <w:rsid w:val="001C1527"/>
    <w:rsid w:val="001C16BC"/>
    <w:rsid w:val="001C1CE6"/>
    <w:rsid w:val="001C1EEA"/>
    <w:rsid w:val="001C1F39"/>
    <w:rsid w:val="001C2190"/>
    <w:rsid w:val="001C248E"/>
    <w:rsid w:val="001C2743"/>
    <w:rsid w:val="001C3534"/>
    <w:rsid w:val="001C3718"/>
    <w:rsid w:val="001C3983"/>
    <w:rsid w:val="001C3AC5"/>
    <w:rsid w:val="001C404B"/>
    <w:rsid w:val="001C422C"/>
    <w:rsid w:val="001C425A"/>
    <w:rsid w:val="001C439A"/>
    <w:rsid w:val="001C4673"/>
    <w:rsid w:val="001C526D"/>
    <w:rsid w:val="001C531B"/>
    <w:rsid w:val="001C54B6"/>
    <w:rsid w:val="001C57A3"/>
    <w:rsid w:val="001C57BD"/>
    <w:rsid w:val="001C58DC"/>
    <w:rsid w:val="001C5AF6"/>
    <w:rsid w:val="001C5C2F"/>
    <w:rsid w:val="001C5CE2"/>
    <w:rsid w:val="001C5CFF"/>
    <w:rsid w:val="001C5DF3"/>
    <w:rsid w:val="001C5DFB"/>
    <w:rsid w:val="001C5F89"/>
    <w:rsid w:val="001C648B"/>
    <w:rsid w:val="001C7172"/>
    <w:rsid w:val="001C75BE"/>
    <w:rsid w:val="001C765E"/>
    <w:rsid w:val="001C78D3"/>
    <w:rsid w:val="001C7C3F"/>
    <w:rsid w:val="001D002E"/>
    <w:rsid w:val="001D040E"/>
    <w:rsid w:val="001D050F"/>
    <w:rsid w:val="001D0C2B"/>
    <w:rsid w:val="001D0DBF"/>
    <w:rsid w:val="001D132C"/>
    <w:rsid w:val="001D1B62"/>
    <w:rsid w:val="001D25BC"/>
    <w:rsid w:val="001D35C2"/>
    <w:rsid w:val="001D3A41"/>
    <w:rsid w:val="001D3B56"/>
    <w:rsid w:val="001D3D2D"/>
    <w:rsid w:val="001D3E13"/>
    <w:rsid w:val="001D478A"/>
    <w:rsid w:val="001D4A02"/>
    <w:rsid w:val="001D4C41"/>
    <w:rsid w:val="001D5308"/>
    <w:rsid w:val="001D53CB"/>
    <w:rsid w:val="001D5558"/>
    <w:rsid w:val="001D5760"/>
    <w:rsid w:val="001D5DE2"/>
    <w:rsid w:val="001D66B8"/>
    <w:rsid w:val="001D7104"/>
    <w:rsid w:val="001D733D"/>
    <w:rsid w:val="001D7D50"/>
    <w:rsid w:val="001E0136"/>
    <w:rsid w:val="001E04E0"/>
    <w:rsid w:val="001E05F4"/>
    <w:rsid w:val="001E0D5D"/>
    <w:rsid w:val="001E106D"/>
    <w:rsid w:val="001E10C5"/>
    <w:rsid w:val="001E132F"/>
    <w:rsid w:val="001E1486"/>
    <w:rsid w:val="001E16B4"/>
    <w:rsid w:val="001E1818"/>
    <w:rsid w:val="001E1A40"/>
    <w:rsid w:val="001E1E1E"/>
    <w:rsid w:val="001E244D"/>
    <w:rsid w:val="001E28F2"/>
    <w:rsid w:val="001E2D60"/>
    <w:rsid w:val="001E310B"/>
    <w:rsid w:val="001E3170"/>
    <w:rsid w:val="001E3183"/>
    <w:rsid w:val="001E3728"/>
    <w:rsid w:val="001E39C1"/>
    <w:rsid w:val="001E3A35"/>
    <w:rsid w:val="001E3A7F"/>
    <w:rsid w:val="001E3CE4"/>
    <w:rsid w:val="001E469A"/>
    <w:rsid w:val="001E4C48"/>
    <w:rsid w:val="001E4C63"/>
    <w:rsid w:val="001E4DE3"/>
    <w:rsid w:val="001E4E95"/>
    <w:rsid w:val="001E5307"/>
    <w:rsid w:val="001E5384"/>
    <w:rsid w:val="001E5401"/>
    <w:rsid w:val="001E59E5"/>
    <w:rsid w:val="001E5A2B"/>
    <w:rsid w:val="001E5C3B"/>
    <w:rsid w:val="001E5E7A"/>
    <w:rsid w:val="001E5FCE"/>
    <w:rsid w:val="001E6167"/>
    <w:rsid w:val="001E6377"/>
    <w:rsid w:val="001E6552"/>
    <w:rsid w:val="001E669F"/>
    <w:rsid w:val="001E6B50"/>
    <w:rsid w:val="001E6C79"/>
    <w:rsid w:val="001E6D62"/>
    <w:rsid w:val="001E7379"/>
    <w:rsid w:val="001E78FB"/>
    <w:rsid w:val="001E7DA4"/>
    <w:rsid w:val="001F0B65"/>
    <w:rsid w:val="001F0D70"/>
    <w:rsid w:val="001F0E34"/>
    <w:rsid w:val="001F10DB"/>
    <w:rsid w:val="001F1162"/>
    <w:rsid w:val="001F1266"/>
    <w:rsid w:val="001F1272"/>
    <w:rsid w:val="001F128F"/>
    <w:rsid w:val="001F12C0"/>
    <w:rsid w:val="001F18CF"/>
    <w:rsid w:val="001F1991"/>
    <w:rsid w:val="001F2F76"/>
    <w:rsid w:val="001F302F"/>
    <w:rsid w:val="001F3419"/>
    <w:rsid w:val="001F34D0"/>
    <w:rsid w:val="001F380A"/>
    <w:rsid w:val="001F394B"/>
    <w:rsid w:val="001F3D89"/>
    <w:rsid w:val="001F4709"/>
    <w:rsid w:val="001F476B"/>
    <w:rsid w:val="001F49DE"/>
    <w:rsid w:val="001F49E9"/>
    <w:rsid w:val="001F53E5"/>
    <w:rsid w:val="001F578D"/>
    <w:rsid w:val="001F5847"/>
    <w:rsid w:val="001F5932"/>
    <w:rsid w:val="001F5AE3"/>
    <w:rsid w:val="001F6165"/>
    <w:rsid w:val="001F61C5"/>
    <w:rsid w:val="001F6446"/>
    <w:rsid w:val="001F6517"/>
    <w:rsid w:val="001F6A35"/>
    <w:rsid w:val="001F6AAD"/>
    <w:rsid w:val="001F6DA3"/>
    <w:rsid w:val="001F6FF0"/>
    <w:rsid w:val="001F76A4"/>
    <w:rsid w:val="001F78A5"/>
    <w:rsid w:val="001F7AC9"/>
    <w:rsid w:val="001F7CA4"/>
    <w:rsid w:val="001F7CDF"/>
    <w:rsid w:val="001F7D19"/>
    <w:rsid w:val="00200011"/>
    <w:rsid w:val="00200094"/>
    <w:rsid w:val="002000BE"/>
    <w:rsid w:val="0020044A"/>
    <w:rsid w:val="00200559"/>
    <w:rsid w:val="002006B8"/>
    <w:rsid w:val="002007BC"/>
    <w:rsid w:val="00200D24"/>
    <w:rsid w:val="002016CA"/>
    <w:rsid w:val="00201AEB"/>
    <w:rsid w:val="00201BEC"/>
    <w:rsid w:val="00201CDD"/>
    <w:rsid w:val="00201EE0"/>
    <w:rsid w:val="0020209A"/>
    <w:rsid w:val="00202F4F"/>
    <w:rsid w:val="00203297"/>
    <w:rsid w:val="0020352F"/>
    <w:rsid w:val="00203B9E"/>
    <w:rsid w:val="0020458A"/>
    <w:rsid w:val="00204AFA"/>
    <w:rsid w:val="00204CE9"/>
    <w:rsid w:val="00204D53"/>
    <w:rsid w:val="00205E35"/>
    <w:rsid w:val="0020639A"/>
    <w:rsid w:val="00206465"/>
    <w:rsid w:val="00206656"/>
    <w:rsid w:val="002066F3"/>
    <w:rsid w:val="0020677E"/>
    <w:rsid w:val="00206DF5"/>
    <w:rsid w:val="00206EE8"/>
    <w:rsid w:val="00206F11"/>
    <w:rsid w:val="00206FDB"/>
    <w:rsid w:val="0020764C"/>
    <w:rsid w:val="00207701"/>
    <w:rsid w:val="00207883"/>
    <w:rsid w:val="00207B3D"/>
    <w:rsid w:val="00210CEC"/>
    <w:rsid w:val="002111C0"/>
    <w:rsid w:val="002111F2"/>
    <w:rsid w:val="00211B05"/>
    <w:rsid w:val="00211B69"/>
    <w:rsid w:val="00212051"/>
    <w:rsid w:val="00212895"/>
    <w:rsid w:val="00213405"/>
    <w:rsid w:val="002137F9"/>
    <w:rsid w:val="00213960"/>
    <w:rsid w:val="00213994"/>
    <w:rsid w:val="00213EA6"/>
    <w:rsid w:val="00213F51"/>
    <w:rsid w:val="002144C2"/>
    <w:rsid w:val="00214B93"/>
    <w:rsid w:val="00215323"/>
    <w:rsid w:val="002155AE"/>
    <w:rsid w:val="00215999"/>
    <w:rsid w:val="002159CD"/>
    <w:rsid w:val="00215AE7"/>
    <w:rsid w:val="00215BC8"/>
    <w:rsid w:val="00215D0D"/>
    <w:rsid w:val="00215D86"/>
    <w:rsid w:val="00216008"/>
    <w:rsid w:val="0021611E"/>
    <w:rsid w:val="00216ADF"/>
    <w:rsid w:val="002177C4"/>
    <w:rsid w:val="00217A31"/>
    <w:rsid w:val="00217A4B"/>
    <w:rsid w:val="00217B34"/>
    <w:rsid w:val="00217CC3"/>
    <w:rsid w:val="00217FDB"/>
    <w:rsid w:val="002206BA"/>
    <w:rsid w:val="00220928"/>
    <w:rsid w:val="0022094A"/>
    <w:rsid w:val="00220B8C"/>
    <w:rsid w:val="00220DC1"/>
    <w:rsid w:val="002211CD"/>
    <w:rsid w:val="0022148F"/>
    <w:rsid w:val="002218E0"/>
    <w:rsid w:val="00221F00"/>
    <w:rsid w:val="002227B6"/>
    <w:rsid w:val="00222892"/>
    <w:rsid w:val="002228EE"/>
    <w:rsid w:val="0022291D"/>
    <w:rsid w:val="00222C0B"/>
    <w:rsid w:val="00222D87"/>
    <w:rsid w:val="002230D1"/>
    <w:rsid w:val="002230F3"/>
    <w:rsid w:val="00223130"/>
    <w:rsid w:val="00223703"/>
    <w:rsid w:val="00223898"/>
    <w:rsid w:val="00223949"/>
    <w:rsid w:val="00223A6B"/>
    <w:rsid w:val="00223D56"/>
    <w:rsid w:val="00223F5D"/>
    <w:rsid w:val="002247FE"/>
    <w:rsid w:val="00224978"/>
    <w:rsid w:val="00224D7B"/>
    <w:rsid w:val="00224DF6"/>
    <w:rsid w:val="002252E0"/>
    <w:rsid w:val="002257FA"/>
    <w:rsid w:val="00225959"/>
    <w:rsid w:val="00225961"/>
    <w:rsid w:val="00225AB9"/>
    <w:rsid w:val="00225DC7"/>
    <w:rsid w:val="0022611C"/>
    <w:rsid w:val="002264B8"/>
    <w:rsid w:val="00226B65"/>
    <w:rsid w:val="0022746B"/>
    <w:rsid w:val="00227508"/>
    <w:rsid w:val="00227612"/>
    <w:rsid w:val="00227677"/>
    <w:rsid w:val="002278B2"/>
    <w:rsid w:val="00227A47"/>
    <w:rsid w:val="00227E1E"/>
    <w:rsid w:val="00227E43"/>
    <w:rsid w:val="00227F0E"/>
    <w:rsid w:val="0023055A"/>
    <w:rsid w:val="002311B9"/>
    <w:rsid w:val="00231B05"/>
    <w:rsid w:val="00231D3D"/>
    <w:rsid w:val="00231D9A"/>
    <w:rsid w:val="002320CF"/>
    <w:rsid w:val="002321E3"/>
    <w:rsid w:val="0023241F"/>
    <w:rsid w:val="002324C8"/>
    <w:rsid w:val="00232B8C"/>
    <w:rsid w:val="00233DE5"/>
    <w:rsid w:val="00233E5B"/>
    <w:rsid w:val="00234491"/>
    <w:rsid w:val="0023458D"/>
    <w:rsid w:val="002345B0"/>
    <w:rsid w:val="00234784"/>
    <w:rsid w:val="00234BCD"/>
    <w:rsid w:val="00234D1E"/>
    <w:rsid w:val="00234F21"/>
    <w:rsid w:val="00235571"/>
    <w:rsid w:val="00235815"/>
    <w:rsid w:val="0023585A"/>
    <w:rsid w:val="00235E0A"/>
    <w:rsid w:val="00235F45"/>
    <w:rsid w:val="00235F74"/>
    <w:rsid w:val="00235FFD"/>
    <w:rsid w:val="00236123"/>
    <w:rsid w:val="002361A1"/>
    <w:rsid w:val="002367F5"/>
    <w:rsid w:val="002373F0"/>
    <w:rsid w:val="002375D9"/>
    <w:rsid w:val="00237734"/>
    <w:rsid w:val="00237C7C"/>
    <w:rsid w:val="00237DD0"/>
    <w:rsid w:val="00237E08"/>
    <w:rsid w:val="002400D3"/>
    <w:rsid w:val="002405D0"/>
    <w:rsid w:val="002406B4"/>
    <w:rsid w:val="0024084D"/>
    <w:rsid w:val="002408E0"/>
    <w:rsid w:val="002409EB"/>
    <w:rsid w:val="00240AFF"/>
    <w:rsid w:val="00240BD2"/>
    <w:rsid w:val="00240EDA"/>
    <w:rsid w:val="002417CB"/>
    <w:rsid w:val="00241A2B"/>
    <w:rsid w:val="00241AD4"/>
    <w:rsid w:val="00241D69"/>
    <w:rsid w:val="00242002"/>
    <w:rsid w:val="00242111"/>
    <w:rsid w:val="00242CEE"/>
    <w:rsid w:val="0024321E"/>
    <w:rsid w:val="002436D0"/>
    <w:rsid w:val="0024387B"/>
    <w:rsid w:val="00243A35"/>
    <w:rsid w:val="00243BD2"/>
    <w:rsid w:val="00243E72"/>
    <w:rsid w:val="0024405C"/>
    <w:rsid w:val="002446F3"/>
    <w:rsid w:val="002449DC"/>
    <w:rsid w:val="00245595"/>
    <w:rsid w:val="00245600"/>
    <w:rsid w:val="00245F32"/>
    <w:rsid w:val="0024687C"/>
    <w:rsid w:val="00246B46"/>
    <w:rsid w:val="0024705A"/>
    <w:rsid w:val="00247147"/>
    <w:rsid w:val="0024775E"/>
    <w:rsid w:val="00247C32"/>
    <w:rsid w:val="00247C54"/>
    <w:rsid w:val="0025060C"/>
    <w:rsid w:val="00250610"/>
    <w:rsid w:val="002509F1"/>
    <w:rsid w:val="00250EDE"/>
    <w:rsid w:val="00250FDD"/>
    <w:rsid w:val="00251471"/>
    <w:rsid w:val="002516C1"/>
    <w:rsid w:val="00251C35"/>
    <w:rsid w:val="00251CD0"/>
    <w:rsid w:val="0025230A"/>
    <w:rsid w:val="002528E1"/>
    <w:rsid w:val="002528F6"/>
    <w:rsid w:val="002529D5"/>
    <w:rsid w:val="002529FB"/>
    <w:rsid w:val="00252D6C"/>
    <w:rsid w:val="00252FD4"/>
    <w:rsid w:val="00253406"/>
    <w:rsid w:val="0025352F"/>
    <w:rsid w:val="00253714"/>
    <w:rsid w:val="00253905"/>
    <w:rsid w:val="00253AB9"/>
    <w:rsid w:val="00253B70"/>
    <w:rsid w:val="0025444F"/>
    <w:rsid w:val="00254AB6"/>
    <w:rsid w:val="00254BBE"/>
    <w:rsid w:val="00254DD1"/>
    <w:rsid w:val="00254E92"/>
    <w:rsid w:val="00254EBB"/>
    <w:rsid w:val="00255269"/>
    <w:rsid w:val="0025527C"/>
    <w:rsid w:val="0025572C"/>
    <w:rsid w:val="002557BE"/>
    <w:rsid w:val="00255801"/>
    <w:rsid w:val="00255DF1"/>
    <w:rsid w:val="00255F71"/>
    <w:rsid w:val="00256167"/>
    <w:rsid w:val="0025638A"/>
    <w:rsid w:val="002566CF"/>
    <w:rsid w:val="00256E82"/>
    <w:rsid w:val="0025700A"/>
    <w:rsid w:val="0025738B"/>
    <w:rsid w:val="00257693"/>
    <w:rsid w:val="0025781B"/>
    <w:rsid w:val="00257BE8"/>
    <w:rsid w:val="00257EB4"/>
    <w:rsid w:val="0026004F"/>
    <w:rsid w:val="00260051"/>
    <w:rsid w:val="002603D4"/>
    <w:rsid w:val="00260837"/>
    <w:rsid w:val="002610AF"/>
    <w:rsid w:val="00261266"/>
    <w:rsid w:val="002618C7"/>
    <w:rsid w:val="00261B69"/>
    <w:rsid w:val="00261F2E"/>
    <w:rsid w:val="00261F7A"/>
    <w:rsid w:val="002628C8"/>
    <w:rsid w:val="00262982"/>
    <w:rsid w:val="00262C83"/>
    <w:rsid w:val="00262EB0"/>
    <w:rsid w:val="00262F9E"/>
    <w:rsid w:val="00262FA4"/>
    <w:rsid w:val="00263219"/>
    <w:rsid w:val="00263293"/>
    <w:rsid w:val="002633EC"/>
    <w:rsid w:val="00263D5F"/>
    <w:rsid w:val="00263F48"/>
    <w:rsid w:val="002646A7"/>
    <w:rsid w:val="002648FA"/>
    <w:rsid w:val="00264AA9"/>
    <w:rsid w:val="00264B6A"/>
    <w:rsid w:val="00264D3C"/>
    <w:rsid w:val="00264DA5"/>
    <w:rsid w:val="00265006"/>
    <w:rsid w:val="0026520A"/>
    <w:rsid w:val="00265266"/>
    <w:rsid w:val="00265A4D"/>
    <w:rsid w:val="00265FFA"/>
    <w:rsid w:val="0026616D"/>
    <w:rsid w:val="00266238"/>
    <w:rsid w:val="00266248"/>
    <w:rsid w:val="00266775"/>
    <w:rsid w:val="0026696B"/>
    <w:rsid w:val="00266BE0"/>
    <w:rsid w:val="00266BFF"/>
    <w:rsid w:val="00267053"/>
    <w:rsid w:val="002670BC"/>
    <w:rsid w:val="002670D6"/>
    <w:rsid w:val="0026718D"/>
    <w:rsid w:val="002671E4"/>
    <w:rsid w:val="0026722F"/>
    <w:rsid w:val="00267754"/>
    <w:rsid w:val="00267920"/>
    <w:rsid w:val="00267F0B"/>
    <w:rsid w:val="002703D5"/>
    <w:rsid w:val="002709AE"/>
    <w:rsid w:val="00271125"/>
    <w:rsid w:val="002716AC"/>
    <w:rsid w:val="0027178A"/>
    <w:rsid w:val="002719F5"/>
    <w:rsid w:val="00271E48"/>
    <w:rsid w:val="002720A9"/>
    <w:rsid w:val="0027230B"/>
    <w:rsid w:val="0027234E"/>
    <w:rsid w:val="00272C1D"/>
    <w:rsid w:val="002731C1"/>
    <w:rsid w:val="0027358E"/>
    <w:rsid w:val="00273784"/>
    <w:rsid w:val="002737F8"/>
    <w:rsid w:val="00273A20"/>
    <w:rsid w:val="00273C69"/>
    <w:rsid w:val="00273F13"/>
    <w:rsid w:val="00274222"/>
    <w:rsid w:val="00274236"/>
    <w:rsid w:val="002742A4"/>
    <w:rsid w:val="002744D3"/>
    <w:rsid w:val="00274667"/>
    <w:rsid w:val="00274CA4"/>
    <w:rsid w:val="00274D63"/>
    <w:rsid w:val="00274FF9"/>
    <w:rsid w:val="00275382"/>
    <w:rsid w:val="002753EA"/>
    <w:rsid w:val="00275F8E"/>
    <w:rsid w:val="0027616E"/>
    <w:rsid w:val="002761CD"/>
    <w:rsid w:val="002761D0"/>
    <w:rsid w:val="002761F5"/>
    <w:rsid w:val="00276386"/>
    <w:rsid w:val="00276A73"/>
    <w:rsid w:val="00276E3C"/>
    <w:rsid w:val="002770C1"/>
    <w:rsid w:val="002770C4"/>
    <w:rsid w:val="00277933"/>
    <w:rsid w:val="002800AC"/>
    <w:rsid w:val="00280163"/>
    <w:rsid w:val="00280167"/>
    <w:rsid w:val="0028045A"/>
    <w:rsid w:val="00280499"/>
    <w:rsid w:val="00280F28"/>
    <w:rsid w:val="00281022"/>
    <w:rsid w:val="0028110F"/>
    <w:rsid w:val="00281C8D"/>
    <w:rsid w:val="00281E72"/>
    <w:rsid w:val="00282AFC"/>
    <w:rsid w:val="00283058"/>
    <w:rsid w:val="0028318D"/>
    <w:rsid w:val="00283D1E"/>
    <w:rsid w:val="00283DAD"/>
    <w:rsid w:val="00284161"/>
    <w:rsid w:val="00284404"/>
    <w:rsid w:val="002846C4"/>
    <w:rsid w:val="002846EC"/>
    <w:rsid w:val="00284F7E"/>
    <w:rsid w:val="00285101"/>
    <w:rsid w:val="00285490"/>
    <w:rsid w:val="002854B6"/>
    <w:rsid w:val="00285ACA"/>
    <w:rsid w:val="00285C06"/>
    <w:rsid w:val="00286588"/>
    <w:rsid w:val="00286E25"/>
    <w:rsid w:val="00287846"/>
    <w:rsid w:val="002878BE"/>
    <w:rsid w:val="002878D5"/>
    <w:rsid w:val="00287C47"/>
    <w:rsid w:val="00287DB6"/>
    <w:rsid w:val="00287E24"/>
    <w:rsid w:val="00287F56"/>
    <w:rsid w:val="0029023B"/>
    <w:rsid w:val="00290A15"/>
    <w:rsid w:val="00290C0B"/>
    <w:rsid w:val="00290F52"/>
    <w:rsid w:val="00291436"/>
    <w:rsid w:val="00291661"/>
    <w:rsid w:val="002919F5"/>
    <w:rsid w:val="002926AF"/>
    <w:rsid w:val="002933DF"/>
    <w:rsid w:val="00293477"/>
    <w:rsid w:val="0029380F"/>
    <w:rsid w:val="00293A72"/>
    <w:rsid w:val="00293CEC"/>
    <w:rsid w:val="00293EC4"/>
    <w:rsid w:val="00294FC0"/>
    <w:rsid w:val="002954C5"/>
    <w:rsid w:val="00295B4A"/>
    <w:rsid w:val="00295C6B"/>
    <w:rsid w:val="00295DCF"/>
    <w:rsid w:val="002963AD"/>
    <w:rsid w:val="002965E6"/>
    <w:rsid w:val="002966A4"/>
    <w:rsid w:val="00296A5C"/>
    <w:rsid w:val="00296C32"/>
    <w:rsid w:val="0029708B"/>
    <w:rsid w:val="0029715D"/>
    <w:rsid w:val="002A0794"/>
    <w:rsid w:val="002A0A77"/>
    <w:rsid w:val="002A0F38"/>
    <w:rsid w:val="002A1000"/>
    <w:rsid w:val="002A11F8"/>
    <w:rsid w:val="002A14BE"/>
    <w:rsid w:val="002A19EF"/>
    <w:rsid w:val="002A21D9"/>
    <w:rsid w:val="002A2FB7"/>
    <w:rsid w:val="002A356A"/>
    <w:rsid w:val="002A3863"/>
    <w:rsid w:val="002A38C6"/>
    <w:rsid w:val="002A3E96"/>
    <w:rsid w:val="002A3F08"/>
    <w:rsid w:val="002A3FDC"/>
    <w:rsid w:val="002A4113"/>
    <w:rsid w:val="002A462A"/>
    <w:rsid w:val="002A4746"/>
    <w:rsid w:val="002A5272"/>
    <w:rsid w:val="002A5367"/>
    <w:rsid w:val="002A548D"/>
    <w:rsid w:val="002A5923"/>
    <w:rsid w:val="002A5B31"/>
    <w:rsid w:val="002A626E"/>
    <w:rsid w:val="002A654B"/>
    <w:rsid w:val="002A6579"/>
    <w:rsid w:val="002A65DD"/>
    <w:rsid w:val="002A698F"/>
    <w:rsid w:val="002A6A47"/>
    <w:rsid w:val="002A73C3"/>
    <w:rsid w:val="002A7788"/>
    <w:rsid w:val="002A78EB"/>
    <w:rsid w:val="002A78EC"/>
    <w:rsid w:val="002A79A8"/>
    <w:rsid w:val="002A7C74"/>
    <w:rsid w:val="002A7F78"/>
    <w:rsid w:val="002B00C4"/>
    <w:rsid w:val="002B022B"/>
    <w:rsid w:val="002B030D"/>
    <w:rsid w:val="002B0576"/>
    <w:rsid w:val="002B0652"/>
    <w:rsid w:val="002B0914"/>
    <w:rsid w:val="002B09D7"/>
    <w:rsid w:val="002B119C"/>
    <w:rsid w:val="002B11CA"/>
    <w:rsid w:val="002B1307"/>
    <w:rsid w:val="002B1A36"/>
    <w:rsid w:val="002B2200"/>
    <w:rsid w:val="002B313B"/>
    <w:rsid w:val="002B35DA"/>
    <w:rsid w:val="002B3765"/>
    <w:rsid w:val="002B3891"/>
    <w:rsid w:val="002B3992"/>
    <w:rsid w:val="002B3A23"/>
    <w:rsid w:val="002B4008"/>
    <w:rsid w:val="002B4229"/>
    <w:rsid w:val="002B4335"/>
    <w:rsid w:val="002B438A"/>
    <w:rsid w:val="002B4797"/>
    <w:rsid w:val="002B4885"/>
    <w:rsid w:val="002B4A4B"/>
    <w:rsid w:val="002B5042"/>
    <w:rsid w:val="002B51FB"/>
    <w:rsid w:val="002B547A"/>
    <w:rsid w:val="002B54E5"/>
    <w:rsid w:val="002B5753"/>
    <w:rsid w:val="002B5AA5"/>
    <w:rsid w:val="002B5ABD"/>
    <w:rsid w:val="002B5B35"/>
    <w:rsid w:val="002B5E03"/>
    <w:rsid w:val="002B5F3D"/>
    <w:rsid w:val="002B5FAE"/>
    <w:rsid w:val="002B6285"/>
    <w:rsid w:val="002B64A3"/>
    <w:rsid w:val="002B7287"/>
    <w:rsid w:val="002B7C39"/>
    <w:rsid w:val="002B7EF9"/>
    <w:rsid w:val="002C000D"/>
    <w:rsid w:val="002C0050"/>
    <w:rsid w:val="002C029E"/>
    <w:rsid w:val="002C0D83"/>
    <w:rsid w:val="002C0E76"/>
    <w:rsid w:val="002C15D0"/>
    <w:rsid w:val="002C19E5"/>
    <w:rsid w:val="002C1DA7"/>
    <w:rsid w:val="002C2597"/>
    <w:rsid w:val="002C2782"/>
    <w:rsid w:val="002C27A3"/>
    <w:rsid w:val="002C27CA"/>
    <w:rsid w:val="002C287A"/>
    <w:rsid w:val="002C29E1"/>
    <w:rsid w:val="002C2B7B"/>
    <w:rsid w:val="002C2BB7"/>
    <w:rsid w:val="002C2E6B"/>
    <w:rsid w:val="002C2EFE"/>
    <w:rsid w:val="002C3639"/>
    <w:rsid w:val="002C366D"/>
    <w:rsid w:val="002C42FB"/>
    <w:rsid w:val="002C49AE"/>
    <w:rsid w:val="002C4AAA"/>
    <w:rsid w:val="002C4E00"/>
    <w:rsid w:val="002C5157"/>
    <w:rsid w:val="002C51D3"/>
    <w:rsid w:val="002C5475"/>
    <w:rsid w:val="002C5681"/>
    <w:rsid w:val="002C59B6"/>
    <w:rsid w:val="002C5AF2"/>
    <w:rsid w:val="002C6259"/>
    <w:rsid w:val="002C65C2"/>
    <w:rsid w:val="002C667F"/>
    <w:rsid w:val="002C6DBC"/>
    <w:rsid w:val="002C73F2"/>
    <w:rsid w:val="002C7866"/>
    <w:rsid w:val="002C79EB"/>
    <w:rsid w:val="002C7BEA"/>
    <w:rsid w:val="002C7EA0"/>
    <w:rsid w:val="002D10F2"/>
    <w:rsid w:val="002D123B"/>
    <w:rsid w:val="002D1342"/>
    <w:rsid w:val="002D1382"/>
    <w:rsid w:val="002D17E8"/>
    <w:rsid w:val="002D18DA"/>
    <w:rsid w:val="002D190F"/>
    <w:rsid w:val="002D1A25"/>
    <w:rsid w:val="002D1BA6"/>
    <w:rsid w:val="002D1BEF"/>
    <w:rsid w:val="002D1F26"/>
    <w:rsid w:val="002D1F7D"/>
    <w:rsid w:val="002D2566"/>
    <w:rsid w:val="002D30F3"/>
    <w:rsid w:val="002D31D6"/>
    <w:rsid w:val="002D3510"/>
    <w:rsid w:val="002D448A"/>
    <w:rsid w:val="002D483E"/>
    <w:rsid w:val="002D4C63"/>
    <w:rsid w:val="002D5248"/>
    <w:rsid w:val="002D543C"/>
    <w:rsid w:val="002D576C"/>
    <w:rsid w:val="002D5782"/>
    <w:rsid w:val="002D5918"/>
    <w:rsid w:val="002D597C"/>
    <w:rsid w:val="002D5AB5"/>
    <w:rsid w:val="002D5F71"/>
    <w:rsid w:val="002D603F"/>
    <w:rsid w:val="002D6098"/>
    <w:rsid w:val="002D612A"/>
    <w:rsid w:val="002D63D4"/>
    <w:rsid w:val="002D6AC3"/>
    <w:rsid w:val="002D6D36"/>
    <w:rsid w:val="002D759A"/>
    <w:rsid w:val="002D79B3"/>
    <w:rsid w:val="002D7CC7"/>
    <w:rsid w:val="002D7D9D"/>
    <w:rsid w:val="002E0130"/>
    <w:rsid w:val="002E03B8"/>
    <w:rsid w:val="002E05A9"/>
    <w:rsid w:val="002E0821"/>
    <w:rsid w:val="002E0C6C"/>
    <w:rsid w:val="002E0D1D"/>
    <w:rsid w:val="002E0F08"/>
    <w:rsid w:val="002E15D3"/>
    <w:rsid w:val="002E1689"/>
    <w:rsid w:val="002E1736"/>
    <w:rsid w:val="002E18A4"/>
    <w:rsid w:val="002E1C37"/>
    <w:rsid w:val="002E1EBB"/>
    <w:rsid w:val="002E1FA9"/>
    <w:rsid w:val="002E28F8"/>
    <w:rsid w:val="002E2B0E"/>
    <w:rsid w:val="002E362F"/>
    <w:rsid w:val="002E3731"/>
    <w:rsid w:val="002E37BC"/>
    <w:rsid w:val="002E3D03"/>
    <w:rsid w:val="002E409B"/>
    <w:rsid w:val="002E40BF"/>
    <w:rsid w:val="002E410A"/>
    <w:rsid w:val="002E4293"/>
    <w:rsid w:val="002E452A"/>
    <w:rsid w:val="002E478A"/>
    <w:rsid w:val="002E4972"/>
    <w:rsid w:val="002E4BDB"/>
    <w:rsid w:val="002E4E93"/>
    <w:rsid w:val="002E5883"/>
    <w:rsid w:val="002E58FB"/>
    <w:rsid w:val="002E5C26"/>
    <w:rsid w:val="002E5D97"/>
    <w:rsid w:val="002E5E3B"/>
    <w:rsid w:val="002E5F54"/>
    <w:rsid w:val="002E606F"/>
    <w:rsid w:val="002E6358"/>
    <w:rsid w:val="002E6362"/>
    <w:rsid w:val="002E6497"/>
    <w:rsid w:val="002E7055"/>
    <w:rsid w:val="002E7114"/>
    <w:rsid w:val="002E7528"/>
    <w:rsid w:val="002E7568"/>
    <w:rsid w:val="002E7662"/>
    <w:rsid w:val="002E784E"/>
    <w:rsid w:val="002E78E7"/>
    <w:rsid w:val="002E78F1"/>
    <w:rsid w:val="002E79C5"/>
    <w:rsid w:val="002E7E37"/>
    <w:rsid w:val="002F0069"/>
    <w:rsid w:val="002F06FF"/>
    <w:rsid w:val="002F0B69"/>
    <w:rsid w:val="002F0C37"/>
    <w:rsid w:val="002F0EAD"/>
    <w:rsid w:val="002F1411"/>
    <w:rsid w:val="002F1436"/>
    <w:rsid w:val="002F2003"/>
    <w:rsid w:val="002F27D0"/>
    <w:rsid w:val="002F2D0B"/>
    <w:rsid w:val="002F2EDE"/>
    <w:rsid w:val="002F3325"/>
    <w:rsid w:val="002F35ED"/>
    <w:rsid w:val="002F378A"/>
    <w:rsid w:val="002F3E99"/>
    <w:rsid w:val="002F428B"/>
    <w:rsid w:val="002F45D5"/>
    <w:rsid w:val="002F4682"/>
    <w:rsid w:val="002F485A"/>
    <w:rsid w:val="002F48E0"/>
    <w:rsid w:val="002F4D35"/>
    <w:rsid w:val="002F4E59"/>
    <w:rsid w:val="002F4E5C"/>
    <w:rsid w:val="002F5734"/>
    <w:rsid w:val="002F59B3"/>
    <w:rsid w:val="002F5D97"/>
    <w:rsid w:val="002F5DD4"/>
    <w:rsid w:val="002F5ECF"/>
    <w:rsid w:val="002F62B5"/>
    <w:rsid w:val="002F6601"/>
    <w:rsid w:val="002F674E"/>
    <w:rsid w:val="002F693E"/>
    <w:rsid w:val="002F7253"/>
    <w:rsid w:val="002F743E"/>
    <w:rsid w:val="002F744C"/>
    <w:rsid w:val="002F74BF"/>
    <w:rsid w:val="002F768A"/>
    <w:rsid w:val="00300204"/>
    <w:rsid w:val="00300337"/>
    <w:rsid w:val="003007F5"/>
    <w:rsid w:val="003010AC"/>
    <w:rsid w:val="003010C5"/>
    <w:rsid w:val="00301132"/>
    <w:rsid w:val="00301271"/>
    <w:rsid w:val="003015E1"/>
    <w:rsid w:val="00301794"/>
    <w:rsid w:val="0030186B"/>
    <w:rsid w:val="00301AC3"/>
    <w:rsid w:val="00301FCD"/>
    <w:rsid w:val="003020AF"/>
    <w:rsid w:val="00302102"/>
    <w:rsid w:val="003023D2"/>
    <w:rsid w:val="003027A9"/>
    <w:rsid w:val="00302D3B"/>
    <w:rsid w:val="00302F4B"/>
    <w:rsid w:val="0030307A"/>
    <w:rsid w:val="00303292"/>
    <w:rsid w:val="003032D7"/>
    <w:rsid w:val="003032DE"/>
    <w:rsid w:val="003033DB"/>
    <w:rsid w:val="003034AE"/>
    <w:rsid w:val="0030363D"/>
    <w:rsid w:val="003036E7"/>
    <w:rsid w:val="003036F8"/>
    <w:rsid w:val="00303AAE"/>
    <w:rsid w:val="00304353"/>
    <w:rsid w:val="003045D5"/>
    <w:rsid w:val="00304BCD"/>
    <w:rsid w:val="00304D4F"/>
    <w:rsid w:val="003052ED"/>
    <w:rsid w:val="0030564D"/>
    <w:rsid w:val="003057FA"/>
    <w:rsid w:val="00305DCA"/>
    <w:rsid w:val="0030662F"/>
    <w:rsid w:val="003069A8"/>
    <w:rsid w:val="00306A6C"/>
    <w:rsid w:val="00306C0A"/>
    <w:rsid w:val="003070F9"/>
    <w:rsid w:val="00307385"/>
    <w:rsid w:val="0030789A"/>
    <w:rsid w:val="00307A5F"/>
    <w:rsid w:val="00307C11"/>
    <w:rsid w:val="003102A2"/>
    <w:rsid w:val="003103E6"/>
    <w:rsid w:val="00310465"/>
    <w:rsid w:val="00310609"/>
    <w:rsid w:val="00310887"/>
    <w:rsid w:val="00310A04"/>
    <w:rsid w:val="00310D37"/>
    <w:rsid w:val="00311155"/>
    <w:rsid w:val="003111ED"/>
    <w:rsid w:val="0031144F"/>
    <w:rsid w:val="00311666"/>
    <w:rsid w:val="00311FAE"/>
    <w:rsid w:val="003125B7"/>
    <w:rsid w:val="00312B55"/>
    <w:rsid w:val="003131DF"/>
    <w:rsid w:val="00313351"/>
    <w:rsid w:val="0031340D"/>
    <w:rsid w:val="00313487"/>
    <w:rsid w:val="00313998"/>
    <w:rsid w:val="00313B6A"/>
    <w:rsid w:val="00313CF7"/>
    <w:rsid w:val="00313EDD"/>
    <w:rsid w:val="0031438C"/>
    <w:rsid w:val="00314950"/>
    <w:rsid w:val="00314EBA"/>
    <w:rsid w:val="003153A6"/>
    <w:rsid w:val="0031574C"/>
    <w:rsid w:val="003159C3"/>
    <w:rsid w:val="00315A73"/>
    <w:rsid w:val="00315C31"/>
    <w:rsid w:val="00315DAD"/>
    <w:rsid w:val="00315EF9"/>
    <w:rsid w:val="00316344"/>
    <w:rsid w:val="00316524"/>
    <w:rsid w:val="00316805"/>
    <w:rsid w:val="003169DD"/>
    <w:rsid w:val="00317038"/>
    <w:rsid w:val="00317623"/>
    <w:rsid w:val="00317A90"/>
    <w:rsid w:val="00317CD2"/>
    <w:rsid w:val="00317D5A"/>
    <w:rsid w:val="00317E2F"/>
    <w:rsid w:val="00320095"/>
    <w:rsid w:val="00320206"/>
    <w:rsid w:val="00320393"/>
    <w:rsid w:val="0032039B"/>
    <w:rsid w:val="003210D0"/>
    <w:rsid w:val="00321361"/>
    <w:rsid w:val="003216DC"/>
    <w:rsid w:val="00321868"/>
    <w:rsid w:val="00321960"/>
    <w:rsid w:val="00321CAB"/>
    <w:rsid w:val="00322062"/>
    <w:rsid w:val="00322183"/>
    <w:rsid w:val="00322329"/>
    <w:rsid w:val="00322723"/>
    <w:rsid w:val="003228DD"/>
    <w:rsid w:val="00322D63"/>
    <w:rsid w:val="00322E98"/>
    <w:rsid w:val="00322F67"/>
    <w:rsid w:val="00323599"/>
    <w:rsid w:val="00323664"/>
    <w:rsid w:val="00323E7E"/>
    <w:rsid w:val="0032404B"/>
    <w:rsid w:val="003241A2"/>
    <w:rsid w:val="00324373"/>
    <w:rsid w:val="003244D6"/>
    <w:rsid w:val="003247C0"/>
    <w:rsid w:val="003249A0"/>
    <w:rsid w:val="00324ADF"/>
    <w:rsid w:val="00324EA2"/>
    <w:rsid w:val="003251A7"/>
    <w:rsid w:val="0032562C"/>
    <w:rsid w:val="00325672"/>
    <w:rsid w:val="00325BCD"/>
    <w:rsid w:val="0032655B"/>
    <w:rsid w:val="00326CEB"/>
    <w:rsid w:val="00326FF3"/>
    <w:rsid w:val="00327681"/>
    <w:rsid w:val="0032778A"/>
    <w:rsid w:val="0032790E"/>
    <w:rsid w:val="00327A8F"/>
    <w:rsid w:val="00327B27"/>
    <w:rsid w:val="00327CE6"/>
    <w:rsid w:val="00327F62"/>
    <w:rsid w:val="0033029D"/>
    <w:rsid w:val="00330596"/>
    <w:rsid w:val="003305B0"/>
    <w:rsid w:val="003305B4"/>
    <w:rsid w:val="003318D0"/>
    <w:rsid w:val="00331AD0"/>
    <w:rsid w:val="00331D47"/>
    <w:rsid w:val="00331E15"/>
    <w:rsid w:val="00331E2B"/>
    <w:rsid w:val="00332E93"/>
    <w:rsid w:val="00333073"/>
    <w:rsid w:val="003334F0"/>
    <w:rsid w:val="00333601"/>
    <w:rsid w:val="00333860"/>
    <w:rsid w:val="00333893"/>
    <w:rsid w:val="00334397"/>
    <w:rsid w:val="0033450C"/>
    <w:rsid w:val="003345E3"/>
    <w:rsid w:val="00334643"/>
    <w:rsid w:val="00334C3C"/>
    <w:rsid w:val="00334CFF"/>
    <w:rsid w:val="00334D18"/>
    <w:rsid w:val="00334E59"/>
    <w:rsid w:val="00334F84"/>
    <w:rsid w:val="003351FA"/>
    <w:rsid w:val="00335365"/>
    <w:rsid w:val="00335576"/>
    <w:rsid w:val="0033564E"/>
    <w:rsid w:val="00335EFD"/>
    <w:rsid w:val="00336022"/>
    <w:rsid w:val="00336139"/>
    <w:rsid w:val="00336535"/>
    <w:rsid w:val="003369B6"/>
    <w:rsid w:val="003369F0"/>
    <w:rsid w:val="00336AE1"/>
    <w:rsid w:val="00336ECF"/>
    <w:rsid w:val="00336EFF"/>
    <w:rsid w:val="003376F0"/>
    <w:rsid w:val="00337D17"/>
    <w:rsid w:val="00337EFA"/>
    <w:rsid w:val="00340141"/>
    <w:rsid w:val="0034026F"/>
    <w:rsid w:val="003404CA"/>
    <w:rsid w:val="003406AB"/>
    <w:rsid w:val="0034080D"/>
    <w:rsid w:val="00340D34"/>
    <w:rsid w:val="00341025"/>
    <w:rsid w:val="00341909"/>
    <w:rsid w:val="00341AFA"/>
    <w:rsid w:val="00341D9B"/>
    <w:rsid w:val="003420B0"/>
    <w:rsid w:val="00342834"/>
    <w:rsid w:val="003430F2"/>
    <w:rsid w:val="00343677"/>
    <w:rsid w:val="003438D1"/>
    <w:rsid w:val="00343968"/>
    <w:rsid w:val="00343991"/>
    <w:rsid w:val="00343CBE"/>
    <w:rsid w:val="00343FAA"/>
    <w:rsid w:val="003445AA"/>
    <w:rsid w:val="003446B3"/>
    <w:rsid w:val="0034493C"/>
    <w:rsid w:val="00344FD6"/>
    <w:rsid w:val="00345031"/>
    <w:rsid w:val="003451F9"/>
    <w:rsid w:val="00345322"/>
    <w:rsid w:val="00345793"/>
    <w:rsid w:val="003457E6"/>
    <w:rsid w:val="0034586A"/>
    <w:rsid w:val="00345C81"/>
    <w:rsid w:val="00345EB5"/>
    <w:rsid w:val="003462A3"/>
    <w:rsid w:val="003466DD"/>
    <w:rsid w:val="003467BA"/>
    <w:rsid w:val="00346B48"/>
    <w:rsid w:val="00346EF7"/>
    <w:rsid w:val="00346F98"/>
    <w:rsid w:val="00347A1E"/>
    <w:rsid w:val="00350087"/>
    <w:rsid w:val="00350145"/>
    <w:rsid w:val="003501B1"/>
    <w:rsid w:val="00350236"/>
    <w:rsid w:val="00350683"/>
    <w:rsid w:val="003508D9"/>
    <w:rsid w:val="00350A45"/>
    <w:rsid w:val="00350D79"/>
    <w:rsid w:val="0035103C"/>
    <w:rsid w:val="00351139"/>
    <w:rsid w:val="003513AA"/>
    <w:rsid w:val="003514F2"/>
    <w:rsid w:val="00351BFB"/>
    <w:rsid w:val="00351D90"/>
    <w:rsid w:val="00352138"/>
    <w:rsid w:val="0035214A"/>
    <w:rsid w:val="003523BF"/>
    <w:rsid w:val="003527D7"/>
    <w:rsid w:val="00352EBE"/>
    <w:rsid w:val="00352ED2"/>
    <w:rsid w:val="0035324E"/>
    <w:rsid w:val="0035349C"/>
    <w:rsid w:val="003537BE"/>
    <w:rsid w:val="00353944"/>
    <w:rsid w:val="00353A8B"/>
    <w:rsid w:val="00353CA1"/>
    <w:rsid w:val="00353DB1"/>
    <w:rsid w:val="00353DF9"/>
    <w:rsid w:val="00353E71"/>
    <w:rsid w:val="0035443B"/>
    <w:rsid w:val="003544BC"/>
    <w:rsid w:val="00354D8C"/>
    <w:rsid w:val="00354F75"/>
    <w:rsid w:val="00355424"/>
    <w:rsid w:val="00355DB3"/>
    <w:rsid w:val="003561A1"/>
    <w:rsid w:val="003563E8"/>
    <w:rsid w:val="003564AB"/>
    <w:rsid w:val="003565ED"/>
    <w:rsid w:val="00356761"/>
    <w:rsid w:val="00356A45"/>
    <w:rsid w:val="00356B95"/>
    <w:rsid w:val="0035706D"/>
    <w:rsid w:val="00357545"/>
    <w:rsid w:val="003579F0"/>
    <w:rsid w:val="00357A88"/>
    <w:rsid w:val="00357D48"/>
    <w:rsid w:val="00357DA9"/>
    <w:rsid w:val="00357E3F"/>
    <w:rsid w:val="00360526"/>
    <w:rsid w:val="0036057A"/>
    <w:rsid w:val="00360DD5"/>
    <w:rsid w:val="00360E56"/>
    <w:rsid w:val="003615F1"/>
    <w:rsid w:val="00361C26"/>
    <w:rsid w:val="00362059"/>
    <w:rsid w:val="003623D7"/>
    <w:rsid w:val="003624AF"/>
    <w:rsid w:val="00362977"/>
    <w:rsid w:val="003629C5"/>
    <w:rsid w:val="00362C46"/>
    <w:rsid w:val="00362D02"/>
    <w:rsid w:val="003631D8"/>
    <w:rsid w:val="003641FD"/>
    <w:rsid w:val="00364D6E"/>
    <w:rsid w:val="00364EF3"/>
    <w:rsid w:val="00364FD6"/>
    <w:rsid w:val="003652E6"/>
    <w:rsid w:val="00365ABE"/>
    <w:rsid w:val="00365DEE"/>
    <w:rsid w:val="00365F47"/>
    <w:rsid w:val="00366BE6"/>
    <w:rsid w:val="00366E8A"/>
    <w:rsid w:val="003673CB"/>
    <w:rsid w:val="003673E4"/>
    <w:rsid w:val="00367C93"/>
    <w:rsid w:val="00367E39"/>
    <w:rsid w:val="00370C19"/>
    <w:rsid w:val="003710E4"/>
    <w:rsid w:val="00371359"/>
    <w:rsid w:val="003716F3"/>
    <w:rsid w:val="00372153"/>
    <w:rsid w:val="0037268B"/>
    <w:rsid w:val="00372E69"/>
    <w:rsid w:val="00373B8C"/>
    <w:rsid w:val="00373C53"/>
    <w:rsid w:val="00373D47"/>
    <w:rsid w:val="00373E52"/>
    <w:rsid w:val="00373EAC"/>
    <w:rsid w:val="00374833"/>
    <w:rsid w:val="0037484F"/>
    <w:rsid w:val="00374F87"/>
    <w:rsid w:val="00375036"/>
    <w:rsid w:val="00375115"/>
    <w:rsid w:val="0037531D"/>
    <w:rsid w:val="003755CF"/>
    <w:rsid w:val="00375B47"/>
    <w:rsid w:val="00375B61"/>
    <w:rsid w:val="00375F65"/>
    <w:rsid w:val="00376690"/>
    <w:rsid w:val="00376C93"/>
    <w:rsid w:val="003770D9"/>
    <w:rsid w:val="00377181"/>
    <w:rsid w:val="003775C9"/>
    <w:rsid w:val="003779A2"/>
    <w:rsid w:val="00377B37"/>
    <w:rsid w:val="00377D14"/>
    <w:rsid w:val="00377E5F"/>
    <w:rsid w:val="0038059F"/>
    <w:rsid w:val="003808E9"/>
    <w:rsid w:val="00380B34"/>
    <w:rsid w:val="00380C5F"/>
    <w:rsid w:val="00380D4A"/>
    <w:rsid w:val="00380DA7"/>
    <w:rsid w:val="00381329"/>
    <w:rsid w:val="0038146B"/>
    <w:rsid w:val="00381716"/>
    <w:rsid w:val="003818E3"/>
    <w:rsid w:val="00382032"/>
    <w:rsid w:val="00382AA4"/>
    <w:rsid w:val="00382DBA"/>
    <w:rsid w:val="003831C8"/>
    <w:rsid w:val="0038343D"/>
    <w:rsid w:val="00383491"/>
    <w:rsid w:val="0038395E"/>
    <w:rsid w:val="00384276"/>
    <w:rsid w:val="003842C9"/>
    <w:rsid w:val="003843E4"/>
    <w:rsid w:val="00384736"/>
    <w:rsid w:val="003847CE"/>
    <w:rsid w:val="00384881"/>
    <w:rsid w:val="00384D24"/>
    <w:rsid w:val="00385307"/>
    <w:rsid w:val="003855CC"/>
    <w:rsid w:val="00385A98"/>
    <w:rsid w:val="00385F17"/>
    <w:rsid w:val="003867D2"/>
    <w:rsid w:val="00386EF0"/>
    <w:rsid w:val="00386F08"/>
    <w:rsid w:val="00386FCE"/>
    <w:rsid w:val="00387397"/>
    <w:rsid w:val="00387555"/>
    <w:rsid w:val="00387706"/>
    <w:rsid w:val="003877C2"/>
    <w:rsid w:val="003902FE"/>
    <w:rsid w:val="00390568"/>
    <w:rsid w:val="003906AC"/>
    <w:rsid w:val="003908C7"/>
    <w:rsid w:val="00390B3D"/>
    <w:rsid w:val="00390D5C"/>
    <w:rsid w:val="00390E47"/>
    <w:rsid w:val="00390E52"/>
    <w:rsid w:val="0039145C"/>
    <w:rsid w:val="0039159D"/>
    <w:rsid w:val="003917ED"/>
    <w:rsid w:val="00391CE1"/>
    <w:rsid w:val="00391E82"/>
    <w:rsid w:val="00391FD1"/>
    <w:rsid w:val="00392030"/>
    <w:rsid w:val="00392038"/>
    <w:rsid w:val="00392085"/>
    <w:rsid w:val="003924DA"/>
    <w:rsid w:val="00392736"/>
    <w:rsid w:val="00392CA0"/>
    <w:rsid w:val="003931D6"/>
    <w:rsid w:val="00393A07"/>
    <w:rsid w:val="00393C8C"/>
    <w:rsid w:val="003947E3"/>
    <w:rsid w:val="00394907"/>
    <w:rsid w:val="00394E15"/>
    <w:rsid w:val="0039512A"/>
    <w:rsid w:val="003951FF"/>
    <w:rsid w:val="00396104"/>
    <w:rsid w:val="003961BF"/>
    <w:rsid w:val="00396311"/>
    <w:rsid w:val="003966C4"/>
    <w:rsid w:val="00396CFE"/>
    <w:rsid w:val="0039704C"/>
    <w:rsid w:val="0039717C"/>
    <w:rsid w:val="0039754A"/>
    <w:rsid w:val="0039772A"/>
    <w:rsid w:val="0039795C"/>
    <w:rsid w:val="00397A27"/>
    <w:rsid w:val="003A0641"/>
    <w:rsid w:val="003A086D"/>
    <w:rsid w:val="003A0982"/>
    <w:rsid w:val="003A0B90"/>
    <w:rsid w:val="003A1095"/>
    <w:rsid w:val="003A153C"/>
    <w:rsid w:val="003A1A9D"/>
    <w:rsid w:val="003A1DA9"/>
    <w:rsid w:val="003A1E24"/>
    <w:rsid w:val="003A1EA0"/>
    <w:rsid w:val="003A1FE7"/>
    <w:rsid w:val="003A2044"/>
    <w:rsid w:val="003A2369"/>
    <w:rsid w:val="003A2B5E"/>
    <w:rsid w:val="003A2D39"/>
    <w:rsid w:val="003A3168"/>
    <w:rsid w:val="003A36FD"/>
    <w:rsid w:val="003A4374"/>
    <w:rsid w:val="003A4943"/>
    <w:rsid w:val="003A49FE"/>
    <w:rsid w:val="003A4A6C"/>
    <w:rsid w:val="003A4AB3"/>
    <w:rsid w:val="003A4DA7"/>
    <w:rsid w:val="003A4EA3"/>
    <w:rsid w:val="003A5786"/>
    <w:rsid w:val="003A57E5"/>
    <w:rsid w:val="003A590B"/>
    <w:rsid w:val="003A6999"/>
    <w:rsid w:val="003A69C2"/>
    <w:rsid w:val="003A6B59"/>
    <w:rsid w:val="003A75CE"/>
    <w:rsid w:val="003A7ADB"/>
    <w:rsid w:val="003A7CE5"/>
    <w:rsid w:val="003A7D73"/>
    <w:rsid w:val="003B0034"/>
    <w:rsid w:val="003B02C1"/>
    <w:rsid w:val="003B0A9C"/>
    <w:rsid w:val="003B0FAE"/>
    <w:rsid w:val="003B1163"/>
    <w:rsid w:val="003B13AB"/>
    <w:rsid w:val="003B13F2"/>
    <w:rsid w:val="003B13F9"/>
    <w:rsid w:val="003B13FF"/>
    <w:rsid w:val="003B14EA"/>
    <w:rsid w:val="003B14F6"/>
    <w:rsid w:val="003B16F5"/>
    <w:rsid w:val="003B1FF1"/>
    <w:rsid w:val="003B21A0"/>
    <w:rsid w:val="003B2243"/>
    <w:rsid w:val="003B238F"/>
    <w:rsid w:val="003B266C"/>
    <w:rsid w:val="003B27C2"/>
    <w:rsid w:val="003B30B7"/>
    <w:rsid w:val="003B329F"/>
    <w:rsid w:val="003B35A0"/>
    <w:rsid w:val="003B372A"/>
    <w:rsid w:val="003B3B2C"/>
    <w:rsid w:val="003B3C35"/>
    <w:rsid w:val="003B3DF5"/>
    <w:rsid w:val="003B3E8C"/>
    <w:rsid w:val="003B4A6A"/>
    <w:rsid w:val="003B4E13"/>
    <w:rsid w:val="003B51B5"/>
    <w:rsid w:val="003B5B92"/>
    <w:rsid w:val="003B5C47"/>
    <w:rsid w:val="003B5CB6"/>
    <w:rsid w:val="003B66B0"/>
    <w:rsid w:val="003B7388"/>
    <w:rsid w:val="003B73B1"/>
    <w:rsid w:val="003B758E"/>
    <w:rsid w:val="003B76DA"/>
    <w:rsid w:val="003C02CA"/>
    <w:rsid w:val="003C058E"/>
    <w:rsid w:val="003C0699"/>
    <w:rsid w:val="003C0A22"/>
    <w:rsid w:val="003C0A95"/>
    <w:rsid w:val="003C0CDD"/>
    <w:rsid w:val="003C1575"/>
    <w:rsid w:val="003C1B03"/>
    <w:rsid w:val="003C1CC3"/>
    <w:rsid w:val="003C1CE0"/>
    <w:rsid w:val="003C1F7C"/>
    <w:rsid w:val="003C20A1"/>
    <w:rsid w:val="003C2222"/>
    <w:rsid w:val="003C28F2"/>
    <w:rsid w:val="003C2B11"/>
    <w:rsid w:val="003C2ECE"/>
    <w:rsid w:val="003C2F79"/>
    <w:rsid w:val="003C30FE"/>
    <w:rsid w:val="003C311E"/>
    <w:rsid w:val="003C323E"/>
    <w:rsid w:val="003C3768"/>
    <w:rsid w:val="003C406F"/>
    <w:rsid w:val="003C4594"/>
    <w:rsid w:val="003C4A44"/>
    <w:rsid w:val="003C4BAE"/>
    <w:rsid w:val="003C4BC2"/>
    <w:rsid w:val="003C4E75"/>
    <w:rsid w:val="003C5036"/>
    <w:rsid w:val="003C50FF"/>
    <w:rsid w:val="003C5460"/>
    <w:rsid w:val="003C55F4"/>
    <w:rsid w:val="003C58D4"/>
    <w:rsid w:val="003C5999"/>
    <w:rsid w:val="003C5AFD"/>
    <w:rsid w:val="003C5BE9"/>
    <w:rsid w:val="003C6806"/>
    <w:rsid w:val="003C730A"/>
    <w:rsid w:val="003C73A3"/>
    <w:rsid w:val="003C74A2"/>
    <w:rsid w:val="003C7A8B"/>
    <w:rsid w:val="003C7AD1"/>
    <w:rsid w:val="003C7BC3"/>
    <w:rsid w:val="003C7DA3"/>
    <w:rsid w:val="003D0988"/>
    <w:rsid w:val="003D0CB3"/>
    <w:rsid w:val="003D13C8"/>
    <w:rsid w:val="003D152B"/>
    <w:rsid w:val="003D1579"/>
    <w:rsid w:val="003D16EE"/>
    <w:rsid w:val="003D1FE1"/>
    <w:rsid w:val="003D22BB"/>
    <w:rsid w:val="003D237A"/>
    <w:rsid w:val="003D2473"/>
    <w:rsid w:val="003D248A"/>
    <w:rsid w:val="003D2A86"/>
    <w:rsid w:val="003D3138"/>
    <w:rsid w:val="003D34BF"/>
    <w:rsid w:val="003D362E"/>
    <w:rsid w:val="003D39DB"/>
    <w:rsid w:val="003D39DE"/>
    <w:rsid w:val="003D3E13"/>
    <w:rsid w:val="003D4369"/>
    <w:rsid w:val="003D4B9E"/>
    <w:rsid w:val="003D4DB9"/>
    <w:rsid w:val="003D4E1B"/>
    <w:rsid w:val="003D4FDD"/>
    <w:rsid w:val="003D5409"/>
    <w:rsid w:val="003D61FD"/>
    <w:rsid w:val="003D63C3"/>
    <w:rsid w:val="003D6B07"/>
    <w:rsid w:val="003D6B3E"/>
    <w:rsid w:val="003D7092"/>
    <w:rsid w:val="003D71BB"/>
    <w:rsid w:val="003D7905"/>
    <w:rsid w:val="003D7E50"/>
    <w:rsid w:val="003E0DD9"/>
    <w:rsid w:val="003E1232"/>
    <w:rsid w:val="003E1582"/>
    <w:rsid w:val="003E15A0"/>
    <w:rsid w:val="003E1679"/>
    <w:rsid w:val="003E20A1"/>
    <w:rsid w:val="003E20B9"/>
    <w:rsid w:val="003E32CF"/>
    <w:rsid w:val="003E3EF6"/>
    <w:rsid w:val="003E431C"/>
    <w:rsid w:val="003E4630"/>
    <w:rsid w:val="003E4A68"/>
    <w:rsid w:val="003E4B0D"/>
    <w:rsid w:val="003E5829"/>
    <w:rsid w:val="003E58BC"/>
    <w:rsid w:val="003E5960"/>
    <w:rsid w:val="003E60B4"/>
    <w:rsid w:val="003E6226"/>
    <w:rsid w:val="003E63D8"/>
    <w:rsid w:val="003E64D6"/>
    <w:rsid w:val="003E658B"/>
    <w:rsid w:val="003E6BE0"/>
    <w:rsid w:val="003E6C1C"/>
    <w:rsid w:val="003E6E85"/>
    <w:rsid w:val="003E7692"/>
    <w:rsid w:val="003E77FB"/>
    <w:rsid w:val="003E7C41"/>
    <w:rsid w:val="003E7E37"/>
    <w:rsid w:val="003F0052"/>
    <w:rsid w:val="003F0579"/>
    <w:rsid w:val="003F1A82"/>
    <w:rsid w:val="003F1AC2"/>
    <w:rsid w:val="003F1CE6"/>
    <w:rsid w:val="003F1CE7"/>
    <w:rsid w:val="003F1DB7"/>
    <w:rsid w:val="003F21E4"/>
    <w:rsid w:val="003F2387"/>
    <w:rsid w:val="003F2549"/>
    <w:rsid w:val="003F28B6"/>
    <w:rsid w:val="003F28B8"/>
    <w:rsid w:val="003F28DE"/>
    <w:rsid w:val="003F2924"/>
    <w:rsid w:val="003F2CFA"/>
    <w:rsid w:val="003F2DEA"/>
    <w:rsid w:val="003F2F81"/>
    <w:rsid w:val="003F2FC5"/>
    <w:rsid w:val="003F33F5"/>
    <w:rsid w:val="003F344A"/>
    <w:rsid w:val="003F3DD4"/>
    <w:rsid w:val="003F3E4B"/>
    <w:rsid w:val="003F4AB9"/>
    <w:rsid w:val="003F4FCC"/>
    <w:rsid w:val="003F5488"/>
    <w:rsid w:val="003F5775"/>
    <w:rsid w:val="003F594F"/>
    <w:rsid w:val="003F5D82"/>
    <w:rsid w:val="003F5E58"/>
    <w:rsid w:val="003F5E64"/>
    <w:rsid w:val="003F6286"/>
    <w:rsid w:val="003F628C"/>
    <w:rsid w:val="003F6A45"/>
    <w:rsid w:val="003F71A4"/>
    <w:rsid w:val="003F7612"/>
    <w:rsid w:val="003F76DB"/>
    <w:rsid w:val="003F77FF"/>
    <w:rsid w:val="003F7A2B"/>
    <w:rsid w:val="003F7A69"/>
    <w:rsid w:val="003F7C38"/>
    <w:rsid w:val="0040037F"/>
    <w:rsid w:val="004008F5"/>
    <w:rsid w:val="00400D38"/>
    <w:rsid w:val="00400D43"/>
    <w:rsid w:val="00400D97"/>
    <w:rsid w:val="00401061"/>
    <w:rsid w:val="004017EC"/>
    <w:rsid w:val="00401911"/>
    <w:rsid w:val="00401AB5"/>
    <w:rsid w:val="00401C1C"/>
    <w:rsid w:val="00401E48"/>
    <w:rsid w:val="0040205D"/>
    <w:rsid w:val="00402242"/>
    <w:rsid w:val="00402344"/>
    <w:rsid w:val="00402588"/>
    <w:rsid w:val="00402921"/>
    <w:rsid w:val="00402ED7"/>
    <w:rsid w:val="004036CC"/>
    <w:rsid w:val="004036E0"/>
    <w:rsid w:val="0040390A"/>
    <w:rsid w:val="00403B89"/>
    <w:rsid w:val="004041ED"/>
    <w:rsid w:val="00404501"/>
    <w:rsid w:val="00404728"/>
    <w:rsid w:val="00404DE0"/>
    <w:rsid w:val="0040516D"/>
    <w:rsid w:val="0040531A"/>
    <w:rsid w:val="0040561A"/>
    <w:rsid w:val="00405707"/>
    <w:rsid w:val="00405CBB"/>
    <w:rsid w:val="00405DDD"/>
    <w:rsid w:val="00405F54"/>
    <w:rsid w:val="00406517"/>
    <w:rsid w:val="00406B3E"/>
    <w:rsid w:val="00406BF8"/>
    <w:rsid w:val="00406C12"/>
    <w:rsid w:val="00406EF5"/>
    <w:rsid w:val="0040702B"/>
    <w:rsid w:val="0040710F"/>
    <w:rsid w:val="0040738A"/>
    <w:rsid w:val="0040767C"/>
    <w:rsid w:val="00407680"/>
    <w:rsid w:val="00407B3B"/>
    <w:rsid w:val="00407D53"/>
    <w:rsid w:val="0041051D"/>
    <w:rsid w:val="00410A33"/>
    <w:rsid w:val="00410D14"/>
    <w:rsid w:val="00411033"/>
    <w:rsid w:val="004110B8"/>
    <w:rsid w:val="004112A6"/>
    <w:rsid w:val="0041145A"/>
    <w:rsid w:val="0041158C"/>
    <w:rsid w:val="00411883"/>
    <w:rsid w:val="0041192F"/>
    <w:rsid w:val="00411C2C"/>
    <w:rsid w:val="00411E1A"/>
    <w:rsid w:val="00412107"/>
    <w:rsid w:val="00412339"/>
    <w:rsid w:val="0041260F"/>
    <w:rsid w:val="00412719"/>
    <w:rsid w:val="00412767"/>
    <w:rsid w:val="00412E11"/>
    <w:rsid w:val="004130D3"/>
    <w:rsid w:val="0041335D"/>
    <w:rsid w:val="004135B9"/>
    <w:rsid w:val="004139BF"/>
    <w:rsid w:val="00413A54"/>
    <w:rsid w:val="00413B7F"/>
    <w:rsid w:val="004144B2"/>
    <w:rsid w:val="004150A8"/>
    <w:rsid w:val="00415436"/>
    <w:rsid w:val="004156A6"/>
    <w:rsid w:val="00415BFF"/>
    <w:rsid w:val="00415D9F"/>
    <w:rsid w:val="00416363"/>
    <w:rsid w:val="004168FA"/>
    <w:rsid w:val="00416D82"/>
    <w:rsid w:val="0041730D"/>
    <w:rsid w:val="004178C8"/>
    <w:rsid w:val="00417B54"/>
    <w:rsid w:val="00420634"/>
    <w:rsid w:val="004209BF"/>
    <w:rsid w:val="00420E4D"/>
    <w:rsid w:val="004211A6"/>
    <w:rsid w:val="004212FA"/>
    <w:rsid w:val="00421351"/>
    <w:rsid w:val="004214D3"/>
    <w:rsid w:val="00421C2E"/>
    <w:rsid w:val="00421E41"/>
    <w:rsid w:val="00421EDB"/>
    <w:rsid w:val="00421F85"/>
    <w:rsid w:val="004220EA"/>
    <w:rsid w:val="0042247C"/>
    <w:rsid w:val="004226FF"/>
    <w:rsid w:val="00422FA8"/>
    <w:rsid w:val="00423CD4"/>
    <w:rsid w:val="00423D38"/>
    <w:rsid w:val="00423D4A"/>
    <w:rsid w:val="00423DEB"/>
    <w:rsid w:val="00424311"/>
    <w:rsid w:val="0042434A"/>
    <w:rsid w:val="00424D12"/>
    <w:rsid w:val="00424D6D"/>
    <w:rsid w:val="00425C66"/>
    <w:rsid w:val="00425D93"/>
    <w:rsid w:val="00425F7C"/>
    <w:rsid w:val="00425FA2"/>
    <w:rsid w:val="00426479"/>
    <w:rsid w:val="00426A7E"/>
    <w:rsid w:val="00426AD3"/>
    <w:rsid w:val="00426BA0"/>
    <w:rsid w:val="00426D61"/>
    <w:rsid w:val="00426F92"/>
    <w:rsid w:val="00426FA0"/>
    <w:rsid w:val="004270F5"/>
    <w:rsid w:val="0042775C"/>
    <w:rsid w:val="00427788"/>
    <w:rsid w:val="004279CB"/>
    <w:rsid w:val="00427AFB"/>
    <w:rsid w:val="00427FB5"/>
    <w:rsid w:val="004307A6"/>
    <w:rsid w:val="004307B3"/>
    <w:rsid w:val="00430A4E"/>
    <w:rsid w:val="00430D49"/>
    <w:rsid w:val="00431215"/>
    <w:rsid w:val="004312DA"/>
    <w:rsid w:val="00431312"/>
    <w:rsid w:val="0043159B"/>
    <w:rsid w:val="0043173B"/>
    <w:rsid w:val="004318B5"/>
    <w:rsid w:val="00431B24"/>
    <w:rsid w:val="0043203E"/>
    <w:rsid w:val="00432391"/>
    <w:rsid w:val="00432545"/>
    <w:rsid w:val="004325A8"/>
    <w:rsid w:val="00432982"/>
    <w:rsid w:val="00432B5D"/>
    <w:rsid w:val="00433021"/>
    <w:rsid w:val="0043305A"/>
    <w:rsid w:val="004335BA"/>
    <w:rsid w:val="00434574"/>
    <w:rsid w:val="00434865"/>
    <w:rsid w:val="00434946"/>
    <w:rsid w:val="00434B57"/>
    <w:rsid w:val="00434EC3"/>
    <w:rsid w:val="00435383"/>
    <w:rsid w:val="004355A1"/>
    <w:rsid w:val="00435799"/>
    <w:rsid w:val="00435CE2"/>
    <w:rsid w:val="00435D62"/>
    <w:rsid w:val="0043611B"/>
    <w:rsid w:val="00436156"/>
    <w:rsid w:val="0043625C"/>
    <w:rsid w:val="00436276"/>
    <w:rsid w:val="0043643F"/>
    <w:rsid w:val="0043666A"/>
    <w:rsid w:val="00436788"/>
    <w:rsid w:val="00437189"/>
    <w:rsid w:val="00437446"/>
    <w:rsid w:val="00437751"/>
    <w:rsid w:val="00437A38"/>
    <w:rsid w:val="0044021C"/>
    <w:rsid w:val="00440330"/>
    <w:rsid w:val="0044072F"/>
    <w:rsid w:val="00440C24"/>
    <w:rsid w:val="00440D04"/>
    <w:rsid w:val="004417DA"/>
    <w:rsid w:val="00441C2D"/>
    <w:rsid w:val="00441C70"/>
    <w:rsid w:val="00442432"/>
    <w:rsid w:val="0044244A"/>
    <w:rsid w:val="004424A7"/>
    <w:rsid w:val="00442508"/>
    <w:rsid w:val="004432FC"/>
    <w:rsid w:val="00443793"/>
    <w:rsid w:val="00443A03"/>
    <w:rsid w:val="00443DC3"/>
    <w:rsid w:val="00443E4C"/>
    <w:rsid w:val="00444681"/>
    <w:rsid w:val="00444C75"/>
    <w:rsid w:val="00444C80"/>
    <w:rsid w:val="00444D6D"/>
    <w:rsid w:val="00444ED3"/>
    <w:rsid w:val="00444EF8"/>
    <w:rsid w:val="00445046"/>
    <w:rsid w:val="00445B54"/>
    <w:rsid w:val="00445F62"/>
    <w:rsid w:val="00445FC3"/>
    <w:rsid w:val="00446169"/>
    <w:rsid w:val="00446268"/>
    <w:rsid w:val="00446F79"/>
    <w:rsid w:val="004471BC"/>
    <w:rsid w:val="004472C6"/>
    <w:rsid w:val="00447BC2"/>
    <w:rsid w:val="00450572"/>
    <w:rsid w:val="00450597"/>
    <w:rsid w:val="0045065B"/>
    <w:rsid w:val="0045088D"/>
    <w:rsid w:val="00450B15"/>
    <w:rsid w:val="00450C37"/>
    <w:rsid w:val="00451283"/>
    <w:rsid w:val="0045188A"/>
    <w:rsid w:val="00451A90"/>
    <w:rsid w:val="00451CFC"/>
    <w:rsid w:val="00452339"/>
    <w:rsid w:val="004523D0"/>
    <w:rsid w:val="0045255F"/>
    <w:rsid w:val="00452DFD"/>
    <w:rsid w:val="004532FF"/>
    <w:rsid w:val="00453967"/>
    <w:rsid w:val="00453F72"/>
    <w:rsid w:val="0045405A"/>
    <w:rsid w:val="004548A7"/>
    <w:rsid w:val="00454950"/>
    <w:rsid w:val="00454CD0"/>
    <w:rsid w:val="00454D6F"/>
    <w:rsid w:val="00455AEC"/>
    <w:rsid w:val="00456176"/>
    <w:rsid w:val="00456388"/>
    <w:rsid w:val="004563C1"/>
    <w:rsid w:val="0045641D"/>
    <w:rsid w:val="00456D03"/>
    <w:rsid w:val="004570B2"/>
    <w:rsid w:val="00457AC2"/>
    <w:rsid w:val="00457C7F"/>
    <w:rsid w:val="00457CA5"/>
    <w:rsid w:val="00457D26"/>
    <w:rsid w:val="004603A6"/>
    <w:rsid w:val="00460B82"/>
    <w:rsid w:val="0046126C"/>
    <w:rsid w:val="00461391"/>
    <w:rsid w:val="0046154B"/>
    <w:rsid w:val="0046194F"/>
    <w:rsid w:val="004619D2"/>
    <w:rsid w:val="00461C42"/>
    <w:rsid w:val="00462C5D"/>
    <w:rsid w:val="00462CEC"/>
    <w:rsid w:val="00462E0D"/>
    <w:rsid w:val="004633A9"/>
    <w:rsid w:val="004634C2"/>
    <w:rsid w:val="00463C92"/>
    <w:rsid w:val="004644DF"/>
    <w:rsid w:val="00464B02"/>
    <w:rsid w:val="004651F9"/>
    <w:rsid w:val="00465429"/>
    <w:rsid w:val="00465766"/>
    <w:rsid w:val="004657A0"/>
    <w:rsid w:val="00465AC7"/>
    <w:rsid w:val="0046620A"/>
    <w:rsid w:val="00466286"/>
    <w:rsid w:val="004663E8"/>
    <w:rsid w:val="0046648D"/>
    <w:rsid w:val="0046648F"/>
    <w:rsid w:val="004667DC"/>
    <w:rsid w:val="0046742D"/>
    <w:rsid w:val="0046747D"/>
    <w:rsid w:val="0046764E"/>
    <w:rsid w:val="0046773F"/>
    <w:rsid w:val="004678B6"/>
    <w:rsid w:val="00467CD9"/>
    <w:rsid w:val="0047002C"/>
    <w:rsid w:val="00470039"/>
    <w:rsid w:val="00470062"/>
    <w:rsid w:val="00470269"/>
    <w:rsid w:val="004705E5"/>
    <w:rsid w:val="004705F5"/>
    <w:rsid w:val="0047075D"/>
    <w:rsid w:val="0047077A"/>
    <w:rsid w:val="00470A4E"/>
    <w:rsid w:val="00470C2F"/>
    <w:rsid w:val="00471035"/>
    <w:rsid w:val="004714E5"/>
    <w:rsid w:val="00471710"/>
    <w:rsid w:val="004719B8"/>
    <w:rsid w:val="00471B22"/>
    <w:rsid w:val="00471B77"/>
    <w:rsid w:val="00471FB4"/>
    <w:rsid w:val="00471FEB"/>
    <w:rsid w:val="004720A1"/>
    <w:rsid w:val="00472119"/>
    <w:rsid w:val="00472254"/>
    <w:rsid w:val="0047266D"/>
    <w:rsid w:val="00472A0F"/>
    <w:rsid w:val="00472A5E"/>
    <w:rsid w:val="00472B8D"/>
    <w:rsid w:val="004731DB"/>
    <w:rsid w:val="004733D3"/>
    <w:rsid w:val="004735B5"/>
    <w:rsid w:val="00473610"/>
    <w:rsid w:val="00473614"/>
    <w:rsid w:val="00473928"/>
    <w:rsid w:val="004739EF"/>
    <w:rsid w:val="00473B03"/>
    <w:rsid w:val="00473E9D"/>
    <w:rsid w:val="0047400F"/>
    <w:rsid w:val="0047424D"/>
    <w:rsid w:val="004744C5"/>
    <w:rsid w:val="0047457E"/>
    <w:rsid w:val="004746F8"/>
    <w:rsid w:val="0047497A"/>
    <w:rsid w:val="00474BE5"/>
    <w:rsid w:val="00474FB5"/>
    <w:rsid w:val="00475227"/>
    <w:rsid w:val="0047542D"/>
    <w:rsid w:val="004756D6"/>
    <w:rsid w:val="00475729"/>
    <w:rsid w:val="004758E0"/>
    <w:rsid w:val="00475CC3"/>
    <w:rsid w:val="00475F73"/>
    <w:rsid w:val="004765B2"/>
    <w:rsid w:val="0047670D"/>
    <w:rsid w:val="00476853"/>
    <w:rsid w:val="004769EB"/>
    <w:rsid w:val="00476F52"/>
    <w:rsid w:val="00477452"/>
    <w:rsid w:val="00477A55"/>
    <w:rsid w:val="00477A83"/>
    <w:rsid w:val="00480548"/>
    <w:rsid w:val="00480611"/>
    <w:rsid w:val="00480A7D"/>
    <w:rsid w:val="00481215"/>
    <w:rsid w:val="00481269"/>
    <w:rsid w:val="00481B00"/>
    <w:rsid w:val="0048298A"/>
    <w:rsid w:val="00482ED1"/>
    <w:rsid w:val="00483060"/>
    <w:rsid w:val="004836CB"/>
    <w:rsid w:val="00483872"/>
    <w:rsid w:val="00483938"/>
    <w:rsid w:val="00483DF5"/>
    <w:rsid w:val="00483FCC"/>
    <w:rsid w:val="0048439D"/>
    <w:rsid w:val="004844DD"/>
    <w:rsid w:val="00484AE3"/>
    <w:rsid w:val="0048505D"/>
    <w:rsid w:val="00485383"/>
    <w:rsid w:val="0048556B"/>
    <w:rsid w:val="00485700"/>
    <w:rsid w:val="00485713"/>
    <w:rsid w:val="004857E8"/>
    <w:rsid w:val="00485800"/>
    <w:rsid w:val="00485973"/>
    <w:rsid w:val="00485B3B"/>
    <w:rsid w:val="00485B91"/>
    <w:rsid w:val="00485C46"/>
    <w:rsid w:val="00485D8C"/>
    <w:rsid w:val="00485E69"/>
    <w:rsid w:val="00485E83"/>
    <w:rsid w:val="00485F0F"/>
    <w:rsid w:val="0048617B"/>
    <w:rsid w:val="004861A7"/>
    <w:rsid w:val="00487166"/>
    <w:rsid w:val="004872D5"/>
    <w:rsid w:val="00487468"/>
    <w:rsid w:val="0048787B"/>
    <w:rsid w:val="00487C50"/>
    <w:rsid w:val="00487E45"/>
    <w:rsid w:val="00487FBD"/>
    <w:rsid w:val="004906AF"/>
    <w:rsid w:val="00490B38"/>
    <w:rsid w:val="00490B4D"/>
    <w:rsid w:val="00490C00"/>
    <w:rsid w:val="00490E5F"/>
    <w:rsid w:val="0049103D"/>
    <w:rsid w:val="0049133F"/>
    <w:rsid w:val="0049147B"/>
    <w:rsid w:val="0049192C"/>
    <w:rsid w:val="00491978"/>
    <w:rsid w:val="00492275"/>
    <w:rsid w:val="00492397"/>
    <w:rsid w:val="0049298A"/>
    <w:rsid w:val="00493B7A"/>
    <w:rsid w:val="00493BF2"/>
    <w:rsid w:val="00493F80"/>
    <w:rsid w:val="00494844"/>
    <w:rsid w:val="00494D28"/>
    <w:rsid w:val="00494F9B"/>
    <w:rsid w:val="0049539D"/>
    <w:rsid w:val="004955A7"/>
    <w:rsid w:val="004957F7"/>
    <w:rsid w:val="00495924"/>
    <w:rsid w:val="00495B3B"/>
    <w:rsid w:val="004960AB"/>
    <w:rsid w:val="00496196"/>
    <w:rsid w:val="0049634C"/>
    <w:rsid w:val="004963A5"/>
    <w:rsid w:val="00496454"/>
    <w:rsid w:val="0049693C"/>
    <w:rsid w:val="00496A16"/>
    <w:rsid w:val="00496C7F"/>
    <w:rsid w:val="004976E4"/>
    <w:rsid w:val="00497B2C"/>
    <w:rsid w:val="00497D20"/>
    <w:rsid w:val="00497EB5"/>
    <w:rsid w:val="004A0321"/>
    <w:rsid w:val="004A0420"/>
    <w:rsid w:val="004A0AEA"/>
    <w:rsid w:val="004A0C30"/>
    <w:rsid w:val="004A1048"/>
    <w:rsid w:val="004A1DB7"/>
    <w:rsid w:val="004A1DDD"/>
    <w:rsid w:val="004A23B4"/>
    <w:rsid w:val="004A24ED"/>
    <w:rsid w:val="004A2CC8"/>
    <w:rsid w:val="004A2F53"/>
    <w:rsid w:val="004A3105"/>
    <w:rsid w:val="004A32C2"/>
    <w:rsid w:val="004A33BC"/>
    <w:rsid w:val="004A3499"/>
    <w:rsid w:val="004A3A01"/>
    <w:rsid w:val="004A3A40"/>
    <w:rsid w:val="004A3CAD"/>
    <w:rsid w:val="004A3F51"/>
    <w:rsid w:val="004A4102"/>
    <w:rsid w:val="004A44BC"/>
    <w:rsid w:val="004A4638"/>
    <w:rsid w:val="004A4800"/>
    <w:rsid w:val="004A4871"/>
    <w:rsid w:val="004A48B3"/>
    <w:rsid w:val="004A4AFE"/>
    <w:rsid w:val="004A4D17"/>
    <w:rsid w:val="004A4F42"/>
    <w:rsid w:val="004A5021"/>
    <w:rsid w:val="004A510B"/>
    <w:rsid w:val="004A531E"/>
    <w:rsid w:val="004A5426"/>
    <w:rsid w:val="004A550A"/>
    <w:rsid w:val="004A5F8F"/>
    <w:rsid w:val="004A60D4"/>
    <w:rsid w:val="004A64EE"/>
    <w:rsid w:val="004A651E"/>
    <w:rsid w:val="004A668F"/>
    <w:rsid w:val="004A6B00"/>
    <w:rsid w:val="004A745C"/>
    <w:rsid w:val="004A75DC"/>
    <w:rsid w:val="004A7AA8"/>
    <w:rsid w:val="004B0252"/>
    <w:rsid w:val="004B0349"/>
    <w:rsid w:val="004B0D97"/>
    <w:rsid w:val="004B0E48"/>
    <w:rsid w:val="004B109F"/>
    <w:rsid w:val="004B1111"/>
    <w:rsid w:val="004B12E5"/>
    <w:rsid w:val="004B1620"/>
    <w:rsid w:val="004B18FA"/>
    <w:rsid w:val="004B1953"/>
    <w:rsid w:val="004B1B83"/>
    <w:rsid w:val="004B2139"/>
    <w:rsid w:val="004B27E1"/>
    <w:rsid w:val="004B2893"/>
    <w:rsid w:val="004B345C"/>
    <w:rsid w:val="004B3B93"/>
    <w:rsid w:val="004B483C"/>
    <w:rsid w:val="004B4A45"/>
    <w:rsid w:val="004B4B74"/>
    <w:rsid w:val="004B574C"/>
    <w:rsid w:val="004B5DEB"/>
    <w:rsid w:val="004B5F5B"/>
    <w:rsid w:val="004B683A"/>
    <w:rsid w:val="004B688D"/>
    <w:rsid w:val="004B6AA6"/>
    <w:rsid w:val="004B6C97"/>
    <w:rsid w:val="004B6E16"/>
    <w:rsid w:val="004B717A"/>
    <w:rsid w:val="004B765F"/>
    <w:rsid w:val="004B7708"/>
    <w:rsid w:val="004B7863"/>
    <w:rsid w:val="004C0220"/>
    <w:rsid w:val="004C037D"/>
    <w:rsid w:val="004C0557"/>
    <w:rsid w:val="004C0603"/>
    <w:rsid w:val="004C0636"/>
    <w:rsid w:val="004C070B"/>
    <w:rsid w:val="004C0779"/>
    <w:rsid w:val="004C081F"/>
    <w:rsid w:val="004C0856"/>
    <w:rsid w:val="004C0AC0"/>
    <w:rsid w:val="004C1145"/>
    <w:rsid w:val="004C146F"/>
    <w:rsid w:val="004C14AE"/>
    <w:rsid w:val="004C1835"/>
    <w:rsid w:val="004C1A30"/>
    <w:rsid w:val="004C201C"/>
    <w:rsid w:val="004C2167"/>
    <w:rsid w:val="004C26A0"/>
    <w:rsid w:val="004C2747"/>
    <w:rsid w:val="004C2FE9"/>
    <w:rsid w:val="004C3DDB"/>
    <w:rsid w:val="004C3FC6"/>
    <w:rsid w:val="004C43F7"/>
    <w:rsid w:val="004C4647"/>
    <w:rsid w:val="004C4B5E"/>
    <w:rsid w:val="004C4CB2"/>
    <w:rsid w:val="004C4FCA"/>
    <w:rsid w:val="004C558B"/>
    <w:rsid w:val="004C5913"/>
    <w:rsid w:val="004C5A26"/>
    <w:rsid w:val="004C5D6B"/>
    <w:rsid w:val="004C5EA7"/>
    <w:rsid w:val="004C6042"/>
    <w:rsid w:val="004C60C2"/>
    <w:rsid w:val="004C6123"/>
    <w:rsid w:val="004C624B"/>
    <w:rsid w:val="004C691D"/>
    <w:rsid w:val="004C6B73"/>
    <w:rsid w:val="004C70C5"/>
    <w:rsid w:val="004C72F0"/>
    <w:rsid w:val="004C74A6"/>
    <w:rsid w:val="004C75BE"/>
    <w:rsid w:val="004C7644"/>
    <w:rsid w:val="004C7834"/>
    <w:rsid w:val="004C7FED"/>
    <w:rsid w:val="004D0460"/>
    <w:rsid w:val="004D0644"/>
    <w:rsid w:val="004D08B8"/>
    <w:rsid w:val="004D0E1B"/>
    <w:rsid w:val="004D110B"/>
    <w:rsid w:val="004D11C3"/>
    <w:rsid w:val="004D1218"/>
    <w:rsid w:val="004D14CA"/>
    <w:rsid w:val="004D15C1"/>
    <w:rsid w:val="004D1B4D"/>
    <w:rsid w:val="004D1E12"/>
    <w:rsid w:val="004D23AF"/>
    <w:rsid w:val="004D23C0"/>
    <w:rsid w:val="004D2460"/>
    <w:rsid w:val="004D252F"/>
    <w:rsid w:val="004D26A8"/>
    <w:rsid w:val="004D28DC"/>
    <w:rsid w:val="004D2BC2"/>
    <w:rsid w:val="004D2D31"/>
    <w:rsid w:val="004D33B2"/>
    <w:rsid w:val="004D3C06"/>
    <w:rsid w:val="004D3EE9"/>
    <w:rsid w:val="004D4104"/>
    <w:rsid w:val="004D48AE"/>
    <w:rsid w:val="004D4AAF"/>
    <w:rsid w:val="004D4AC5"/>
    <w:rsid w:val="004D4D15"/>
    <w:rsid w:val="004D5142"/>
    <w:rsid w:val="004D566C"/>
    <w:rsid w:val="004D5E96"/>
    <w:rsid w:val="004D60B4"/>
    <w:rsid w:val="004D612E"/>
    <w:rsid w:val="004D66E8"/>
    <w:rsid w:val="004D6751"/>
    <w:rsid w:val="004D697C"/>
    <w:rsid w:val="004D6CF5"/>
    <w:rsid w:val="004D7017"/>
    <w:rsid w:val="004D7AC9"/>
    <w:rsid w:val="004D7C3A"/>
    <w:rsid w:val="004D7D14"/>
    <w:rsid w:val="004E007B"/>
    <w:rsid w:val="004E00F9"/>
    <w:rsid w:val="004E01BF"/>
    <w:rsid w:val="004E0C17"/>
    <w:rsid w:val="004E135B"/>
    <w:rsid w:val="004E13FA"/>
    <w:rsid w:val="004E1D35"/>
    <w:rsid w:val="004E1DB9"/>
    <w:rsid w:val="004E1E3F"/>
    <w:rsid w:val="004E21EB"/>
    <w:rsid w:val="004E23D4"/>
    <w:rsid w:val="004E281E"/>
    <w:rsid w:val="004E2BAE"/>
    <w:rsid w:val="004E2EE3"/>
    <w:rsid w:val="004E323D"/>
    <w:rsid w:val="004E32BE"/>
    <w:rsid w:val="004E34FB"/>
    <w:rsid w:val="004E3A68"/>
    <w:rsid w:val="004E3EE7"/>
    <w:rsid w:val="004E4175"/>
    <w:rsid w:val="004E4A4E"/>
    <w:rsid w:val="004E4DA1"/>
    <w:rsid w:val="004E4F52"/>
    <w:rsid w:val="004E4FFC"/>
    <w:rsid w:val="004E5056"/>
    <w:rsid w:val="004E58DA"/>
    <w:rsid w:val="004E5966"/>
    <w:rsid w:val="004E5A79"/>
    <w:rsid w:val="004E5B18"/>
    <w:rsid w:val="004E5E5A"/>
    <w:rsid w:val="004E5F35"/>
    <w:rsid w:val="004E6065"/>
    <w:rsid w:val="004E61FA"/>
    <w:rsid w:val="004E62AF"/>
    <w:rsid w:val="004E66C6"/>
    <w:rsid w:val="004E67CE"/>
    <w:rsid w:val="004E6863"/>
    <w:rsid w:val="004E6F41"/>
    <w:rsid w:val="004E7214"/>
    <w:rsid w:val="004E748F"/>
    <w:rsid w:val="004E780B"/>
    <w:rsid w:val="004E7EC6"/>
    <w:rsid w:val="004E7FCA"/>
    <w:rsid w:val="004F0561"/>
    <w:rsid w:val="004F063E"/>
    <w:rsid w:val="004F0C15"/>
    <w:rsid w:val="004F1259"/>
    <w:rsid w:val="004F1299"/>
    <w:rsid w:val="004F18A3"/>
    <w:rsid w:val="004F1E5F"/>
    <w:rsid w:val="004F1E88"/>
    <w:rsid w:val="004F25A0"/>
    <w:rsid w:val="004F25CC"/>
    <w:rsid w:val="004F27AC"/>
    <w:rsid w:val="004F29C6"/>
    <w:rsid w:val="004F2A3F"/>
    <w:rsid w:val="004F3039"/>
    <w:rsid w:val="004F320C"/>
    <w:rsid w:val="004F3689"/>
    <w:rsid w:val="004F3B91"/>
    <w:rsid w:val="004F3BA1"/>
    <w:rsid w:val="004F3FDB"/>
    <w:rsid w:val="004F435A"/>
    <w:rsid w:val="004F44DF"/>
    <w:rsid w:val="004F4A2D"/>
    <w:rsid w:val="004F4F87"/>
    <w:rsid w:val="004F51FA"/>
    <w:rsid w:val="004F5883"/>
    <w:rsid w:val="004F6120"/>
    <w:rsid w:val="004F613D"/>
    <w:rsid w:val="004F619B"/>
    <w:rsid w:val="004F6613"/>
    <w:rsid w:val="004F7534"/>
    <w:rsid w:val="004F7A79"/>
    <w:rsid w:val="004F7B06"/>
    <w:rsid w:val="005001FD"/>
    <w:rsid w:val="00500434"/>
    <w:rsid w:val="00500CD5"/>
    <w:rsid w:val="00500CDB"/>
    <w:rsid w:val="00500D7A"/>
    <w:rsid w:val="00501257"/>
    <w:rsid w:val="0050162B"/>
    <w:rsid w:val="00501987"/>
    <w:rsid w:val="005019FC"/>
    <w:rsid w:val="00501AF1"/>
    <w:rsid w:val="00501CB2"/>
    <w:rsid w:val="00501E9C"/>
    <w:rsid w:val="00501EAA"/>
    <w:rsid w:val="00501F74"/>
    <w:rsid w:val="00503246"/>
    <w:rsid w:val="005035AA"/>
    <w:rsid w:val="005038FA"/>
    <w:rsid w:val="0050419E"/>
    <w:rsid w:val="005043A8"/>
    <w:rsid w:val="005045F9"/>
    <w:rsid w:val="0050470B"/>
    <w:rsid w:val="00505025"/>
    <w:rsid w:val="00505645"/>
    <w:rsid w:val="00505AEB"/>
    <w:rsid w:val="005062D9"/>
    <w:rsid w:val="005065B9"/>
    <w:rsid w:val="00506C33"/>
    <w:rsid w:val="005073E0"/>
    <w:rsid w:val="00507583"/>
    <w:rsid w:val="00507936"/>
    <w:rsid w:val="00507E01"/>
    <w:rsid w:val="00507E74"/>
    <w:rsid w:val="00507FAF"/>
    <w:rsid w:val="00510069"/>
    <w:rsid w:val="005109FF"/>
    <w:rsid w:val="00510A9E"/>
    <w:rsid w:val="00510C35"/>
    <w:rsid w:val="00510C49"/>
    <w:rsid w:val="00510D1D"/>
    <w:rsid w:val="005119B8"/>
    <w:rsid w:val="00511A04"/>
    <w:rsid w:val="00511A75"/>
    <w:rsid w:val="00511A7C"/>
    <w:rsid w:val="00511E9B"/>
    <w:rsid w:val="00512067"/>
    <w:rsid w:val="005120DC"/>
    <w:rsid w:val="00512486"/>
    <w:rsid w:val="005124C6"/>
    <w:rsid w:val="00512881"/>
    <w:rsid w:val="00512AFE"/>
    <w:rsid w:val="00513084"/>
    <w:rsid w:val="00513097"/>
    <w:rsid w:val="00513FBF"/>
    <w:rsid w:val="00514275"/>
    <w:rsid w:val="005146E2"/>
    <w:rsid w:val="00514C5C"/>
    <w:rsid w:val="00514ED4"/>
    <w:rsid w:val="00515033"/>
    <w:rsid w:val="005152BC"/>
    <w:rsid w:val="0051557F"/>
    <w:rsid w:val="00515590"/>
    <w:rsid w:val="00515C98"/>
    <w:rsid w:val="00516048"/>
    <w:rsid w:val="00516257"/>
    <w:rsid w:val="0051634D"/>
    <w:rsid w:val="005166D8"/>
    <w:rsid w:val="00516819"/>
    <w:rsid w:val="00516B5A"/>
    <w:rsid w:val="00517126"/>
    <w:rsid w:val="00517354"/>
    <w:rsid w:val="00517B8C"/>
    <w:rsid w:val="00517BE9"/>
    <w:rsid w:val="00517D62"/>
    <w:rsid w:val="00517E98"/>
    <w:rsid w:val="005200CD"/>
    <w:rsid w:val="005203B9"/>
    <w:rsid w:val="00520469"/>
    <w:rsid w:val="0052057E"/>
    <w:rsid w:val="00520D27"/>
    <w:rsid w:val="00520D9D"/>
    <w:rsid w:val="00520F85"/>
    <w:rsid w:val="00521017"/>
    <w:rsid w:val="0052148C"/>
    <w:rsid w:val="00521ACE"/>
    <w:rsid w:val="00521F4A"/>
    <w:rsid w:val="00522154"/>
    <w:rsid w:val="005221C6"/>
    <w:rsid w:val="0052221B"/>
    <w:rsid w:val="0052299E"/>
    <w:rsid w:val="00522A31"/>
    <w:rsid w:val="00522DF4"/>
    <w:rsid w:val="00522EBA"/>
    <w:rsid w:val="00522FA6"/>
    <w:rsid w:val="00522FC2"/>
    <w:rsid w:val="00523204"/>
    <w:rsid w:val="00523654"/>
    <w:rsid w:val="005239BA"/>
    <w:rsid w:val="00523A78"/>
    <w:rsid w:val="00523E1E"/>
    <w:rsid w:val="00523F93"/>
    <w:rsid w:val="005240BF"/>
    <w:rsid w:val="00524A3E"/>
    <w:rsid w:val="00524BA6"/>
    <w:rsid w:val="00524BEF"/>
    <w:rsid w:val="00524DCD"/>
    <w:rsid w:val="00524F9B"/>
    <w:rsid w:val="00525326"/>
    <w:rsid w:val="005253EA"/>
    <w:rsid w:val="00525449"/>
    <w:rsid w:val="00525AB9"/>
    <w:rsid w:val="0052662E"/>
    <w:rsid w:val="00526AF9"/>
    <w:rsid w:val="00526CDE"/>
    <w:rsid w:val="00526ECB"/>
    <w:rsid w:val="00527156"/>
    <w:rsid w:val="00527A43"/>
    <w:rsid w:val="0053018A"/>
    <w:rsid w:val="0053021E"/>
    <w:rsid w:val="00530314"/>
    <w:rsid w:val="0053037D"/>
    <w:rsid w:val="005304E5"/>
    <w:rsid w:val="0053055F"/>
    <w:rsid w:val="00530582"/>
    <w:rsid w:val="005309D5"/>
    <w:rsid w:val="00530A68"/>
    <w:rsid w:val="00530B82"/>
    <w:rsid w:val="00530FB1"/>
    <w:rsid w:val="00531710"/>
    <w:rsid w:val="00531719"/>
    <w:rsid w:val="005320B6"/>
    <w:rsid w:val="00532623"/>
    <w:rsid w:val="00532743"/>
    <w:rsid w:val="00532A28"/>
    <w:rsid w:val="00532B23"/>
    <w:rsid w:val="00532E2E"/>
    <w:rsid w:val="005335F6"/>
    <w:rsid w:val="0053368E"/>
    <w:rsid w:val="00533CF2"/>
    <w:rsid w:val="005343D0"/>
    <w:rsid w:val="00534745"/>
    <w:rsid w:val="00534795"/>
    <w:rsid w:val="00534911"/>
    <w:rsid w:val="00534DCF"/>
    <w:rsid w:val="00534E7D"/>
    <w:rsid w:val="00534EBE"/>
    <w:rsid w:val="005350C9"/>
    <w:rsid w:val="005351A6"/>
    <w:rsid w:val="00535235"/>
    <w:rsid w:val="0053559B"/>
    <w:rsid w:val="00536010"/>
    <w:rsid w:val="00536575"/>
    <w:rsid w:val="00536B6C"/>
    <w:rsid w:val="00536BAD"/>
    <w:rsid w:val="00536D10"/>
    <w:rsid w:val="00536FA3"/>
    <w:rsid w:val="005377A1"/>
    <w:rsid w:val="00540243"/>
    <w:rsid w:val="005405AD"/>
    <w:rsid w:val="00540685"/>
    <w:rsid w:val="005408A1"/>
    <w:rsid w:val="00540B94"/>
    <w:rsid w:val="0054110F"/>
    <w:rsid w:val="00541239"/>
    <w:rsid w:val="00541304"/>
    <w:rsid w:val="00541505"/>
    <w:rsid w:val="00541A0C"/>
    <w:rsid w:val="00541AF1"/>
    <w:rsid w:val="00541B03"/>
    <w:rsid w:val="00541D8F"/>
    <w:rsid w:val="00542186"/>
    <w:rsid w:val="00542188"/>
    <w:rsid w:val="005425CA"/>
    <w:rsid w:val="00542743"/>
    <w:rsid w:val="00542A3D"/>
    <w:rsid w:val="005433DB"/>
    <w:rsid w:val="00543C58"/>
    <w:rsid w:val="00544555"/>
    <w:rsid w:val="00544D4A"/>
    <w:rsid w:val="00544E01"/>
    <w:rsid w:val="00544EE0"/>
    <w:rsid w:val="005454F7"/>
    <w:rsid w:val="00545506"/>
    <w:rsid w:val="00545869"/>
    <w:rsid w:val="005459A3"/>
    <w:rsid w:val="005459C8"/>
    <w:rsid w:val="00545D24"/>
    <w:rsid w:val="00545F6F"/>
    <w:rsid w:val="005465FB"/>
    <w:rsid w:val="00546AC8"/>
    <w:rsid w:val="00546DEA"/>
    <w:rsid w:val="00547C1C"/>
    <w:rsid w:val="00547D93"/>
    <w:rsid w:val="00550078"/>
    <w:rsid w:val="0055047D"/>
    <w:rsid w:val="0055057C"/>
    <w:rsid w:val="005505F6"/>
    <w:rsid w:val="00550606"/>
    <w:rsid w:val="0055080D"/>
    <w:rsid w:val="00550A11"/>
    <w:rsid w:val="00550AA9"/>
    <w:rsid w:val="00550CCA"/>
    <w:rsid w:val="00550E33"/>
    <w:rsid w:val="0055113D"/>
    <w:rsid w:val="00551145"/>
    <w:rsid w:val="0055134B"/>
    <w:rsid w:val="00551846"/>
    <w:rsid w:val="005518DB"/>
    <w:rsid w:val="0055227F"/>
    <w:rsid w:val="00552A43"/>
    <w:rsid w:val="00552F10"/>
    <w:rsid w:val="005530B2"/>
    <w:rsid w:val="0055314B"/>
    <w:rsid w:val="00553472"/>
    <w:rsid w:val="005537B6"/>
    <w:rsid w:val="00553B4B"/>
    <w:rsid w:val="00553FEC"/>
    <w:rsid w:val="0055432E"/>
    <w:rsid w:val="00554414"/>
    <w:rsid w:val="00554656"/>
    <w:rsid w:val="00554CCE"/>
    <w:rsid w:val="005555BB"/>
    <w:rsid w:val="005556A2"/>
    <w:rsid w:val="00555750"/>
    <w:rsid w:val="0055581F"/>
    <w:rsid w:val="00555F86"/>
    <w:rsid w:val="00556263"/>
    <w:rsid w:val="00556272"/>
    <w:rsid w:val="00556282"/>
    <w:rsid w:val="005569A0"/>
    <w:rsid w:val="00556CFF"/>
    <w:rsid w:val="00556E18"/>
    <w:rsid w:val="00556FB4"/>
    <w:rsid w:val="005574DC"/>
    <w:rsid w:val="00557535"/>
    <w:rsid w:val="00557EFB"/>
    <w:rsid w:val="00560090"/>
    <w:rsid w:val="00560153"/>
    <w:rsid w:val="005607D6"/>
    <w:rsid w:val="0056083A"/>
    <w:rsid w:val="00560C1C"/>
    <w:rsid w:val="00560EAA"/>
    <w:rsid w:val="00561092"/>
    <w:rsid w:val="005613A6"/>
    <w:rsid w:val="005614C5"/>
    <w:rsid w:val="00561751"/>
    <w:rsid w:val="0056175D"/>
    <w:rsid w:val="00561E19"/>
    <w:rsid w:val="005620D2"/>
    <w:rsid w:val="00562343"/>
    <w:rsid w:val="00562532"/>
    <w:rsid w:val="0056295B"/>
    <w:rsid w:val="00562AAD"/>
    <w:rsid w:val="005632E1"/>
    <w:rsid w:val="005645A4"/>
    <w:rsid w:val="00564609"/>
    <w:rsid w:val="005649B6"/>
    <w:rsid w:val="00564F9C"/>
    <w:rsid w:val="0056509D"/>
    <w:rsid w:val="0056525A"/>
    <w:rsid w:val="00565CA3"/>
    <w:rsid w:val="00565CEE"/>
    <w:rsid w:val="00565F8D"/>
    <w:rsid w:val="005663A0"/>
    <w:rsid w:val="005665F3"/>
    <w:rsid w:val="0056672E"/>
    <w:rsid w:val="00566DD3"/>
    <w:rsid w:val="00566EFB"/>
    <w:rsid w:val="00566F17"/>
    <w:rsid w:val="00566F4A"/>
    <w:rsid w:val="00567086"/>
    <w:rsid w:val="0056709F"/>
    <w:rsid w:val="005674F2"/>
    <w:rsid w:val="0056791D"/>
    <w:rsid w:val="00567A86"/>
    <w:rsid w:val="00567B9C"/>
    <w:rsid w:val="00567E26"/>
    <w:rsid w:val="005701A7"/>
    <w:rsid w:val="00570A93"/>
    <w:rsid w:val="00570B17"/>
    <w:rsid w:val="00570C7D"/>
    <w:rsid w:val="00570D55"/>
    <w:rsid w:val="00570ED1"/>
    <w:rsid w:val="00571A39"/>
    <w:rsid w:val="00572059"/>
    <w:rsid w:val="00572060"/>
    <w:rsid w:val="00572078"/>
    <w:rsid w:val="005725A6"/>
    <w:rsid w:val="00572793"/>
    <w:rsid w:val="005729F7"/>
    <w:rsid w:val="00572B47"/>
    <w:rsid w:val="0057308C"/>
    <w:rsid w:val="00573279"/>
    <w:rsid w:val="005735BE"/>
    <w:rsid w:val="00573BFE"/>
    <w:rsid w:val="00573E33"/>
    <w:rsid w:val="0057424D"/>
    <w:rsid w:val="005742E7"/>
    <w:rsid w:val="00574478"/>
    <w:rsid w:val="005745D0"/>
    <w:rsid w:val="00574744"/>
    <w:rsid w:val="005749F7"/>
    <w:rsid w:val="00574B1D"/>
    <w:rsid w:val="00574CC2"/>
    <w:rsid w:val="0057532D"/>
    <w:rsid w:val="00575592"/>
    <w:rsid w:val="00575800"/>
    <w:rsid w:val="005759A6"/>
    <w:rsid w:val="00575A92"/>
    <w:rsid w:val="00575AFF"/>
    <w:rsid w:val="00575C2F"/>
    <w:rsid w:val="00575DAF"/>
    <w:rsid w:val="0057608F"/>
    <w:rsid w:val="005760C8"/>
    <w:rsid w:val="00576855"/>
    <w:rsid w:val="00576C58"/>
    <w:rsid w:val="00576C60"/>
    <w:rsid w:val="005774B5"/>
    <w:rsid w:val="00577626"/>
    <w:rsid w:val="00577AE8"/>
    <w:rsid w:val="00577FC2"/>
    <w:rsid w:val="00580027"/>
    <w:rsid w:val="00580043"/>
    <w:rsid w:val="0058055A"/>
    <w:rsid w:val="00580787"/>
    <w:rsid w:val="00580D5C"/>
    <w:rsid w:val="00580FB5"/>
    <w:rsid w:val="0058105B"/>
    <w:rsid w:val="0058136F"/>
    <w:rsid w:val="00581AB8"/>
    <w:rsid w:val="00581EA3"/>
    <w:rsid w:val="00582098"/>
    <w:rsid w:val="00582189"/>
    <w:rsid w:val="00582315"/>
    <w:rsid w:val="0058236E"/>
    <w:rsid w:val="005823A0"/>
    <w:rsid w:val="00582447"/>
    <w:rsid w:val="005825F2"/>
    <w:rsid w:val="00582960"/>
    <w:rsid w:val="005834A2"/>
    <w:rsid w:val="005834C8"/>
    <w:rsid w:val="00583625"/>
    <w:rsid w:val="005839F6"/>
    <w:rsid w:val="00583B9B"/>
    <w:rsid w:val="00583D14"/>
    <w:rsid w:val="00583E95"/>
    <w:rsid w:val="00584021"/>
    <w:rsid w:val="0058459E"/>
    <w:rsid w:val="00584F3E"/>
    <w:rsid w:val="00584F5C"/>
    <w:rsid w:val="00585039"/>
    <w:rsid w:val="00585305"/>
    <w:rsid w:val="00585436"/>
    <w:rsid w:val="005854B5"/>
    <w:rsid w:val="00585516"/>
    <w:rsid w:val="0058598F"/>
    <w:rsid w:val="00585CB7"/>
    <w:rsid w:val="00585D86"/>
    <w:rsid w:val="00585F34"/>
    <w:rsid w:val="005865B2"/>
    <w:rsid w:val="0058677F"/>
    <w:rsid w:val="00586BD3"/>
    <w:rsid w:val="0058715A"/>
    <w:rsid w:val="005871EA"/>
    <w:rsid w:val="0058735F"/>
    <w:rsid w:val="00587552"/>
    <w:rsid w:val="00587607"/>
    <w:rsid w:val="005879B2"/>
    <w:rsid w:val="00587B3B"/>
    <w:rsid w:val="00587CE4"/>
    <w:rsid w:val="00587E3B"/>
    <w:rsid w:val="00587F8B"/>
    <w:rsid w:val="005901CE"/>
    <w:rsid w:val="00590294"/>
    <w:rsid w:val="00590BFE"/>
    <w:rsid w:val="00591075"/>
    <w:rsid w:val="00591423"/>
    <w:rsid w:val="0059203F"/>
    <w:rsid w:val="005924F0"/>
    <w:rsid w:val="00592A15"/>
    <w:rsid w:val="00592D00"/>
    <w:rsid w:val="00592DF8"/>
    <w:rsid w:val="0059356F"/>
    <w:rsid w:val="00593A26"/>
    <w:rsid w:val="00593A29"/>
    <w:rsid w:val="00593DF6"/>
    <w:rsid w:val="00593F2F"/>
    <w:rsid w:val="00594758"/>
    <w:rsid w:val="00594BF7"/>
    <w:rsid w:val="00594CE8"/>
    <w:rsid w:val="00594D21"/>
    <w:rsid w:val="00594F95"/>
    <w:rsid w:val="0059541A"/>
    <w:rsid w:val="005959A6"/>
    <w:rsid w:val="00596009"/>
    <w:rsid w:val="0059607D"/>
    <w:rsid w:val="00596374"/>
    <w:rsid w:val="00596382"/>
    <w:rsid w:val="005964D7"/>
    <w:rsid w:val="0059651C"/>
    <w:rsid w:val="00596AE9"/>
    <w:rsid w:val="005970EE"/>
    <w:rsid w:val="005973CB"/>
    <w:rsid w:val="00597626"/>
    <w:rsid w:val="0059771F"/>
    <w:rsid w:val="00597842"/>
    <w:rsid w:val="00597AC8"/>
    <w:rsid w:val="00597AE0"/>
    <w:rsid w:val="00597C23"/>
    <w:rsid w:val="005A0170"/>
    <w:rsid w:val="005A02E7"/>
    <w:rsid w:val="005A0422"/>
    <w:rsid w:val="005A0450"/>
    <w:rsid w:val="005A07E2"/>
    <w:rsid w:val="005A07F7"/>
    <w:rsid w:val="005A117D"/>
    <w:rsid w:val="005A12E1"/>
    <w:rsid w:val="005A1521"/>
    <w:rsid w:val="005A167C"/>
    <w:rsid w:val="005A1D86"/>
    <w:rsid w:val="005A1E59"/>
    <w:rsid w:val="005A2117"/>
    <w:rsid w:val="005A21FE"/>
    <w:rsid w:val="005A2300"/>
    <w:rsid w:val="005A231E"/>
    <w:rsid w:val="005A2936"/>
    <w:rsid w:val="005A29C6"/>
    <w:rsid w:val="005A2B7E"/>
    <w:rsid w:val="005A2D0B"/>
    <w:rsid w:val="005A2F61"/>
    <w:rsid w:val="005A310E"/>
    <w:rsid w:val="005A3201"/>
    <w:rsid w:val="005A320C"/>
    <w:rsid w:val="005A3334"/>
    <w:rsid w:val="005A35D5"/>
    <w:rsid w:val="005A361E"/>
    <w:rsid w:val="005A368A"/>
    <w:rsid w:val="005A3DA7"/>
    <w:rsid w:val="005A4101"/>
    <w:rsid w:val="005A4721"/>
    <w:rsid w:val="005A4AC8"/>
    <w:rsid w:val="005A4E3D"/>
    <w:rsid w:val="005A4F7A"/>
    <w:rsid w:val="005A5F5E"/>
    <w:rsid w:val="005A6489"/>
    <w:rsid w:val="005A6A6C"/>
    <w:rsid w:val="005A6D92"/>
    <w:rsid w:val="005A6DB5"/>
    <w:rsid w:val="005A6FE9"/>
    <w:rsid w:val="005A76AB"/>
    <w:rsid w:val="005A79B8"/>
    <w:rsid w:val="005A79CB"/>
    <w:rsid w:val="005A7C42"/>
    <w:rsid w:val="005A7DD8"/>
    <w:rsid w:val="005A7E44"/>
    <w:rsid w:val="005B0105"/>
    <w:rsid w:val="005B01DB"/>
    <w:rsid w:val="005B03AA"/>
    <w:rsid w:val="005B0486"/>
    <w:rsid w:val="005B08A3"/>
    <w:rsid w:val="005B09EC"/>
    <w:rsid w:val="005B0F3D"/>
    <w:rsid w:val="005B123C"/>
    <w:rsid w:val="005B126C"/>
    <w:rsid w:val="005B1272"/>
    <w:rsid w:val="005B1AB1"/>
    <w:rsid w:val="005B1BF9"/>
    <w:rsid w:val="005B1D2F"/>
    <w:rsid w:val="005B1DE6"/>
    <w:rsid w:val="005B2225"/>
    <w:rsid w:val="005B2F4E"/>
    <w:rsid w:val="005B3595"/>
    <w:rsid w:val="005B359A"/>
    <w:rsid w:val="005B3646"/>
    <w:rsid w:val="005B38F5"/>
    <w:rsid w:val="005B3FB0"/>
    <w:rsid w:val="005B4207"/>
    <w:rsid w:val="005B422F"/>
    <w:rsid w:val="005B424E"/>
    <w:rsid w:val="005B47BB"/>
    <w:rsid w:val="005B4D01"/>
    <w:rsid w:val="005B52DF"/>
    <w:rsid w:val="005B5653"/>
    <w:rsid w:val="005B57A2"/>
    <w:rsid w:val="005B5885"/>
    <w:rsid w:val="005B59B5"/>
    <w:rsid w:val="005B5BB5"/>
    <w:rsid w:val="005B64EE"/>
    <w:rsid w:val="005B69E3"/>
    <w:rsid w:val="005B6EDA"/>
    <w:rsid w:val="005B6FB1"/>
    <w:rsid w:val="005B70C4"/>
    <w:rsid w:val="005B7466"/>
    <w:rsid w:val="005B756D"/>
    <w:rsid w:val="005B767F"/>
    <w:rsid w:val="005B79E6"/>
    <w:rsid w:val="005B7DCB"/>
    <w:rsid w:val="005C043A"/>
    <w:rsid w:val="005C051F"/>
    <w:rsid w:val="005C09FF"/>
    <w:rsid w:val="005C0A6C"/>
    <w:rsid w:val="005C1095"/>
    <w:rsid w:val="005C164A"/>
    <w:rsid w:val="005C16FC"/>
    <w:rsid w:val="005C2331"/>
    <w:rsid w:val="005C25D0"/>
    <w:rsid w:val="005C2779"/>
    <w:rsid w:val="005C2828"/>
    <w:rsid w:val="005C2C19"/>
    <w:rsid w:val="005C2F46"/>
    <w:rsid w:val="005C3134"/>
    <w:rsid w:val="005C31E1"/>
    <w:rsid w:val="005C36EB"/>
    <w:rsid w:val="005C378A"/>
    <w:rsid w:val="005C3FF4"/>
    <w:rsid w:val="005C4172"/>
    <w:rsid w:val="005C44E8"/>
    <w:rsid w:val="005C4E44"/>
    <w:rsid w:val="005C4EED"/>
    <w:rsid w:val="005C53D3"/>
    <w:rsid w:val="005C627C"/>
    <w:rsid w:val="005C62B2"/>
    <w:rsid w:val="005C65B4"/>
    <w:rsid w:val="005C6884"/>
    <w:rsid w:val="005C6BB6"/>
    <w:rsid w:val="005C6C19"/>
    <w:rsid w:val="005C6D1D"/>
    <w:rsid w:val="005C6D1E"/>
    <w:rsid w:val="005C73FB"/>
    <w:rsid w:val="005C7817"/>
    <w:rsid w:val="005C78ED"/>
    <w:rsid w:val="005D0069"/>
    <w:rsid w:val="005D04EE"/>
    <w:rsid w:val="005D05B0"/>
    <w:rsid w:val="005D06A4"/>
    <w:rsid w:val="005D070C"/>
    <w:rsid w:val="005D074D"/>
    <w:rsid w:val="005D09CA"/>
    <w:rsid w:val="005D1599"/>
    <w:rsid w:val="005D1722"/>
    <w:rsid w:val="005D1943"/>
    <w:rsid w:val="005D1D90"/>
    <w:rsid w:val="005D1F78"/>
    <w:rsid w:val="005D215E"/>
    <w:rsid w:val="005D22E4"/>
    <w:rsid w:val="005D24AD"/>
    <w:rsid w:val="005D2816"/>
    <w:rsid w:val="005D292A"/>
    <w:rsid w:val="005D2AD7"/>
    <w:rsid w:val="005D2BAB"/>
    <w:rsid w:val="005D2E84"/>
    <w:rsid w:val="005D2FE9"/>
    <w:rsid w:val="005D3204"/>
    <w:rsid w:val="005D33C1"/>
    <w:rsid w:val="005D352E"/>
    <w:rsid w:val="005D3AFC"/>
    <w:rsid w:val="005D3B00"/>
    <w:rsid w:val="005D3B4D"/>
    <w:rsid w:val="005D3BF2"/>
    <w:rsid w:val="005D3D1E"/>
    <w:rsid w:val="005D469D"/>
    <w:rsid w:val="005D46E0"/>
    <w:rsid w:val="005D471F"/>
    <w:rsid w:val="005D49B3"/>
    <w:rsid w:val="005D4C0E"/>
    <w:rsid w:val="005D4DFF"/>
    <w:rsid w:val="005D584D"/>
    <w:rsid w:val="005D5C84"/>
    <w:rsid w:val="005D5EF6"/>
    <w:rsid w:val="005D5F38"/>
    <w:rsid w:val="005D6476"/>
    <w:rsid w:val="005D6538"/>
    <w:rsid w:val="005D65EE"/>
    <w:rsid w:val="005D664E"/>
    <w:rsid w:val="005D6704"/>
    <w:rsid w:val="005D69C7"/>
    <w:rsid w:val="005D6C4A"/>
    <w:rsid w:val="005D6EE0"/>
    <w:rsid w:val="005D74CE"/>
    <w:rsid w:val="005D7937"/>
    <w:rsid w:val="005D79A1"/>
    <w:rsid w:val="005D7C62"/>
    <w:rsid w:val="005D7D4C"/>
    <w:rsid w:val="005E00CF"/>
    <w:rsid w:val="005E0A80"/>
    <w:rsid w:val="005E0B9D"/>
    <w:rsid w:val="005E1033"/>
    <w:rsid w:val="005E11A2"/>
    <w:rsid w:val="005E1A3B"/>
    <w:rsid w:val="005E1BB2"/>
    <w:rsid w:val="005E1D86"/>
    <w:rsid w:val="005E1FEE"/>
    <w:rsid w:val="005E206E"/>
    <w:rsid w:val="005E20E5"/>
    <w:rsid w:val="005E2123"/>
    <w:rsid w:val="005E2810"/>
    <w:rsid w:val="005E2857"/>
    <w:rsid w:val="005E307D"/>
    <w:rsid w:val="005E3661"/>
    <w:rsid w:val="005E4042"/>
    <w:rsid w:val="005E4089"/>
    <w:rsid w:val="005E4380"/>
    <w:rsid w:val="005E48CE"/>
    <w:rsid w:val="005E4ADD"/>
    <w:rsid w:val="005E4BDB"/>
    <w:rsid w:val="005E4C9D"/>
    <w:rsid w:val="005E57CF"/>
    <w:rsid w:val="005E5E10"/>
    <w:rsid w:val="005E6371"/>
    <w:rsid w:val="005E65EA"/>
    <w:rsid w:val="005E660C"/>
    <w:rsid w:val="005E67B5"/>
    <w:rsid w:val="005E6926"/>
    <w:rsid w:val="005E6DFA"/>
    <w:rsid w:val="005E7165"/>
    <w:rsid w:val="005E7233"/>
    <w:rsid w:val="005E730E"/>
    <w:rsid w:val="005E7CEC"/>
    <w:rsid w:val="005E7D77"/>
    <w:rsid w:val="005F0020"/>
    <w:rsid w:val="005F04CD"/>
    <w:rsid w:val="005F05A2"/>
    <w:rsid w:val="005F079D"/>
    <w:rsid w:val="005F091D"/>
    <w:rsid w:val="005F0AB6"/>
    <w:rsid w:val="005F0C33"/>
    <w:rsid w:val="005F0ECE"/>
    <w:rsid w:val="005F12EE"/>
    <w:rsid w:val="005F156E"/>
    <w:rsid w:val="005F1F51"/>
    <w:rsid w:val="005F2084"/>
    <w:rsid w:val="005F2366"/>
    <w:rsid w:val="005F2532"/>
    <w:rsid w:val="005F2658"/>
    <w:rsid w:val="005F28E6"/>
    <w:rsid w:val="005F2F1A"/>
    <w:rsid w:val="005F3021"/>
    <w:rsid w:val="005F3300"/>
    <w:rsid w:val="005F3493"/>
    <w:rsid w:val="005F3843"/>
    <w:rsid w:val="005F3A7F"/>
    <w:rsid w:val="005F4667"/>
    <w:rsid w:val="005F4754"/>
    <w:rsid w:val="005F4924"/>
    <w:rsid w:val="005F4EB3"/>
    <w:rsid w:val="005F4FBA"/>
    <w:rsid w:val="005F521D"/>
    <w:rsid w:val="005F53E8"/>
    <w:rsid w:val="005F64B9"/>
    <w:rsid w:val="005F64FD"/>
    <w:rsid w:val="005F6593"/>
    <w:rsid w:val="005F6821"/>
    <w:rsid w:val="005F68C0"/>
    <w:rsid w:val="005F71B3"/>
    <w:rsid w:val="005F7267"/>
    <w:rsid w:val="005F748D"/>
    <w:rsid w:val="005F780A"/>
    <w:rsid w:val="005F7C69"/>
    <w:rsid w:val="005F7E15"/>
    <w:rsid w:val="0060021D"/>
    <w:rsid w:val="00600697"/>
    <w:rsid w:val="00600C66"/>
    <w:rsid w:val="00600D54"/>
    <w:rsid w:val="006013B2"/>
    <w:rsid w:val="00601872"/>
    <w:rsid w:val="00601D6D"/>
    <w:rsid w:val="00601FE1"/>
    <w:rsid w:val="00602225"/>
    <w:rsid w:val="006029CA"/>
    <w:rsid w:val="00602A19"/>
    <w:rsid w:val="00602C0B"/>
    <w:rsid w:val="00602CF1"/>
    <w:rsid w:val="00602E72"/>
    <w:rsid w:val="0060357C"/>
    <w:rsid w:val="00603979"/>
    <w:rsid w:val="00603B64"/>
    <w:rsid w:val="00603D0D"/>
    <w:rsid w:val="006040B2"/>
    <w:rsid w:val="00604565"/>
    <w:rsid w:val="00604605"/>
    <w:rsid w:val="00604667"/>
    <w:rsid w:val="006046C5"/>
    <w:rsid w:val="00604864"/>
    <w:rsid w:val="00604D42"/>
    <w:rsid w:val="00605005"/>
    <w:rsid w:val="00605098"/>
    <w:rsid w:val="00605649"/>
    <w:rsid w:val="00605C96"/>
    <w:rsid w:val="006060DC"/>
    <w:rsid w:val="006060EC"/>
    <w:rsid w:val="0060635D"/>
    <w:rsid w:val="006068E8"/>
    <w:rsid w:val="006069CA"/>
    <w:rsid w:val="00606C72"/>
    <w:rsid w:val="00606E79"/>
    <w:rsid w:val="006073F3"/>
    <w:rsid w:val="00607708"/>
    <w:rsid w:val="00607AD0"/>
    <w:rsid w:val="00607B1A"/>
    <w:rsid w:val="00607E11"/>
    <w:rsid w:val="006100C7"/>
    <w:rsid w:val="00610466"/>
    <w:rsid w:val="00610633"/>
    <w:rsid w:val="006106AF"/>
    <w:rsid w:val="006106F7"/>
    <w:rsid w:val="00610A33"/>
    <w:rsid w:val="00610B70"/>
    <w:rsid w:val="00610F0E"/>
    <w:rsid w:val="00611437"/>
    <w:rsid w:val="0061152D"/>
    <w:rsid w:val="00611585"/>
    <w:rsid w:val="00611AC6"/>
    <w:rsid w:val="00611E65"/>
    <w:rsid w:val="00611EA8"/>
    <w:rsid w:val="0061326B"/>
    <w:rsid w:val="00613978"/>
    <w:rsid w:val="00613B7E"/>
    <w:rsid w:val="00613F40"/>
    <w:rsid w:val="00614094"/>
    <w:rsid w:val="00614138"/>
    <w:rsid w:val="0061425E"/>
    <w:rsid w:val="0061450E"/>
    <w:rsid w:val="00614E9A"/>
    <w:rsid w:val="00615014"/>
    <w:rsid w:val="006155B4"/>
    <w:rsid w:val="00615B32"/>
    <w:rsid w:val="00616E8B"/>
    <w:rsid w:val="00617396"/>
    <w:rsid w:val="00617E48"/>
    <w:rsid w:val="006202BA"/>
    <w:rsid w:val="006205F6"/>
    <w:rsid w:val="00620B2C"/>
    <w:rsid w:val="00620B75"/>
    <w:rsid w:val="00622B9C"/>
    <w:rsid w:val="00622CDF"/>
    <w:rsid w:val="006230DC"/>
    <w:rsid w:val="00623135"/>
    <w:rsid w:val="00623B43"/>
    <w:rsid w:val="00623C49"/>
    <w:rsid w:val="00623D1F"/>
    <w:rsid w:val="00623DA2"/>
    <w:rsid w:val="00623FE2"/>
    <w:rsid w:val="00624266"/>
    <w:rsid w:val="00624311"/>
    <w:rsid w:val="0062482E"/>
    <w:rsid w:val="00624C48"/>
    <w:rsid w:val="00624CDA"/>
    <w:rsid w:val="00624F36"/>
    <w:rsid w:val="006257A0"/>
    <w:rsid w:val="00625A9F"/>
    <w:rsid w:val="00626060"/>
    <w:rsid w:val="00626738"/>
    <w:rsid w:val="00626BA0"/>
    <w:rsid w:val="00626DF8"/>
    <w:rsid w:val="00627070"/>
    <w:rsid w:val="006273D0"/>
    <w:rsid w:val="006274A5"/>
    <w:rsid w:val="006274A9"/>
    <w:rsid w:val="00627545"/>
    <w:rsid w:val="0062766C"/>
    <w:rsid w:val="006276ED"/>
    <w:rsid w:val="00627D8F"/>
    <w:rsid w:val="00627F5B"/>
    <w:rsid w:val="00630062"/>
    <w:rsid w:val="006304B7"/>
    <w:rsid w:val="006309E5"/>
    <w:rsid w:val="00630B6D"/>
    <w:rsid w:val="00630BFA"/>
    <w:rsid w:val="00631058"/>
    <w:rsid w:val="006311F6"/>
    <w:rsid w:val="006314E1"/>
    <w:rsid w:val="006315E1"/>
    <w:rsid w:val="00631970"/>
    <w:rsid w:val="00631F9E"/>
    <w:rsid w:val="006320D6"/>
    <w:rsid w:val="00632440"/>
    <w:rsid w:val="00632560"/>
    <w:rsid w:val="006327FE"/>
    <w:rsid w:val="006329FF"/>
    <w:rsid w:val="00632B36"/>
    <w:rsid w:val="00632C99"/>
    <w:rsid w:val="0063323D"/>
    <w:rsid w:val="0063342D"/>
    <w:rsid w:val="0063361A"/>
    <w:rsid w:val="00633817"/>
    <w:rsid w:val="00633853"/>
    <w:rsid w:val="00633865"/>
    <w:rsid w:val="00633AE9"/>
    <w:rsid w:val="00633CEF"/>
    <w:rsid w:val="00633E35"/>
    <w:rsid w:val="00634137"/>
    <w:rsid w:val="0063490D"/>
    <w:rsid w:val="00634956"/>
    <w:rsid w:val="00634B2F"/>
    <w:rsid w:val="00634BAC"/>
    <w:rsid w:val="006355AC"/>
    <w:rsid w:val="0063563B"/>
    <w:rsid w:val="00635845"/>
    <w:rsid w:val="00636128"/>
    <w:rsid w:val="006367BD"/>
    <w:rsid w:val="006369B1"/>
    <w:rsid w:val="00636AAD"/>
    <w:rsid w:val="00636C32"/>
    <w:rsid w:val="00637630"/>
    <w:rsid w:val="006379C0"/>
    <w:rsid w:val="006400AE"/>
    <w:rsid w:val="006403D3"/>
    <w:rsid w:val="00640CEB"/>
    <w:rsid w:val="00641006"/>
    <w:rsid w:val="006412C7"/>
    <w:rsid w:val="0064168A"/>
    <w:rsid w:val="006419D2"/>
    <w:rsid w:val="00641C9F"/>
    <w:rsid w:val="00641D15"/>
    <w:rsid w:val="006421C1"/>
    <w:rsid w:val="00642305"/>
    <w:rsid w:val="0064272B"/>
    <w:rsid w:val="00642A91"/>
    <w:rsid w:val="00642B10"/>
    <w:rsid w:val="00642B9F"/>
    <w:rsid w:val="00642FE4"/>
    <w:rsid w:val="00643005"/>
    <w:rsid w:val="00643493"/>
    <w:rsid w:val="0064360F"/>
    <w:rsid w:val="006436C2"/>
    <w:rsid w:val="00643A75"/>
    <w:rsid w:val="00643A76"/>
    <w:rsid w:val="006441F5"/>
    <w:rsid w:val="00644357"/>
    <w:rsid w:val="0064445B"/>
    <w:rsid w:val="006444B9"/>
    <w:rsid w:val="00644657"/>
    <w:rsid w:val="00644B28"/>
    <w:rsid w:val="00644C74"/>
    <w:rsid w:val="00644CD0"/>
    <w:rsid w:val="00644E64"/>
    <w:rsid w:val="00644F7E"/>
    <w:rsid w:val="00644FC6"/>
    <w:rsid w:val="00645034"/>
    <w:rsid w:val="0064529E"/>
    <w:rsid w:val="00645D26"/>
    <w:rsid w:val="00645E24"/>
    <w:rsid w:val="0064625D"/>
    <w:rsid w:val="0064692F"/>
    <w:rsid w:val="006473A9"/>
    <w:rsid w:val="00647414"/>
    <w:rsid w:val="0064749F"/>
    <w:rsid w:val="00647593"/>
    <w:rsid w:val="006477A7"/>
    <w:rsid w:val="00647F00"/>
    <w:rsid w:val="0065002E"/>
    <w:rsid w:val="00650212"/>
    <w:rsid w:val="0065037A"/>
    <w:rsid w:val="0065039B"/>
    <w:rsid w:val="00650481"/>
    <w:rsid w:val="006505E1"/>
    <w:rsid w:val="00650662"/>
    <w:rsid w:val="00650ACB"/>
    <w:rsid w:val="0065105A"/>
    <w:rsid w:val="0065135E"/>
    <w:rsid w:val="00651E3C"/>
    <w:rsid w:val="00651FFB"/>
    <w:rsid w:val="006528E0"/>
    <w:rsid w:val="00652CE9"/>
    <w:rsid w:val="00653857"/>
    <w:rsid w:val="00653939"/>
    <w:rsid w:val="006539B8"/>
    <w:rsid w:val="00654341"/>
    <w:rsid w:val="006543FC"/>
    <w:rsid w:val="00655087"/>
    <w:rsid w:val="00655742"/>
    <w:rsid w:val="006558B1"/>
    <w:rsid w:val="00655B51"/>
    <w:rsid w:val="00655D43"/>
    <w:rsid w:val="00656052"/>
    <w:rsid w:val="006566CB"/>
    <w:rsid w:val="006567C6"/>
    <w:rsid w:val="00656B11"/>
    <w:rsid w:val="00656E34"/>
    <w:rsid w:val="00656F7D"/>
    <w:rsid w:val="0065787B"/>
    <w:rsid w:val="0065798C"/>
    <w:rsid w:val="00657BBE"/>
    <w:rsid w:val="00660090"/>
    <w:rsid w:val="0066030F"/>
    <w:rsid w:val="006604F6"/>
    <w:rsid w:val="00660D10"/>
    <w:rsid w:val="00660E89"/>
    <w:rsid w:val="00660EDD"/>
    <w:rsid w:val="00660F93"/>
    <w:rsid w:val="00661130"/>
    <w:rsid w:val="00661464"/>
    <w:rsid w:val="0066157A"/>
    <w:rsid w:val="00661CEB"/>
    <w:rsid w:val="00661E0E"/>
    <w:rsid w:val="00661FDA"/>
    <w:rsid w:val="00662245"/>
    <w:rsid w:val="006623CC"/>
    <w:rsid w:val="00662507"/>
    <w:rsid w:val="00662A5F"/>
    <w:rsid w:val="00662BA0"/>
    <w:rsid w:val="00662EE9"/>
    <w:rsid w:val="00663168"/>
    <w:rsid w:val="006632AE"/>
    <w:rsid w:val="00663398"/>
    <w:rsid w:val="00663BE3"/>
    <w:rsid w:val="00663EC1"/>
    <w:rsid w:val="00664782"/>
    <w:rsid w:val="00664DF8"/>
    <w:rsid w:val="00664E58"/>
    <w:rsid w:val="006652C2"/>
    <w:rsid w:val="00665489"/>
    <w:rsid w:val="00665671"/>
    <w:rsid w:val="00665C44"/>
    <w:rsid w:val="00665FE4"/>
    <w:rsid w:val="0066625C"/>
    <w:rsid w:val="006662FD"/>
    <w:rsid w:val="00666A14"/>
    <w:rsid w:val="00666A65"/>
    <w:rsid w:val="00666E14"/>
    <w:rsid w:val="00666F1F"/>
    <w:rsid w:val="00667133"/>
    <w:rsid w:val="006677AF"/>
    <w:rsid w:val="006677DE"/>
    <w:rsid w:val="00667A4D"/>
    <w:rsid w:val="00667A58"/>
    <w:rsid w:val="0067009E"/>
    <w:rsid w:val="006708FC"/>
    <w:rsid w:val="00670CA8"/>
    <w:rsid w:val="00670EDD"/>
    <w:rsid w:val="00670F9B"/>
    <w:rsid w:val="0067110C"/>
    <w:rsid w:val="00671225"/>
    <w:rsid w:val="00671577"/>
    <w:rsid w:val="006717A4"/>
    <w:rsid w:val="00671863"/>
    <w:rsid w:val="00671BA2"/>
    <w:rsid w:val="00672171"/>
    <w:rsid w:val="00672173"/>
    <w:rsid w:val="0067239B"/>
    <w:rsid w:val="00672B78"/>
    <w:rsid w:val="00672CBF"/>
    <w:rsid w:val="006731B5"/>
    <w:rsid w:val="006731BE"/>
    <w:rsid w:val="0067364F"/>
    <w:rsid w:val="00673692"/>
    <w:rsid w:val="006736C8"/>
    <w:rsid w:val="00673BEC"/>
    <w:rsid w:val="00673D40"/>
    <w:rsid w:val="00674129"/>
    <w:rsid w:val="00674174"/>
    <w:rsid w:val="00674433"/>
    <w:rsid w:val="00675682"/>
    <w:rsid w:val="00675A94"/>
    <w:rsid w:val="00675C83"/>
    <w:rsid w:val="00675CF4"/>
    <w:rsid w:val="00675E24"/>
    <w:rsid w:val="00676143"/>
    <w:rsid w:val="006764C0"/>
    <w:rsid w:val="00676855"/>
    <w:rsid w:val="006769D4"/>
    <w:rsid w:val="00676C41"/>
    <w:rsid w:val="006774C0"/>
    <w:rsid w:val="00677AA8"/>
    <w:rsid w:val="00677B20"/>
    <w:rsid w:val="00677B8E"/>
    <w:rsid w:val="00677D5C"/>
    <w:rsid w:val="00677FC8"/>
    <w:rsid w:val="00680051"/>
    <w:rsid w:val="006800DB"/>
    <w:rsid w:val="0068019D"/>
    <w:rsid w:val="00680585"/>
    <w:rsid w:val="00680684"/>
    <w:rsid w:val="006806A3"/>
    <w:rsid w:val="006808B1"/>
    <w:rsid w:val="006808D0"/>
    <w:rsid w:val="00680D13"/>
    <w:rsid w:val="00680E16"/>
    <w:rsid w:val="00681169"/>
    <w:rsid w:val="006818B3"/>
    <w:rsid w:val="0068190D"/>
    <w:rsid w:val="00681942"/>
    <w:rsid w:val="00681D3A"/>
    <w:rsid w:val="00682680"/>
    <w:rsid w:val="00682849"/>
    <w:rsid w:val="006829E8"/>
    <w:rsid w:val="00682B6E"/>
    <w:rsid w:val="00682D1A"/>
    <w:rsid w:val="00682FD5"/>
    <w:rsid w:val="0068314E"/>
    <w:rsid w:val="0068329F"/>
    <w:rsid w:val="0068363C"/>
    <w:rsid w:val="00683707"/>
    <w:rsid w:val="00683752"/>
    <w:rsid w:val="006837F8"/>
    <w:rsid w:val="00683890"/>
    <w:rsid w:val="00683BE3"/>
    <w:rsid w:val="00684424"/>
    <w:rsid w:val="00684885"/>
    <w:rsid w:val="00684FBC"/>
    <w:rsid w:val="00685144"/>
    <w:rsid w:val="00685404"/>
    <w:rsid w:val="00685C3B"/>
    <w:rsid w:val="00685EDF"/>
    <w:rsid w:val="00685F67"/>
    <w:rsid w:val="006863A7"/>
    <w:rsid w:val="00686496"/>
    <w:rsid w:val="00686DEB"/>
    <w:rsid w:val="0068760D"/>
    <w:rsid w:val="0068778A"/>
    <w:rsid w:val="0068779F"/>
    <w:rsid w:val="006877B4"/>
    <w:rsid w:val="0068785D"/>
    <w:rsid w:val="00687D1C"/>
    <w:rsid w:val="0069024D"/>
    <w:rsid w:val="00690286"/>
    <w:rsid w:val="0069034E"/>
    <w:rsid w:val="00690534"/>
    <w:rsid w:val="00690728"/>
    <w:rsid w:val="00690BCD"/>
    <w:rsid w:val="00690D2A"/>
    <w:rsid w:val="00690E40"/>
    <w:rsid w:val="00691024"/>
    <w:rsid w:val="00691434"/>
    <w:rsid w:val="0069163F"/>
    <w:rsid w:val="006918EF"/>
    <w:rsid w:val="00691A2E"/>
    <w:rsid w:val="00691CEA"/>
    <w:rsid w:val="00691D1C"/>
    <w:rsid w:val="00692285"/>
    <w:rsid w:val="006927CB"/>
    <w:rsid w:val="00692B71"/>
    <w:rsid w:val="00692D62"/>
    <w:rsid w:val="0069312A"/>
    <w:rsid w:val="00693216"/>
    <w:rsid w:val="0069328B"/>
    <w:rsid w:val="00693413"/>
    <w:rsid w:val="006935A5"/>
    <w:rsid w:val="00693A6B"/>
    <w:rsid w:val="00694434"/>
    <w:rsid w:val="00694D07"/>
    <w:rsid w:val="00694D23"/>
    <w:rsid w:val="00695324"/>
    <w:rsid w:val="006956E5"/>
    <w:rsid w:val="0069594A"/>
    <w:rsid w:val="00696221"/>
    <w:rsid w:val="00696654"/>
    <w:rsid w:val="006967F5"/>
    <w:rsid w:val="00696BBF"/>
    <w:rsid w:val="00696BEF"/>
    <w:rsid w:val="006976CD"/>
    <w:rsid w:val="00697806"/>
    <w:rsid w:val="006978E1"/>
    <w:rsid w:val="00697ECB"/>
    <w:rsid w:val="00697F12"/>
    <w:rsid w:val="006A0D0F"/>
    <w:rsid w:val="006A0FD6"/>
    <w:rsid w:val="006A11B9"/>
    <w:rsid w:val="006A1432"/>
    <w:rsid w:val="006A1722"/>
    <w:rsid w:val="006A1858"/>
    <w:rsid w:val="006A194B"/>
    <w:rsid w:val="006A1B3D"/>
    <w:rsid w:val="006A1B87"/>
    <w:rsid w:val="006A1CE2"/>
    <w:rsid w:val="006A1DD4"/>
    <w:rsid w:val="006A1FC6"/>
    <w:rsid w:val="006A205A"/>
    <w:rsid w:val="006A253D"/>
    <w:rsid w:val="006A2A6D"/>
    <w:rsid w:val="006A3283"/>
    <w:rsid w:val="006A3541"/>
    <w:rsid w:val="006A3641"/>
    <w:rsid w:val="006A38F2"/>
    <w:rsid w:val="006A3F75"/>
    <w:rsid w:val="006A423D"/>
    <w:rsid w:val="006A4CA9"/>
    <w:rsid w:val="006A4E81"/>
    <w:rsid w:val="006A52BF"/>
    <w:rsid w:val="006A532F"/>
    <w:rsid w:val="006A53EA"/>
    <w:rsid w:val="006A5E90"/>
    <w:rsid w:val="006A6DF8"/>
    <w:rsid w:val="006A6F53"/>
    <w:rsid w:val="006A73C7"/>
    <w:rsid w:val="006A7A6D"/>
    <w:rsid w:val="006A7D2C"/>
    <w:rsid w:val="006B0200"/>
    <w:rsid w:val="006B028B"/>
    <w:rsid w:val="006B033F"/>
    <w:rsid w:val="006B0660"/>
    <w:rsid w:val="006B0771"/>
    <w:rsid w:val="006B090C"/>
    <w:rsid w:val="006B13DA"/>
    <w:rsid w:val="006B2A05"/>
    <w:rsid w:val="006B2E3F"/>
    <w:rsid w:val="006B2F46"/>
    <w:rsid w:val="006B2F66"/>
    <w:rsid w:val="006B3203"/>
    <w:rsid w:val="006B326C"/>
    <w:rsid w:val="006B32AC"/>
    <w:rsid w:val="006B4413"/>
    <w:rsid w:val="006B45C1"/>
    <w:rsid w:val="006B48AF"/>
    <w:rsid w:val="006B4B6E"/>
    <w:rsid w:val="006B4CC2"/>
    <w:rsid w:val="006B4CF1"/>
    <w:rsid w:val="006B4DB8"/>
    <w:rsid w:val="006B5255"/>
    <w:rsid w:val="006B57AE"/>
    <w:rsid w:val="006B6540"/>
    <w:rsid w:val="006B65AF"/>
    <w:rsid w:val="006B6DCC"/>
    <w:rsid w:val="006B7304"/>
    <w:rsid w:val="006B7FF1"/>
    <w:rsid w:val="006C0594"/>
    <w:rsid w:val="006C062D"/>
    <w:rsid w:val="006C0859"/>
    <w:rsid w:val="006C08C8"/>
    <w:rsid w:val="006C092F"/>
    <w:rsid w:val="006C105E"/>
    <w:rsid w:val="006C1E27"/>
    <w:rsid w:val="006C26A2"/>
    <w:rsid w:val="006C2A6C"/>
    <w:rsid w:val="006C2AE8"/>
    <w:rsid w:val="006C2D16"/>
    <w:rsid w:val="006C2D4F"/>
    <w:rsid w:val="006C2E5D"/>
    <w:rsid w:val="006C372C"/>
    <w:rsid w:val="006C3BD4"/>
    <w:rsid w:val="006C3C57"/>
    <w:rsid w:val="006C3F6A"/>
    <w:rsid w:val="006C4379"/>
    <w:rsid w:val="006C47A4"/>
    <w:rsid w:val="006C4FC6"/>
    <w:rsid w:val="006C5012"/>
    <w:rsid w:val="006C581E"/>
    <w:rsid w:val="006C6281"/>
    <w:rsid w:val="006C64E5"/>
    <w:rsid w:val="006C697A"/>
    <w:rsid w:val="006C6BF5"/>
    <w:rsid w:val="006C6D1C"/>
    <w:rsid w:val="006C6FBA"/>
    <w:rsid w:val="006C70A4"/>
    <w:rsid w:val="006C7405"/>
    <w:rsid w:val="006C7D3E"/>
    <w:rsid w:val="006C7ED3"/>
    <w:rsid w:val="006D00C9"/>
    <w:rsid w:val="006D031F"/>
    <w:rsid w:val="006D0985"/>
    <w:rsid w:val="006D0CD7"/>
    <w:rsid w:val="006D1841"/>
    <w:rsid w:val="006D187C"/>
    <w:rsid w:val="006D1C2E"/>
    <w:rsid w:val="006D2CFD"/>
    <w:rsid w:val="006D334F"/>
    <w:rsid w:val="006D3868"/>
    <w:rsid w:val="006D3957"/>
    <w:rsid w:val="006D3B36"/>
    <w:rsid w:val="006D3BA9"/>
    <w:rsid w:val="006D3ED8"/>
    <w:rsid w:val="006D3F2B"/>
    <w:rsid w:val="006D43A2"/>
    <w:rsid w:val="006D4B08"/>
    <w:rsid w:val="006D4C36"/>
    <w:rsid w:val="006D4F71"/>
    <w:rsid w:val="006D4F8D"/>
    <w:rsid w:val="006D599E"/>
    <w:rsid w:val="006D5CAA"/>
    <w:rsid w:val="006D5E58"/>
    <w:rsid w:val="006D61D9"/>
    <w:rsid w:val="006D62D5"/>
    <w:rsid w:val="006D6A82"/>
    <w:rsid w:val="006D6BBF"/>
    <w:rsid w:val="006D6BDD"/>
    <w:rsid w:val="006D6CF4"/>
    <w:rsid w:val="006D6D12"/>
    <w:rsid w:val="006D6DC6"/>
    <w:rsid w:val="006D6F30"/>
    <w:rsid w:val="006D71A2"/>
    <w:rsid w:val="006D731A"/>
    <w:rsid w:val="006D7A24"/>
    <w:rsid w:val="006D7B06"/>
    <w:rsid w:val="006D7D68"/>
    <w:rsid w:val="006E0009"/>
    <w:rsid w:val="006E03C9"/>
    <w:rsid w:val="006E0601"/>
    <w:rsid w:val="006E0DD6"/>
    <w:rsid w:val="006E11A6"/>
    <w:rsid w:val="006E1709"/>
    <w:rsid w:val="006E2327"/>
    <w:rsid w:val="006E24D9"/>
    <w:rsid w:val="006E2553"/>
    <w:rsid w:val="006E2604"/>
    <w:rsid w:val="006E2C83"/>
    <w:rsid w:val="006E31BD"/>
    <w:rsid w:val="006E3507"/>
    <w:rsid w:val="006E3802"/>
    <w:rsid w:val="006E3879"/>
    <w:rsid w:val="006E4117"/>
    <w:rsid w:val="006E4159"/>
    <w:rsid w:val="006E41DF"/>
    <w:rsid w:val="006E44D1"/>
    <w:rsid w:val="006E4708"/>
    <w:rsid w:val="006E49E9"/>
    <w:rsid w:val="006E4BE5"/>
    <w:rsid w:val="006E4C81"/>
    <w:rsid w:val="006E4D76"/>
    <w:rsid w:val="006E4EAA"/>
    <w:rsid w:val="006E4F14"/>
    <w:rsid w:val="006E503F"/>
    <w:rsid w:val="006E54DD"/>
    <w:rsid w:val="006E5628"/>
    <w:rsid w:val="006E5998"/>
    <w:rsid w:val="006E59D0"/>
    <w:rsid w:val="006E5FBD"/>
    <w:rsid w:val="006E61B8"/>
    <w:rsid w:val="006E63C2"/>
    <w:rsid w:val="006E6A30"/>
    <w:rsid w:val="006E6BE2"/>
    <w:rsid w:val="006E7BBD"/>
    <w:rsid w:val="006E7CC3"/>
    <w:rsid w:val="006E7EE4"/>
    <w:rsid w:val="006F01B5"/>
    <w:rsid w:val="006F067C"/>
    <w:rsid w:val="006F08D4"/>
    <w:rsid w:val="006F0DB2"/>
    <w:rsid w:val="006F126F"/>
    <w:rsid w:val="006F1393"/>
    <w:rsid w:val="006F1510"/>
    <w:rsid w:val="006F155B"/>
    <w:rsid w:val="006F1687"/>
    <w:rsid w:val="006F17F8"/>
    <w:rsid w:val="006F17F9"/>
    <w:rsid w:val="006F19C2"/>
    <w:rsid w:val="006F1AFB"/>
    <w:rsid w:val="006F1C3A"/>
    <w:rsid w:val="006F218F"/>
    <w:rsid w:val="006F2738"/>
    <w:rsid w:val="006F2843"/>
    <w:rsid w:val="006F2E5C"/>
    <w:rsid w:val="006F341F"/>
    <w:rsid w:val="006F37A5"/>
    <w:rsid w:val="006F3A16"/>
    <w:rsid w:val="006F3A5D"/>
    <w:rsid w:val="006F3C73"/>
    <w:rsid w:val="006F40E9"/>
    <w:rsid w:val="006F44F7"/>
    <w:rsid w:val="006F4AEB"/>
    <w:rsid w:val="006F4D20"/>
    <w:rsid w:val="006F4EB9"/>
    <w:rsid w:val="006F5039"/>
    <w:rsid w:val="006F556F"/>
    <w:rsid w:val="006F5ACF"/>
    <w:rsid w:val="006F613B"/>
    <w:rsid w:val="006F642F"/>
    <w:rsid w:val="006F66D0"/>
    <w:rsid w:val="006F6938"/>
    <w:rsid w:val="006F6C61"/>
    <w:rsid w:val="006F6FDF"/>
    <w:rsid w:val="006F7603"/>
    <w:rsid w:val="006F7ABD"/>
    <w:rsid w:val="006F7F6E"/>
    <w:rsid w:val="00700214"/>
    <w:rsid w:val="007006E7"/>
    <w:rsid w:val="007007D7"/>
    <w:rsid w:val="00700812"/>
    <w:rsid w:val="00700C99"/>
    <w:rsid w:val="007011B2"/>
    <w:rsid w:val="007016F6"/>
    <w:rsid w:val="00701747"/>
    <w:rsid w:val="00702395"/>
    <w:rsid w:val="007039AB"/>
    <w:rsid w:val="0070444B"/>
    <w:rsid w:val="007045DD"/>
    <w:rsid w:val="0070468A"/>
    <w:rsid w:val="00704929"/>
    <w:rsid w:val="007049DF"/>
    <w:rsid w:val="00704A96"/>
    <w:rsid w:val="00704AA8"/>
    <w:rsid w:val="00704E6D"/>
    <w:rsid w:val="00705159"/>
    <w:rsid w:val="0070518E"/>
    <w:rsid w:val="0070530E"/>
    <w:rsid w:val="00705749"/>
    <w:rsid w:val="00705BAD"/>
    <w:rsid w:val="00705FBE"/>
    <w:rsid w:val="0070625F"/>
    <w:rsid w:val="007062A4"/>
    <w:rsid w:val="007063C7"/>
    <w:rsid w:val="00706B74"/>
    <w:rsid w:val="00706DAB"/>
    <w:rsid w:val="00707054"/>
    <w:rsid w:val="007070AE"/>
    <w:rsid w:val="00707319"/>
    <w:rsid w:val="007075D8"/>
    <w:rsid w:val="007076FC"/>
    <w:rsid w:val="007102DA"/>
    <w:rsid w:val="0071049F"/>
    <w:rsid w:val="007104AB"/>
    <w:rsid w:val="0071082B"/>
    <w:rsid w:val="00711130"/>
    <w:rsid w:val="007112D8"/>
    <w:rsid w:val="007118C0"/>
    <w:rsid w:val="00711BB1"/>
    <w:rsid w:val="00712263"/>
    <w:rsid w:val="0071258B"/>
    <w:rsid w:val="00712B2A"/>
    <w:rsid w:val="00713372"/>
    <w:rsid w:val="007139DC"/>
    <w:rsid w:val="007139F5"/>
    <w:rsid w:val="00713CAB"/>
    <w:rsid w:val="00713FDD"/>
    <w:rsid w:val="00713FED"/>
    <w:rsid w:val="007141F5"/>
    <w:rsid w:val="007142CA"/>
    <w:rsid w:val="00714309"/>
    <w:rsid w:val="0071439E"/>
    <w:rsid w:val="0071447C"/>
    <w:rsid w:val="007145A2"/>
    <w:rsid w:val="00714607"/>
    <w:rsid w:val="00714E1C"/>
    <w:rsid w:val="007152B3"/>
    <w:rsid w:val="00715388"/>
    <w:rsid w:val="0071569E"/>
    <w:rsid w:val="00715BDB"/>
    <w:rsid w:val="00715D07"/>
    <w:rsid w:val="00715DA6"/>
    <w:rsid w:val="00715F25"/>
    <w:rsid w:val="0071621D"/>
    <w:rsid w:val="0071696F"/>
    <w:rsid w:val="007169C3"/>
    <w:rsid w:val="007169FF"/>
    <w:rsid w:val="00716D20"/>
    <w:rsid w:val="0071714F"/>
    <w:rsid w:val="00717438"/>
    <w:rsid w:val="00717477"/>
    <w:rsid w:val="00717D1F"/>
    <w:rsid w:val="007200E1"/>
    <w:rsid w:val="00720294"/>
    <w:rsid w:val="00720858"/>
    <w:rsid w:val="00720A0C"/>
    <w:rsid w:val="00720A2E"/>
    <w:rsid w:val="00720DA3"/>
    <w:rsid w:val="00721030"/>
    <w:rsid w:val="0072137F"/>
    <w:rsid w:val="00721396"/>
    <w:rsid w:val="00721B7F"/>
    <w:rsid w:val="00721BAE"/>
    <w:rsid w:val="00721CB9"/>
    <w:rsid w:val="00722E90"/>
    <w:rsid w:val="007230FC"/>
    <w:rsid w:val="00723872"/>
    <w:rsid w:val="007239F1"/>
    <w:rsid w:val="00723C21"/>
    <w:rsid w:val="00723E3B"/>
    <w:rsid w:val="00723EE7"/>
    <w:rsid w:val="00723FA4"/>
    <w:rsid w:val="007242CD"/>
    <w:rsid w:val="0072456C"/>
    <w:rsid w:val="00724A3F"/>
    <w:rsid w:val="00724E74"/>
    <w:rsid w:val="007259C0"/>
    <w:rsid w:val="00725B71"/>
    <w:rsid w:val="00725D95"/>
    <w:rsid w:val="0072662A"/>
    <w:rsid w:val="0072669A"/>
    <w:rsid w:val="0072683E"/>
    <w:rsid w:val="007269EF"/>
    <w:rsid w:val="00726DA6"/>
    <w:rsid w:val="00727466"/>
    <w:rsid w:val="007279DB"/>
    <w:rsid w:val="00727CAF"/>
    <w:rsid w:val="00727EFD"/>
    <w:rsid w:val="0073064C"/>
    <w:rsid w:val="00730AC7"/>
    <w:rsid w:val="00730E44"/>
    <w:rsid w:val="0073127A"/>
    <w:rsid w:val="007319B5"/>
    <w:rsid w:val="007319E0"/>
    <w:rsid w:val="007322D7"/>
    <w:rsid w:val="00732543"/>
    <w:rsid w:val="00732D55"/>
    <w:rsid w:val="00733313"/>
    <w:rsid w:val="007338B0"/>
    <w:rsid w:val="00733AF5"/>
    <w:rsid w:val="00733AF9"/>
    <w:rsid w:val="00733CA8"/>
    <w:rsid w:val="007342E1"/>
    <w:rsid w:val="0073445F"/>
    <w:rsid w:val="0073454D"/>
    <w:rsid w:val="007346B9"/>
    <w:rsid w:val="00734755"/>
    <w:rsid w:val="00734A59"/>
    <w:rsid w:val="00734A86"/>
    <w:rsid w:val="00734F48"/>
    <w:rsid w:val="00735197"/>
    <w:rsid w:val="0073527D"/>
    <w:rsid w:val="00735504"/>
    <w:rsid w:val="00735A70"/>
    <w:rsid w:val="00735D05"/>
    <w:rsid w:val="00735D40"/>
    <w:rsid w:val="00736371"/>
    <w:rsid w:val="007363C4"/>
    <w:rsid w:val="00736549"/>
    <w:rsid w:val="00736A23"/>
    <w:rsid w:val="00736B67"/>
    <w:rsid w:val="00737348"/>
    <w:rsid w:val="0073745F"/>
    <w:rsid w:val="007374EF"/>
    <w:rsid w:val="0073771C"/>
    <w:rsid w:val="007377DC"/>
    <w:rsid w:val="00737820"/>
    <w:rsid w:val="007379A4"/>
    <w:rsid w:val="00737AB3"/>
    <w:rsid w:val="00737ECB"/>
    <w:rsid w:val="00740176"/>
    <w:rsid w:val="0074070D"/>
    <w:rsid w:val="00740A0F"/>
    <w:rsid w:val="00740E7C"/>
    <w:rsid w:val="0074101D"/>
    <w:rsid w:val="00741BCE"/>
    <w:rsid w:val="00741CFC"/>
    <w:rsid w:val="007422E3"/>
    <w:rsid w:val="00742309"/>
    <w:rsid w:val="00742795"/>
    <w:rsid w:val="00742919"/>
    <w:rsid w:val="00743172"/>
    <w:rsid w:val="0074351F"/>
    <w:rsid w:val="00743668"/>
    <w:rsid w:val="007436F8"/>
    <w:rsid w:val="0074493D"/>
    <w:rsid w:val="00744CC9"/>
    <w:rsid w:val="007451FF"/>
    <w:rsid w:val="007452F8"/>
    <w:rsid w:val="007454BC"/>
    <w:rsid w:val="00745979"/>
    <w:rsid w:val="00745C16"/>
    <w:rsid w:val="00745C80"/>
    <w:rsid w:val="00746305"/>
    <w:rsid w:val="00746AAE"/>
    <w:rsid w:val="00746D7E"/>
    <w:rsid w:val="00746E6C"/>
    <w:rsid w:val="007470D6"/>
    <w:rsid w:val="00747153"/>
    <w:rsid w:val="007477A2"/>
    <w:rsid w:val="0074791F"/>
    <w:rsid w:val="00747D29"/>
    <w:rsid w:val="00750FE1"/>
    <w:rsid w:val="00750FED"/>
    <w:rsid w:val="00751675"/>
    <w:rsid w:val="00751823"/>
    <w:rsid w:val="007518D0"/>
    <w:rsid w:val="007518D9"/>
    <w:rsid w:val="00751B3D"/>
    <w:rsid w:val="00751F8F"/>
    <w:rsid w:val="00752077"/>
    <w:rsid w:val="0075224D"/>
    <w:rsid w:val="007526DC"/>
    <w:rsid w:val="007526EF"/>
    <w:rsid w:val="0075276B"/>
    <w:rsid w:val="00752879"/>
    <w:rsid w:val="00752968"/>
    <w:rsid w:val="00752AA5"/>
    <w:rsid w:val="00752B1C"/>
    <w:rsid w:val="00752C91"/>
    <w:rsid w:val="00752DD3"/>
    <w:rsid w:val="0075313B"/>
    <w:rsid w:val="007532A7"/>
    <w:rsid w:val="007536AA"/>
    <w:rsid w:val="00753C18"/>
    <w:rsid w:val="00753CF1"/>
    <w:rsid w:val="00753D12"/>
    <w:rsid w:val="00753EB0"/>
    <w:rsid w:val="007541E3"/>
    <w:rsid w:val="007542D1"/>
    <w:rsid w:val="00754376"/>
    <w:rsid w:val="00754881"/>
    <w:rsid w:val="00755141"/>
    <w:rsid w:val="00755BF7"/>
    <w:rsid w:val="007561DF"/>
    <w:rsid w:val="00756460"/>
    <w:rsid w:val="00756774"/>
    <w:rsid w:val="00756900"/>
    <w:rsid w:val="00756C36"/>
    <w:rsid w:val="00756E16"/>
    <w:rsid w:val="0075709F"/>
    <w:rsid w:val="007572E2"/>
    <w:rsid w:val="00757585"/>
    <w:rsid w:val="007575D0"/>
    <w:rsid w:val="007577C0"/>
    <w:rsid w:val="00757B0E"/>
    <w:rsid w:val="00760143"/>
    <w:rsid w:val="0076025D"/>
    <w:rsid w:val="00760379"/>
    <w:rsid w:val="0076072E"/>
    <w:rsid w:val="0076094A"/>
    <w:rsid w:val="00760A75"/>
    <w:rsid w:val="0076140A"/>
    <w:rsid w:val="00761890"/>
    <w:rsid w:val="00761AE6"/>
    <w:rsid w:val="00761C8C"/>
    <w:rsid w:val="00761EAA"/>
    <w:rsid w:val="0076231D"/>
    <w:rsid w:val="00762584"/>
    <w:rsid w:val="00762A38"/>
    <w:rsid w:val="00762A7F"/>
    <w:rsid w:val="00762D72"/>
    <w:rsid w:val="00762F52"/>
    <w:rsid w:val="00762F76"/>
    <w:rsid w:val="007631A4"/>
    <w:rsid w:val="007632BB"/>
    <w:rsid w:val="007633AC"/>
    <w:rsid w:val="00763582"/>
    <w:rsid w:val="0076383E"/>
    <w:rsid w:val="007639E6"/>
    <w:rsid w:val="00763A7F"/>
    <w:rsid w:val="00763CE0"/>
    <w:rsid w:val="00763DCE"/>
    <w:rsid w:val="00764265"/>
    <w:rsid w:val="00764821"/>
    <w:rsid w:val="007648E3"/>
    <w:rsid w:val="00764AFE"/>
    <w:rsid w:val="00764C62"/>
    <w:rsid w:val="007652AD"/>
    <w:rsid w:val="00765A04"/>
    <w:rsid w:val="00765ABD"/>
    <w:rsid w:val="00765E71"/>
    <w:rsid w:val="0076608E"/>
    <w:rsid w:val="007664B0"/>
    <w:rsid w:val="007665CE"/>
    <w:rsid w:val="00766942"/>
    <w:rsid w:val="00766B92"/>
    <w:rsid w:val="00766E99"/>
    <w:rsid w:val="00767140"/>
    <w:rsid w:val="0076735D"/>
    <w:rsid w:val="007673AB"/>
    <w:rsid w:val="007675A8"/>
    <w:rsid w:val="00767809"/>
    <w:rsid w:val="00767D06"/>
    <w:rsid w:val="00767E58"/>
    <w:rsid w:val="00767EFD"/>
    <w:rsid w:val="007700AD"/>
    <w:rsid w:val="00770D29"/>
    <w:rsid w:val="007711E4"/>
    <w:rsid w:val="00771929"/>
    <w:rsid w:val="00771AD1"/>
    <w:rsid w:val="00771AE7"/>
    <w:rsid w:val="00771E64"/>
    <w:rsid w:val="00772EF7"/>
    <w:rsid w:val="007732E5"/>
    <w:rsid w:val="00773413"/>
    <w:rsid w:val="00773476"/>
    <w:rsid w:val="00773590"/>
    <w:rsid w:val="007738BB"/>
    <w:rsid w:val="00773FC9"/>
    <w:rsid w:val="00774299"/>
    <w:rsid w:val="0077431A"/>
    <w:rsid w:val="00774469"/>
    <w:rsid w:val="0077477D"/>
    <w:rsid w:val="007747AD"/>
    <w:rsid w:val="007749BA"/>
    <w:rsid w:val="00774C6F"/>
    <w:rsid w:val="007750D7"/>
    <w:rsid w:val="00775110"/>
    <w:rsid w:val="00775311"/>
    <w:rsid w:val="00775A13"/>
    <w:rsid w:val="00775DAB"/>
    <w:rsid w:val="00775DE0"/>
    <w:rsid w:val="007761EC"/>
    <w:rsid w:val="00776673"/>
    <w:rsid w:val="00776AD0"/>
    <w:rsid w:val="00776ADE"/>
    <w:rsid w:val="00776B04"/>
    <w:rsid w:val="00776B05"/>
    <w:rsid w:val="00776BF8"/>
    <w:rsid w:val="0077722D"/>
    <w:rsid w:val="0077748E"/>
    <w:rsid w:val="0077758F"/>
    <w:rsid w:val="007775B4"/>
    <w:rsid w:val="007802CD"/>
    <w:rsid w:val="007803C4"/>
    <w:rsid w:val="007806E8"/>
    <w:rsid w:val="00780780"/>
    <w:rsid w:val="00780BEE"/>
    <w:rsid w:val="0078129C"/>
    <w:rsid w:val="0078143B"/>
    <w:rsid w:val="0078165F"/>
    <w:rsid w:val="00781B1C"/>
    <w:rsid w:val="00781CFB"/>
    <w:rsid w:val="007820F7"/>
    <w:rsid w:val="00782315"/>
    <w:rsid w:val="00782A47"/>
    <w:rsid w:val="00782E01"/>
    <w:rsid w:val="00782ECB"/>
    <w:rsid w:val="00782FE9"/>
    <w:rsid w:val="007832C0"/>
    <w:rsid w:val="007837B7"/>
    <w:rsid w:val="00784111"/>
    <w:rsid w:val="00784734"/>
    <w:rsid w:val="00784AB7"/>
    <w:rsid w:val="00784D36"/>
    <w:rsid w:val="00784DFC"/>
    <w:rsid w:val="007850A0"/>
    <w:rsid w:val="00785157"/>
    <w:rsid w:val="007858BB"/>
    <w:rsid w:val="0078594F"/>
    <w:rsid w:val="00785C5C"/>
    <w:rsid w:val="00785E82"/>
    <w:rsid w:val="00786182"/>
    <w:rsid w:val="007867A8"/>
    <w:rsid w:val="0078687B"/>
    <w:rsid w:val="007878D2"/>
    <w:rsid w:val="00787F52"/>
    <w:rsid w:val="0079032F"/>
    <w:rsid w:val="00790507"/>
    <w:rsid w:val="00790656"/>
    <w:rsid w:val="00790AAA"/>
    <w:rsid w:val="00790D81"/>
    <w:rsid w:val="00790FB6"/>
    <w:rsid w:val="007919E4"/>
    <w:rsid w:val="00791A54"/>
    <w:rsid w:val="00791B14"/>
    <w:rsid w:val="00792430"/>
    <w:rsid w:val="007924B0"/>
    <w:rsid w:val="007925A2"/>
    <w:rsid w:val="007925F6"/>
    <w:rsid w:val="007928BB"/>
    <w:rsid w:val="0079296F"/>
    <w:rsid w:val="007929BD"/>
    <w:rsid w:val="00792A5B"/>
    <w:rsid w:val="00792B3D"/>
    <w:rsid w:val="00792BAF"/>
    <w:rsid w:val="00792EB4"/>
    <w:rsid w:val="0079330C"/>
    <w:rsid w:val="00793A52"/>
    <w:rsid w:val="00793B99"/>
    <w:rsid w:val="00793D60"/>
    <w:rsid w:val="00793F69"/>
    <w:rsid w:val="00794190"/>
    <w:rsid w:val="00794381"/>
    <w:rsid w:val="0079468B"/>
    <w:rsid w:val="007946E1"/>
    <w:rsid w:val="0079484D"/>
    <w:rsid w:val="007948B6"/>
    <w:rsid w:val="007948CC"/>
    <w:rsid w:val="00794A92"/>
    <w:rsid w:val="00794C30"/>
    <w:rsid w:val="00794D87"/>
    <w:rsid w:val="0079590E"/>
    <w:rsid w:val="00795948"/>
    <w:rsid w:val="00795CD6"/>
    <w:rsid w:val="00795F08"/>
    <w:rsid w:val="00795F3F"/>
    <w:rsid w:val="007961B4"/>
    <w:rsid w:val="007964A9"/>
    <w:rsid w:val="00796503"/>
    <w:rsid w:val="00796505"/>
    <w:rsid w:val="007968C9"/>
    <w:rsid w:val="00796A17"/>
    <w:rsid w:val="00796A89"/>
    <w:rsid w:val="00796CE5"/>
    <w:rsid w:val="00796CF7"/>
    <w:rsid w:val="00796D4A"/>
    <w:rsid w:val="007971C5"/>
    <w:rsid w:val="00797E10"/>
    <w:rsid w:val="007A019C"/>
    <w:rsid w:val="007A0229"/>
    <w:rsid w:val="007A02C8"/>
    <w:rsid w:val="007A0CE1"/>
    <w:rsid w:val="007A1C5D"/>
    <w:rsid w:val="007A1DAF"/>
    <w:rsid w:val="007A2600"/>
    <w:rsid w:val="007A2FAF"/>
    <w:rsid w:val="007A30E1"/>
    <w:rsid w:val="007A3225"/>
    <w:rsid w:val="007A326E"/>
    <w:rsid w:val="007A37D8"/>
    <w:rsid w:val="007A3A61"/>
    <w:rsid w:val="007A4259"/>
    <w:rsid w:val="007A43C4"/>
    <w:rsid w:val="007A4A33"/>
    <w:rsid w:val="007A4B70"/>
    <w:rsid w:val="007A4D3C"/>
    <w:rsid w:val="007A541B"/>
    <w:rsid w:val="007A54E2"/>
    <w:rsid w:val="007A5681"/>
    <w:rsid w:val="007A5B6C"/>
    <w:rsid w:val="007A5BDF"/>
    <w:rsid w:val="007A5D88"/>
    <w:rsid w:val="007A5EEC"/>
    <w:rsid w:val="007A600F"/>
    <w:rsid w:val="007A62E7"/>
    <w:rsid w:val="007A68CF"/>
    <w:rsid w:val="007A6C90"/>
    <w:rsid w:val="007A702B"/>
    <w:rsid w:val="007A7104"/>
    <w:rsid w:val="007A72C4"/>
    <w:rsid w:val="007A7452"/>
    <w:rsid w:val="007A7575"/>
    <w:rsid w:val="007A7592"/>
    <w:rsid w:val="007A79F0"/>
    <w:rsid w:val="007B03E2"/>
    <w:rsid w:val="007B03FE"/>
    <w:rsid w:val="007B0C19"/>
    <w:rsid w:val="007B0D83"/>
    <w:rsid w:val="007B101E"/>
    <w:rsid w:val="007B1142"/>
    <w:rsid w:val="007B13BF"/>
    <w:rsid w:val="007B168E"/>
    <w:rsid w:val="007B1DE7"/>
    <w:rsid w:val="007B1E1F"/>
    <w:rsid w:val="007B1F58"/>
    <w:rsid w:val="007B24D0"/>
    <w:rsid w:val="007B24F3"/>
    <w:rsid w:val="007B2A00"/>
    <w:rsid w:val="007B3206"/>
    <w:rsid w:val="007B34C2"/>
    <w:rsid w:val="007B3963"/>
    <w:rsid w:val="007B3CE2"/>
    <w:rsid w:val="007B3D23"/>
    <w:rsid w:val="007B4065"/>
    <w:rsid w:val="007B40DE"/>
    <w:rsid w:val="007B4165"/>
    <w:rsid w:val="007B4717"/>
    <w:rsid w:val="007B4B6C"/>
    <w:rsid w:val="007B5009"/>
    <w:rsid w:val="007B5463"/>
    <w:rsid w:val="007B5E4E"/>
    <w:rsid w:val="007B60AF"/>
    <w:rsid w:val="007B63C0"/>
    <w:rsid w:val="007B64F3"/>
    <w:rsid w:val="007B6768"/>
    <w:rsid w:val="007B67C1"/>
    <w:rsid w:val="007B6A37"/>
    <w:rsid w:val="007B6C86"/>
    <w:rsid w:val="007B775A"/>
    <w:rsid w:val="007B7DD4"/>
    <w:rsid w:val="007B7F68"/>
    <w:rsid w:val="007C00F7"/>
    <w:rsid w:val="007C01AD"/>
    <w:rsid w:val="007C0664"/>
    <w:rsid w:val="007C0D2E"/>
    <w:rsid w:val="007C0EFB"/>
    <w:rsid w:val="007C1190"/>
    <w:rsid w:val="007C12E6"/>
    <w:rsid w:val="007C178C"/>
    <w:rsid w:val="007C1B8E"/>
    <w:rsid w:val="007C22D2"/>
    <w:rsid w:val="007C2845"/>
    <w:rsid w:val="007C2A14"/>
    <w:rsid w:val="007C2EF6"/>
    <w:rsid w:val="007C3A43"/>
    <w:rsid w:val="007C3B45"/>
    <w:rsid w:val="007C3DCE"/>
    <w:rsid w:val="007C4234"/>
    <w:rsid w:val="007C47CE"/>
    <w:rsid w:val="007C4F0E"/>
    <w:rsid w:val="007C5025"/>
    <w:rsid w:val="007C5223"/>
    <w:rsid w:val="007C5745"/>
    <w:rsid w:val="007C575F"/>
    <w:rsid w:val="007C5762"/>
    <w:rsid w:val="007C5854"/>
    <w:rsid w:val="007C5C62"/>
    <w:rsid w:val="007C6548"/>
    <w:rsid w:val="007C677A"/>
    <w:rsid w:val="007C6E85"/>
    <w:rsid w:val="007C7DB9"/>
    <w:rsid w:val="007D01D0"/>
    <w:rsid w:val="007D04BA"/>
    <w:rsid w:val="007D0560"/>
    <w:rsid w:val="007D06C1"/>
    <w:rsid w:val="007D0881"/>
    <w:rsid w:val="007D0926"/>
    <w:rsid w:val="007D117B"/>
    <w:rsid w:val="007D1190"/>
    <w:rsid w:val="007D2018"/>
    <w:rsid w:val="007D2071"/>
    <w:rsid w:val="007D213E"/>
    <w:rsid w:val="007D2373"/>
    <w:rsid w:val="007D238F"/>
    <w:rsid w:val="007D2467"/>
    <w:rsid w:val="007D2A17"/>
    <w:rsid w:val="007D2D9D"/>
    <w:rsid w:val="007D2FB3"/>
    <w:rsid w:val="007D365B"/>
    <w:rsid w:val="007D3FEC"/>
    <w:rsid w:val="007D41DD"/>
    <w:rsid w:val="007D442F"/>
    <w:rsid w:val="007D4479"/>
    <w:rsid w:val="007D44D6"/>
    <w:rsid w:val="007D46A3"/>
    <w:rsid w:val="007D47D9"/>
    <w:rsid w:val="007D498B"/>
    <w:rsid w:val="007D4B77"/>
    <w:rsid w:val="007D4F02"/>
    <w:rsid w:val="007D5B5F"/>
    <w:rsid w:val="007D5F83"/>
    <w:rsid w:val="007D5F8C"/>
    <w:rsid w:val="007D6231"/>
    <w:rsid w:val="007D678A"/>
    <w:rsid w:val="007D6987"/>
    <w:rsid w:val="007D6FC9"/>
    <w:rsid w:val="007D7024"/>
    <w:rsid w:val="007D7370"/>
    <w:rsid w:val="007E094E"/>
    <w:rsid w:val="007E0C6A"/>
    <w:rsid w:val="007E0CA4"/>
    <w:rsid w:val="007E0EA7"/>
    <w:rsid w:val="007E0F03"/>
    <w:rsid w:val="007E1101"/>
    <w:rsid w:val="007E1103"/>
    <w:rsid w:val="007E12F5"/>
    <w:rsid w:val="007E1545"/>
    <w:rsid w:val="007E1FAF"/>
    <w:rsid w:val="007E2260"/>
    <w:rsid w:val="007E22D0"/>
    <w:rsid w:val="007E2CDF"/>
    <w:rsid w:val="007E2E08"/>
    <w:rsid w:val="007E2F04"/>
    <w:rsid w:val="007E326C"/>
    <w:rsid w:val="007E36A0"/>
    <w:rsid w:val="007E3755"/>
    <w:rsid w:val="007E3992"/>
    <w:rsid w:val="007E3ECB"/>
    <w:rsid w:val="007E40C8"/>
    <w:rsid w:val="007E40D7"/>
    <w:rsid w:val="007E49BF"/>
    <w:rsid w:val="007E4D4C"/>
    <w:rsid w:val="007E5005"/>
    <w:rsid w:val="007E5097"/>
    <w:rsid w:val="007E50C8"/>
    <w:rsid w:val="007E5B57"/>
    <w:rsid w:val="007E5C5D"/>
    <w:rsid w:val="007E5E6B"/>
    <w:rsid w:val="007E61A5"/>
    <w:rsid w:val="007E62CF"/>
    <w:rsid w:val="007E6335"/>
    <w:rsid w:val="007E649D"/>
    <w:rsid w:val="007E67A9"/>
    <w:rsid w:val="007E696D"/>
    <w:rsid w:val="007E6A3B"/>
    <w:rsid w:val="007E6C2C"/>
    <w:rsid w:val="007E75D1"/>
    <w:rsid w:val="007E76DC"/>
    <w:rsid w:val="007E7876"/>
    <w:rsid w:val="007E7F7C"/>
    <w:rsid w:val="007F0074"/>
    <w:rsid w:val="007F0B37"/>
    <w:rsid w:val="007F0EC4"/>
    <w:rsid w:val="007F11CC"/>
    <w:rsid w:val="007F1CB0"/>
    <w:rsid w:val="007F1D3F"/>
    <w:rsid w:val="007F1E9C"/>
    <w:rsid w:val="007F1FD3"/>
    <w:rsid w:val="007F22F6"/>
    <w:rsid w:val="007F2456"/>
    <w:rsid w:val="007F293E"/>
    <w:rsid w:val="007F2E6B"/>
    <w:rsid w:val="007F2EE6"/>
    <w:rsid w:val="007F30CB"/>
    <w:rsid w:val="007F3584"/>
    <w:rsid w:val="007F37C0"/>
    <w:rsid w:val="007F3A8B"/>
    <w:rsid w:val="007F3BEC"/>
    <w:rsid w:val="007F3D5A"/>
    <w:rsid w:val="007F3DAA"/>
    <w:rsid w:val="007F3E36"/>
    <w:rsid w:val="007F4263"/>
    <w:rsid w:val="007F4963"/>
    <w:rsid w:val="007F49CF"/>
    <w:rsid w:val="007F4D2E"/>
    <w:rsid w:val="007F4D93"/>
    <w:rsid w:val="007F5075"/>
    <w:rsid w:val="007F52E7"/>
    <w:rsid w:val="007F52F5"/>
    <w:rsid w:val="007F5815"/>
    <w:rsid w:val="007F5864"/>
    <w:rsid w:val="007F5BA2"/>
    <w:rsid w:val="007F5BA8"/>
    <w:rsid w:val="007F5D28"/>
    <w:rsid w:val="007F609A"/>
    <w:rsid w:val="007F67C1"/>
    <w:rsid w:val="007F68B0"/>
    <w:rsid w:val="007F6E33"/>
    <w:rsid w:val="007F6F2B"/>
    <w:rsid w:val="007F7161"/>
    <w:rsid w:val="007F725E"/>
    <w:rsid w:val="007F72F3"/>
    <w:rsid w:val="007F7319"/>
    <w:rsid w:val="007F7382"/>
    <w:rsid w:val="007F7536"/>
    <w:rsid w:val="007F76A5"/>
    <w:rsid w:val="007F7A69"/>
    <w:rsid w:val="007F7A70"/>
    <w:rsid w:val="007F7CAC"/>
    <w:rsid w:val="007F7E3E"/>
    <w:rsid w:val="00800212"/>
    <w:rsid w:val="00800218"/>
    <w:rsid w:val="0080028E"/>
    <w:rsid w:val="008003C9"/>
    <w:rsid w:val="008009C7"/>
    <w:rsid w:val="00800E79"/>
    <w:rsid w:val="0080110D"/>
    <w:rsid w:val="00801C14"/>
    <w:rsid w:val="00801C26"/>
    <w:rsid w:val="00801DF3"/>
    <w:rsid w:val="008022E3"/>
    <w:rsid w:val="008023FA"/>
    <w:rsid w:val="008025CA"/>
    <w:rsid w:val="0080260E"/>
    <w:rsid w:val="00802870"/>
    <w:rsid w:val="00802D47"/>
    <w:rsid w:val="00803104"/>
    <w:rsid w:val="0080319C"/>
    <w:rsid w:val="008031B1"/>
    <w:rsid w:val="00803E4E"/>
    <w:rsid w:val="0080400E"/>
    <w:rsid w:val="008040E3"/>
    <w:rsid w:val="008042BE"/>
    <w:rsid w:val="00804559"/>
    <w:rsid w:val="008046A4"/>
    <w:rsid w:val="00804721"/>
    <w:rsid w:val="0080492F"/>
    <w:rsid w:val="00804A61"/>
    <w:rsid w:val="00804E68"/>
    <w:rsid w:val="00805090"/>
    <w:rsid w:val="0080521F"/>
    <w:rsid w:val="00805763"/>
    <w:rsid w:val="00805C6C"/>
    <w:rsid w:val="00805DA1"/>
    <w:rsid w:val="0080632A"/>
    <w:rsid w:val="008063FA"/>
    <w:rsid w:val="0080698B"/>
    <w:rsid w:val="00806C37"/>
    <w:rsid w:val="00806CDB"/>
    <w:rsid w:val="00806DE4"/>
    <w:rsid w:val="00807287"/>
    <w:rsid w:val="008078C4"/>
    <w:rsid w:val="00807E84"/>
    <w:rsid w:val="0081024E"/>
    <w:rsid w:val="008104BC"/>
    <w:rsid w:val="008104E9"/>
    <w:rsid w:val="00810C46"/>
    <w:rsid w:val="00810CE2"/>
    <w:rsid w:val="00810D88"/>
    <w:rsid w:val="00810E15"/>
    <w:rsid w:val="008120E4"/>
    <w:rsid w:val="0081212A"/>
    <w:rsid w:val="00812C63"/>
    <w:rsid w:val="00812E23"/>
    <w:rsid w:val="008131DC"/>
    <w:rsid w:val="008132E7"/>
    <w:rsid w:val="0081336C"/>
    <w:rsid w:val="00813426"/>
    <w:rsid w:val="0081350D"/>
    <w:rsid w:val="008136FF"/>
    <w:rsid w:val="00814558"/>
    <w:rsid w:val="008149EA"/>
    <w:rsid w:val="00814D34"/>
    <w:rsid w:val="00815217"/>
    <w:rsid w:val="00815504"/>
    <w:rsid w:val="0081581F"/>
    <w:rsid w:val="008159BB"/>
    <w:rsid w:val="00816255"/>
    <w:rsid w:val="00816569"/>
    <w:rsid w:val="0081660C"/>
    <w:rsid w:val="0081663A"/>
    <w:rsid w:val="0081684D"/>
    <w:rsid w:val="00816F58"/>
    <w:rsid w:val="0082020C"/>
    <w:rsid w:val="008204F2"/>
    <w:rsid w:val="0082074C"/>
    <w:rsid w:val="00820E23"/>
    <w:rsid w:val="008210BB"/>
    <w:rsid w:val="008214A8"/>
    <w:rsid w:val="0082169A"/>
    <w:rsid w:val="008219FC"/>
    <w:rsid w:val="00821AC4"/>
    <w:rsid w:val="00821B2C"/>
    <w:rsid w:val="00822002"/>
    <w:rsid w:val="008224D8"/>
    <w:rsid w:val="00822706"/>
    <w:rsid w:val="00822BED"/>
    <w:rsid w:val="00822EE5"/>
    <w:rsid w:val="00822F12"/>
    <w:rsid w:val="008231D3"/>
    <w:rsid w:val="00823425"/>
    <w:rsid w:val="00823A8B"/>
    <w:rsid w:val="008241B4"/>
    <w:rsid w:val="00824277"/>
    <w:rsid w:val="0082488E"/>
    <w:rsid w:val="008248A8"/>
    <w:rsid w:val="008249FB"/>
    <w:rsid w:val="00824B55"/>
    <w:rsid w:val="00824E1A"/>
    <w:rsid w:val="0082500C"/>
    <w:rsid w:val="00825288"/>
    <w:rsid w:val="00825465"/>
    <w:rsid w:val="008257AE"/>
    <w:rsid w:val="00825E73"/>
    <w:rsid w:val="0082628D"/>
    <w:rsid w:val="008263E9"/>
    <w:rsid w:val="00826582"/>
    <w:rsid w:val="008265B3"/>
    <w:rsid w:val="00826AFE"/>
    <w:rsid w:val="0082700F"/>
    <w:rsid w:val="008271D5"/>
    <w:rsid w:val="00827503"/>
    <w:rsid w:val="00827AE5"/>
    <w:rsid w:val="008301F7"/>
    <w:rsid w:val="00830864"/>
    <w:rsid w:val="00830A6C"/>
    <w:rsid w:val="00830D09"/>
    <w:rsid w:val="00831004"/>
    <w:rsid w:val="008310C0"/>
    <w:rsid w:val="008314AD"/>
    <w:rsid w:val="008314B9"/>
    <w:rsid w:val="008316C5"/>
    <w:rsid w:val="008316C8"/>
    <w:rsid w:val="00831795"/>
    <w:rsid w:val="00831C76"/>
    <w:rsid w:val="00831CF5"/>
    <w:rsid w:val="00831DB3"/>
    <w:rsid w:val="00831E2D"/>
    <w:rsid w:val="008321F5"/>
    <w:rsid w:val="00832363"/>
    <w:rsid w:val="00832D27"/>
    <w:rsid w:val="00832F99"/>
    <w:rsid w:val="0083349C"/>
    <w:rsid w:val="00833544"/>
    <w:rsid w:val="00833D9C"/>
    <w:rsid w:val="00833E9A"/>
    <w:rsid w:val="0083410A"/>
    <w:rsid w:val="00834110"/>
    <w:rsid w:val="00834A44"/>
    <w:rsid w:val="00834E5F"/>
    <w:rsid w:val="00835233"/>
    <w:rsid w:val="0083528B"/>
    <w:rsid w:val="00835301"/>
    <w:rsid w:val="00835396"/>
    <w:rsid w:val="008354D5"/>
    <w:rsid w:val="00835559"/>
    <w:rsid w:val="00835F81"/>
    <w:rsid w:val="008360B2"/>
    <w:rsid w:val="0083620A"/>
    <w:rsid w:val="0083637F"/>
    <w:rsid w:val="00836935"/>
    <w:rsid w:val="00836C7B"/>
    <w:rsid w:val="00836DCE"/>
    <w:rsid w:val="00837047"/>
    <w:rsid w:val="00837C91"/>
    <w:rsid w:val="00837DBD"/>
    <w:rsid w:val="008404F9"/>
    <w:rsid w:val="008406CD"/>
    <w:rsid w:val="008409A5"/>
    <w:rsid w:val="00840B88"/>
    <w:rsid w:val="00840D7A"/>
    <w:rsid w:val="00840DA5"/>
    <w:rsid w:val="00841164"/>
    <w:rsid w:val="008414F4"/>
    <w:rsid w:val="00841547"/>
    <w:rsid w:val="0084199F"/>
    <w:rsid w:val="00841A6A"/>
    <w:rsid w:val="00841CD1"/>
    <w:rsid w:val="00841FC8"/>
    <w:rsid w:val="008425CB"/>
    <w:rsid w:val="00842617"/>
    <w:rsid w:val="00842851"/>
    <w:rsid w:val="00842880"/>
    <w:rsid w:val="008428BA"/>
    <w:rsid w:val="00843285"/>
    <w:rsid w:val="008433BB"/>
    <w:rsid w:val="00843AA8"/>
    <w:rsid w:val="00843D3A"/>
    <w:rsid w:val="0084414B"/>
    <w:rsid w:val="00844690"/>
    <w:rsid w:val="00844C87"/>
    <w:rsid w:val="00844CFC"/>
    <w:rsid w:val="00844DCE"/>
    <w:rsid w:val="008450BD"/>
    <w:rsid w:val="008452CB"/>
    <w:rsid w:val="0084583C"/>
    <w:rsid w:val="00845B30"/>
    <w:rsid w:val="00845D9B"/>
    <w:rsid w:val="00845DDB"/>
    <w:rsid w:val="0084672D"/>
    <w:rsid w:val="00846737"/>
    <w:rsid w:val="008467CF"/>
    <w:rsid w:val="00846806"/>
    <w:rsid w:val="00846B70"/>
    <w:rsid w:val="00847404"/>
    <w:rsid w:val="00847499"/>
    <w:rsid w:val="00847642"/>
    <w:rsid w:val="00847719"/>
    <w:rsid w:val="00847B95"/>
    <w:rsid w:val="008503F7"/>
    <w:rsid w:val="008504AD"/>
    <w:rsid w:val="00850730"/>
    <w:rsid w:val="008509FA"/>
    <w:rsid w:val="00850CED"/>
    <w:rsid w:val="008510C5"/>
    <w:rsid w:val="00851365"/>
    <w:rsid w:val="00851B89"/>
    <w:rsid w:val="00851B9C"/>
    <w:rsid w:val="00851C49"/>
    <w:rsid w:val="00851ECB"/>
    <w:rsid w:val="00852244"/>
    <w:rsid w:val="008523F1"/>
    <w:rsid w:val="0085258C"/>
    <w:rsid w:val="00852E15"/>
    <w:rsid w:val="00853024"/>
    <w:rsid w:val="008530D7"/>
    <w:rsid w:val="008531F6"/>
    <w:rsid w:val="00853228"/>
    <w:rsid w:val="00853316"/>
    <w:rsid w:val="00853A3D"/>
    <w:rsid w:val="00853F33"/>
    <w:rsid w:val="00854860"/>
    <w:rsid w:val="008549AB"/>
    <w:rsid w:val="00854AE5"/>
    <w:rsid w:val="00854DAA"/>
    <w:rsid w:val="00854E34"/>
    <w:rsid w:val="00855969"/>
    <w:rsid w:val="00855B60"/>
    <w:rsid w:val="00855C3D"/>
    <w:rsid w:val="0085659E"/>
    <w:rsid w:val="00856BDF"/>
    <w:rsid w:val="00856EFF"/>
    <w:rsid w:val="008572CC"/>
    <w:rsid w:val="008572D0"/>
    <w:rsid w:val="00857350"/>
    <w:rsid w:val="008579E5"/>
    <w:rsid w:val="00857A2C"/>
    <w:rsid w:val="00857AD4"/>
    <w:rsid w:val="00857D2E"/>
    <w:rsid w:val="008606A1"/>
    <w:rsid w:val="00860766"/>
    <w:rsid w:val="0086108E"/>
    <w:rsid w:val="00861115"/>
    <w:rsid w:val="00861954"/>
    <w:rsid w:val="00861B81"/>
    <w:rsid w:val="00861F9F"/>
    <w:rsid w:val="0086239E"/>
    <w:rsid w:val="008625AF"/>
    <w:rsid w:val="008625F4"/>
    <w:rsid w:val="008628CB"/>
    <w:rsid w:val="00862BEE"/>
    <w:rsid w:val="00862E64"/>
    <w:rsid w:val="00862FA5"/>
    <w:rsid w:val="00863606"/>
    <w:rsid w:val="008637E9"/>
    <w:rsid w:val="0086485B"/>
    <w:rsid w:val="00864AD2"/>
    <w:rsid w:val="00864C4D"/>
    <w:rsid w:val="00864DE6"/>
    <w:rsid w:val="008655E8"/>
    <w:rsid w:val="00865D4F"/>
    <w:rsid w:val="00865E06"/>
    <w:rsid w:val="00866212"/>
    <w:rsid w:val="00866A4F"/>
    <w:rsid w:val="00866BFF"/>
    <w:rsid w:val="00866C4D"/>
    <w:rsid w:val="00866D73"/>
    <w:rsid w:val="00867345"/>
    <w:rsid w:val="008677EB"/>
    <w:rsid w:val="0086796B"/>
    <w:rsid w:val="00867D98"/>
    <w:rsid w:val="00867EA7"/>
    <w:rsid w:val="0087034C"/>
    <w:rsid w:val="008705AD"/>
    <w:rsid w:val="00870A9F"/>
    <w:rsid w:val="00870AF5"/>
    <w:rsid w:val="00870B0E"/>
    <w:rsid w:val="00870BAC"/>
    <w:rsid w:val="00870BDB"/>
    <w:rsid w:val="00870EFB"/>
    <w:rsid w:val="008716C8"/>
    <w:rsid w:val="008719D4"/>
    <w:rsid w:val="00872047"/>
    <w:rsid w:val="00872371"/>
    <w:rsid w:val="00872ACA"/>
    <w:rsid w:val="00872AD9"/>
    <w:rsid w:val="008730CD"/>
    <w:rsid w:val="00873593"/>
    <w:rsid w:val="00873814"/>
    <w:rsid w:val="00873BAC"/>
    <w:rsid w:val="00873CD3"/>
    <w:rsid w:val="00873E50"/>
    <w:rsid w:val="008740B2"/>
    <w:rsid w:val="00874165"/>
    <w:rsid w:val="00874567"/>
    <w:rsid w:val="008747FA"/>
    <w:rsid w:val="00874819"/>
    <w:rsid w:val="008749E3"/>
    <w:rsid w:val="00874A59"/>
    <w:rsid w:val="00874E4F"/>
    <w:rsid w:val="008751DB"/>
    <w:rsid w:val="008753C3"/>
    <w:rsid w:val="00875A34"/>
    <w:rsid w:val="00875A8D"/>
    <w:rsid w:val="00875B7D"/>
    <w:rsid w:val="00875FB3"/>
    <w:rsid w:val="008761BC"/>
    <w:rsid w:val="00876420"/>
    <w:rsid w:val="008768A3"/>
    <w:rsid w:val="00876B35"/>
    <w:rsid w:val="00876CA7"/>
    <w:rsid w:val="00876F0C"/>
    <w:rsid w:val="00877DD2"/>
    <w:rsid w:val="00877F88"/>
    <w:rsid w:val="00880168"/>
    <w:rsid w:val="008801AD"/>
    <w:rsid w:val="0088176F"/>
    <w:rsid w:val="0088191C"/>
    <w:rsid w:val="0088199B"/>
    <w:rsid w:val="00881C7B"/>
    <w:rsid w:val="00881CE2"/>
    <w:rsid w:val="0088209F"/>
    <w:rsid w:val="00882136"/>
    <w:rsid w:val="0088228A"/>
    <w:rsid w:val="008822D4"/>
    <w:rsid w:val="00882B38"/>
    <w:rsid w:val="00882F99"/>
    <w:rsid w:val="008833A8"/>
    <w:rsid w:val="008835C4"/>
    <w:rsid w:val="00883983"/>
    <w:rsid w:val="008839B8"/>
    <w:rsid w:val="00883A2E"/>
    <w:rsid w:val="0088404B"/>
    <w:rsid w:val="0088405C"/>
    <w:rsid w:val="00884077"/>
    <w:rsid w:val="00884267"/>
    <w:rsid w:val="00884920"/>
    <w:rsid w:val="00884ACF"/>
    <w:rsid w:val="00884B25"/>
    <w:rsid w:val="00884DC0"/>
    <w:rsid w:val="00885127"/>
    <w:rsid w:val="008851F7"/>
    <w:rsid w:val="00885771"/>
    <w:rsid w:val="00885951"/>
    <w:rsid w:val="00885B63"/>
    <w:rsid w:val="00885BF2"/>
    <w:rsid w:val="00886765"/>
    <w:rsid w:val="008868FF"/>
    <w:rsid w:val="0088690E"/>
    <w:rsid w:val="0088694D"/>
    <w:rsid w:val="00886B0E"/>
    <w:rsid w:val="00886C3E"/>
    <w:rsid w:val="00886EB4"/>
    <w:rsid w:val="00886F1A"/>
    <w:rsid w:val="00886F5D"/>
    <w:rsid w:val="0088702C"/>
    <w:rsid w:val="008871F4"/>
    <w:rsid w:val="00887601"/>
    <w:rsid w:val="008876CE"/>
    <w:rsid w:val="008878A3"/>
    <w:rsid w:val="00887B2D"/>
    <w:rsid w:val="00887BB1"/>
    <w:rsid w:val="00890D09"/>
    <w:rsid w:val="00890DBF"/>
    <w:rsid w:val="00891385"/>
    <w:rsid w:val="00891883"/>
    <w:rsid w:val="00891DCB"/>
    <w:rsid w:val="00891E2E"/>
    <w:rsid w:val="00891F20"/>
    <w:rsid w:val="00892424"/>
    <w:rsid w:val="00892634"/>
    <w:rsid w:val="008928D3"/>
    <w:rsid w:val="00892A52"/>
    <w:rsid w:val="00892E27"/>
    <w:rsid w:val="008930A2"/>
    <w:rsid w:val="00893148"/>
    <w:rsid w:val="008931A3"/>
    <w:rsid w:val="008933B4"/>
    <w:rsid w:val="00893745"/>
    <w:rsid w:val="008947D3"/>
    <w:rsid w:val="00894836"/>
    <w:rsid w:val="00894932"/>
    <w:rsid w:val="00894E08"/>
    <w:rsid w:val="00894ED6"/>
    <w:rsid w:val="00894FC7"/>
    <w:rsid w:val="00895085"/>
    <w:rsid w:val="008951B3"/>
    <w:rsid w:val="008952B6"/>
    <w:rsid w:val="008953D3"/>
    <w:rsid w:val="008954D7"/>
    <w:rsid w:val="0089577E"/>
    <w:rsid w:val="008959EC"/>
    <w:rsid w:val="008960F7"/>
    <w:rsid w:val="00896129"/>
    <w:rsid w:val="00896482"/>
    <w:rsid w:val="0089676A"/>
    <w:rsid w:val="00896AB7"/>
    <w:rsid w:val="00896DF2"/>
    <w:rsid w:val="00896FF7"/>
    <w:rsid w:val="008970C5"/>
    <w:rsid w:val="008977AE"/>
    <w:rsid w:val="00897A33"/>
    <w:rsid w:val="008A027C"/>
    <w:rsid w:val="008A1168"/>
    <w:rsid w:val="008A1849"/>
    <w:rsid w:val="008A1915"/>
    <w:rsid w:val="008A1DA5"/>
    <w:rsid w:val="008A2154"/>
    <w:rsid w:val="008A2176"/>
    <w:rsid w:val="008A2858"/>
    <w:rsid w:val="008A2869"/>
    <w:rsid w:val="008A2950"/>
    <w:rsid w:val="008A29D4"/>
    <w:rsid w:val="008A2E45"/>
    <w:rsid w:val="008A2F4F"/>
    <w:rsid w:val="008A2F72"/>
    <w:rsid w:val="008A33CD"/>
    <w:rsid w:val="008A3405"/>
    <w:rsid w:val="008A3877"/>
    <w:rsid w:val="008A4122"/>
    <w:rsid w:val="008A4455"/>
    <w:rsid w:val="008A4522"/>
    <w:rsid w:val="008A487A"/>
    <w:rsid w:val="008A4949"/>
    <w:rsid w:val="008A4D0D"/>
    <w:rsid w:val="008A4D86"/>
    <w:rsid w:val="008A5D08"/>
    <w:rsid w:val="008A5E5B"/>
    <w:rsid w:val="008A5F6A"/>
    <w:rsid w:val="008A5F94"/>
    <w:rsid w:val="008A6021"/>
    <w:rsid w:val="008A6181"/>
    <w:rsid w:val="008A6591"/>
    <w:rsid w:val="008A65E3"/>
    <w:rsid w:val="008A6C9A"/>
    <w:rsid w:val="008A6F62"/>
    <w:rsid w:val="008A74CA"/>
    <w:rsid w:val="008A7823"/>
    <w:rsid w:val="008A7860"/>
    <w:rsid w:val="008A7C07"/>
    <w:rsid w:val="008A7CF7"/>
    <w:rsid w:val="008B0055"/>
    <w:rsid w:val="008B009D"/>
    <w:rsid w:val="008B0297"/>
    <w:rsid w:val="008B0349"/>
    <w:rsid w:val="008B037D"/>
    <w:rsid w:val="008B04ED"/>
    <w:rsid w:val="008B07D7"/>
    <w:rsid w:val="008B087A"/>
    <w:rsid w:val="008B0D6C"/>
    <w:rsid w:val="008B1A5C"/>
    <w:rsid w:val="008B1EF3"/>
    <w:rsid w:val="008B2015"/>
    <w:rsid w:val="008B2398"/>
    <w:rsid w:val="008B23D1"/>
    <w:rsid w:val="008B32BC"/>
    <w:rsid w:val="008B358A"/>
    <w:rsid w:val="008B3596"/>
    <w:rsid w:val="008B35D2"/>
    <w:rsid w:val="008B3767"/>
    <w:rsid w:val="008B3BF0"/>
    <w:rsid w:val="008B3D50"/>
    <w:rsid w:val="008B3D77"/>
    <w:rsid w:val="008B40E6"/>
    <w:rsid w:val="008B421D"/>
    <w:rsid w:val="008B4378"/>
    <w:rsid w:val="008B45DC"/>
    <w:rsid w:val="008B4647"/>
    <w:rsid w:val="008B4BB3"/>
    <w:rsid w:val="008B4E38"/>
    <w:rsid w:val="008B50F8"/>
    <w:rsid w:val="008B571A"/>
    <w:rsid w:val="008B5D72"/>
    <w:rsid w:val="008B5E3D"/>
    <w:rsid w:val="008B6187"/>
    <w:rsid w:val="008B63C8"/>
    <w:rsid w:val="008B6785"/>
    <w:rsid w:val="008B70C6"/>
    <w:rsid w:val="008B736C"/>
    <w:rsid w:val="008B754C"/>
    <w:rsid w:val="008C01AE"/>
    <w:rsid w:val="008C029A"/>
    <w:rsid w:val="008C06C1"/>
    <w:rsid w:val="008C0D66"/>
    <w:rsid w:val="008C102B"/>
    <w:rsid w:val="008C1C52"/>
    <w:rsid w:val="008C2229"/>
    <w:rsid w:val="008C2B04"/>
    <w:rsid w:val="008C2B23"/>
    <w:rsid w:val="008C2B64"/>
    <w:rsid w:val="008C31AF"/>
    <w:rsid w:val="008C33C3"/>
    <w:rsid w:val="008C3433"/>
    <w:rsid w:val="008C3467"/>
    <w:rsid w:val="008C421D"/>
    <w:rsid w:val="008C43BB"/>
    <w:rsid w:val="008C4617"/>
    <w:rsid w:val="008C4696"/>
    <w:rsid w:val="008C4A37"/>
    <w:rsid w:val="008C5731"/>
    <w:rsid w:val="008C5749"/>
    <w:rsid w:val="008C5793"/>
    <w:rsid w:val="008C5806"/>
    <w:rsid w:val="008C5B6A"/>
    <w:rsid w:val="008C5BD5"/>
    <w:rsid w:val="008C5C93"/>
    <w:rsid w:val="008C5CD3"/>
    <w:rsid w:val="008C60C4"/>
    <w:rsid w:val="008C6196"/>
    <w:rsid w:val="008C68E2"/>
    <w:rsid w:val="008C6A32"/>
    <w:rsid w:val="008C6B2F"/>
    <w:rsid w:val="008C6BFB"/>
    <w:rsid w:val="008C6CEC"/>
    <w:rsid w:val="008C6E5E"/>
    <w:rsid w:val="008C6FF5"/>
    <w:rsid w:val="008C70C7"/>
    <w:rsid w:val="008C719D"/>
    <w:rsid w:val="008C71EC"/>
    <w:rsid w:val="008C72F9"/>
    <w:rsid w:val="008C7380"/>
    <w:rsid w:val="008C7605"/>
    <w:rsid w:val="008C7A61"/>
    <w:rsid w:val="008C7AAC"/>
    <w:rsid w:val="008C7C4B"/>
    <w:rsid w:val="008D006E"/>
    <w:rsid w:val="008D0229"/>
    <w:rsid w:val="008D0519"/>
    <w:rsid w:val="008D05E2"/>
    <w:rsid w:val="008D0DF6"/>
    <w:rsid w:val="008D0E65"/>
    <w:rsid w:val="008D10EF"/>
    <w:rsid w:val="008D16F7"/>
    <w:rsid w:val="008D1777"/>
    <w:rsid w:val="008D18F5"/>
    <w:rsid w:val="008D198C"/>
    <w:rsid w:val="008D1CE4"/>
    <w:rsid w:val="008D23C7"/>
    <w:rsid w:val="008D2758"/>
    <w:rsid w:val="008D29E2"/>
    <w:rsid w:val="008D2CA4"/>
    <w:rsid w:val="008D2E47"/>
    <w:rsid w:val="008D2E51"/>
    <w:rsid w:val="008D33E5"/>
    <w:rsid w:val="008D34D0"/>
    <w:rsid w:val="008D3AC2"/>
    <w:rsid w:val="008D4336"/>
    <w:rsid w:val="008D58FF"/>
    <w:rsid w:val="008D5908"/>
    <w:rsid w:val="008D5BB6"/>
    <w:rsid w:val="008D5F22"/>
    <w:rsid w:val="008D6228"/>
    <w:rsid w:val="008D66BA"/>
    <w:rsid w:val="008D69EF"/>
    <w:rsid w:val="008D6E4C"/>
    <w:rsid w:val="008D6FF8"/>
    <w:rsid w:val="008D7366"/>
    <w:rsid w:val="008D782B"/>
    <w:rsid w:val="008D7944"/>
    <w:rsid w:val="008E0084"/>
    <w:rsid w:val="008E0143"/>
    <w:rsid w:val="008E02A6"/>
    <w:rsid w:val="008E056D"/>
    <w:rsid w:val="008E08AF"/>
    <w:rsid w:val="008E0979"/>
    <w:rsid w:val="008E0A8A"/>
    <w:rsid w:val="008E0BA9"/>
    <w:rsid w:val="008E0C25"/>
    <w:rsid w:val="008E0D57"/>
    <w:rsid w:val="008E108B"/>
    <w:rsid w:val="008E1D7E"/>
    <w:rsid w:val="008E228B"/>
    <w:rsid w:val="008E2AB3"/>
    <w:rsid w:val="008E2E10"/>
    <w:rsid w:val="008E376B"/>
    <w:rsid w:val="008E3C78"/>
    <w:rsid w:val="008E3D27"/>
    <w:rsid w:val="008E3D47"/>
    <w:rsid w:val="008E3F44"/>
    <w:rsid w:val="008E40F9"/>
    <w:rsid w:val="008E416F"/>
    <w:rsid w:val="008E46C3"/>
    <w:rsid w:val="008E4825"/>
    <w:rsid w:val="008E4836"/>
    <w:rsid w:val="008E4932"/>
    <w:rsid w:val="008E4BB0"/>
    <w:rsid w:val="008E4D9E"/>
    <w:rsid w:val="008E4E4D"/>
    <w:rsid w:val="008E59ED"/>
    <w:rsid w:val="008E6229"/>
    <w:rsid w:val="008E626F"/>
    <w:rsid w:val="008E6816"/>
    <w:rsid w:val="008E6AC7"/>
    <w:rsid w:val="008E6DE8"/>
    <w:rsid w:val="008E7288"/>
    <w:rsid w:val="008E73D9"/>
    <w:rsid w:val="008E74A4"/>
    <w:rsid w:val="008E7784"/>
    <w:rsid w:val="008E78E7"/>
    <w:rsid w:val="008F00E7"/>
    <w:rsid w:val="008F0284"/>
    <w:rsid w:val="008F09A0"/>
    <w:rsid w:val="008F0C6D"/>
    <w:rsid w:val="008F1128"/>
    <w:rsid w:val="008F11C9"/>
    <w:rsid w:val="008F11F9"/>
    <w:rsid w:val="008F1358"/>
    <w:rsid w:val="008F168C"/>
    <w:rsid w:val="008F1CFD"/>
    <w:rsid w:val="008F2587"/>
    <w:rsid w:val="008F2932"/>
    <w:rsid w:val="008F2BC8"/>
    <w:rsid w:val="008F2C92"/>
    <w:rsid w:val="008F30BA"/>
    <w:rsid w:val="008F32DC"/>
    <w:rsid w:val="008F3411"/>
    <w:rsid w:val="008F38C8"/>
    <w:rsid w:val="008F4105"/>
    <w:rsid w:val="008F4151"/>
    <w:rsid w:val="008F445A"/>
    <w:rsid w:val="008F4619"/>
    <w:rsid w:val="008F4763"/>
    <w:rsid w:val="008F4AC2"/>
    <w:rsid w:val="008F50E6"/>
    <w:rsid w:val="008F5207"/>
    <w:rsid w:val="008F5356"/>
    <w:rsid w:val="008F584D"/>
    <w:rsid w:val="008F5BDB"/>
    <w:rsid w:val="008F6698"/>
    <w:rsid w:val="008F6847"/>
    <w:rsid w:val="008F6902"/>
    <w:rsid w:val="008F6B63"/>
    <w:rsid w:val="008F6C37"/>
    <w:rsid w:val="008F6EA5"/>
    <w:rsid w:val="008F6FB7"/>
    <w:rsid w:val="008F6FCD"/>
    <w:rsid w:val="008F773F"/>
    <w:rsid w:val="008F7918"/>
    <w:rsid w:val="008F7C46"/>
    <w:rsid w:val="0090028F"/>
    <w:rsid w:val="009005B4"/>
    <w:rsid w:val="0090067B"/>
    <w:rsid w:val="00900988"/>
    <w:rsid w:val="00900D40"/>
    <w:rsid w:val="00901048"/>
    <w:rsid w:val="00901580"/>
    <w:rsid w:val="00901D0E"/>
    <w:rsid w:val="00902129"/>
    <w:rsid w:val="00902523"/>
    <w:rsid w:val="0090283A"/>
    <w:rsid w:val="009029DE"/>
    <w:rsid w:val="00902E65"/>
    <w:rsid w:val="00902EC2"/>
    <w:rsid w:val="00903047"/>
    <w:rsid w:val="0090317E"/>
    <w:rsid w:val="0090320C"/>
    <w:rsid w:val="00903350"/>
    <w:rsid w:val="00903922"/>
    <w:rsid w:val="00903D88"/>
    <w:rsid w:val="00903FCA"/>
    <w:rsid w:val="00904715"/>
    <w:rsid w:val="0090480F"/>
    <w:rsid w:val="009049DC"/>
    <w:rsid w:val="00904D88"/>
    <w:rsid w:val="0090524A"/>
    <w:rsid w:val="0090632F"/>
    <w:rsid w:val="00906B85"/>
    <w:rsid w:val="00906F31"/>
    <w:rsid w:val="009073C2"/>
    <w:rsid w:val="00907522"/>
    <w:rsid w:val="0090759F"/>
    <w:rsid w:val="00907C1A"/>
    <w:rsid w:val="00910148"/>
    <w:rsid w:val="00910249"/>
    <w:rsid w:val="00910474"/>
    <w:rsid w:val="00910563"/>
    <w:rsid w:val="00910760"/>
    <w:rsid w:val="009111ED"/>
    <w:rsid w:val="00911547"/>
    <w:rsid w:val="00911AF2"/>
    <w:rsid w:val="00911DC2"/>
    <w:rsid w:val="00911ED8"/>
    <w:rsid w:val="0091263B"/>
    <w:rsid w:val="00912B51"/>
    <w:rsid w:val="00912DF9"/>
    <w:rsid w:val="009130A7"/>
    <w:rsid w:val="009130D6"/>
    <w:rsid w:val="0091313F"/>
    <w:rsid w:val="0091338E"/>
    <w:rsid w:val="00913510"/>
    <w:rsid w:val="009138F7"/>
    <w:rsid w:val="009148F6"/>
    <w:rsid w:val="00915203"/>
    <w:rsid w:val="00915599"/>
    <w:rsid w:val="00915B69"/>
    <w:rsid w:val="00915C70"/>
    <w:rsid w:val="00915DCA"/>
    <w:rsid w:val="00915E83"/>
    <w:rsid w:val="00916069"/>
    <w:rsid w:val="009162C4"/>
    <w:rsid w:val="00916597"/>
    <w:rsid w:val="00916D37"/>
    <w:rsid w:val="00916D70"/>
    <w:rsid w:val="00916DA7"/>
    <w:rsid w:val="00916E5A"/>
    <w:rsid w:val="00917066"/>
    <w:rsid w:val="009171E3"/>
    <w:rsid w:val="009172CA"/>
    <w:rsid w:val="00917592"/>
    <w:rsid w:val="00920089"/>
    <w:rsid w:val="009202C1"/>
    <w:rsid w:val="009203D1"/>
    <w:rsid w:val="00920438"/>
    <w:rsid w:val="0092062E"/>
    <w:rsid w:val="0092066F"/>
    <w:rsid w:val="00920804"/>
    <w:rsid w:val="00920B13"/>
    <w:rsid w:val="00920C07"/>
    <w:rsid w:val="00920CF8"/>
    <w:rsid w:val="00921515"/>
    <w:rsid w:val="00921D72"/>
    <w:rsid w:val="00921DDB"/>
    <w:rsid w:val="00921F73"/>
    <w:rsid w:val="00921FC9"/>
    <w:rsid w:val="00922386"/>
    <w:rsid w:val="00922475"/>
    <w:rsid w:val="0092248F"/>
    <w:rsid w:val="009228D8"/>
    <w:rsid w:val="0092316A"/>
    <w:rsid w:val="00923377"/>
    <w:rsid w:val="009233C6"/>
    <w:rsid w:val="009235A8"/>
    <w:rsid w:val="00923697"/>
    <w:rsid w:val="00923FB8"/>
    <w:rsid w:val="0092480B"/>
    <w:rsid w:val="00924903"/>
    <w:rsid w:val="00924982"/>
    <w:rsid w:val="00925E6D"/>
    <w:rsid w:val="00925FDB"/>
    <w:rsid w:val="00926481"/>
    <w:rsid w:val="0092669D"/>
    <w:rsid w:val="00926748"/>
    <w:rsid w:val="0092733F"/>
    <w:rsid w:val="00927A55"/>
    <w:rsid w:val="00927C67"/>
    <w:rsid w:val="00927DCD"/>
    <w:rsid w:val="009300E5"/>
    <w:rsid w:val="009301CA"/>
    <w:rsid w:val="009301FB"/>
    <w:rsid w:val="0093024C"/>
    <w:rsid w:val="00930597"/>
    <w:rsid w:val="00930B30"/>
    <w:rsid w:val="00930D7F"/>
    <w:rsid w:val="00930D83"/>
    <w:rsid w:val="00930DD8"/>
    <w:rsid w:val="00930FC4"/>
    <w:rsid w:val="00931175"/>
    <w:rsid w:val="009313BC"/>
    <w:rsid w:val="00931610"/>
    <w:rsid w:val="00931701"/>
    <w:rsid w:val="00931833"/>
    <w:rsid w:val="00931A3A"/>
    <w:rsid w:val="00931A66"/>
    <w:rsid w:val="00931BB4"/>
    <w:rsid w:val="00931C49"/>
    <w:rsid w:val="00931D47"/>
    <w:rsid w:val="009329C0"/>
    <w:rsid w:val="00932CF4"/>
    <w:rsid w:val="00932E64"/>
    <w:rsid w:val="009337C3"/>
    <w:rsid w:val="00933844"/>
    <w:rsid w:val="00934445"/>
    <w:rsid w:val="009351A2"/>
    <w:rsid w:val="009351B1"/>
    <w:rsid w:val="0093558D"/>
    <w:rsid w:val="009357EF"/>
    <w:rsid w:val="00935A0C"/>
    <w:rsid w:val="00935B22"/>
    <w:rsid w:val="00935B41"/>
    <w:rsid w:val="00935F20"/>
    <w:rsid w:val="0093637E"/>
    <w:rsid w:val="00936631"/>
    <w:rsid w:val="00936E4E"/>
    <w:rsid w:val="00936F87"/>
    <w:rsid w:val="0093708E"/>
    <w:rsid w:val="00937583"/>
    <w:rsid w:val="0093798A"/>
    <w:rsid w:val="00937A82"/>
    <w:rsid w:val="00937AF9"/>
    <w:rsid w:val="00937DDF"/>
    <w:rsid w:val="009401E0"/>
    <w:rsid w:val="00940215"/>
    <w:rsid w:val="00940529"/>
    <w:rsid w:val="009405C9"/>
    <w:rsid w:val="0094064B"/>
    <w:rsid w:val="00941008"/>
    <w:rsid w:val="0094130C"/>
    <w:rsid w:val="009414D6"/>
    <w:rsid w:val="009419F5"/>
    <w:rsid w:val="00941F20"/>
    <w:rsid w:val="0094221C"/>
    <w:rsid w:val="00942382"/>
    <w:rsid w:val="00942709"/>
    <w:rsid w:val="00942A4E"/>
    <w:rsid w:val="009431E6"/>
    <w:rsid w:val="00943377"/>
    <w:rsid w:val="00943586"/>
    <w:rsid w:val="00943614"/>
    <w:rsid w:val="009436F1"/>
    <w:rsid w:val="009437E5"/>
    <w:rsid w:val="00943F3B"/>
    <w:rsid w:val="009440B0"/>
    <w:rsid w:val="009441C8"/>
    <w:rsid w:val="0094421A"/>
    <w:rsid w:val="00944509"/>
    <w:rsid w:val="00944920"/>
    <w:rsid w:val="00944BF9"/>
    <w:rsid w:val="00944DCE"/>
    <w:rsid w:val="00944E68"/>
    <w:rsid w:val="009454E4"/>
    <w:rsid w:val="0094550B"/>
    <w:rsid w:val="009456D0"/>
    <w:rsid w:val="009457A2"/>
    <w:rsid w:val="00945DB8"/>
    <w:rsid w:val="00945DBD"/>
    <w:rsid w:val="00945F49"/>
    <w:rsid w:val="00946092"/>
    <w:rsid w:val="009462AF"/>
    <w:rsid w:val="00946630"/>
    <w:rsid w:val="00946655"/>
    <w:rsid w:val="00946858"/>
    <w:rsid w:val="00946957"/>
    <w:rsid w:val="009469BD"/>
    <w:rsid w:val="00946DB7"/>
    <w:rsid w:val="00946E22"/>
    <w:rsid w:val="00947636"/>
    <w:rsid w:val="00947922"/>
    <w:rsid w:val="00947C14"/>
    <w:rsid w:val="00947EF8"/>
    <w:rsid w:val="00950466"/>
    <w:rsid w:val="00950D7D"/>
    <w:rsid w:val="009516E3"/>
    <w:rsid w:val="00952385"/>
    <w:rsid w:val="00952AAC"/>
    <w:rsid w:val="00952CCB"/>
    <w:rsid w:val="009534BC"/>
    <w:rsid w:val="009536B9"/>
    <w:rsid w:val="009538EE"/>
    <w:rsid w:val="0095406A"/>
    <w:rsid w:val="009544A9"/>
    <w:rsid w:val="00954553"/>
    <w:rsid w:val="00954828"/>
    <w:rsid w:val="00954FA1"/>
    <w:rsid w:val="0095516C"/>
    <w:rsid w:val="00955532"/>
    <w:rsid w:val="00955AAC"/>
    <w:rsid w:val="00955AE8"/>
    <w:rsid w:val="00955DC1"/>
    <w:rsid w:val="0095683A"/>
    <w:rsid w:val="00956A0B"/>
    <w:rsid w:val="00956E16"/>
    <w:rsid w:val="00956EFA"/>
    <w:rsid w:val="009574E6"/>
    <w:rsid w:val="0095757D"/>
    <w:rsid w:val="009577D3"/>
    <w:rsid w:val="00957BA0"/>
    <w:rsid w:val="00960715"/>
    <w:rsid w:val="009607F9"/>
    <w:rsid w:val="00960A15"/>
    <w:rsid w:val="00960B42"/>
    <w:rsid w:val="00961175"/>
    <w:rsid w:val="009616F4"/>
    <w:rsid w:val="00961DB2"/>
    <w:rsid w:val="00961FD6"/>
    <w:rsid w:val="009620B3"/>
    <w:rsid w:val="0096241B"/>
    <w:rsid w:val="0096353A"/>
    <w:rsid w:val="00963AE7"/>
    <w:rsid w:val="00963B5D"/>
    <w:rsid w:val="00963CBD"/>
    <w:rsid w:val="00963F47"/>
    <w:rsid w:val="00963FF1"/>
    <w:rsid w:val="009645AA"/>
    <w:rsid w:val="009647BE"/>
    <w:rsid w:val="00964ACC"/>
    <w:rsid w:val="00964AF3"/>
    <w:rsid w:val="00964CBA"/>
    <w:rsid w:val="00965338"/>
    <w:rsid w:val="009656F8"/>
    <w:rsid w:val="00965755"/>
    <w:rsid w:val="00965ACC"/>
    <w:rsid w:val="00966641"/>
    <w:rsid w:val="0096666A"/>
    <w:rsid w:val="0096768F"/>
    <w:rsid w:val="00967DA3"/>
    <w:rsid w:val="00967EDB"/>
    <w:rsid w:val="00967F88"/>
    <w:rsid w:val="0097023E"/>
    <w:rsid w:val="009706D8"/>
    <w:rsid w:val="00970A93"/>
    <w:rsid w:val="00970FEE"/>
    <w:rsid w:val="0097103C"/>
    <w:rsid w:val="009712CD"/>
    <w:rsid w:val="0097167C"/>
    <w:rsid w:val="00971686"/>
    <w:rsid w:val="009724B1"/>
    <w:rsid w:val="00972612"/>
    <w:rsid w:val="00972633"/>
    <w:rsid w:val="00972858"/>
    <w:rsid w:val="0097290D"/>
    <w:rsid w:val="00972C8F"/>
    <w:rsid w:val="00972E35"/>
    <w:rsid w:val="0097367C"/>
    <w:rsid w:val="00973886"/>
    <w:rsid w:val="00973A9D"/>
    <w:rsid w:val="00973BD5"/>
    <w:rsid w:val="00973DA7"/>
    <w:rsid w:val="00973E5E"/>
    <w:rsid w:val="00973F18"/>
    <w:rsid w:val="0097434C"/>
    <w:rsid w:val="009749E2"/>
    <w:rsid w:val="00974CA0"/>
    <w:rsid w:val="00974EBC"/>
    <w:rsid w:val="009755E1"/>
    <w:rsid w:val="00975824"/>
    <w:rsid w:val="009759FF"/>
    <w:rsid w:val="00975D77"/>
    <w:rsid w:val="009766C1"/>
    <w:rsid w:val="00976A75"/>
    <w:rsid w:val="00976B11"/>
    <w:rsid w:val="00976C94"/>
    <w:rsid w:val="00976DAF"/>
    <w:rsid w:val="0097716B"/>
    <w:rsid w:val="0097729B"/>
    <w:rsid w:val="009772B2"/>
    <w:rsid w:val="00977F91"/>
    <w:rsid w:val="009801B1"/>
    <w:rsid w:val="0098040B"/>
    <w:rsid w:val="00980495"/>
    <w:rsid w:val="00980787"/>
    <w:rsid w:val="00980AD4"/>
    <w:rsid w:val="00980BC4"/>
    <w:rsid w:val="00980CDB"/>
    <w:rsid w:val="00981797"/>
    <w:rsid w:val="00981A66"/>
    <w:rsid w:val="00981DAC"/>
    <w:rsid w:val="00981E1A"/>
    <w:rsid w:val="00981E5D"/>
    <w:rsid w:val="00981FAB"/>
    <w:rsid w:val="009825E3"/>
    <w:rsid w:val="00983E44"/>
    <w:rsid w:val="00983EC5"/>
    <w:rsid w:val="00983FD5"/>
    <w:rsid w:val="00984226"/>
    <w:rsid w:val="00984355"/>
    <w:rsid w:val="0098451C"/>
    <w:rsid w:val="00984790"/>
    <w:rsid w:val="00985011"/>
    <w:rsid w:val="009850DE"/>
    <w:rsid w:val="00985169"/>
    <w:rsid w:val="009854DB"/>
    <w:rsid w:val="009854F8"/>
    <w:rsid w:val="00985519"/>
    <w:rsid w:val="00985B87"/>
    <w:rsid w:val="00985D33"/>
    <w:rsid w:val="0099021C"/>
    <w:rsid w:val="009902BB"/>
    <w:rsid w:val="0099063B"/>
    <w:rsid w:val="00990FAE"/>
    <w:rsid w:val="00991091"/>
    <w:rsid w:val="009911B9"/>
    <w:rsid w:val="00991543"/>
    <w:rsid w:val="00991641"/>
    <w:rsid w:val="0099200B"/>
    <w:rsid w:val="00992054"/>
    <w:rsid w:val="0099282C"/>
    <w:rsid w:val="00992909"/>
    <w:rsid w:val="00992B82"/>
    <w:rsid w:val="009930A6"/>
    <w:rsid w:val="0099311A"/>
    <w:rsid w:val="0099349A"/>
    <w:rsid w:val="00993B2D"/>
    <w:rsid w:val="00993E32"/>
    <w:rsid w:val="00993E37"/>
    <w:rsid w:val="00993F7D"/>
    <w:rsid w:val="00994521"/>
    <w:rsid w:val="0099485A"/>
    <w:rsid w:val="00994B2D"/>
    <w:rsid w:val="00994B54"/>
    <w:rsid w:val="00994C14"/>
    <w:rsid w:val="00994EB3"/>
    <w:rsid w:val="00994F41"/>
    <w:rsid w:val="00994F60"/>
    <w:rsid w:val="00994FE7"/>
    <w:rsid w:val="00995362"/>
    <w:rsid w:val="009953C9"/>
    <w:rsid w:val="00995622"/>
    <w:rsid w:val="00995E38"/>
    <w:rsid w:val="00995E39"/>
    <w:rsid w:val="00996939"/>
    <w:rsid w:val="009969AF"/>
    <w:rsid w:val="00997190"/>
    <w:rsid w:val="00997758"/>
    <w:rsid w:val="00997D0E"/>
    <w:rsid w:val="00997F25"/>
    <w:rsid w:val="009A010C"/>
    <w:rsid w:val="009A028E"/>
    <w:rsid w:val="009A0455"/>
    <w:rsid w:val="009A0622"/>
    <w:rsid w:val="009A06A4"/>
    <w:rsid w:val="009A0943"/>
    <w:rsid w:val="009A0A06"/>
    <w:rsid w:val="009A0A27"/>
    <w:rsid w:val="009A0B32"/>
    <w:rsid w:val="009A0E76"/>
    <w:rsid w:val="009A119E"/>
    <w:rsid w:val="009A1217"/>
    <w:rsid w:val="009A159D"/>
    <w:rsid w:val="009A17F4"/>
    <w:rsid w:val="009A1886"/>
    <w:rsid w:val="009A204E"/>
    <w:rsid w:val="009A21A3"/>
    <w:rsid w:val="009A25EE"/>
    <w:rsid w:val="009A2CF1"/>
    <w:rsid w:val="009A30E5"/>
    <w:rsid w:val="009A3366"/>
    <w:rsid w:val="009A3FAC"/>
    <w:rsid w:val="009A40F3"/>
    <w:rsid w:val="009A422C"/>
    <w:rsid w:val="009A424C"/>
    <w:rsid w:val="009A48B4"/>
    <w:rsid w:val="009A4AFD"/>
    <w:rsid w:val="009A4FEB"/>
    <w:rsid w:val="009A5010"/>
    <w:rsid w:val="009A5074"/>
    <w:rsid w:val="009A5107"/>
    <w:rsid w:val="009A5123"/>
    <w:rsid w:val="009A5601"/>
    <w:rsid w:val="009A5641"/>
    <w:rsid w:val="009A5747"/>
    <w:rsid w:val="009A5855"/>
    <w:rsid w:val="009A6402"/>
    <w:rsid w:val="009A670F"/>
    <w:rsid w:val="009A6D9F"/>
    <w:rsid w:val="009A6DCC"/>
    <w:rsid w:val="009A7005"/>
    <w:rsid w:val="009A71EF"/>
    <w:rsid w:val="009A7207"/>
    <w:rsid w:val="009A725B"/>
    <w:rsid w:val="009A7344"/>
    <w:rsid w:val="009A73A8"/>
    <w:rsid w:val="009A73CB"/>
    <w:rsid w:val="009A74C1"/>
    <w:rsid w:val="009A75C5"/>
    <w:rsid w:val="009A79D4"/>
    <w:rsid w:val="009A7C1D"/>
    <w:rsid w:val="009A7D38"/>
    <w:rsid w:val="009A7D96"/>
    <w:rsid w:val="009B017A"/>
    <w:rsid w:val="009B01BE"/>
    <w:rsid w:val="009B0288"/>
    <w:rsid w:val="009B04CF"/>
    <w:rsid w:val="009B075B"/>
    <w:rsid w:val="009B0A08"/>
    <w:rsid w:val="009B0FC1"/>
    <w:rsid w:val="009B1820"/>
    <w:rsid w:val="009B1821"/>
    <w:rsid w:val="009B199C"/>
    <w:rsid w:val="009B1F74"/>
    <w:rsid w:val="009B20E3"/>
    <w:rsid w:val="009B2218"/>
    <w:rsid w:val="009B2A1C"/>
    <w:rsid w:val="009B2EC0"/>
    <w:rsid w:val="009B372A"/>
    <w:rsid w:val="009B3E45"/>
    <w:rsid w:val="009B3FD7"/>
    <w:rsid w:val="009B416B"/>
    <w:rsid w:val="009B4255"/>
    <w:rsid w:val="009B43D2"/>
    <w:rsid w:val="009B448C"/>
    <w:rsid w:val="009B4547"/>
    <w:rsid w:val="009B459E"/>
    <w:rsid w:val="009B4707"/>
    <w:rsid w:val="009B4A66"/>
    <w:rsid w:val="009B4A84"/>
    <w:rsid w:val="009B5044"/>
    <w:rsid w:val="009B511D"/>
    <w:rsid w:val="009B55BB"/>
    <w:rsid w:val="009B566B"/>
    <w:rsid w:val="009B5718"/>
    <w:rsid w:val="009B5829"/>
    <w:rsid w:val="009B589C"/>
    <w:rsid w:val="009B596F"/>
    <w:rsid w:val="009B5D12"/>
    <w:rsid w:val="009B607F"/>
    <w:rsid w:val="009B60B4"/>
    <w:rsid w:val="009B6130"/>
    <w:rsid w:val="009B650C"/>
    <w:rsid w:val="009B6BF7"/>
    <w:rsid w:val="009B6C5A"/>
    <w:rsid w:val="009B6D5C"/>
    <w:rsid w:val="009B7530"/>
    <w:rsid w:val="009B799C"/>
    <w:rsid w:val="009C03E8"/>
    <w:rsid w:val="009C0645"/>
    <w:rsid w:val="009C09D7"/>
    <w:rsid w:val="009C0B79"/>
    <w:rsid w:val="009C0F16"/>
    <w:rsid w:val="009C1614"/>
    <w:rsid w:val="009C16CC"/>
    <w:rsid w:val="009C16DA"/>
    <w:rsid w:val="009C18FA"/>
    <w:rsid w:val="009C1F3A"/>
    <w:rsid w:val="009C2449"/>
    <w:rsid w:val="009C264D"/>
    <w:rsid w:val="009C27D2"/>
    <w:rsid w:val="009C2AE0"/>
    <w:rsid w:val="009C2DF4"/>
    <w:rsid w:val="009C2E00"/>
    <w:rsid w:val="009C31F5"/>
    <w:rsid w:val="009C3206"/>
    <w:rsid w:val="009C368B"/>
    <w:rsid w:val="009C3921"/>
    <w:rsid w:val="009C434A"/>
    <w:rsid w:val="009C447C"/>
    <w:rsid w:val="009C45AB"/>
    <w:rsid w:val="009C4A00"/>
    <w:rsid w:val="009C4B0C"/>
    <w:rsid w:val="009C4C2E"/>
    <w:rsid w:val="009C5001"/>
    <w:rsid w:val="009C50C0"/>
    <w:rsid w:val="009C520E"/>
    <w:rsid w:val="009C52C8"/>
    <w:rsid w:val="009C539A"/>
    <w:rsid w:val="009C5489"/>
    <w:rsid w:val="009C5734"/>
    <w:rsid w:val="009C57F0"/>
    <w:rsid w:val="009C5872"/>
    <w:rsid w:val="009C6BB5"/>
    <w:rsid w:val="009C6FF0"/>
    <w:rsid w:val="009C7826"/>
    <w:rsid w:val="009C7982"/>
    <w:rsid w:val="009C7D6C"/>
    <w:rsid w:val="009C7FDB"/>
    <w:rsid w:val="009D0422"/>
    <w:rsid w:val="009D0425"/>
    <w:rsid w:val="009D057F"/>
    <w:rsid w:val="009D09B3"/>
    <w:rsid w:val="009D0A65"/>
    <w:rsid w:val="009D0CF2"/>
    <w:rsid w:val="009D0EA6"/>
    <w:rsid w:val="009D0F75"/>
    <w:rsid w:val="009D10BA"/>
    <w:rsid w:val="009D12FC"/>
    <w:rsid w:val="009D1431"/>
    <w:rsid w:val="009D148F"/>
    <w:rsid w:val="009D15B5"/>
    <w:rsid w:val="009D19CF"/>
    <w:rsid w:val="009D20ED"/>
    <w:rsid w:val="009D2768"/>
    <w:rsid w:val="009D29D8"/>
    <w:rsid w:val="009D2C42"/>
    <w:rsid w:val="009D2EF1"/>
    <w:rsid w:val="009D31B9"/>
    <w:rsid w:val="009D33AF"/>
    <w:rsid w:val="009D3420"/>
    <w:rsid w:val="009D37F1"/>
    <w:rsid w:val="009D3822"/>
    <w:rsid w:val="009D3A94"/>
    <w:rsid w:val="009D3C7D"/>
    <w:rsid w:val="009D4000"/>
    <w:rsid w:val="009D421B"/>
    <w:rsid w:val="009D4508"/>
    <w:rsid w:val="009D496A"/>
    <w:rsid w:val="009D4A9F"/>
    <w:rsid w:val="009D4C30"/>
    <w:rsid w:val="009D5229"/>
    <w:rsid w:val="009D52C8"/>
    <w:rsid w:val="009D5360"/>
    <w:rsid w:val="009D5564"/>
    <w:rsid w:val="009D5C10"/>
    <w:rsid w:val="009D5C70"/>
    <w:rsid w:val="009D670B"/>
    <w:rsid w:val="009D69EC"/>
    <w:rsid w:val="009D6AB1"/>
    <w:rsid w:val="009D6FB6"/>
    <w:rsid w:val="009D6FEF"/>
    <w:rsid w:val="009D736B"/>
    <w:rsid w:val="009D7711"/>
    <w:rsid w:val="009D7D34"/>
    <w:rsid w:val="009E07DC"/>
    <w:rsid w:val="009E0883"/>
    <w:rsid w:val="009E0AA0"/>
    <w:rsid w:val="009E15C7"/>
    <w:rsid w:val="009E178B"/>
    <w:rsid w:val="009E1F4F"/>
    <w:rsid w:val="009E20F6"/>
    <w:rsid w:val="009E216C"/>
    <w:rsid w:val="009E2403"/>
    <w:rsid w:val="009E2425"/>
    <w:rsid w:val="009E25C7"/>
    <w:rsid w:val="009E288B"/>
    <w:rsid w:val="009E2936"/>
    <w:rsid w:val="009E2B66"/>
    <w:rsid w:val="009E347F"/>
    <w:rsid w:val="009E34AD"/>
    <w:rsid w:val="009E3FFE"/>
    <w:rsid w:val="009E4004"/>
    <w:rsid w:val="009E478E"/>
    <w:rsid w:val="009E4A31"/>
    <w:rsid w:val="009E4E3E"/>
    <w:rsid w:val="009E4E44"/>
    <w:rsid w:val="009E537C"/>
    <w:rsid w:val="009E59A1"/>
    <w:rsid w:val="009E5B34"/>
    <w:rsid w:val="009E5C98"/>
    <w:rsid w:val="009E601C"/>
    <w:rsid w:val="009E609E"/>
    <w:rsid w:val="009E6DA4"/>
    <w:rsid w:val="009E6FFE"/>
    <w:rsid w:val="009E72AB"/>
    <w:rsid w:val="009E7597"/>
    <w:rsid w:val="009E7734"/>
    <w:rsid w:val="009F008A"/>
    <w:rsid w:val="009F07C3"/>
    <w:rsid w:val="009F08C0"/>
    <w:rsid w:val="009F08F6"/>
    <w:rsid w:val="009F0977"/>
    <w:rsid w:val="009F09D3"/>
    <w:rsid w:val="009F0A95"/>
    <w:rsid w:val="009F0BB7"/>
    <w:rsid w:val="009F1209"/>
    <w:rsid w:val="009F131D"/>
    <w:rsid w:val="009F14EF"/>
    <w:rsid w:val="009F160F"/>
    <w:rsid w:val="009F1F6B"/>
    <w:rsid w:val="009F209F"/>
    <w:rsid w:val="009F20CD"/>
    <w:rsid w:val="009F29A5"/>
    <w:rsid w:val="009F2D0E"/>
    <w:rsid w:val="009F2D74"/>
    <w:rsid w:val="009F30B4"/>
    <w:rsid w:val="009F30DA"/>
    <w:rsid w:val="009F311B"/>
    <w:rsid w:val="009F34F4"/>
    <w:rsid w:val="009F3E4F"/>
    <w:rsid w:val="009F41F4"/>
    <w:rsid w:val="009F4931"/>
    <w:rsid w:val="009F4C85"/>
    <w:rsid w:val="009F5275"/>
    <w:rsid w:val="009F528B"/>
    <w:rsid w:val="009F54D0"/>
    <w:rsid w:val="009F57A4"/>
    <w:rsid w:val="009F5AB9"/>
    <w:rsid w:val="009F5C75"/>
    <w:rsid w:val="009F6412"/>
    <w:rsid w:val="009F6622"/>
    <w:rsid w:val="009F6D97"/>
    <w:rsid w:val="009F6E4D"/>
    <w:rsid w:val="009F6EEC"/>
    <w:rsid w:val="009F74D4"/>
    <w:rsid w:val="009F74EB"/>
    <w:rsid w:val="009F7724"/>
    <w:rsid w:val="009F7801"/>
    <w:rsid w:val="009F7807"/>
    <w:rsid w:val="009F78F1"/>
    <w:rsid w:val="009F792D"/>
    <w:rsid w:val="009F7E94"/>
    <w:rsid w:val="00A00174"/>
    <w:rsid w:val="00A00194"/>
    <w:rsid w:val="00A0046A"/>
    <w:rsid w:val="00A00A13"/>
    <w:rsid w:val="00A00BA9"/>
    <w:rsid w:val="00A01066"/>
    <w:rsid w:val="00A01891"/>
    <w:rsid w:val="00A01D42"/>
    <w:rsid w:val="00A01D58"/>
    <w:rsid w:val="00A0208D"/>
    <w:rsid w:val="00A0213E"/>
    <w:rsid w:val="00A0225A"/>
    <w:rsid w:val="00A02275"/>
    <w:rsid w:val="00A02343"/>
    <w:rsid w:val="00A027A7"/>
    <w:rsid w:val="00A028A4"/>
    <w:rsid w:val="00A03304"/>
    <w:rsid w:val="00A03594"/>
    <w:rsid w:val="00A039A9"/>
    <w:rsid w:val="00A03F24"/>
    <w:rsid w:val="00A0432D"/>
    <w:rsid w:val="00A04D25"/>
    <w:rsid w:val="00A04D89"/>
    <w:rsid w:val="00A04F77"/>
    <w:rsid w:val="00A05114"/>
    <w:rsid w:val="00A0587D"/>
    <w:rsid w:val="00A05E4F"/>
    <w:rsid w:val="00A05FAC"/>
    <w:rsid w:val="00A06024"/>
    <w:rsid w:val="00A064E2"/>
    <w:rsid w:val="00A066C2"/>
    <w:rsid w:val="00A06DAA"/>
    <w:rsid w:val="00A06F3B"/>
    <w:rsid w:val="00A071A8"/>
    <w:rsid w:val="00A0776D"/>
    <w:rsid w:val="00A07EE4"/>
    <w:rsid w:val="00A10EC8"/>
    <w:rsid w:val="00A114A1"/>
    <w:rsid w:val="00A11E39"/>
    <w:rsid w:val="00A121E0"/>
    <w:rsid w:val="00A1226D"/>
    <w:rsid w:val="00A124EA"/>
    <w:rsid w:val="00A1264C"/>
    <w:rsid w:val="00A1283D"/>
    <w:rsid w:val="00A12860"/>
    <w:rsid w:val="00A12997"/>
    <w:rsid w:val="00A12BA8"/>
    <w:rsid w:val="00A13042"/>
    <w:rsid w:val="00A132D0"/>
    <w:rsid w:val="00A1354C"/>
    <w:rsid w:val="00A137B0"/>
    <w:rsid w:val="00A13CB0"/>
    <w:rsid w:val="00A13E63"/>
    <w:rsid w:val="00A14095"/>
    <w:rsid w:val="00A147B3"/>
    <w:rsid w:val="00A148B1"/>
    <w:rsid w:val="00A14AA2"/>
    <w:rsid w:val="00A15024"/>
    <w:rsid w:val="00A153C0"/>
    <w:rsid w:val="00A1564B"/>
    <w:rsid w:val="00A156A2"/>
    <w:rsid w:val="00A15D11"/>
    <w:rsid w:val="00A16F64"/>
    <w:rsid w:val="00A17128"/>
    <w:rsid w:val="00A1720F"/>
    <w:rsid w:val="00A17C07"/>
    <w:rsid w:val="00A2030A"/>
    <w:rsid w:val="00A204CE"/>
    <w:rsid w:val="00A205FF"/>
    <w:rsid w:val="00A20A97"/>
    <w:rsid w:val="00A20BC7"/>
    <w:rsid w:val="00A20CC8"/>
    <w:rsid w:val="00A212CA"/>
    <w:rsid w:val="00A21464"/>
    <w:rsid w:val="00A21642"/>
    <w:rsid w:val="00A217ED"/>
    <w:rsid w:val="00A2188D"/>
    <w:rsid w:val="00A218B6"/>
    <w:rsid w:val="00A22072"/>
    <w:rsid w:val="00A22147"/>
    <w:rsid w:val="00A226AD"/>
    <w:rsid w:val="00A226CC"/>
    <w:rsid w:val="00A22831"/>
    <w:rsid w:val="00A22AB2"/>
    <w:rsid w:val="00A22FCA"/>
    <w:rsid w:val="00A232EC"/>
    <w:rsid w:val="00A233E6"/>
    <w:rsid w:val="00A235D7"/>
    <w:rsid w:val="00A23840"/>
    <w:rsid w:val="00A240DD"/>
    <w:rsid w:val="00A2480A"/>
    <w:rsid w:val="00A248C9"/>
    <w:rsid w:val="00A24C89"/>
    <w:rsid w:val="00A250A7"/>
    <w:rsid w:val="00A252B3"/>
    <w:rsid w:val="00A25392"/>
    <w:rsid w:val="00A256AF"/>
    <w:rsid w:val="00A257D3"/>
    <w:rsid w:val="00A25A7C"/>
    <w:rsid w:val="00A25B06"/>
    <w:rsid w:val="00A25C34"/>
    <w:rsid w:val="00A25EC1"/>
    <w:rsid w:val="00A2618B"/>
    <w:rsid w:val="00A267F6"/>
    <w:rsid w:val="00A269B9"/>
    <w:rsid w:val="00A26E45"/>
    <w:rsid w:val="00A26EDE"/>
    <w:rsid w:val="00A27060"/>
    <w:rsid w:val="00A27A4F"/>
    <w:rsid w:val="00A27CDC"/>
    <w:rsid w:val="00A302D3"/>
    <w:rsid w:val="00A30433"/>
    <w:rsid w:val="00A3085D"/>
    <w:rsid w:val="00A30B74"/>
    <w:rsid w:val="00A30C5C"/>
    <w:rsid w:val="00A30C8E"/>
    <w:rsid w:val="00A30FAF"/>
    <w:rsid w:val="00A3145F"/>
    <w:rsid w:val="00A314C1"/>
    <w:rsid w:val="00A315F7"/>
    <w:rsid w:val="00A3164B"/>
    <w:rsid w:val="00A31AE4"/>
    <w:rsid w:val="00A31BCB"/>
    <w:rsid w:val="00A31DAD"/>
    <w:rsid w:val="00A31E12"/>
    <w:rsid w:val="00A32097"/>
    <w:rsid w:val="00A325E5"/>
    <w:rsid w:val="00A32F13"/>
    <w:rsid w:val="00A334D0"/>
    <w:rsid w:val="00A3447E"/>
    <w:rsid w:val="00A344C7"/>
    <w:rsid w:val="00A34634"/>
    <w:rsid w:val="00A3463B"/>
    <w:rsid w:val="00A346C5"/>
    <w:rsid w:val="00A34803"/>
    <w:rsid w:val="00A3484B"/>
    <w:rsid w:val="00A348E4"/>
    <w:rsid w:val="00A3538D"/>
    <w:rsid w:val="00A35557"/>
    <w:rsid w:val="00A35A36"/>
    <w:rsid w:val="00A35ACA"/>
    <w:rsid w:val="00A35E27"/>
    <w:rsid w:val="00A3647D"/>
    <w:rsid w:val="00A36965"/>
    <w:rsid w:val="00A36D40"/>
    <w:rsid w:val="00A37431"/>
    <w:rsid w:val="00A37822"/>
    <w:rsid w:val="00A37B9F"/>
    <w:rsid w:val="00A37C85"/>
    <w:rsid w:val="00A400AE"/>
    <w:rsid w:val="00A40B2C"/>
    <w:rsid w:val="00A40DBD"/>
    <w:rsid w:val="00A40E69"/>
    <w:rsid w:val="00A40F96"/>
    <w:rsid w:val="00A40FEA"/>
    <w:rsid w:val="00A411D2"/>
    <w:rsid w:val="00A41524"/>
    <w:rsid w:val="00A424C1"/>
    <w:rsid w:val="00A427D8"/>
    <w:rsid w:val="00A428F4"/>
    <w:rsid w:val="00A4293B"/>
    <w:rsid w:val="00A439CD"/>
    <w:rsid w:val="00A43B22"/>
    <w:rsid w:val="00A43D2E"/>
    <w:rsid w:val="00A43EDF"/>
    <w:rsid w:val="00A43FDB"/>
    <w:rsid w:val="00A445CA"/>
    <w:rsid w:val="00A44659"/>
    <w:rsid w:val="00A4470C"/>
    <w:rsid w:val="00A44CC7"/>
    <w:rsid w:val="00A44E71"/>
    <w:rsid w:val="00A44E7E"/>
    <w:rsid w:val="00A44F80"/>
    <w:rsid w:val="00A4510C"/>
    <w:rsid w:val="00A4533E"/>
    <w:rsid w:val="00A453E3"/>
    <w:rsid w:val="00A4541A"/>
    <w:rsid w:val="00A4578A"/>
    <w:rsid w:val="00A45CE1"/>
    <w:rsid w:val="00A45DBD"/>
    <w:rsid w:val="00A4609A"/>
    <w:rsid w:val="00A465F6"/>
    <w:rsid w:val="00A4676B"/>
    <w:rsid w:val="00A4693F"/>
    <w:rsid w:val="00A469AE"/>
    <w:rsid w:val="00A469D5"/>
    <w:rsid w:val="00A469FD"/>
    <w:rsid w:val="00A46B6C"/>
    <w:rsid w:val="00A46D45"/>
    <w:rsid w:val="00A46D84"/>
    <w:rsid w:val="00A46FDD"/>
    <w:rsid w:val="00A4784A"/>
    <w:rsid w:val="00A50652"/>
    <w:rsid w:val="00A50AFD"/>
    <w:rsid w:val="00A50B3E"/>
    <w:rsid w:val="00A50FBC"/>
    <w:rsid w:val="00A51263"/>
    <w:rsid w:val="00A51657"/>
    <w:rsid w:val="00A51663"/>
    <w:rsid w:val="00A519FB"/>
    <w:rsid w:val="00A52051"/>
    <w:rsid w:val="00A5259E"/>
    <w:rsid w:val="00A526EE"/>
    <w:rsid w:val="00A52E41"/>
    <w:rsid w:val="00A53162"/>
    <w:rsid w:val="00A53AF5"/>
    <w:rsid w:val="00A53BF3"/>
    <w:rsid w:val="00A53D7A"/>
    <w:rsid w:val="00A5416D"/>
    <w:rsid w:val="00A54312"/>
    <w:rsid w:val="00A54B9D"/>
    <w:rsid w:val="00A5525A"/>
    <w:rsid w:val="00A5554E"/>
    <w:rsid w:val="00A55B78"/>
    <w:rsid w:val="00A55C42"/>
    <w:rsid w:val="00A55ED9"/>
    <w:rsid w:val="00A55F77"/>
    <w:rsid w:val="00A562F4"/>
    <w:rsid w:val="00A565D4"/>
    <w:rsid w:val="00A56ACF"/>
    <w:rsid w:val="00A56AD9"/>
    <w:rsid w:val="00A56E0C"/>
    <w:rsid w:val="00A57117"/>
    <w:rsid w:val="00A57321"/>
    <w:rsid w:val="00A5770F"/>
    <w:rsid w:val="00A57A18"/>
    <w:rsid w:val="00A57A99"/>
    <w:rsid w:val="00A57D62"/>
    <w:rsid w:val="00A57F82"/>
    <w:rsid w:val="00A6001D"/>
    <w:rsid w:val="00A60204"/>
    <w:rsid w:val="00A60321"/>
    <w:rsid w:val="00A606C5"/>
    <w:rsid w:val="00A60723"/>
    <w:rsid w:val="00A60C19"/>
    <w:rsid w:val="00A60CF4"/>
    <w:rsid w:val="00A6133D"/>
    <w:rsid w:val="00A61398"/>
    <w:rsid w:val="00A615E9"/>
    <w:rsid w:val="00A617A2"/>
    <w:rsid w:val="00A6199E"/>
    <w:rsid w:val="00A61CAE"/>
    <w:rsid w:val="00A61EF9"/>
    <w:rsid w:val="00A61F64"/>
    <w:rsid w:val="00A6254B"/>
    <w:rsid w:val="00A62AE8"/>
    <w:rsid w:val="00A62BD2"/>
    <w:rsid w:val="00A62E64"/>
    <w:rsid w:val="00A63484"/>
    <w:rsid w:val="00A63A02"/>
    <w:rsid w:val="00A63F9C"/>
    <w:rsid w:val="00A64539"/>
    <w:rsid w:val="00A6457B"/>
    <w:rsid w:val="00A64764"/>
    <w:rsid w:val="00A64864"/>
    <w:rsid w:val="00A65183"/>
    <w:rsid w:val="00A65269"/>
    <w:rsid w:val="00A6581C"/>
    <w:rsid w:val="00A658D7"/>
    <w:rsid w:val="00A658FE"/>
    <w:rsid w:val="00A65965"/>
    <w:rsid w:val="00A65F26"/>
    <w:rsid w:val="00A65F56"/>
    <w:rsid w:val="00A66054"/>
    <w:rsid w:val="00A66394"/>
    <w:rsid w:val="00A66686"/>
    <w:rsid w:val="00A66923"/>
    <w:rsid w:val="00A66964"/>
    <w:rsid w:val="00A66B36"/>
    <w:rsid w:val="00A66CC5"/>
    <w:rsid w:val="00A671E6"/>
    <w:rsid w:val="00A671F0"/>
    <w:rsid w:val="00A67489"/>
    <w:rsid w:val="00A67AF9"/>
    <w:rsid w:val="00A70025"/>
    <w:rsid w:val="00A701BD"/>
    <w:rsid w:val="00A709BE"/>
    <w:rsid w:val="00A71060"/>
    <w:rsid w:val="00A7138B"/>
    <w:rsid w:val="00A71491"/>
    <w:rsid w:val="00A71E53"/>
    <w:rsid w:val="00A72307"/>
    <w:rsid w:val="00A723F5"/>
    <w:rsid w:val="00A7240F"/>
    <w:rsid w:val="00A725F6"/>
    <w:rsid w:val="00A73070"/>
    <w:rsid w:val="00A745BA"/>
    <w:rsid w:val="00A746AF"/>
    <w:rsid w:val="00A74727"/>
    <w:rsid w:val="00A74CDB"/>
    <w:rsid w:val="00A74FD8"/>
    <w:rsid w:val="00A750EE"/>
    <w:rsid w:val="00A7570F"/>
    <w:rsid w:val="00A75849"/>
    <w:rsid w:val="00A759F1"/>
    <w:rsid w:val="00A75A78"/>
    <w:rsid w:val="00A76117"/>
    <w:rsid w:val="00A76605"/>
    <w:rsid w:val="00A76629"/>
    <w:rsid w:val="00A7673B"/>
    <w:rsid w:val="00A76E0F"/>
    <w:rsid w:val="00A76E1D"/>
    <w:rsid w:val="00A76F8B"/>
    <w:rsid w:val="00A779CF"/>
    <w:rsid w:val="00A77C48"/>
    <w:rsid w:val="00A77E05"/>
    <w:rsid w:val="00A80353"/>
    <w:rsid w:val="00A803A4"/>
    <w:rsid w:val="00A80594"/>
    <w:rsid w:val="00A80869"/>
    <w:rsid w:val="00A8086F"/>
    <w:rsid w:val="00A80964"/>
    <w:rsid w:val="00A80965"/>
    <w:rsid w:val="00A809FB"/>
    <w:rsid w:val="00A80BC0"/>
    <w:rsid w:val="00A80CE8"/>
    <w:rsid w:val="00A8111F"/>
    <w:rsid w:val="00A81280"/>
    <w:rsid w:val="00A815B3"/>
    <w:rsid w:val="00A81718"/>
    <w:rsid w:val="00A81BDA"/>
    <w:rsid w:val="00A81CA0"/>
    <w:rsid w:val="00A81F22"/>
    <w:rsid w:val="00A82CD4"/>
    <w:rsid w:val="00A82EBF"/>
    <w:rsid w:val="00A82F01"/>
    <w:rsid w:val="00A83112"/>
    <w:rsid w:val="00A8345A"/>
    <w:rsid w:val="00A834EB"/>
    <w:rsid w:val="00A83650"/>
    <w:rsid w:val="00A837A9"/>
    <w:rsid w:val="00A839A0"/>
    <w:rsid w:val="00A83B00"/>
    <w:rsid w:val="00A83C2C"/>
    <w:rsid w:val="00A83C92"/>
    <w:rsid w:val="00A83E11"/>
    <w:rsid w:val="00A8468B"/>
    <w:rsid w:val="00A84740"/>
    <w:rsid w:val="00A84990"/>
    <w:rsid w:val="00A8515E"/>
    <w:rsid w:val="00A853F6"/>
    <w:rsid w:val="00A85580"/>
    <w:rsid w:val="00A86322"/>
    <w:rsid w:val="00A8660F"/>
    <w:rsid w:val="00A86923"/>
    <w:rsid w:val="00A86C23"/>
    <w:rsid w:val="00A86D0D"/>
    <w:rsid w:val="00A870CF"/>
    <w:rsid w:val="00A8789C"/>
    <w:rsid w:val="00A87EC5"/>
    <w:rsid w:val="00A87FF4"/>
    <w:rsid w:val="00A9036E"/>
    <w:rsid w:val="00A90792"/>
    <w:rsid w:val="00A908E4"/>
    <w:rsid w:val="00A91015"/>
    <w:rsid w:val="00A91214"/>
    <w:rsid w:val="00A91674"/>
    <w:rsid w:val="00A9168E"/>
    <w:rsid w:val="00A916A5"/>
    <w:rsid w:val="00A917DE"/>
    <w:rsid w:val="00A9182E"/>
    <w:rsid w:val="00A91886"/>
    <w:rsid w:val="00A91C0C"/>
    <w:rsid w:val="00A925DC"/>
    <w:rsid w:val="00A92916"/>
    <w:rsid w:val="00A92A31"/>
    <w:rsid w:val="00A92A3F"/>
    <w:rsid w:val="00A92D5C"/>
    <w:rsid w:val="00A93366"/>
    <w:rsid w:val="00A93736"/>
    <w:rsid w:val="00A93AA6"/>
    <w:rsid w:val="00A93F48"/>
    <w:rsid w:val="00A93F8F"/>
    <w:rsid w:val="00A94028"/>
    <w:rsid w:val="00A945CC"/>
    <w:rsid w:val="00A94662"/>
    <w:rsid w:val="00A94B44"/>
    <w:rsid w:val="00A94BF4"/>
    <w:rsid w:val="00A94D3B"/>
    <w:rsid w:val="00A95A01"/>
    <w:rsid w:val="00A95C9B"/>
    <w:rsid w:val="00A96009"/>
    <w:rsid w:val="00A96493"/>
    <w:rsid w:val="00A967B0"/>
    <w:rsid w:val="00A96A90"/>
    <w:rsid w:val="00A96D6D"/>
    <w:rsid w:val="00A97633"/>
    <w:rsid w:val="00A977E0"/>
    <w:rsid w:val="00A977F5"/>
    <w:rsid w:val="00A97A7A"/>
    <w:rsid w:val="00A97D2B"/>
    <w:rsid w:val="00A97D73"/>
    <w:rsid w:val="00AA0051"/>
    <w:rsid w:val="00AA02F8"/>
    <w:rsid w:val="00AA0D37"/>
    <w:rsid w:val="00AA113F"/>
    <w:rsid w:val="00AA1424"/>
    <w:rsid w:val="00AA15B1"/>
    <w:rsid w:val="00AA22C3"/>
    <w:rsid w:val="00AA2A13"/>
    <w:rsid w:val="00AA2A5E"/>
    <w:rsid w:val="00AA2B9F"/>
    <w:rsid w:val="00AA2DCE"/>
    <w:rsid w:val="00AA3024"/>
    <w:rsid w:val="00AA3591"/>
    <w:rsid w:val="00AA35F8"/>
    <w:rsid w:val="00AA3889"/>
    <w:rsid w:val="00AA38A4"/>
    <w:rsid w:val="00AA3932"/>
    <w:rsid w:val="00AA3A9E"/>
    <w:rsid w:val="00AA3B26"/>
    <w:rsid w:val="00AA3B3C"/>
    <w:rsid w:val="00AA3D4B"/>
    <w:rsid w:val="00AA3F40"/>
    <w:rsid w:val="00AA43F6"/>
    <w:rsid w:val="00AA4789"/>
    <w:rsid w:val="00AA4AD2"/>
    <w:rsid w:val="00AA4CD6"/>
    <w:rsid w:val="00AA4E6E"/>
    <w:rsid w:val="00AA5209"/>
    <w:rsid w:val="00AA5560"/>
    <w:rsid w:val="00AA5F67"/>
    <w:rsid w:val="00AA5FF3"/>
    <w:rsid w:val="00AA6559"/>
    <w:rsid w:val="00AA68D6"/>
    <w:rsid w:val="00AA6929"/>
    <w:rsid w:val="00AA6BC1"/>
    <w:rsid w:val="00AA6F16"/>
    <w:rsid w:val="00AA7547"/>
    <w:rsid w:val="00AA7E1D"/>
    <w:rsid w:val="00AB02D9"/>
    <w:rsid w:val="00AB050F"/>
    <w:rsid w:val="00AB0C3E"/>
    <w:rsid w:val="00AB121C"/>
    <w:rsid w:val="00AB1267"/>
    <w:rsid w:val="00AB135E"/>
    <w:rsid w:val="00AB1911"/>
    <w:rsid w:val="00AB1DD4"/>
    <w:rsid w:val="00AB22D1"/>
    <w:rsid w:val="00AB243F"/>
    <w:rsid w:val="00AB268F"/>
    <w:rsid w:val="00AB2B7E"/>
    <w:rsid w:val="00AB3304"/>
    <w:rsid w:val="00AB383E"/>
    <w:rsid w:val="00AB3CAA"/>
    <w:rsid w:val="00AB3E9D"/>
    <w:rsid w:val="00AB4711"/>
    <w:rsid w:val="00AB4878"/>
    <w:rsid w:val="00AB5FDB"/>
    <w:rsid w:val="00AB6025"/>
    <w:rsid w:val="00AB63BF"/>
    <w:rsid w:val="00AB64A1"/>
    <w:rsid w:val="00AB65CD"/>
    <w:rsid w:val="00AB6ADB"/>
    <w:rsid w:val="00AB6BE6"/>
    <w:rsid w:val="00AB71D2"/>
    <w:rsid w:val="00AB7257"/>
    <w:rsid w:val="00AB76DE"/>
    <w:rsid w:val="00AB7938"/>
    <w:rsid w:val="00AB7FE2"/>
    <w:rsid w:val="00AC037D"/>
    <w:rsid w:val="00AC045A"/>
    <w:rsid w:val="00AC0A0E"/>
    <w:rsid w:val="00AC0E31"/>
    <w:rsid w:val="00AC0F70"/>
    <w:rsid w:val="00AC135F"/>
    <w:rsid w:val="00AC19BC"/>
    <w:rsid w:val="00AC1B42"/>
    <w:rsid w:val="00AC204F"/>
    <w:rsid w:val="00AC22AF"/>
    <w:rsid w:val="00AC2B84"/>
    <w:rsid w:val="00AC2D29"/>
    <w:rsid w:val="00AC2F88"/>
    <w:rsid w:val="00AC3200"/>
    <w:rsid w:val="00AC32BA"/>
    <w:rsid w:val="00AC3394"/>
    <w:rsid w:val="00AC3C31"/>
    <w:rsid w:val="00AC4982"/>
    <w:rsid w:val="00AC49DB"/>
    <w:rsid w:val="00AC4A18"/>
    <w:rsid w:val="00AC4CA4"/>
    <w:rsid w:val="00AC4F16"/>
    <w:rsid w:val="00AC5144"/>
    <w:rsid w:val="00AC5348"/>
    <w:rsid w:val="00AC55C2"/>
    <w:rsid w:val="00AC59ED"/>
    <w:rsid w:val="00AC5A57"/>
    <w:rsid w:val="00AC5A67"/>
    <w:rsid w:val="00AC6224"/>
    <w:rsid w:val="00AC6914"/>
    <w:rsid w:val="00AC74CA"/>
    <w:rsid w:val="00AC763F"/>
    <w:rsid w:val="00AC7885"/>
    <w:rsid w:val="00AC79FA"/>
    <w:rsid w:val="00AC7B61"/>
    <w:rsid w:val="00AC7F8C"/>
    <w:rsid w:val="00AC7FC9"/>
    <w:rsid w:val="00AD004F"/>
    <w:rsid w:val="00AD0291"/>
    <w:rsid w:val="00AD0308"/>
    <w:rsid w:val="00AD0BF9"/>
    <w:rsid w:val="00AD0CAA"/>
    <w:rsid w:val="00AD0CCE"/>
    <w:rsid w:val="00AD112F"/>
    <w:rsid w:val="00AD14CA"/>
    <w:rsid w:val="00AD185D"/>
    <w:rsid w:val="00AD1EAC"/>
    <w:rsid w:val="00AD2124"/>
    <w:rsid w:val="00AD226B"/>
    <w:rsid w:val="00AD2A08"/>
    <w:rsid w:val="00AD2D97"/>
    <w:rsid w:val="00AD4055"/>
    <w:rsid w:val="00AD43CF"/>
    <w:rsid w:val="00AD4B8E"/>
    <w:rsid w:val="00AD5029"/>
    <w:rsid w:val="00AD507D"/>
    <w:rsid w:val="00AD5FFC"/>
    <w:rsid w:val="00AD6A8F"/>
    <w:rsid w:val="00AD6D8A"/>
    <w:rsid w:val="00AD765A"/>
    <w:rsid w:val="00AD78FC"/>
    <w:rsid w:val="00AD7961"/>
    <w:rsid w:val="00AD79F8"/>
    <w:rsid w:val="00AD7C03"/>
    <w:rsid w:val="00AD7EF5"/>
    <w:rsid w:val="00AE060D"/>
    <w:rsid w:val="00AE0E1B"/>
    <w:rsid w:val="00AE13B0"/>
    <w:rsid w:val="00AE13EE"/>
    <w:rsid w:val="00AE1402"/>
    <w:rsid w:val="00AE177D"/>
    <w:rsid w:val="00AE1E1A"/>
    <w:rsid w:val="00AE1E6E"/>
    <w:rsid w:val="00AE2265"/>
    <w:rsid w:val="00AE2289"/>
    <w:rsid w:val="00AE25C8"/>
    <w:rsid w:val="00AE28F0"/>
    <w:rsid w:val="00AE2C14"/>
    <w:rsid w:val="00AE3011"/>
    <w:rsid w:val="00AE307B"/>
    <w:rsid w:val="00AE36F2"/>
    <w:rsid w:val="00AE4346"/>
    <w:rsid w:val="00AE4465"/>
    <w:rsid w:val="00AE45EE"/>
    <w:rsid w:val="00AE4654"/>
    <w:rsid w:val="00AE477C"/>
    <w:rsid w:val="00AE4A03"/>
    <w:rsid w:val="00AE4BE1"/>
    <w:rsid w:val="00AE4C5C"/>
    <w:rsid w:val="00AE4D83"/>
    <w:rsid w:val="00AE4E90"/>
    <w:rsid w:val="00AE5210"/>
    <w:rsid w:val="00AE55FD"/>
    <w:rsid w:val="00AE566D"/>
    <w:rsid w:val="00AE61F8"/>
    <w:rsid w:val="00AE7075"/>
    <w:rsid w:val="00AE7743"/>
    <w:rsid w:val="00AE77A3"/>
    <w:rsid w:val="00AE7D86"/>
    <w:rsid w:val="00AE7E1B"/>
    <w:rsid w:val="00AE7F61"/>
    <w:rsid w:val="00AF021F"/>
    <w:rsid w:val="00AF0408"/>
    <w:rsid w:val="00AF0422"/>
    <w:rsid w:val="00AF0AFB"/>
    <w:rsid w:val="00AF1039"/>
    <w:rsid w:val="00AF1069"/>
    <w:rsid w:val="00AF11DC"/>
    <w:rsid w:val="00AF1CC3"/>
    <w:rsid w:val="00AF1E13"/>
    <w:rsid w:val="00AF25EF"/>
    <w:rsid w:val="00AF2BA3"/>
    <w:rsid w:val="00AF2D2C"/>
    <w:rsid w:val="00AF3169"/>
    <w:rsid w:val="00AF328D"/>
    <w:rsid w:val="00AF32C9"/>
    <w:rsid w:val="00AF368B"/>
    <w:rsid w:val="00AF374D"/>
    <w:rsid w:val="00AF3777"/>
    <w:rsid w:val="00AF3B0C"/>
    <w:rsid w:val="00AF3E41"/>
    <w:rsid w:val="00AF4327"/>
    <w:rsid w:val="00AF4770"/>
    <w:rsid w:val="00AF4A51"/>
    <w:rsid w:val="00AF4C30"/>
    <w:rsid w:val="00AF4E67"/>
    <w:rsid w:val="00AF5C9A"/>
    <w:rsid w:val="00AF5F7B"/>
    <w:rsid w:val="00AF6862"/>
    <w:rsid w:val="00AF728E"/>
    <w:rsid w:val="00AF7297"/>
    <w:rsid w:val="00AF769B"/>
    <w:rsid w:val="00AF7AFD"/>
    <w:rsid w:val="00AF7B78"/>
    <w:rsid w:val="00AF7C0E"/>
    <w:rsid w:val="00AF7CD6"/>
    <w:rsid w:val="00AF7E92"/>
    <w:rsid w:val="00AF7FC6"/>
    <w:rsid w:val="00B0042E"/>
    <w:rsid w:val="00B00754"/>
    <w:rsid w:val="00B0094E"/>
    <w:rsid w:val="00B01E26"/>
    <w:rsid w:val="00B0234C"/>
    <w:rsid w:val="00B02F78"/>
    <w:rsid w:val="00B03307"/>
    <w:rsid w:val="00B034D3"/>
    <w:rsid w:val="00B0364D"/>
    <w:rsid w:val="00B0371F"/>
    <w:rsid w:val="00B0397E"/>
    <w:rsid w:val="00B03D35"/>
    <w:rsid w:val="00B04302"/>
    <w:rsid w:val="00B046DA"/>
    <w:rsid w:val="00B04761"/>
    <w:rsid w:val="00B04825"/>
    <w:rsid w:val="00B04990"/>
    <w:rsid w:val="00B05009"/>
    <w:rsid w:val="00B0533B"/>
    <w:rsid w:val="00B05372"/>
    <w:rsid w:val="00B05995"/>
    <w:rsid w:val="00B0668F"/>
    <w:rsid w:val="00B06999"/>
    <w:rsid w:val="00B06AF1"/>
    <w:rsid w:val="00B06FC9"/>
    <w:rsid w:val="00B07713"/>
    <w:rsid w:val="00B0787E"/>
    <w:rsid w:val="00B07AA4"/>
    <w:rsid w:val="00B07C15"/>
    <w:rsid w:val="00B07E15"/>
    <w:rsid w:val="00B07E61"/>
    <w:rsid w:val="00B102EE"/>
    <w:rsid w:val="00B108CA"/>
    <w:rsid w:val="00B10A94"/>
    <w:rsid w:val="00B10A96"/>
    <w:rsid w:val="00B10DF3"/>
    <w:rsid w:val="00B1142F"/>
    <w:rsid w:val="00B1149C"/>
    <w:rsid w:val="00B11515"/>
    <w:rsid w:val="00B11729"/>
    <w:rsid w:val="00B11AC6"/>
    <w:rsid w:val="00B12327"/>
    <w:rsid w:val="00B123A0"/>
    <w:rsid w:val="00B12847"/>
    <w:rsid w:val="00B1289C"/>
    <w:rsid w:val="00B1329C"/>
    <w:rsid w:val="00B134DD"/>
    <w:rsid w:val="00B13A1E"/>
    <w:rsid w:val="00B13CDC"/>
    <w:rsid w:val="00B141A4"/>
    <w:rsid w:val="00B1426D"/>
    <w:rsid w:val="00B14483"/>
    <w:rsid w:val="00B14677"/>
    <w:rsid w:val="00B1486A"/>
    <w:rsid w:val="00B14C00"/>
    <w:rsid w:val="00B14C90"/>
    <w:rsid w:val="00B14DEA"/>
    <w:rsid w:val="00B152D5"/>
    <w:rsid w:val="00B1541C"/>
    <w:rsid w:val="00B154DB"/>
    <w:rsid w:val="00B156C3"/>
    <w:rsid w:val="00B15F4E"/>
    <w:rsid w:val="00B1604B"/>
    <w:rsid w:val="00B161CB"/>
    <w:rsid w:val="00B1634F"/>
    <w:rsid w:val="00B16821"/>
    <w:rsid w:val="00B16BA6"/>
    <w:rsid w:val="00B16D63"/>
    <w:rsid w:val="00B16E5F"/>
    <w:rsid w:val="00B16F85"/>
    <w:rsid w:val="00B1716D"/>
    <w:rsid w:val="00B1718C"/>
    <w:rsid w:val="00B17460"/>
    <w:rsid w:val="00B17517"/>
    <w:rsid w:val="00B17BC9"/>
    <w:rsid w:val="00B205FC"/>
    <w:rsid w:val="00B2077B"/>
    <w:rsid w:val="00B207DF"/>
    <w:rsid w:val="00B2095F"/>
    <w:rsid w:val="00B20974"/>
    <w:rsid w:val="00B20A73"/>
    <w:rsid w:val="00B20AB2"/>
    <w:rsid w:val="00B20C51"/>
    <w:rsid w:val="00B21843"/>
    <w:rsid w:val="00B21DF6"/>
    <w:rsid w:val="00B21F93"/>
    <w:rsid w:val="00B226EC"/>
    <w:rsid w:val="00B22913"/>
    <w:rsid w:val="00B22B3A"/>
    <w:rsid w:val="00B22B9C"/>
    <w:rsid w:val="00B22BAC"/>
    <w:rsid w:val="00B23065"/>
    <w:rsid w:val="00B2344E"/>
    <w:rsid w:val="00B2350E"/>
    <w:rsid w:val="00B23E31"/>
    <w:rsid w:val="00B23ED7"/>
    <w:rsid w:val="00B23F49"/>
    <w:rsid w:val="00B2429F"/>
    <w:rsid w:val="00B242D0"/>
    <w:rsid w:val="00B245C5"/>
    <w:rsid w:val="00B246EF"/>
    <w:rsid w:val="00B24D67"/>
    <w:rsid w:val="00B24DDA"/>
    <w:rsid w:val="00B24F90"/>
    <w:rsid w:val="00B25338"/>
    <w:rsid w:val="00B25B8F"/>
    <w:rsid w:val="00B25EE5"/>
    <w:rsid w:val="00B2616A"/>
    <w:rsid w:val="00B26296"/>
    <w:rsid w:val="00B262A7"/>
    <w:rsid w:val="00B262BC"/>
    <w:rsid w:val="00B26442"/>
    <w:rsid w:val="00B2699B"/>
    <w:rsid w:val="00B26E68"/>
    <w:rsid w:val="00B2727B"/>
    <w:rsid w:val="00B2738A"/>
    <w:rsid w:val="00B2754F"/>
    <w:rsid w:val="00B279BF"/>
    <w:rsid w:val="00B27DD7"/>
    <w:rsid w:val="00B27FC3"/>
    <w:rsid w:val="00B3018D"/>
    <w:rsid w:val="00B30280"/>
    <w:rsid w:val="00B302F8"/>
    <w:rsid w:val="00B30491"/>
    <w:rsid w:val="00B318C1"/>
    <w:rsid w:val="00B31A63"/>
    <w:rsid w:val="00B32019"/>
    <w:rsid w:val="00B326BD"/>
    <w:rsid w:val="00B329DC"/>
    <w:rsid w:val="00B329EA"/>
    <w:rsid w:val="00B32A6F"/>
    <w:rsid w:val="00B32F59"/>
    <w:rsid w:val="00B332E8"/>
    <w:rsid w:val="00B332EF"/>
    <w:rsid w:val="00B33B62"/>
    <w:rsid w:val="00B33BE3"/>
    <w:rsid w:val="00B33E3F"/>
    <w:rsid w:val="00B33F87"/>
    <w:rsid w:val="00B34188"/>
    <w:rsid w:val="00B3438C"/>
    <w:rsid w:val="00B3462D"/>
    <w:rsid w:val="00B34985"/>
    <w:rsid w:val="00B349C1"/>
    <w:rsid w:val="00B34CD8"/>
    <w:rsid w:val="00B34FBE"/>
    <w:rsid w:val="00B35027"/>
    <w:rsid w:val="00B353C3"/>
    <w:rsid w:val="00B35783"/>
    <w:rsid w:val="00B35936"/>
    <w:rsid w:val="00B359EB"/>
    <w:rsid w:val="00B35A44"/>
    <w:rsid w:val="00B36308"/>
    <w:rsid w:val="00B366DF"/>
    <w:rsid w:val="00B36870"/>
    <w:rsid w:val="00B369C2"/>
    <w:rsid w:val="00B36A05"/>
    <w:rsid w:val="00B36FD3"/>
    <w:rsid w:val="00B3716B"/>
    <w:rsid w:val="00B37241"/>
    <w:rsid w:val="00B37677"/>
    <w:rsid w:val="00B3769B"/>
    <w:rsid w:val="00B37748"/>
    <w:rsid w:val="00B377E7"/>
    <w:rsid w:val="00B40341"/>
    <w:rsid w:val="00B40464"/>
    <w:rsid w:val="00B40FA9"/>
    <w:rsid w:val="00B4152F"/>
    <w:rsid w:val="00B417E3"/>
    <w:rsid w:val="00B4195F"/>
    <w:rsid w:val="00B41D3B"/>
    <w:rsid w:val="00B4224C"/>
    <w:rsid w:val="00B42A6F"/>
    <w:rsid w:val="00B4350F"/>
    <w:rsid w:val="00B43D6E"/>
    <w:rsid w:val="00B4421F"/>
    <w:rsid w:val="00B45001"/>
    <w:rsid w:val="00B4531C"/>
    <w:rsid w:val="00B45629"/>
    <w:rsid w:val="00B45C8A"/>
    <w:rsid w:val="00B45D8C"/>
    <w:rsid w:val="00B45E8E"/>
    <w:rsid w:val="00B45EEC"/>
    <w:rsid w:val="00B461A7"/>
    <w:rsid w:val="00B46434"/>
    <w:rsid w:val="00B467C3"/>
    <w:rsid w:val="00B46D45"/>
    <w:rsid w:val="00B47C5F"/>
    <w:rsid w:val="00B47DAE"/>
    <w:rsid w:val="00B47FAD"/>
    <w:rsid w:val="00B500F8"/>
    <w:rsid w:val="00B50D32"/>
    <w:rsid w:val="00B5159B"/>
    <w:rsid w:val="00B517A3"/>
    <w:rsid w:val="00B51856"/>
    <w:rsid w:val="00B5192C"/>
    <w:rsid w:val="00B51A51"/>
    <w:rsid w:val="00B51D7D"/>
    <w:rsid w:val="00B51E73"/>
    <w:rsid w:val="00B51EFE"/>
    <w:rsid w:val="00B525D0"/>
    <w:rsid w:val="00B526E0"/>
    <w:rsid w:val="00B527C8"/>
    <w:rsid w:val="00B5309C"/>
    <w:rsid w:val="00B5318C"/>
    <w:rsid w:val="00B5353D"/>
    <w:rsid w:val="00B53688"/>
    <w:rsid w:val="00B53F0C"/>
    <w:rsid w:val="00B54250"/>
    <w:rsid w:val="00B54AF6"/>
    <w:rsid w:val="00B54F67"/>
    <w:rsid w:val="00B550BA"/>
    <w:rsid w:val="00B550C6"/>
    <w:rsid w:val="00B55118"/>
    <w:rsid w:val="00B552FC"/>
    <w:rsid w:val="00B55318"/>
    <w:rsid w:val="00B553D2"/>
    <w:rsid w:val="00B55423"/>
    <w:rsid w:val="00B55955"/>
    <w:rsid w:val="00B5595D"/>
    <w:rsid w:val="00B55A49"/>
    <w:rsid w:val="00B55AB8"/>
    <w:rsid w:val="00B55C64"/>
    <w:rsid w:val="00B55D0F"/>
    <w:rsid w:val="00B55E23"/>
    <w:rsid w:val="00B55F33"/>
    <w:rsid w:val="00B56DBC"/>
    <w:rsid w:val="00B57079"/>
    <w:rsid w:val="00B5734E"/>
    <w:rsid w:val="00B5749C"/>
    <w:rsid w:val="00B574D3"/>
    <w:rsid w:val="00B5757F"/>
    <w:rsid w:val="00B57610"/>
    <w:rsid w:val="00B576F3"/>
    <w:rsid w:val="00B6005E"/>
    <w:rsid w:val="00B601D3"/>
    <w:rsid w:val="00B6064A"/>
    <w:rsid w:val="00B60D94"/>
    <w:rsid w:val="00B60EA4"/>
    <w:rsid w:val="00B61087"/>
    <w:rsid w:val="00B6116B"/>
    <w:rsid w:val="00B6117D"/>
    <w:rsid w:val="00B6160D"/>
    <w:rsid w:val="00B61860"/>
    <w:rsid w:val="00B6190D"/>
    <w:rsid w:val="00B6192E"/>
    <w:rsid w:val="00B61F1C"/>
    <w:rsid w:val="00B626A6"/>
    <w:rsid w:val="00B62B4B"/>
    <w:rsid w:val="00B62B5A"/>
    <w:rsid w:val="00B62C73"/>
    <w:rsid w:val="00B62D6F"/>
    <w:rsid w:val="00B62FC7"/>
    <w:rsid w:val="00B63AE4"/>
    <w:rsid w:val="00B63DA9"/>
    <w:rsid w:val="00B64132"/>
    <w:rsid w:val="00B6459F"/>
    <w:rsid w:val="00B6465F"/>
    <w:rsid w:val="00B647F5"/>
    <w:rsid w:val="00B64D49"/>
    <w:rsid w:val="00B65AFE"/>
    <w:rsid w:val="00B65D71"/>
    <w:rsid w:val="00B65E1E"/>
    <w:rsid w:val="00B66292"/>
    <w:rsid w:val="00B671D9"/>
    <w:rsid w:val="00B67C05"/>
    <w:rsid w:val="00B67F8E"/>
    <w:rsid w:val="00B7027F"/>
    <w:rsid w:val="00B708E3"/>
    <w:rsid w:val="00B709D0"/>
    <w:rsid w:val="00B70A58"/>
    <w:rsid w:val="00B70FFA"/>
    <w:rsid w:val="00B71094"/>
    <w:rsid w:val="00B71490"/>
    <w:rsid w:val="00B714AA"/>
    <w:rsid w:val="00B715A9"/>
    <w:rsid w:val="00B717F1"/>
    <w:rsid w:val="00B7180C"/>
    <w:rsid w:val="00B71D0F"/>
    <w:rsid w:val="00B71EE7"/>
    <w:rsid w:val="00B722AB"/>
    <w:rsid w:val="00B722BF"/>
    <w:rsid w:val="00B72502"/>
    <w:rsid w:val="00B72776"/>
    <w:rsid w:val="00B734DB"/>
    <w:rsid w:val="00B7361E"/>
    <w:rsid w:val="00B74004"/>
    <w:rsid w:val="00B745C9"/>
    <w:rsid w:val="00B74A5D"/>
    <w:rsid w:val="00B74E00"/>
    <w:rsid w:val="00B7528B"/>
    <w:rsid w:val="00B752AC"/>
    <w:rsid w:val="00B75816"/>
    <w:rsid w:val="00B75850"/>
    <w:rsid w:val="00B7616E"/>
    <w:rsid w:val="00B769C8"/>
    <w:rsid w:val="00B76C2F"/>
    <w:rsid w:val="00B76FCD"/>
    <w:rsid w:val="00B77094"/>
    <w:rsid w:val="00B772CF"/>
    <w:rsid w:val="00B7749D"/>
    <w:rsid w:val="00B774A4"/>
    <w:rsid w:val="00B774D8"/>
    <w:rsid w:val="00B77F7B"/>
    <w:rsid w:val="00B801F7"/>
    <w:rsid w:val="00B8024E"/>
    <w:rsid w:val="00B803C2"/>
    <w:rsid w:val="00B804C8"/>
    <w:rsid w:val="00B8050C"/>
    <w:rsid w:val="00B807BA"/>
    <w:rsid w:val="00B80FE7"/>
    <w:rsid w:val="00B811E6"/>
    <w:rsid w:val="00B812EE"/>
    <w:rsid w:val="00B8130C"/>
    <w:rsid w:val="00B8147A"/>
    <w:rsid w:val="00B8156E"/>
    <w:rsid w:val="00B816AF"/>
    <w:rsid w:val="00B81712"/>
    <w:rsid w:val="00B81991"/>
    <w:rsid w:val="00B81A88"/>
    <w:rsid w:val="00B81F5D"/>
    <w:rsid w:val="00B82311"/>
    <w:rsid w:val="00B824E2"/>
    <w:rsid w:val="00B829B1"/>
    <w:rsid w:val="00B82CCB"/>
    <w:rsid w:val="00B82E23"/>
    <w:rsid w:val="00B82E61"/>
    <w:rsid w:val="00B83043"/>
    <w:rsid w:val="00B83521"/>
    <w:rsid w:val="00B83B24"/>
    <w:rsid w:val="00B83F10"/>
    <w:rsid w:val="00B84B1E"/>
    <w:rsid w:val="00B84C9C"/>
    <w:rsid w:val="00B85110"/>
    <w:rsid w:val="00B85498"/>
    <w:rsid w:val="00B854D9"/>
    <w:rsid w:val="00B855A0"/>
    <w:rsid w:val="00B85B4D"/>
    <w:rsid w:val="00B862B3"/>
    <w:rsid w:val="00B86989"/>
    <w:rsid w:val="00B86CE6"/>
    <w:rsid w:val="00B86F09"/>
    <w:rsid w:val="00B875C7"/>
    <w:rsid w:val="00B87781"/>
    <w:rsid w:val="00B8799D"/>
    <w:rsid w:val="00B879B8"/>
    <w:rsid w:val="00B879DE"/>
    <w:rsid w:val="00B87C9D"/>
    <w:rsid w:val="00B87DB7"/>
    <w:rsid w:val="00B87FA8"/>
    <w:rsid w:val="00B902C2"/>
    <w:rsid w:val="00B90398"/>
    <w:rsid w:val="00B90651"/>
    <w:rsid w:val="00B90C08"/>
    <w:rsid w:val="00B90DB7"/>
    <w:rsid w:val="00B91192"/>
    <w:rsid w:val="00B9120B"/>
    <w:rsid w:val="00B91823"/>
    <w:rsid w:val="00B91A40"/>
    <w:rsid w:val="00B91A8C"/>
    <w:rsid w:val="00B920D8"/>
    <w:rsid w:val="00B927A3"/>
    <w:rsid w:val="00B927BF"/>
    <w:rsid w:val="00B9281C"/>
    <w:rsid w:val="00B92D0F"/>
    <w:rsid w:val="00B935A4"/>
    <w:rsid w:val="00B937D7"/>
    <w:rsid w:val="00B93971"/>
    <w:rsid w:val="00B93D4F"/>
    <w:rsid w:val="00B93EEF"/>
    <w:rsid w:val="00B9464D"/>
    <w:rsid w:val="00B9470F"/>
    <w:rsid w:val="00B947E0"/>
    <w:rsid w:val="00B94DFD"/>
    <w:rsid w:val="00B94EF0"/>
    <w:rsid w:val="00B94F67"/>
    <w:rsid w:val="00B94FB8"/>
    <w:rsid w:val="00B9511A"/>
    <w:rsid w:val="00B95D6F"/>
    <w:rsid w:val="00B96365"/>
    <w:rsid w:val="00B96419"/>
    <w:rsid w:val="00B96556"/>
    <w:rsid w:val="00B96BD6"/>
    <w:rsid w:val="00B96F37"/>
    <w:rsid w:val="00B96FD2"/>
    <w:rsid w:val="00B97169"/>
    <w:rsid w:val="00B9722D"/>
    <w:rsid w:val="00B9739B"/>
    <w:rsid w:val="00B97493"/>
    <w:rsid w:val="00B97A87"/>
    <w:rsid w:val="00B97C6F"/>
    <w:rsid w:val="00BA041B"/>
    <w:rsid w:val="00BA0BD0"/>
    <w:rsid w:val="00BA112D"/>
    <w:rsid w:val="00BA1134"/>
    <w:rsid w:val="00BA11E4"/>
    <w:rsid w:val="00BA1527"/>
    <w:rsid w:val="00BA17F5"/>
    <w:rsid w:val="00BA1887"/>
    <w:rsid w:val="00BA188D"/>
    <w:rsid w:val="00BA22C0"/>
    <w:rsid w:val="00BA2310"/>
    <w:rsid w:val="00BA2CC2"/>
    <w:rsid w:val="00BA2EAD"/>
    <w:rsid w:val="00BA32E6"/>
    <w:rsid w:val="00BA3598"/>
    <w:rsid w:val="00BA3621"/>
    <w:rsid w:val="00BA36FE"/>
    <w:rsid w:val="00BA3A0C"/>
    <w:rsid w:val="00BA40E1"/>
    <w:rsid w:val="00BA41CD"/>
    <w:rsid w:val="00BA4366"/>
    <w:rsid w:val="00BA4A09"/>
    <w:rsid w:val="00BA4CD5"/>
    <w:rsid w:val="00BA4EB2"/>
    <w:rsid w:val="00BA4FB3"/>
    <w:rsid w:val="00BA500A"/>
    <w:rsid w:val="00BA5B49"/>
    <w:rsid w:val="00BA5E3A"/>
    <w:rsid w:val="00BA61C8"/>
    <w:rsid w:val="00BA64AB"/>
    <w:rsid w:val="00BA6546"/>
    <w:rsid w:val="00BA6661"/>
    <w:rsid w:val="00BA6EB9"/>
    <w:rsid w:val="00BA7871"/>
    <w:rsid w:val="00BA799D"/>
    <w:rsid w:val="00BB0014"/>
    <w:rsid w:val="00BB042B"/>
    <w:rsid w:val="00BB0462"/>
    <w:rsid w:val="00BB0807"/>
    <w:rsid w:val="00BB08EC"/>
    <w:rsid w:val="00BB0FAA"/>
    <w:rsid w:val="00BB150A"/>
    <w:rsid w:val="00BB1854"/>
    <w:rsid w:val="00BB2132"/>
    <w:rsid w:val="00BB27E6"/>
    <w:rsid w:val="00BB2FEA"/>
    <w:rsid w:val="00BB3380"/>
    <w:rsid w:val="00BB35F2"/>
    <w:rsid w:val="00BB378E"/>
    <w:rsid w:val="00BB3A99"/>
    <w:rsid w:val="00BB3EEB"/>
    <w:rsid w:val="00BB3EF5"/>
    <w:rsid w:val="00BB4527"/>
    <w:rsid w:val="00BB47B5"/>
    <w:rsid w:val="00BB49DB"/>
    <w:rsid w:val="00BB4D0B"/>
    <w:rsid w:val="00BB4D7C"/>
    <w:rsid w:val="00BB4DC3"/>
    <w:rsid w:val="00BB4E6D"/>
    <w:rsid w:val="00BB570B"/>
    <w:rsid w:val="00BB5913"/>
    <w:rsid w:val="00BB59A9"/>
    <w:rsid w:val="00BB6736"/>
    <w:rsid w:val="00BB6831"/>
    <w:rsid w:val="00BB7431"/>
    <w:rsid w:val="00BB7DBF"/>
    <w:rsid w:val="00BB7EBD"/>
    <w:rsid w:val="00BC0C5D"/>
    <w:rsid w:val="00BC0D96"/>
    <w:rsid w:val="00BC0E27"/>
    <w:rsid w:val="00BC0E5B"/>
    <w:rsid w:val="00BC1095"/>
    <w:rsid w:val="00BC163A"/>
    <w:rsid w:val="00BC1743"/>
    <w:rsid w:val="00BC1E4B"/>
    <w:rsid w:val="00BC1F21"/>
    <w:rsid w:val="00BC1F2E"/>
    <w:rsid w:val="00BC2122"/>
    <w:rsid w:val="00BC212A"/>
    <w:rsid w:val="00BC2277"/>
    <w:rsid w:val="00BC285F"/>
    <w:rsid w:val="00BC29B9"/>
    <w:rsid w:val="00BC2C87"/>
    <w:rsid w:val="00BC2F42"/>
    <w:rsid w:val="00BC30FB"/>
    <w:rsid w:val="00BC316A"/>
    <w:rsid w:val="00BC3329"/>
    <w:rsid w:val="00BC3452"/>
    <w:rsid w:val="00BC34D7"/>
    <w:rsid w:val="00BC3A28"/>
    <w:rsid w:val="00BC3F1F"/>
    <w:rsid w:val="00BC483B"/>
    <w:rsid w:val="00BC4913"/>
    <w:rsid w:val="00BC4CEF"/>
    <w:rsid w:val="00BC5098"/>
    <w:rsid w:val="00BC51D5"/>
    <w:rsid w:val="00BC5389"/>
    <w:rsid w:val="00BC59BE"/>
    <w:rsid w:val="00BC59F3"/>
    <w:rsid w:val="00BC5A79"/>
    <w:rsid w:val="00BC5B3E"/>
    <w:rsid w:val="00BC5B74"/>
    <w:rsid w:val="00BC5CD1"/>
    <w:rsid w:val="00BC632E"/>
    <w:rsid w:val="00BC680B"/>
    <w:rsid w:val="00BC7186"/>
    <w:rsid w:val="00BC7B00"/>
    <w:rsid w:val="00BD0B18"/>
    <w:rsid w:val="00BD0BC8"/>
    <w:rsid w:val="00BD0D24"/>
    <w:rsid w:val="00BD0D40"/>
    <w:rsid w:val="00BD1680"/>
    <w:rsid w:val="00BD1F58"/>
    <w:rsid w:val="00BD20D5"/>
    <w:rsid w:val="00BD231E"/>
    <w:rsid w:val="00BD23C5"/>
    <w:rsid w:val="00BD288D"/>
    <w:rsid w:val="00BD293C"/>
    <w:rsid w:val="00BD29F7"/>
    <w:rsid w:val="00BD2D12"/>
    <w:rsid w:val="00BD3429"/>
    <w:rsid w:val="00BD3D61"/>
    <w:rsid w:val="00BD3F44"/>
    <w:rsid w:val="00BD40B6"/>
    <w:rsid w:val="00BD4305"/>
    <w:rsid w:val="00BD44C4"/>
    <w:rsid w:val="00BD4C05"/>
    <w:rsid w:val="00BD562D"/>
    <w:rsid w:val="00BD5927"/>
    <w:rsid w:val="00BD5D46"/>
    <w:rsid w:val="00BD6052"/>
    <w:rsid w:val="00BD636F"/>
    <w:rsid w:val="00BD674B"/>
    <w:rsid w:val="00BD67CD"/>
    <w:rsid w:val="00BD6821"/>
    <w:rsid w:val="00BD6FF0"/>
    <w:rsid w:val="00BD7363"/>
    <w:rsid w:val="00BD7645"/>
    <w:rsid w:val="00BD77B2"/>
    <w:rsid w:val="00BD7B8C"/>
    <w:rsid w:val="00BE0039"/>
    <w:rsid w:val="00BE0410"/>
    <w:rsid w:val="00BE0478"/>
    <w:rsid w:val="00BE06BF"/>
    <w:rsid w:val="00BE0825"/>
    <w:rsid w:val="00BE0B1C"/>
    <w:rsid w:val="00BE0D48"/>
    <w:rsid w:val="00BE11C8"/>
    <w:rsid w:val="00BE1693"/>
    <w:rsid w:val="00BE178A"/>
    <w:rsid w:val="00BE1F3D"/>
    <w:rsid w:val="00BE20BA"/>
    <w:rsid w:val="00BE2287"/>
    <w:rsid w:val="00BE2307"/>
    <w:rsid w:val="00BE2A99"/>
    <w:rsid w:val="00BE2DDD"/>
    <w:rsid w:val="00BE3368"/>
    <w:rsid w:val="00BE36B8"/>
    <w:rsid w:val="00BE3908"/>
    <w:rsid w:val="00BE392E"/>
    <w:rsid w:val="00BE3D67"/>
    <w:rsid w:val="00BE4172"/>
    <w:rsid w:val="00BE4224"/>
    <w:rsid w:val="00BE42E5"/>
    <w:rsid w:val="00BE46C0"/>
    <w:rsid w:val="00BE48CC"/>
    <w:rsid w:val="00BE494A"/>
    <w:rsid w:val="00BE4A3A"/>
    <w:rsid w:val="00BE4CAF"/>
    <w:rsid w:val="00BE4FE4"/>
    <w:rsid w:val="00BE506C"/>
    <w:rsid w:val="00BE5151"/>
    <w:rsid w:val="00BE5326"/>
    <w:rsid w:val="00BE5362"/>
    <w:rsid w:val="00BE53CD"/>
    <w:rsid w:val="00BE5835"/>
    <w:rsid w:val="00BE5955"/>
    <w:rsid w:val="00BE5DAA"/>
    <w:rsid w:val="00BE5EC3"/>
    <w:rsid w:val="00BE5F96"/>
    <w:rsid w:val="00BE68DD"/>
    <w:rsid w:val="00BE6A60"/>
    <w:rsid w:val="00BE6F6A"/>
    <w:rsid w:val="00BE7149"/>
    <w:rsid w:val="00BE73EE"/>
    <w:rsid w:val="00BE7BA0"/>
    <w:rsid w:val="00BE7CE2"/>
    <w:rsid w:val="00BE7D20"/>
    <w:rsid w:val="00BF0620"/>
    <w:rsid w:val="00BF0AC6"/>
    <w:rsid w:val="00BF0DF9"/>
    <w:rsid w:val="00BF0E2A"/>
    <w:rsid w:val="00BF1216"/>
    <w:rsid w:val="00BF12B0"/>
    <w:rsid w:val="00BF167D"/>
    <w:rsid w:val="00BF1977"/>
    <w:rsid w:val="00BF1CCB"/>
    <w:rsid w:val="00BF1DE4"/>
    <w:rsid w:val="00BF1E33"/>
    <w:rsid w:val="00BF21BB"/>
    <w:rsid w:val="00BF25D0"/>
    <w:rsid w:val="00BF297B"/>
    <w:rsid w:val="00BF2B92"/>
    <w:rsid w:val="00BF30BC"/>
    <w:rsid w:val="00BF319B"/>
    <w:rsid w:val="00BF33C0"/>
    <w:rsid w:val="00BF3A54"/>
    <w:rsid w:val="00BF3ADE"/>
    <w:rsid w:val="00BF3BFE"/>
    <w:rsid w:val="00BF3F54"/>
    <w:rsid w:val="00BF41F7"/>
    <w:rsid w:val="00BF422B"/>
    <w:rsid w:val="00BF4271"/>
    <w:rsid w:val="00BF44CD"/>
    <w:rsid w:val="00BF4502"/>
    <w:rsid w:val="00BF47A8"/>
    <w:rsid w:val="00BF52FB"/>
    <w:rsid w:val="00BF53AD"/>
    <w:rsid w:val="00BF5656"/>
    <w:rsid w:val="00BF5674"/>
    <w:rsid w:val="00BF575D"/>
    <w:rsid w:val="00BF5C6D"/>
    <w:rsid w:val="00BF5DFB"/>
    <w:rsid w:val="00BF61C9"/>
    <w:rsid w:val="00BF6A0D"/>
    <w:rsid w:val="00BF7102"/>
    <w:rsid w:val="00BF7125"/>
    <w:rsid w:val="00BF7281"/>
    <w:rsid w:val="00BF7979"/>
    <w:rsid w:val="00BF7BE1"/>
    <w:rsid w:val="00C00561"/>
    <w:rsid w:val="00C005AC"/>
    <w:rsid w:val="00C0072C"/>
    <w:rsid w:val="00C017D1"/>
    <w:rsid w:val="00C01BD2"/>
    <w:rsid w:val="00C01C04"/>
    <w:rsid w:val="00C022EF"/>
    <w:rsid w:val="00C02762"/>
    <w:rsid w:val="00C029E7"/>
    <w:rsid w:val="00C02A0D"/>
    <w:rsid w:val="00C0301B"/>
    <w:rsid w:val="00C03042"/>
    <w:rsid w:val="00C03B29"/>
    <w:rsid w:val="00C04952"/>
    <w:rsid w:val="00C0499B"/>
    <w:rsid w:val="00C04BFD"/>
    <w:rsid w:val="00C04E1C"/>
    <w:rsid w:val="00C0506F"/>
    <w:rsid w:val="00C0591C"/>
    <w:rsid w:val="00C0603A"/>
    <w:rsid w:val="00C06205"/>
    <w:rsid w:val="00C0626E"/>
    <w:rsid w:val="00C062D1"/>
    <w:rsid w:val="00C066DF"/>
    <w:rsid w:val="00C06847"/>
    <w:rsid w:val="00C06DAC"/>
    <w:rsid w:val="00C06E9D"/>
    <w:rsid w:val="00C06F1A"/>
    <w:rsid w:val="00C070CC"/>
    <w:rsid w:val="00C07625"/>
    <w:rsid w:val="00C076C1"/>
    <w:rsid w:val="00C07A13"/>
    <w:rsid w:val="00C10289"/>
    <w:rsid w:val="00C1028E"/>
    <w:rsid w:val="00C106F6"/>
    <w:rsid w:val="00C10892"/>
    <w:rsid w:val="00C10C37"/>
    <w:rsid w:val="00C117B3"/>
    <w:rsid w:val="00C11E68"/>
    <w:rsid w:val="00C12269"/>
    <w:rsid w:val="00C122AB"/>
    <w:rsid w:val="00C127EF"/>
    <w:rsid w:val="00C12AD1"/>
    <w:rsid w:val="00C12D75"/>
    <w:rsid w:val="00C1313A"/>
    <w:rsid w:val="00C134A4"/>
    <w:rsid w:val="00C136C7"/>
    <w:rsid w:val="00C13798"/>
    <w:rsid w:val="00C13836"/>
    <w:rsid w:val="00C150A3"/>
    <w:rsid w:val="00C152A9"/>
    <w:rsid w:val="00C15A86"/>
    <w:rsid w:val="00C15C8F"/>
    <w:rsid w:val="00C160EB"/>
    <w:rsid w:val="00C1612E"/>
    <w:rsid w:val="00C1627A"/>
    <w:rsid w:val="00C16765"/>
    <w:rsid w:val="00C16D7F"/>
    <w:rsid w:val="00C16E50"/>
    <w:rsid w:val="00C1704D"/>
    <w:rsid w:val="00C17774"/>
    <w:rsid w:val="00C177E8"/>
    <w:rsid w:val="00C17887"/>
    <w:rsid w:val="00C179FA"/>
    <w:rsid w:val="00C20048"/>
    <w:rsid w:val="00C20071"/>
    <w:rsid w:val="00C20083"/>
    <w:rsid w:val="00C206E1"/>
    <w:rsid w:val="00C206E6"/>
    <w:rsid w:val="00C20C65"/>
    <w:rsid w:val="00C20D3B"/>
    <w:rsid w:val="00C211A5"/>
    <w:rsid w:val="00C21216"/>
    <w:rsid w:val="00C212D3"/>
    <w:rsid w:val="00C2131E"/>
    <w:rsid w:val="00C215AB"/>
    <w:rsid w:val="00C224B0"/>
    <w:rsid w:val="00C22550"/>
    <w:rsid w:val="00C2257A"/>
    <w:rsid w:val="00C2259E"/>
    <w:rsid w:val="00C225E5"/>
    <w:rsid w:val="00C229AB"/>
    <w:rsid w:val="00C22A84"/>
    <w:rsid w:val="00C22BCF"/>
    <w:rsid w:val="00C22FAC"/>
    <w:rsid w:val="00C232D9"/>
    <w:rsid w:val="00C234EC"/>
    <w:rsid w:val="00C23671"/>
    <w:rsid w:val="00C236D4"/>
    <w:rsid w:val="00C237B6"/>
    <w:rsid w:val="00C237D5"/>
    <w:rsid w:val="00C237DE"/>
    <w:rsid w:val="00C23910"/>
    <w:rsid w:val="00C23D70"/>
    <w:rsid w:val="00C23EB1"/>
    <w:rsid w:val="00C23F39"/>
    <w:rsid w:val="00C24378"/>
    <w:rsid w:val="00C243D8"/>
    <w:rsid w:val="00C24776"/>
    <w:rsid w:val="00C24B43"/>
    <w:rsid w:val="00C24C01"/>
    <w:rsid w:val="00C24CF9"/>
    <w:rsid w:val="00C253D1"/>
    <w:rsid w:val="00C2550A"/>
    <w:rsid w:val="00C256D9"/>
    <w:rsid w:val="00C25733"/>
    <w:rsid w:val="00C2590A"/>
    <w:rsid w:val="00C25B9E"/>
    <w:rsid w:val="00C25DA8"/>
    <w:rsid w:val="00C260B8"/>
    <w:rsid w:val="00C26323"/>
    <w:rsid w:val="00C2672B"/>
    <w:rsid w:val="00C2675C"/>
    <w:rsid w:val="00C27552"/>
    <w:rsid w:val="00C27B3B"/>
    <w:rsid w:val="00C27B55"/>
    <w:rsid w:val="00C307A6"/>
    <w:rsid w:val="00C30CB6"/>
    <w:rsid w:val="00C30E5F"/>
    <w:rsid w:val="00C30E61"/>
    <w:rsid w:val="00C30E8F"/>
    <w:rsid w:val="00C30EEE"/>
    <w:rsid w:val="00C3152E"/>
    <w:rsid w:val="00C317AA"/>
    <w:rsid w:val="00C31948"/>
    <w:rsid w:val="00C32A02"/>
    <w:rsid w:val="00C32A19"/>
    <w:rsid w:val="00C32CF9"/>
    <w:rsid w:val="00C3313D"/>
    <w:rsid w:val="00C331E5"/>
    <w:rsid w:val="00C332A0"/>
    <w:rsid w:val="00C333C2"/>
    <w:rsid w:val="00C33A35"/>
    <w:rsid w:val="00C33B6C"/>
    <w:rsid w:val="00C33EE2"/>
    <w:rsid w:val="00C3520F"/>
    <w:rsid w:val="00C354D0"/>
    <w:rsid w:val="00C35AF2"/>
    <w:rsid w:val="00C36032"/>
    <w:rsid w:val="00C360D2"/>
    <w:rsid w:val="00C3630E"/>
    <w:rsid w:val="00C3693B"/>
    <w:rsid w:val="00C369D3"/>
    <w:rsid w:val="00C36AF9"/>
    <w:rsid w:val="00C36C8A"/>
    <w:rsid w:val="00C37057"/>
    <w:rsid w:val="00C373AE"/>
    <w:rsid w:val="00C3771C"/>
    <w:rsid w:val="00C37805"/>
    <w:rsid w:val="00C37D80"/>
    <w:rsid w:val="00C37E6D"/>
    <w:rsid w:val="00C40056"/>
    <w:rsid w:val="00C409B1"/>
    <w:rsid w:val="00C40D9F"/>
    <w:rsid w:val="00C41245"/>
    <w:rsid w:val="00C414AE"/>
    <w:rsid w:val="00C4158F"/>
    <w:rsid w:val="00C415BB"/>
    <w:rsid w:val="00C418F6"/>
    <w:rsid w:val="00C41B1A"/>
    <w:rsid w:val="00C41CF5"/>
    <w:rsid w:val="00C41D6D"/>
    <w:rsid w:val="00C42066"/>
    <w:rsid w:val="00C4242B"/>
    <w:rsid w:val="00C4244D"/>
    <w:rsid w:val="00C42791"/>
    <w:rsid w:val="00C42842"/>
    <w:rsid w:val="00C42EB9"/>
    <w:rsid w:val="00C43217"/>
    <w:rsid w:val="00C4348B"/>
    <w:rsid w:val="00C436D5"/>
    <w:rsid w:val="00C4386E"/>
    <w:rsid w:val="00C43950"/>
    <w:rsid w:val="00C43C76"/>
    <w:rsid w:val="00C43D3E"/>
    <w:rsid w:val="00C44310"/>
    <w:rsid w:val="00C44377"/>
    <w:rsid w:val="00C44417"/>
    <w:rsid w:val="00C4466D"/>
    <w:rsid w:val="00C4476C"/>
    <w:rsid w:val="00C44A54"/>
    <w:rsid w:val="00C44AB5"/>
    <w:rsid w:val="00C44FD7"/>
    <w:rsid w:val="00C45341"/>
    <w:rsid w:val="00C454EE"/>
    <w:rsid w:val="00C4558A"/>
    <w:rsid w:val="00C45591"/>
    <w:rsid w:val="00C45B45"/>
    <w:rsid w:val="00C46068"/>
    <w:rsid w:val="00C46076"/>
    <w:rsid w:val="00C466A3"/>
    <w:rsid w:val="00C467A6"/>
    <w:rsid w:val="00C47540"/>
    <w:rsid w:val="00C47663"/>
    <w:rsid w:val="00C476DD"/>
    <w:rsid w:val="00C47967"/>
    <w:rsid w:val="00C47D47"/>
    <w:rsid w:val="00C47FA7"/>
    <w:rsid w:val="00C5009C"/>
    <w:rsid w:val="00C503E6"/>
    <w:rsid w:val="00C50E0E"/>
    <w:rsid w:val="00C50F15"/>
    <w:rsid w:val="00C514C9"/>
    <w:rsid w:val="00C51E17"/>
    <w:rsid w:val="00C524F3"/>
    <w:rsid w:val="00C527A8"/>
    <w:rsid w:val="00C528E0"/>
    <w:rsid w:val="00C52C20"/>
    <w:rsid w:val="00C533A6"/>
    <w:rsid w:val="00C5379F"/>
    <w:rsid w:val="00C53873"/>
    <w:rsid w:val="00C53985"/>
    <w:rsid w:val="00C53A30"/>
    <w:rsid w:val="00C53B7A"/>
    <w:rsid w:val="00C53D2F"/>
    <w:rsid w:val="00C53ED9"/>
    <w:rsid w:val="00C54416"/>
    <w:rsid w:val="00C54792"/>
    <w:rsid w:val="00C54960"/>
    <w:rsid w:val="00C54A05"/>
    <w:rsid w:val="00C54A6E"/>
    <w:rsid w:val="00C54EBE"/>
    <w:rsid w:val="00C551B2"/>
    <w:rsid w:val="00C5553D"/>
    <w:rsid w:val="00C5564A"/>
    <w:rsid w:val="00C55D44"/>
    <w:rsid w:val="00C562D2"/>
    <w:rsid w:val="00C56415"/>
    <w:rsid w:val="00C56441"/>
    <w:rsid w:val="00C566DB"/>
    <w:rsid w:val="00C56868"/>
    <w:rsid w:val="00C569A8"/>
    <w:rsid w:val="00C56A33"/>
    <w:rsid w:val="00C56C14"/>
    <w:rsid w:val="00C56C37"/>
    <w:rsid w:val="00C5736B"/>
    <w:rsid w:val="00C579E0"/>
    <w:rsid w:val="00C57C9B"/>
    <w:rsid w:val="00C60542"/>
    <w:rsid w:val="00C605EA"/>
    <w:rsid w:val="00C606BA"/>
    <w:rsid w:val="00C6070D"/>
    <w:rsid w:val="00C60CD4"/>
    <w:rsid w:val="00C60EE6"/>
    <w:rsid w:val="00C611B7"/>
    <w:rsid w:val="00C613A3"/>
    <w:rsid w:val="00C615DB"/>
    <w:rsid w:val="00C615F8"/>
    <w:rsid w:val="00C6171D"/>
    <w:rsid w:val="00C61793"/>
    <w:rsid w:val="00C619FA"/>
    <w:rsid w:val="00C61BEE"/>
    <w:rsid w:val="00C62037"/>
    <w:rsid w:val="00C6215F"/>
    <w:rsid w:val="00C62C12"/>
    <w:rsid w:val="00C62CD5"/>
    <w:rsid w:val="00C632DE"/>
    <w:rsid w:val="00C633CC"/>
    <w:rsid w:val="00C635C9"/>
    <w:rsid w:val="00C638FC"/>
    <w:rsid w:val="00C639E5"/>
    <w:rsid w:val="00C63FA1"/>
    <w:rsid w:val="00C64050"/>
    <w:rsid w:val="00C64297"/>
    <w:rsid w:val="00C646C7"/>
    <w:rsid w:val="00C64A88"/>
    <w:rsid w:val="00C64C8A"/>
    <w:rsid w:val="00C64CB4"/>
    <w:rsid w:val="00C64F3D"/>
    <w:rsid w:val="00C6525E"/>
    <w:rsid w:val="00C652D6"/>
    <w:rsid w:val="00C65481"/>
    <w:rsid w:val="00C656D1"/>
    <w:rsid w:val="00C65898"/>
    <w:rsid w:val="00C65976"/>
    <w:rsid w:val="00C65A10"/>
    <w:rsid w:val="00C65A79"/>
    <w:rsid w:val="00C65C97"/>
    <w:rsid w:val="00C65E80"/>
    <w:rsid w:val="00C65E8E"/>
    <w:rsid w:val="00C6641C"/>
    <w:rsid w:val="00C66AAD"/>
    <w:rsid w:val="00C66B72"/>
    <w:rsid w:val="00C66CB0"/>
    <w:rsid w:val="00C66E52"/>
    <w:rsid w:val="00C66EB5"/>
    <w:rsid w:val="00C67DB4"/>
    <w:rsid w:val="00C70288"/>
    <w:rsid w:val="00C7040B"/>
    <w:rsid w:val="00C70C0E"/>
    <w:rsid w:val="00C70C72"/>
    <w:rsid w:val="00C7175B"/>
    <w:rsid w:val="00C7184B"/>
    <w:rsid w:val="00C7195C"/>
    <w:rsid w:val="00C71BA8"/>
    <w:rsid w:val="00C72314"/>
    <w:rsid w:val="00C724AB"/>
    <w:rsid w:val="00C7253A"/>
    <w:rsid w:val="00C72688"/>
    <w:rsid w:val="00C7303D"/>
    <w:rsid w:val="00C731B8"/>
    <w:rsid w:val="00C731D8"/>
    <w:rsid w:val="00C738C0"/>
    <w:rsid w:val="00C73C83"/>
    <w:rsid w:val="00C73C93"/>
    <w:rsid w:val="00C73CE8"/>
    <w:rsid w:val="00C73D75"/>
    <w:rsid w:val="00C7411C"/>
    <w:rsid w:val="00C7415A"/>
    <w:rsid w:val="00C74823"/>
    <w:rsid w:val="00C7494A"/>
    <w:rsid w:val="00C74ACB"/>
    <w:rsid w:val="00C74B47"/>
    <w:rsid w:val="00C74DD6"/>
    <w:rsid w:val="00C757D6"/>
    <w:rsid w:val="00C7588B"/>
    <w:rsid w:val="00C75906"/>
    <w:rsid w:val="00C75C34"/>
    <w:rsid w:val="00C75F5D"/>
    <w:rsid w:val="00C767F5"/>
    <w:rsid w:val="00C7684B"/>
    <w:rsid w:val="00C76D41"/>
    <w:rsid w:val="00C76EB8"/>
    <w:rsid w:val="00C770B3"/>
    <w:rsid w:val="00C770C4"/>
    <w:rsid w:val="00C77179"/>
    <w:rsid w:val="00C7719C"/>
    <w:rsid w:val="00C777E5"/>
    <w:rsid w:val="00C77CA4"/>
    <w:rsid w:val="00C77E4F"/>
    <w:rsid w:val="00C8040F"/>
    <w:rsid w:val="00C810DA"/>
    <w:rsid w:val="00C8195E"/>
    <w:rsid w:val="00C81ADB"/>
    <w:rsid w:val="00C81FBD"/>
    <w:rsid w:val="00C8201B"/>
    <w:rsid w:val="00C822D8"/>
    <w:rsid w:val="00C82418"/>
    <w:rsid w:val="00C826E1"/>
    <w:rsid w:val="00C82BC5"/>
    <w:rsid w:val="00C82BD5"/>
    <w:rsid w:val="00C83013"/>
    <w:rsid w:val="00C830B9"/>
    <w:rsid w:val="00C8359E"/>
    <w:rsid w:val="00C838E3"/>
    <w:rsid w:val="00C83926"/>
    <w:rsid w:val="00C842C4"/>
    <w:rsid w:val="00C84581"/>
    <w:rsid w:val="00C84787"/>
    <w:rsid w:val="00C849ED"/>
    <w:rsid w:val="00C84A04"/>
    <w:rsid w:val="00C84A9A"/>
    <w:rsid w:val="00C850EB"/>
    <w:rsid w:val="00C8560F"/>
    <w:rsid w:val="00C8565A"/>
    <w:rsid w:val="00C856F7"/>
    <w:rsid w:val="00C85782"/>
    <w:rsid w:val="00C857F2"/>
    <w:rsid w:val="00C8595B"/>
    <w:rsid w:val="00C85D81"/>
    <w:rsid w:val="00C860DE"/>
    <w:rsid w:val="00C861FF"/>
    <w:rsid w:val="00C8629F"/>
    <w:rsid w:val="00C862E2"/>
    <w:rsid w:val="00C867CC"/>
    <w:rsid w:val="00C8683E"/>
    <w:rsid w:val="00C86C49"/>
    <w:rsid w:val="00C86D72"/>
    <w:rsid w:val="00C86EB4"/>
    <w:rsid w:val="00C870BE"/>
    <w:rsid w:val="00C87547"/>
    <w:rsid w:val="00C8783C"/>
    <w:rsid w:val="00C90174"/>
    <w:rsid w:val="00C908D0"/>
    <w:rsid w:val="00C909F6"/>
    <w:rsid w:val="00C90C1B"/>
    <w:rsid w:val="00C91986"/>
    <w:rsid w:val="00C91A9B"/>
    <w:rsid w:val="00C91C02"/>
    <w:rsid w:val="00C92A0F"/>
    <w:rsid w:val="00C92B87"/>
    <w:rsid w:val="00C92F85"/>
    <w:rsid w:val="00C9343D"/>
    <w:rsid w:val="00C93749"/>
    <w:rsid w:val="00C93C6E"/>
    <w:rsid w:val="00C94273"/>
    <w:rsid w:val="00C946CE"/>
    <w:rsid w:val="00C94B83"/>
    <w:rsid w:val="00C951AE"/>
    <w:rsid w:val="00C951E2"/>
    <w:rsid w:val="00C9529D"/>
    <w:rsid w:val="00C95338"/>
    <w:rsid w:val="00C95486"/>
    <w:rsid w:val="00C954CB"/>
    <w:rsid w:val="00C9594C"/>
    <w:rsid w:val="00C95EAD"/>
    <w:rsid w:val="00C96E51"/>
    <w:rsid w:val="00C9769E"/>
    <w:rsid w:val="00C97ADC"/>
    <w:rsid w:val="00C97B10"/>
    <w:rsid w:val="00C97C84"/>
    <w:rsid w:val="00C97DF1"/>
    <w:rsid w:val="00C97EBF"/>
    <w:rsid w:val="00CA022A"/>
    <w:rsid w:val="00CA0240"/>
    <w:rsid w:val="00CA0542"/>
    <w:rsid w:val="00CA131B"/>
    <w:rsid w:val="00CA19DA"/>
    <w:rsid w:val="00CA2098"/>
    <w:rsid w:val="00CA20D2"/>
    <w:rsid w:val="00CA21A5"/>
    <w:rsid w:val="00CA2610"/>
    <w:rsid w:val="00CA2709"/>
    <w:rsid w:val="00CA2C29"/>
    <w:rsid w:val="00CA2C94"/>
    <w:rsid w:val="00CA2D6E"/>
    <w:rsid w:val="00CA2F61"/>
    <w:rsid w:val="00CA2FD4"/>
    <w:rsid w:val="00CA321B"/>
    <w:rsid w:val="00CA358C"/>
    <w:rsid w:val="00CA369A"/>
    <w:rsid w:val="00CA3D99"/>
    <w:rsid w:val="00CA3DAE"/>
    <w:rsid w:val="00CA40EB"/>
    <w:rsid w:val="00CA4E2D"/>
    <w:rsid w:val="00CA4EA6"/>
    <w:rsid w:val="00CA4EF3"/>
    <w:rsid w:val="00CA5262"/>
    <w:rsid w:val="00CA5696"/>
    <w:rsid w:val="00CA5A02"/>
    <w:rsid w:val="00CA5DE0"/>
    <w:rsid w:val="00CA5E3B"/>
    <w:rsid w:val="00CA66F5"/>
    <w:rsid w:val="00CA67FF"/>
    <w:rsid w:val="00CA6861"/>
    <w:rsid w:val="00CA6BA7"/>
    <w:rsid w:val="00CA6F6D"/>
    <w:rsid w:val="00CA6F76"/>
    <w:rsid w:val="00CA75BA"/>
    <w:rsid w:val="00CA75F2"/>
    <w:rsid w:val="00CA7671"/>
    <w:rsid w:val="00CA7871"/>
    <w:rsid w:val="00CA7D06"/>
    <w:rsid w:val="00CA7D38"/>
    <w:rsid w:val="00CA7E47"/>
    <w:rsid w:val="00CB0243"/>
    <w:rsid w:val="00CB038F"/>
    <w:rsid w:val="00CB046D"/>
    <w:rsid w:val="00CB0C8D"/>
    <w:rsid w:val="00CB0D10"/>
    <w:rsid w:val="00CB1502"/>
    <w:rsid w:val="00CB15F6"/>
    <w:rsid w:val="00CB1BCC"/>
    <w:rsid w:val="00CB1DC2"/>
    <w:rsid w:val="00CB1FC1"/>
    <w:rsid w:val="00CB21C0"/>
    <w:rsid w:val="00CB2329"/>
    <w:rsid w:val="00CB23D9"/>
    <w:rsid w:val="00CB23E7"/>
    <w:rsid w:val="00CB2420"/>
    <w:rsid w:val="00CB2E1B"/>
    <w:rsid w:val="00CB3096"/>
    <w:rsid w:val="00CB3C6D"/>
    <w:rsid w:val="00CB3E11"/>
    <w:rsid w:val="00CB44ED"/>
    <w:rsid w:val="00CB48B7"/>
    <w:rsid w:val="00CB4D83"/>
    <w:rsid w:val="00CB54A4"/>
    <w:rsid w:val="00CB5608"/>
    <w:rsid w:val="00CB5945"/>
    <w:rsid w:val="00CB5A7D"/>
    <w:rsid w:val="00CB5B94"/>
    <w:rsid w:val="00CB612F"/>
    <w:rsid w:val="00CB63A8"/>
    <w:rsid w:val="00CB646D"/>
    <w:rsid w:val="00CB6945"/>
    <w:rsid w:val="00CB6D68"/>
    <w:rsid w:val="00CB6DAC"/>
    <w:rsid w:val="00CB6FD8"/>
    <w:rsid w:val="00CB70BE"/>
    <w:rsid w:val="00CB72EF"/>
    <w:rsid w:val="00CB73F3"/>
    <w:rsid w:val="00CB756C"/>
    <w:rsid w:val="00CB7670"/>
    <w:rsid w:val="00CB77BD"/>
    <w:rsid w:val="00CB795F"/>
    <w:rsid w:val="00CB7A67"/>
    <w:rsid w:val="00CB7C93"/>
    <w:rsid w:val="00CB7CF4"/>
    <w:rsid w:val="00CB7D6A"/>
    <w:rsid w:val="00CB7D91"/>
    <w:rsid w:val="00CB7EA3"/>
    <w:rsid w:val="00CB7FD2"/>
    <w:rsid w:val="00CC003A"/>
    <w:rsid w:val="00CC0735"/>
    <w:rsid w:val="00CC08CE"/>
    <w:rsid w:val="00CC0FB7"/>
    <w:rsid w:val="00CC16C9"/>
    <w:rsid w:val="00CC1842"/>
    <w:rsid w:val="00CC1FA7"/>
    <w:rsid w:val="00CC20F2"/>
    <w:rsid w:val="00CC2222"/>
    <w:rsid w:val="00CC25B7"/>
    <w:rsid w:val="00CC26D1"/>
    <w:rsid w:val="00CC289B"/>
    <w:rsid w:val="00CC2BB8"/>
    <w:rsid w:val="00CC3260"/>
    <w:rsid w:val="00CC348E"/>
    <w:rsid w:val="00CC3862"/>
    <w:rsid w:val="00CC3FC8"/>
    <w:rsid w:val="00CC40B8"/>
    <w:rsid w:val="00CC41B7"/>
    <w:rsid w:val="00CC43D7"/>
    <w:rsid w:val="00CC44F1"/>
    <w:rsid w:val="00CC472D"/>
    <w:rsid w:val="00CC497F"/>
    <w:rsid w:val="00CC4AA0"/>
    <w:rsid w:val="00CC4BD1"/>
    <w:rsid w:val="00CC4E44"/>
    <w:rsid w:val="00CC4F7D"/>
    <w:rsid w:val="00CC548A"/>
    <w:rsid w:val="00CC55BC"/>
    <w:rsid w:val="00CC6279"/>
    <w:rsid w:val="00CC648F"/>
    <w:rsid w:val="00CC6B82"/>
    <w:rsid w:val="00CC6F8E"/>
    <w:rsid w:val="00CC7001"/>
    <w:rsid w:val="00CC7067"/>
    <w:rsid w:val="00CC7450"/>
    <w:rsid w:val="00CC74B1"/>
    <w:rsid w:val="00CC79D8"/>
    <w:rsid w:val="00CC7AB1"/>
    <w:rsid w:val="00CD0206"/>
    <w:rsid w:val="00CD0A3B"/>
    <w:rsid w:val="00CD0D4B"/>
    <w:rsid w:val="00CD0DC9"/>
    <w:rsid w:val="00CD0E0C"/>
    <w:rsid w:val="00CD1172"/>
    <w:rsid w:val="00CD13D0"/>
    <w:rsid w:val="00CD148D"/>
    <w:rsid w:val="00CD14CF"/>
    <w:rsid w:val="00CD1DB7"/>
    <w:rsid w:val="00CD27A0"/>
    <w:rsid w:val="00CD34E4"/>
    <w:rsid w:val="00CD36B1"/>
    <w:rsid w:val="00CD3D73"/>
    <w:rsid w:val="00CD3E02"/>
    <w:rsid w:val="00CD3E58"/>
    <w:rsid w:val="00CD417B"/>
    <w:rsid w:val="00CD418B"/>
    <w:rsid w:val="00CD472C"/>
    <w:rsid w:val="00CD49F1"/>
    <w:rsid w:val="00CD55E8"/>
    <w:rsid w:val="00CD5618"/>
    <w:rsid w:val="00CD579E"/>
    <w:rsid w:val="00CD595A"/>
    <w:rsid w:val="00CD5A96"/>
    <w:rsid w:val="00CD60B0"/>
    <w:rsid w:val="00CD60C9"/>
    <w:rsid w:val="00CD6C62"/>
    <w:rsid w:val="00CD6F44"/>
    <w:rsid w:val="00CD7388"/>
    <w:rsid w:val="00CD7464"/>
    <w:rsid w:val="00CD747A"/>
    <w:rsid w:val="00CD74A3"/>
    <w:rsid w:val="00CD7691"/>
    <w:rsid w:val="00CD7727"/>
    <w:rsid w:val="00CD7C7A"/>
    <w:rsid w:val="00CD7ED0"/>
    <w:rsid w:val="00CD7FFE"/>
    <w:rsid w:val="00CE019A"/>
    <w:rsid w:val="00CE09BB"/>
    <w:rsid w:val="00CE0A47"/>
    <w:rsid w:val="00CE0B94"/>
    <w:rsid w:val="00CE0EAD"/>
    <w:rsid w:val="00CE10A3"/>
    <w:rsid w:val="00CE10E9"/>
    <w:rsid w:val="00CE126E"/>
    <w:rsid w:val="00CE137C"/>
    <w:rsid w:val="00CE1A29"/>
    <w:rsid w:val="00CE1A36"/>
    <w:rsid w:val="00CE1E25"/>
    <w:rsid w:val="00CE24F0"/>
    <w:rsid w:val="00CE29F4"/>
    <w:rsid w:val="00CE2B40"/>
    <w:rsid w:val="00CE34C6"/>
    <w:rsid w:val="00CE3514"/>
    <w:rsid w:val="00CE3748"/>
    <w:rsid w:val="00CE3AFE"/>
    <w:rsid w:val="00CE3DE1"/>
    <w:rsid w:val="00CE3E78"/>
    <w:rsid w:val="00CE3F64"/>
    <w:rsid w:val="00CE4449"/>
    <w:rsid w:val="00CE470F"/>
    <w:rsid w:val="00CE50C7"/>
    <w:rsid w:val="00CE536B"/>
    <w:rsid w:val="00CE563B"/>
    <w:rsid w:val="00CE6614"/>
    <w:rsid w:val="00CE723D"/>
    <w:rsid w:val="00CE7399"/>
    <w:rsid w:val="00CF0144"/>
    <w:rsid w:val="00CF05A4"/>
    <w:rsid w:val="00CF1007"/>
    <w:rsid w:val="00CF1121"/>
    <w:rsid w:val="00CF1DD5"/>
    <w:rsid w:val="00CF1FEB"/>
    <w:rsid w:val="00CF2174"/>
    <w:rsid w:val="00CF2B3B"/>
    <w:rsid w:val="00CF2C76"/>
    <w:rsid w:val="00CF2D36"/>
    <w:rsid w:val="00CF2DC7"/>
    <w:rsid w:val="00CF2E97"/>
    <w:rsid w:val="00CF2FAC"/>
    <w:rsid w:val="00CF300D"/>
    <w:rsid w:val="00CF305D"/>
    <w:rsid w:val="00CF3191"/>
    <w:rsid w:val="00CF3195"/>
    <w:rsid w:val="00CF36F2"/>
    <w:rsid w:val="00CF385E"/>
    <w:rsid w:val="00CF3A08"/>
    <w:rsid w:val="00CF3A65"/>
    <w:rsid w:val="00CF3B96"/>
    <w:rsid w:val="00CF439C"/>
    <w:rsid w:val="00CF4A09"/>
    <w:rsid w:val="00CF4C0D"/>
    <w:rsid w:val="00CF568E"/>
    <w:rsid w:val="00CF5745"/>
    <w:rsid w:val="00CF5973"/>
    <w:rsid w:val="00CF5B09"/>
    <w:rsid w:val="00CF66F5"/>
    <w:rsid w:val="00CF6AA7"/>
    <w:rsid w:val="00CF7155"/>
    <w:rsid w:val="00CF74BA"/>
    <w:rsid w:val="00CF7A17"/>
    <w:rsid w:val="00D00570"/>
    <w:rsid w:val="00D0090F"/>
    <w:rsid w:val="00D00C5B"/>
    <w:rsid w:val="00D00E05"/>
    <w:rsid w:val="00D00E1E"/>
    <w:rsid w:val="00D00E26"/>
    <w:rsid w:val="00D015FD"/>
    <w:rsid w:val="00D01A0D"/>
    <w:rsid w:val="00D01C44"/>
    <w:rsid w:val="00D01D8A"/>
    <w:rsid w:val="00D01E61"/>
    <w:rsid w:val="00D020E4"/>
    <w:rsid w:val="00D0288D"/>
    <w:rsid w:val="00D0310A"/>
    <w:rsid w:val="00D03B37"/>
    <w:rsid w:val="00D03C6C"/>
    <w:rsid w:val="00D03E88"/>
    <w:rsid w:val="00D0460D"/>
    <w:rsid w:val="00D046AB"/>
    <w:rsid w:val="00D04B59"/>
    <w:rsid w:val="00D05591"/>
    <w:rsid w:val="00D05719"/>
    <w:rsid w:val="00D05725"/>
    <w:rsid w:val="00D05793"/>
    <w:rsid w:val="00D05C34"/>
    <w:rsid w:val="00D06031"/>
    <w:rsid w:val="00D06C44"/>
    <w:rsid w:val="00D07004"/>
    <w:rsid w:val="00D07059"/>
    <w:rsid w:val="00D0720A"/>
    <w:rsid w:val="00D07AA8"/>
    <w:rsid w:val="00D07B88"/>
    <w:rsid w:val="00D07BAC"/>
    <w:rsid w:val="00D07BB9"/>
    <w:rsid w:val="00D100C5"/>
    <w:rsid w:val="00D10225"/>
    <w:rsid w:val="00D1026C"/>
    <w:rsid w:val="00D10498"/>
    <w:rsid w:val="00D1062B"/>
    <w:rsid w:val="00D10666"/>
    <w:rsid w:val="00D10803"/>
    <w:rsid w:val="00D108D4"/>
    <w:rsid w:val="00D10A2F"/>
    <w:rsid w:val="00D10DE3"/>
    <w:rsid w:val="00D10F18"/>
    <w:rsid w:val="00D110FC"/>
    <w:rsid w:val="00D111E0"/>
    <w:rsid w:val="00D11376"/>
    <w:rsid w:val="00D116BF"/>
    <w:rsid w:val="00D116FF"/>
    <w:rsid w:val="00D117EE"/>
    <w:rsid w:val="00D11C74"/>
    <w:rsid w:val="00D11FE4"/>
    <w:rsid w:val="00D11FFD"/>
    <w:rsid w:val="00D12187"/>
    <w:rsid w:val="00D125A2"/>
    <w:rsid w:val="00D12DFB"/>
    <w:rsid w:val="00D12E70"/>
    <w:rsid w:val="00D13278"/>
    <w:rsid w:val="00D13298"/>
    <w:rsid w:val="00D13EBB"/>
    <w:rsid w:val="00D13FEB"/>
    <w:rsid w:val="00D14288"/>
    <w:rsid w:val="00D14AF2"/>
    <w:rsid w:val="00D14F62"/>
    <w:rsid w:val="00D1508F"/>
    <w:rsid w:val="00D1582B"/>
    <w:rsid w:val="00D15B12"/>
    <w:rsid w:val="00D15C6C"/>
    <w:rsid w:val="00D15F1F"/>
    <w:rsid w:val="00D16F76"/>
    <w:rsid w:val="00D171E9"/>
    <w:rsid w:val="00D203BC"/>
    <w:rsid w:val="00D20892"/>
    <w:rsid w:val="00D20A0A"/>
    <w:rsid w:val="00D20BEE"/>
    <w:rsid w:val="00D20CAC"/>
    <w:rsid w:val="00D21338"/>
    <w:rsid w:val="00D2158A"/>
    <w:rsid w:val="00D21594"/>
    <w:rsid w:val="00D21748"/>
    <w:rsid w:val="00D21851"/>
    <w:rsid w:val="00D2188A"/>
    <w:rsid w:val="00D22328"/>
    <w:rsid w:val="00D22670"/>
    <w:rsid w:val="00D227CE"/>
    <w:rsid w:val="00D22994"/>
    <w:rsid w:val="00D22AFC"/>
    <w:rsid w:val="00D22FA9"/>
    <w:rsid w:val="00D23036"/>
    <w:rsid w:val="00D23697"/>
    <w:rsid w:val="00D23858"/>
    <w:rsid w:val="00D239DA"/>
    <w:rsid w:val="00D23B22"/>
    <w:rsid w:val="00D23D85"/>
    <w:rsid w:val="00D24086"/>
    <w:rsid w:val="00D243AC"/>
    <w:rsid w:val="00D24734"/>
    <w:rsid w:val="00D24F7F"/>
    <w:rsid w:val="00D25AA0"/>
    <w:rsid w:val="00D25D3D"/>
    <w:rsid w:val="00D26833"/>
    <w:rsid w:val="00D2689A"/>
    <w:rsid w:val="00D26B3A"/>
    <w:rsid w:val="00D26BE9"/>
    <w:rsid w:val="00D26D6B"/>
    <w:rsid w:val="00D26FF8"/>
    <w:rsid w:val="00D2714B"/>
    <w:rsid w:val="00D27677"/>
    <w:rsid w:val="00D276DE"/>
    <w:rsid w:val="00D279D1"/>
    <w:rsid w:val="00D27B6E"/>
    <w:rsid w:val="00D27EDC"/>
    <w:rsid w:val="00D3034C"/>
    <w:rsid w:val="00D30357"/>
    <w:rsid w:val="00D30A9F"/>
    <w:rsid w:val="00D30B4E"/>
    <w:rsid w:val="00D30F82"/>
    <w:rsid w:val="00D30FD0"/>
    <w:rsid w:val="00D31003"/>
    <w:rsid w:val="00D3122E"/>
    <w:rsid w:val="00D314D0"/>
    <w:rsid w:val="00D31E0B"/>
    <w:rsid w:val="00D31F09"/>
    <w:rsid w:val="00D31FCE"/>
    <w:rsid w:val="00D3271F"/>
    <w:rsid w:val="00D32B10"/>
    <w:rsid w:val="00D33122"/>
    <w:rsid w:val="00D33473"/>
    <w:rsid w:val="00D33565"/>
    <w:rsid w:val="00D33681"/>
    <w:rsid w:val="00D338F9"/>
    <w:rsid w:val="00D33BE5"/>
    <w:rsid w:val="00D340C4"/>
    <w:rsid w:val="00D34B5B"/>
    <w:rsid w:val="00D34C5D"/>
    <w:rsid w:val="00D34DF1"/>
    <w:rsid w:val="00D35575"/>
    <w:rsid w:val="00D35976"/>
    <w:rsid w:val="00D359F6"/>
    <w:rsid w:val="00D35E16"/>
    <w:rsid w:val="00D361C3"/>
    <w:rsid w:val="00D3627E"/>
    <w:rsid w:val="00D363D4"/>
    <w:rsid w:val="00D36504"/>
    <w:rsid w:val="00D36B41"/>
    <w:rsid w:val="00D36E3E"/>
    <w:rsid w:val="00D37590"/>
    <w:rsid w:val="00D37BC8"/>
    <w:rsid w:val="00D37C33"/>
    <w:rsid w:val="00D409DC"/>
    <w:rsid w:val="00D40B6C"/>
    <w:rsid w:val="00D40EE9"/>
    <w:rsid w:val="00D4142F"/>
    <w:rsid w:val="00D41437"/>
    <w:rsid w:val="00D41761"/>
    <w:rsid w:val="00D41BA6"/>
    <w:rsid w:val="00D41BDF"/>
    <w:rsid w:val="00D41E42"/>
    <w:rsid w:val="00D422F6"/>
    <w:rsid w:val="00D427EA"/>
    <w:rsid w:val="00D42B27"/>
    <w:rsid w:val="00D42B96"/>
    <w:rsid w:val="00D42F81"/>
    <w:rsid w:val="00D42FE5"/>
    <w:rsid w:val="00D43439"/>
    <w:rsid w:val="00D4351F"/>
    <w:rsid w:val="00D43FBF"/>
    <w:rsid w:val="00D449E8"/>
    <w:rsid w:val="00D44FF1"/>
    <w:rsid w:val="00D4536A"/>
    <w:rsid w:val="00D45C89"/>
    <w:rsid w:val="00D45FE2"/>
    <w:rsid w:val="00D4628C"/>
    <w:rsid w:val="00D463AB"/>
    <w:rsid w:val="00D463EB"/>
    <w:rsid w:val="00D4653D"/>
    <w:rsid w:val="00D46753"/>
    <w:rsid w:val="00D4678D"/>
    <w:rsid w:val="00D467E0"/>
    <w:rsid w:val="00D46CF4"/>
    <w:rsid w:val="00D46D58"/>
    <w:rsid w:val="00D4725E"/>
    <w:rsid w:val="00D47595"/>
    <w:rsid w:val="00D50278"/>
    <w:rsid w:val="00D5049F"/>
    <w:rsid w:val="00D504A0"/>
    <w:rsid w:val="00D5058E"/>
    <w:rsid w:val="00D50786"/>
    <w:rsid w:val="00D508AC"/>
    <w:rsid w:val="00D50B86"/>
    <w:rsid w:val="00D51186"/>
    <w:rsid w:val="00D513AA"/>
    <w:rsid w:val="00D51614"/>
    <w:rsid w:val="00D51889"/>
    <w:rsid w:val="00D51B24"/>
    <w:rsid w:val="00D51C5A"/>
    <w:rsid w:val="00D51F86"/>
    <w:rsid w:val="00D5214F"/>
    <w:rsid w:val="00D52417"/>
    <w:rsid w:val="00D52432"/>
    <w:rsid w:val="00D526F1"/>
    <w:rsid w:val="00D528C9"/>
    <w:rsid w:val="00D52969"/>
    <w:rsid w:val="00D52B74"/>
    <w:rsid w:val="00D52BFF"/>
    <w:rsid w:val="00D52E9F"/>
    <w:rsid w:val="00D52F37"/>
    <w:rsid w:val="00D533E3"/>
    <w:rsid w:val="00D539AD"/>
    <w:rsid w:val="00D53C9C"/>
    <w:rsid w:val="00D53E33"/>
    <w:rsid w:val="00D543B3"/>
    <w:rsid w:val="00D54446"/>
    <w:rsid w:val="00D54C2F"/>
    <w:rsid w:val="00D553C5"/>
    <w:rsid w:val="00D5545C"/>
    <w:rsid w:val="00D55B8C"/>
    <w:rsid w:val="00D565CF"/>
    <w:rsid w:val="00D5693C"/>
    <w:rsid w:val="00D56A89"/>
    <w:rsid w:val="00D56AD9"/>
    <w:rsid w:val="00D56DA8"/>
    <w:rsid w:val="00D56FCE"/>
    <w:rsid w:val="00D5702F"/>
    <w:rsid w:val="00D57B30"/>
    <w:rsid w:val="00D57B9A"/>
    <w:rsid w:val="00D57DE4"/>
    <w:rsid w:val="00D57E1A"/>
    <w:rsid w:val="00D60773"/>
    <w:rsid w:val="00D608AF"/>
    <w:rsid w:val="00D60BD6"/>
    <w:rsid w:val="00D60EDB"/>
    <w:rsid w:val="00D60FF5"/>
    <w:rsid w:val="00D6151C"/>
    <w:rsid w:val="00D622E5"/>
    <w:rsid w:val="00D631A4"/>
    <w:rsid w:val="00D633D4"/>
    <w:rsid w:val="00D637A6"/>
    <w:rsid w:val="00D63B59"/>
    <w:rsid w:val="00D63C63"/>
    <w:rsid w:val="00D63DBD"/>
    <w:rsid w:val="00D63DEA"/>
    <w:rsid w:val="00D63FA5"/>
    <w:rsid w:val="00D63FA7"/>
    <w:rsid w:val="00D6443D"/>
    <w:rsid w:val="00D6487C"/>
    <w:rsid w:val="00D64AE7"/>
    <w:rsid w:val="00D64B0F"/>
    <w:rsid w:val="00D64E56"/>
    <w:rsid w:val="00D65146"/>
    <w:rsid w:val="00D65211"/>
    <w:rsid w:val="00D65D9C"/>
    <w:rsid w:val="00D660C0"/>
    <w:rsid w:val="00D66673"/>
    <w:rsid w:val="00D66791"/>
    <w:rsid w:val="00D6767D"/>
    <w:rsid w:val="00D67B47"/>
    <w:rsid w:val="00D7003D"/>
    <w:rsid w:val="00D705BC"/>
    <w:rsid w:val="00D70827"/>
    <w:rsid w:val="00D70845"/>
    <w:rsid w:val="00D70D4C"/>
    <w:rsid w:val="00D717A5"/>
    <w:rsid w:val="00D71EDE"/>
    <w:rsid w:val="00D72159"/>
    <w:rsid w:val="00D724C3"/>
    <w:rsid w:val="00D724FD"/>
    <w:rsid w:val="00D72598"/>
    <w:rsid w:val="00D7262A"/>
    <w:rsid w:val="00D730B5"/>
    <w:rsid w:val="00D7317A"/>
    <w:rsid w:val="00D73407"/>
    <w:rsid w:val="00D7380B"/>
    <w:rsid w:val="00D73925"/>
    <w:rsid w:val="00D73AA5"/>
    <w:rsid w:val="00D74238"/>
    <w:rsid w:val="00D742B6"/>
    <w:rsid w:val="00D743A3"/>
    <w:rsid w:val="00D744BE"/>
    <w:rsid w:val="00D74614"/>
    <w:rsid w:val="00D75115"/>
    <w:rsid w:val="00D75543"/>
    <w:rsid w:val="00D75695"/>
    <w:rsid w:val="00D75BDA"/>
    <w:rsid w:val="00D75E90"/>
    <w:rsid w:val="00D760B2"/>
    <w:rsid w:val="00D76A00"/>
    <w:rsid w:val="00D77112"/>
    <w:rsid w:val="00D772EF"/>
    <w:rsid w:val="00D77DFC"/>
    <w:rsid w:val="00D77F14"/>
    <w:rsid w:val="00D77F50"/>
    <w:rsid w:val="00D77FEF"/>
    <w:rsid w:val="00D8009B"/>
    <w:rsid w:val="00D80273"/>
    <w:rsid w:val="00D80867"/>
    <w:rsid w:val="00D80EE4"/>
    <w:rsid w:val="00D813DB"/>
    <w:rsid w:val="00D814BF"/>
    <w:rsid w:val="00D81C0B"/>
    <w:rsid w:val="00D82163"/>
    <w:rsid w:val="00D8254B"/>
    <w:rsid w:val="00D82864"/>
    <w:rsid w:val="00D830F1"/>
    <w:rsid w:val="00D8342E"/>
    <w:rsid w:val="00D83B7A"/>
    <w:rsid w:val="00D83C64"/>
    <w:rsid w:val="00D83FCC"/>
    <w:rsid w:val="00D842D6"/>
    <w:rsid w:val="00D84700"/>
    <w:rsid w:val="00D84923"/>
    <w:rsid w:val="00D854A4"/>
    <w:rsid w:val="00D8566B"/>
    <w:rsid w:val="00D85B72"/>
    <w:rsid w:val="00D8607B"/>
    <w:rsid w:val="00D86839"/>
    <w:rsid w:val="00D86BA8"/>
    <w:rsid w:val="00D86C6A"/>
    <w:rsid w:val="00D872C1"/>
    <w:rsid w:val="00D8733E"/>
    <w:rsid w:val="00D8753E"/>
    <w:rsid w:val="00D8778C"/>
    <w:rsid w:val="00D878DE"/>
    <w:rsid w:val="00D87C76"/>
    <w:rsid w:val="00D87CF2"/>
    <w:rsid w:val="00D9009C"/>
    <w:rsid w:val="00D900E5"/>
    <w:rsid w:val="00D906DC"/>
    <w:rsid w:val="00D90B8F"/>
    <w:rsid w:val="00D90BA9"/>
    <w:rsid w:val="00D91146"/>
    <w:rsid w:val="00D917C1"/>
    <w:rsid w:val="00D91AC6"/>
    <w:rsid w:val="00D92CFA"/>
    <w:rsid w:val="00D934CB"/>
    <w:rsid w:val="00D93736"/>
    <w:rsid w:val="00D93895"/>
    <w:rsid w:val="00D93BA0"/>
    <w:rsid w:val="00D940C2"/>
    <w:rsid w:val="00D944E2"/>
    <w:rsid w:val="00D9473E"/>
    <w:rsid w:val="00D94BE1"/>
    <w:rsid w:val="00D94C53"/>
    <w:rsid w:val="00D95C66"/>
    <w:rsid w:val="00D95F4A"/>
    <w:rsid w:val="00D9634A"/>
    <w:rsid w:val="00D964A2"/>
    <w:rsid w:val="00D964DE"/>
    <w:rsid w:val="00D9654F"/>
    <w:rsid w:val="00D96A3B"/>
    <w:rsid w:val="00D96C5B"/>
    <w:rsid w:val="00D96FF7"/>
    <w:rsid w:val="00D9747C"/>
    <w:rsid w:val="00D97769"/>
    <w:rsid w:val="00D97869"/>
    <w:rsid w:val="00D978F2"/>
    <w:rsid w:val="00D979ED"/>
    <w:rsid w:val="00D97AC7"/>
    <w:rsid w:val="00D97C6B"/>
    <w:rsid w:val="00DA0146"/>
    <w:rsid w:val="00DA01F6"/>
    <w:rsid w:val="00DA066C"/>
    <w:rsid w:val="00DA0E58"/>
    <w:rsid w:val="00DA1B34"/>
    <w:rsid w:val="00DA1E6B"/>
    <w:rsid w:val="00DA2382"/>
    <w:rsid w:val="00DA251A"/>
    <w:rsid w:val="00DA27B6"/>
    <w:rsid w:val="00DA2A97"/>
    <w:rsid w:val="00DA2F42"/>
    <w:rsid w:val="00DA2FC3"/>
    <w:rsid w:val="00DA3359"/>
    <w:rsid w:val="00DA3AFF"/>
    <w:rsid w:val="00DA43A2"/>
    <w:rsid w:val="00DA46A4"/>
    <w:rsid w:val="00DA489E"/>
    <w:rsid w:val="00DA4B3D"/>
    <w:rsid w:val="00DA4B84"/>
    <w:rsid w:val="00DA4E1C"/>
    <w:rsid w:val="00DA4E94"/>
    <w:rsid w:val="00DA50CC"/>
    <w:rsid w:val="00DA516F"/>
    <w:rsid w:val="00DA523A"/>
    <w:rsid w:val="00DA5C35"/>
    <w:rsid w:val="00DA60FC"/>
    <w:rsid w:val="00DA6993"/>
    <w:rsid w:val="00DA6C05"/>
    <w:rsid w:val="00DA6CC1"/>
    <w:rsid w:val="00DA7036"/>
    <w:rsid w:val="00DA73DB"/>
    <w:rsid w:val="00DA75E6"/>
    <w:rsid w:val="00DA7FE7"/>
    <w:rsid w:val="00DB0200"/>
    <w:rsid w:val="00DB07C2"/>
    <w:rsid w:val="00DB0A93"/>
    <w:rsid w:val="00DB0D85"/>
    <w:rsid w:val="00DB0FAB"/>
    <w:rsid w:val="00DB1366"/>
    <w:rsid w:val="00DB13F2"/>
    <w:rsid w:val="00DB143D"/>
    <w:rsid w:val="00DB1F2A"/>
    <w:rsid w:val="00DB1FB4"/>
    <w:rsid w:val="00DB27C7"/>
    <w:rsid w:val="00DB2B4D"/>
    <w:rsid w:val="00DB2F34"/>
    <w:rsid w:val="00DB30E5"/>
    <w:rsid w:val="00DB33AF"/>
    <w:rsid w:val="00DB3E93"/>
    <w:rsid w:val="00DB4025"/>
    <w:rsid w:val="00DB4116"/>
    <w:rsid w:val="00DB43AE"/>
    <w:rsid w:val="00DB43FE"/>
    <w:rsid w:val="00DB482D"/>
    <w:rsid w:val="00DB504F"/>
    <w:rsid w:val="00DB5292"/>
    <w:rsid w:val="00DB560E"/>
    <w:rsid w:val="00DB5704"/>
    <w:rsid w:val="00DB5D2D"/>
    <w:rsid w:val="00DB5F3F"/>
    <w:rsid w:val="00DB6321"/>
    <w:rsid w:val="00DB6684"/>
    <w:rsid w:val="00DB674E"/>
    <w:rsid w:val="00DB6DBF"/>
    <w:rsid w:val="00DB7039"/>
    <w:rsid w:val="00DB767F"/>
    <w:rsid w:val="00DB78C4"/>
    <w:rsid w:val="00DB7DE5"/>
    <w:rsid w:val="00DC0128"/>
    <w:rsid w:val="00DC033F"/>
    <w:rsid w:val="00DC0771"/>
    <w:rsid w:val="00DC07A3"/>
    <w:rsid w:val="00DC07E2"/>
    <w:rsid w:val="00DC1133"/>
    <w:rsid w:val="00DC1249"/>
    <w:rsid w:val="00DC127E"/>
    <w:rsid w:val="00DC12BC"/>
    <w:rsid w:val="00DC177E"/>
    <w:rsid w:val="00DC17E2"/>
    <w:rsid w:val="00DC1BDC"/>
    <w:rsid w:val="00DC257F"/>
    <w:rsid w:val="00DC2BF3"/>
    <w:rsid w:val="00DC2FA1"/>
    <w:rsid w:val="00DC34D0"/>
    <w:rsid w:val="00DC3573"/>
    <w:rsid w:val="00DC374A"/>
    <w:rsid w:val="00DC3855"/>
    <w:rsid w:val="00DC3D7B"/>
    <w:rsid w:val="00DC3DBF"/>
    <w:rsid w:val="00DC411B"/>
    <w:rsid w:val="00DC4212"/>
    <w:rsid w:val="00DC4525"/>
    <w:rsid w:val="00DC473A"/>
    <w:rsid w:val="00DC4E84"/>
    <w:rsid w:val="00DC4FD1"/>
    <w:rsid w:val="00DC50DF"/>
    <w:rsid w:val="00DC53AB"/>
    <w:rsid w:val="00DC61EA"/>
    <w:rsid w:val="00DC7558"/>
    <w:rsid w:val="00DC756A"/>
    <w:rsid w:val="00DC7946"/>
    <w:rsid w:val="00DC7A04"/>
    <w:rsid w:val="00DC7BDF"/>
    <w:rsid w:val="00DC7DBD"/>
    <w:rsid w:val="00DD0A0C"/>
    <w:rsid w:val="00DD0E3B"/>
    <w:rsid w:val="00DD1200"/>
    <w:rsid w:val="00DD12FC"/>
    <w:rsid w:val="00DD1782"/>
    <w:rsid w:val="00DD1C13"/>
    <w:rsid w:val="00DD1DAC"/>
    <w:rsid w:val="00DD2043"/>
    <w:rsid w:val="00DD233E"/>
    <w:rsid w:val="00DD2556"/>
    <w:rsid w:val="00DD2897"/>
    <w:rsid w:val="00DD2977"/>
    <w:rsid w:val="00DD2BAC"/>
    <w:rsid w:val="00DD2D78"/>
    <w:rsid w:val="00DD2E46"/>
    <w:rsid w:val="00DD2F42"/>
    <w:rsid w:val="00DD2FA5"/>
    <w:rsid w:val="00DD32B5"/>
    <w:rsid w:val="00DD35B0"/>
    <w:rsid w:val="00DD3E95"/>
    <w:rsid w:val="00DD413E"/>
    <w:rsid w:val="00DD414B"/>
    <w:rsid w:val="00DD42CE"/>
    <w:rsid w:val="00DD4784"/>
    <w:rsid w:val="00DD5642"/>
    <w:rsid w:val="00DD5694"/>
    <w:rsid w:val="00DD58DD"/>
    <w:rsid w:val="00DD5E92"/>
    <w:rsid w:val="00DD6204"/>
    <w:rsid w:val="00DD6292"/>
    <w:rsid w:val="00DD67B6"/>
    <w:rsid w:val="00DD680A"/>
    <w:rsid w:val="00DD6ABE"/>
    <w:rsid w:val="00DD6C62"/>
    <w:rsid w:val="00DD6EF0"/>
    <w:rsid w:val="00DD701B"/>
    <w:rsid w:val="00DD708E"/>
    <w:rsid w:val="00DD73A0"/>
    <w:rsid w:val="00DD75E1"/>
    <w:rsid w:val="00DE00F0"/>
    <w:rsid w:val="00DE0243"/>
    <w:rsid w:val="00DE0E6B"/>
    <w:rsid w:val="00DE1322"/>
    <w:rsid w:val="00DE13A3"/>
    <w:rsid w:val="00DE158B"/>
    <w:rsid w:val="00DE2016"/>
    <w:rsid w:val="00DE2303"/>
    <w:rsid w:val="00DE2651"/>
    <w:rsid w:val="00DE265B"/>
    <w:rsid w:val="00DE27D4"/>
    <w:rsid w:val="00DE2A13"/>
    <w:rsid w:val="00DE2C06"/>
    <w:rsid w:val="00DE3E69"/>
    <w:rsid w:val="00DE43E2"/>
    <w:rsid w:val="00DE4C1A"/>
    <w:rsid w:val="00DE4CCD"/>
    <w:rsid w:val="00DE4D31"/>
    <w:rsid w:val="00DE5010"/>
    <w:rsid w:val="00DE5200"/>
    <w:rsid w:val="00DE5CDB"/>
    <w:rsid w:val="00DE603B"/>
    <w:rsid w:val="00DE61C5"/>
    <w:rsid w:val="00DE6221"/>
    <w:rsid w:val="00DE64E2"/>
    <w:rsid w:val="00DE660D"/>
    <w:rsid w:val="00DE7601"/>
    <w:rsid w:val="00DE7630"/>
    <w:rsid w:val="00DE76A9"/>
    <w:rsid w:val="00DE78DB"/>
    <w:rsid w:val="00DE7A38"/>
    <w:rsid w:val="00DE7CC9"/>
    <w:rsid w:val="00DE7F6D"/>
    <w:rsid w:val="00DF0493"/>
    <w:rsid w:val="00DF05C0"/>
    <w:rsid w:val="00DF0AAB"/>
    <w:rsid w:val="00DF0AFF"/>
    <w:rsid w:val="00DF0C1B"/>
    <w:rsid w:val="00DF1A80"/>
    <w:rsid w:val="00DF1ACA"/>
    <w:rsid w:val="00DF246D"/>
    <w:rsid w:val="00DF2D39"/>
    <w:rsid w:val="00DF2F25"/>
    <w:rsid w:val="00DF3393"/>
    <w:rsid w:val="00DF3A1C"/>
    <w:rsid w:val="00DF3C8E"/>
    <w:rsid w:val="00DF3ED9"/>
    <w:rsid w:val="00DF44B7"/>
    <w:rsid w:val="00DF4590"/>
    <w:rsid w:val="00DF463A"/>
    <w:rsid w:val="00DF473B"/>
    <w:rsid w:val="00DF4B67"/>
    <w:rsid w:val="00DF4B6F"/>
    <w:rsid w:val="00DF504C"/>
    <w:rsid w:val="00DF5A18"/>
    <w:rsid w:val="00DF5A25"/>
    <w:rsid w:val="00DF5E35"/>
    <w:rsid w:val="00DF6646"/>
    <w:rsid w:val="00DF6AB9"/>
    <w:rsid w:val="00DF6B58"/>
    <w:rsid w:val="00DF6F2E"/>
    <w:rsid w:val="00DF7137"/>
    <w:rsid w:val="00DF7211"/>
    <w:rsid w:val="00DF74C8"/>
    <w:rsid w:val="00DF7611"/>
    <w:rsid w:val="00DF7D79"/>
    <w:rsid w:val="00DF7FC1"/>
    <w:rsid w:val="00E002B3"/>
    <w:rsid w:val="00E0034B"/>
    <w:rsid w:val="00E006F6"/>
    <w:rsid w:val="00E00E61"/>
    <w:rsid w:val="00E00EB7"/>
    <w:rsid w:val="00E00F71"/>
    <w:rsid w:val="00E012A1"/>
    <w:rsid w:val="00E0142A"/>
    <w:rsid w:val="00E014AC"/>
    <w:rsid w:val="00E0191E"/>
    <w:rsid w:val="00E0195B"/>
    <w:rsid w:val="00E01A22"/>
    <w:rsid w:val="00E01A91"/>
    <w:rsid w:val="00E01BC0"/>
    <w:rsid w:val="00E01F62"/>
    <w:rsid w:val="00E02383"/>
    <w:rsid w:val="00E024DB"/>
    <w:rsid w:val="00E0293F"/>
    <w:rsid w:val="00E02D59"/>
    <w:rsid w:val="00E02E98"/>
    <w:rsid w:val="00E02FF3"/>
    <w:rsid w:val="00E0314F"/>
    <w:rsid w:val="00E036CE"/>
    <w:rsid w:val="00E03765"/>
    <w:rsid w:val="00E03B8F"/>
    <w:rsid w:val="00E03C51"/>
    <w:rsid w:val="00E03F8A"/>
    <w:rsid w:val="00E04830"/>
    <w:rsid w:val="00E048DB"/>
    <w:rsid w:val="00E049F7"/>
    <w:rsid w:val="00E04A19"/>
    <w:rsid w:val="00E04A22"/>
    <w:rsid w:val="00E04AAC"/>
    <w:rsid w:val="00E04AD2"/>
    <w:rsid w:val="00E04C37"/>
    <w:rsid w:val="00E04E8F"/>
    <w:rsid w:val="00E05366"/>
    <w:rsid w:val="00E05592"/>
    <w:rsid w:val="00E05ADE"/>
    <w:rsid w:val="00E05BB5"/>
    <w:rsid w:val="00E069CB"/>
    <w:rsid w:val="00E0717E"/>
    <w:rsid w:val="00E0748D"/>
    <w:rsid w:val="00E076C6"/>
    <w:rsid w:val="00E078C7"/>
    <w:rsid w:val="00E079CD"/>
    <w:rsid w:val="00E07A0C"/>
    <w:rsid w:val="00E07B26"/>
    <w:rsid w:val="00E07C13"/>
    <w:rsid w:val="00E07E75"/>
    <w:rsid w:val="00E1089E"/>
    <w:rsid w:val="00E10A1E"/>
    <w:rsid w:val="00E110C0"/>
    <w:rsid w:val="00E111E2"/>
    <w:rsid w:val="00E115A2"/>
    <w:rsid w:val="00E11737"/>
    <w:rsid w:val="00E117F8"/>
    <w:rsid w:val="00E11ABE"/>
    <w:rsid w:val="00E11BAD"/>
    <w:rsid w:val="00E11DC0"/>
    <w:rsid w:val="00E1212B"/>
    <w:rsid w:val="00E122C5"/>
    <w:rsid w:val="00E129D8"/>
    <w:rsid w:val="00E130FE"/>
    <w:rsid w:val="00E13451"/>
    <w:rsid w:val="00E135FD"/>
    <w:rsid w:val="00E137CF"/>
    <w:rsid w:val="00E14305"/>
    <w:rsid w:val="00E146D7"/>
    <w:rsid w:val="00E14A0F"/>
    <w:rsid w:val="00E14E2D"/>
    <w:rsid w:val="00E14FAD"/>
    <w:rsid w:val="00E1505A"/>
    <w:rsid w:val="00E151F3"/>
    <w:rsid w:val="00E15616"/>
    <w:rsid w:val="00E15671"/>
    <w:rsid w:val="00E15AD0"/>
    <w:rsid w:val="00E15B2D"/>
    <w:rsid w:val="00E15F41"/>
    <w:rsid w:val="00E15FDF"/>
    <w:rsid w:val="00E1620B"/>
    <w:rsid w:val="00E164E1"/>
    <w:rsid w:val="00E16678"/>
    <w:rsid w:val="00E16B1E"/>
    <w:rsid w:val="00E16E43"/>
    <w:rsid w:val="00E17100"/>
    <w:rsid w:val="00E1735B"/>
    <w:rsid w:val="00E177B0"/>
    <w:rsid w:val="00E1783E"/>
    <w:rsid w:val="00E17891"/>
    <w:rsid w:val="00E1797B"/>
    <w:rsid w:val="00E17D09"/>
    <w:rsid w:val="00E17F1E"/>
    <w:rsid w:val="00E201A0"/>
    <w:rsid w:val="00E20453"/>
    <w:rsid w:val="00E20536"/>
    <w:rsid w:val="00E2064B"/>
    <w:rsid w:val="00E20E9E"/>
    <w:rsid w:val="00E219DF"/>
    <w:rsid w:val="00E21EDA"/>
    <w:rsid w:val="00E21FE6"/>
    <w:rsid w:val="00E2238A"/>
    <w:rsid w:val="00E2261F"/>
    <w:rsid w:val="00E2289B"/>
    <w:rsid w:val="00E23176"/>
    <w:rsid w:val="00E232E7"/>
    <w:rsid w:val="00E235A1"/>
    <w:rsid w:val="00E23823"/>
    <w:rsid w:val="00E2395B"/>
    <w:rsid w:val="00E23965"/>
    <w:rsid w:val="00E23A27"/>
    <w:rsid w:val="00E23A4A"/>
    <w:rsid w:val="00E23C59"/>
    <w:rsid w:val="00E23EA8"/>
    <w:rsid w:val="00E23EE9"/>
    <w:rsid w:val="00E23F18"/>
    <w:rsid w:val="00E23F20"/>
    <w:rsid w:val="00E2429D"/>
    <w:rsid w:val="00E2453A"/>
    <w:rsid w:val="00E2476B"/>
    <w:rsid w:val="00E24BB4"/>
    <w:rsid w:val="00E24DA1"/>
    <w:rsid w:val="00E25225"/>
    <w:rsid w:val="00E25384"/>
    <w:rsid w:val="00E2548C"/>
    <w:rsid w:val="00E2559E"/>
    <w:rsid w:val="00E259E2"/>
    <w:rsid w:val="00E25BB9"/>
    <w:rsid w:val="00E25C56"/>
    <w:rsid w:val="00E25D0F"/>
    <w:rsid w:val="00E260BA"/>
    <w:rsid w:val="00E260CE"/>
    <w:rsid w:val="00E2619F"/>
    <w:rsid w:val="00E26279"/>
    <w:rsid w:val="00E2643B"/>
    <w:rsid w:val="00E27124"/>
    <w:rsid w:val="00E27C85"/>
    <w:rsid w:val="00E27F88"/>
    <w:rsid w:val="00E30133"/>
    <w:rsid w:val="00E30230"/>
    <w:rsid w:val="00E30291"/>
    <w:rsid w:val="00E3032C"/>
    <w:rsid w:val="00E30466"/>
    <w:rsid w:val="00E30556"/>
    <w:rsid w:val="00E30AA6"/>
    <w:rsid w:val="00E30C37"/>
    <w:rsid w:val="00E30FD5"/>
    <w:rsid w:val="00E313B7"/>
    <w:rsid w:val="00E313DC"/>
    <w:rsid w:val="00E31C85"/>
    <w:rsid w:val="00E32496"/>
    <w:rsid w:val="00E32585"/>
    <w:rsid w:val="00E32B5E"/>
    <w:rsid w:val="00E32E18"/>
    <w:rsid w:val="00E32E5F"/>
    <w:rsid w:val="00E33475"/>
    <w:rsid w:val="00E334AA"/>
    <w:rsid w:val="00E3357A"/>
    <w:rsid w:val="00E33978"/>
    <w:rsid w:val="00E33E28"/>
    <w:rsid w:val="00E348CF"/>
    <w:rsid w:val="00E34DB3"/>
    <w:rsid w:val="00E34FC6"/>
    <w:rsid w:val="00E35005"/>
    <w:rsid w:val="00E3509E"/>
    <w:rsid w:val="00E350B6"/>
    <w:rsid w:val="00E350EB"/>
    <w:rsid w:val="00E3521E"/>
    <w:rsid w:val="00E352B9"/>
    <w:rsid w:val="00E35905"/>
    <w:rsid w:val="00E359C3"/>
    <w:rsid w:val="00E359CA"/>
    <w:rsid w:val="00E35D1C"/>
    <w:rsid w:val="00E35F19"/>
    <w:rsid w:val="00E3639E"/>
    <w:rsid w:val="00E364B5"/>
    <w:rsid w:val="00E3655F"/>
    <w:rsid w:val="00E367C8"/>
    <w:rsid w:val="00E369EB"/>
    <w:rsid w:val="00E36B86"/>
    <w:rsid w:val="00E36C79"/>
    <w:rsid w:val="00E36CB1"/>
    <w:rsid w:val="00E37194"/>
    <w:rsid w:val="00E37904"/>
    <w:rsid w:val="00E37BFA"/>
    <w:rsid w:val="00E40397"/>
    <w:rsid w:val="00E40398"/>
    <w:rsid w:val="00E40848"/>
    <w:rsid w:val="00E40F11"/>
    <w:rsid w:val="00E41237"/>
    <w:rsid w:val="00E41982"/>
    <w:rsid w:val="00E41B2C"/>
    <w:rsid w:val="00E42F8D"/>
    <w:rsid w:val="00E43069"/>
    <w:rsid w:val="00E43366"/>
    <w:rsid w:val="00E4396A"/>
    <w:rsid w:val="00E43CC8"/>
    <w:rsid w:val="00E43CCB"/>
    <w:rsid w:val="00E442D7"/>
    <w:rsid w:val="00E44358"/>
    <w:rsid w:val="00E45265"/>
    <w:rsid w:val="00E452E3"/>
    <w:rsid w:val="00E454B2"/>
    <w:rsid w:val="00E4560E"/>
    <w:rsid w:val="00E4562D"/>
    <w:rsid w:val="00E45B0C"/>
    <w:rsid w:val="00E45C01"/>
    <w:rsid w:val="00E45D1E"/>
    <w:rsid w:val="00E45DA3"/>
    <w:rsid w:val="00E45DFB"/>
    <w:rsid w:val="00E45FC7"/>
    <w:rsid w:val="00E46384"/>
    <w:rsid w:val="00E4674E"/>
    <w:rsid w:val="00E47147"/>
    <w:rsid w:val="00E47A38"/>
    <w:rsid w:val="00E50299"/>
    <w:rsid w:val="00E50405"/>
    <w:rsid w:val="00E50EAC"/>
    <w:rsid w:val="00E51751"/>
    <w:rsid w:val="00E51D83"/>
    <w:rsid w:val="00E52216"/>
    <w:rsid w:val="00E52A66"/>
    <w:rsid w:val="00E52D46"/>
    <w:rsid w:val="00E52E1F"/>
    <w:rsid w:val="00E52EED"/>
    <w:rsid w:val="00E53390"/>
    <w:rsid w:val="00E53667"/>
    <w:rsid w:val="00E539C5"/>
    <w:rsid w:val="00E53AC8"/>
    <w:rsid w:val="00E53E1B"/>
    <w:rsid w:val="00E54397"/>
    <w:rsid w:val="00E5441A"/>
    <w:rsid w:val="00E54463"/>
    <w:rsid w:val="00E544D6"/>
    <w:rsid w:val="00E547A0"/>
    <w:rsid w:val="00E548DB"/>
    <w:rsid w:val="00E54931"/>
    <w:rsid w:val="00E5548C"/>
    <w:rsid w:val="00E559BB"/>
    <w:rsid w:val="00E5600B"/>
    <w:rsid w:val="00E561A0"/>
    <w:rsid w:val="00E56302"/>
    <w:rsid w:val="00E56933"/>
    <w:rsid w:val="00E56AF3"/>
    <w:rsid w:val="00E56E6F"/>
    <w:rsid w:val="00E5734E"/>
    <w:rsid w:val="00E57482"/>
    <w:rsid w:val="00E57642"/>
    <w:rsid w:val="00E579DC"/>
    <w:rsid w:val="00E60161"/>
    <w:rsid w:val="00E60246"/>
    <w:rsid w:val="00E6179E"/>
    <w:rsid w:val="00E61E1B"/>
    <w:rsid w:val="00E621C4"/>
    <w:rsid w:val="00E62792"/>
    <w:rsid w:val="00E6289B"/>
    <w:rsid w:val="00E628FB"/>
    <w:rsid w:val="00E629C1"/>
    <w:rsid w:val="00E62CE6"/>
    <w:rsid w:val="00E6348A"/>
    <w:rsid w:val="00E63581"/>
    <w:rsid w:val="00E6397A"/>
    <w:rsid w:val="00E63C8B"/>
    <w:rsid w:val="00E63CE5"/>
    <w:rsid w:val="00E640DC"/>
    <w:rsid w:val="00E64142"/>
    <w:rsid w:val="00E641CD"/>
    <w:rsid w:val="00E644E7"/>
    <w:rsid w:val="00E64757"/>
    <w:rsid w:val="00E64A7F"/>
    <w:rsid w:val="00E64AD2"/>
    <w:rsid w:val="00E64B90"/>
    <w:rsid w:val="00E64D6E"/>
    <w:rsid w:val="00E64D83"/>
    <w:rsid w:val="00E64E94"/>
    <w:rsid w:val="00E64EB6"/>
    <w:rsid w:val="00E6501B"/>
    <w:rsid w:val="00E65042"/>
    <w:rsid w:val="00E650AC"/>
    <w:rsid w:val="00E65108"/>
    <w:rsid w:val="00E65A22"/>
    <w:rsid w:val="00E65A35"/>
    <w:rsid w:val="00E66384"/>
    <w:rsid w:val="00E66564"/>
    <w:rsid w:val="00E66AC7"/>
    <w:rsid w:val="00E66D61"/>
    <w:rsid w:val="00E673CB"/>
    <w:rsid w:val="00E673CF"/>
    <w:rsid w:val="00E67405"/>
    <w:rsid w:val="00E67873"/>
    <w:rsid w:val="00E678FC"/>
    <w:rsid w:val="00E67E48"/>
    <w:rsid w:val="00E70164"/>
    <w:rsid w:val="00E70ABF"/>
    <w:rsid w:val="00E70BB1"/>
    <w:rsid w:val="00E71096"/>
    <w:rsid w:val="00E71976"/>
    <w:rsid w:val="00E71A6F"/>
    <w:rsid w:val="00E71D0D"/>
    <w:rsid w:val="00E722FD"/>
    <w:rsid w:val="00E72592"/>
    <w:rsid w:val="00E72602"/>
    <w:rsid w:val="00E72959"/>
    <w:rsid w:val="00E729A1"/>
    <w:rsid w:val="00E729D6"/>
    <w:rsid w:val="00E72AAA"/>
    <w:rsid w:val="00E72B39"/>
    <w:rsid w:val="00E72CD3"/>
    <w:rsid w:val="00E7334F"/>
    <w:rsid w:val="00E7342C"/>
    <w:rsid w:val="00E73690"/>
    <w:rsid w:val="00E73920"/>
    <w:rsid w:val="00E7398E"/>
    <w:rsid w:val="00E73BFD"/>
    <w:rsid w:val="00E73C2B"/>
    <w:rsid w:val="00E742DD"/>
    <w:rsid w:val="00E7474D"/>
    <w:rsid w:val="00E74CB3"/>
    <w:rsid w:val="00E75323"/>
    <w:rsid w:val="00E755E9"/>
    <w:rsid w:val="00E75702"/>
    <w:rsid w:val="00E7590C"/>
    <w:rsid w:val="00E75967"/>
    <w:rsid w:val="00E759B9"/>
    <w:rsid w:val="00E75C2C"/>
    <w:rsid w:val="00E75CD3"/>
    <w:rsid w:val="00E75F94"/>
    <w:rsid w:val="00E76292"/>
    <w:rsid w:val="00E7669E"/>
    <w:rsid w:val="00E76788"/>
    <w:rsid w:val="00E7723D"/>
    <w:rsid w:val="00E7732A"/>
    <w:rsid w:val="00E7756E"/>
    <w:rsid w:val="00E777CD"/>
    <w:rsid w:val="00E77977"/>
    <w:rsid w:val="00E77E6A"/>
    <w:rsid w:val="00E77FDD"/>
    <w:rsid w:val="00E8040C"/>
    <w:rsid w:val="00E80731"/>
    <w:rsid w:val="00E809FB"/>
    <w:rsid w:val="00E80A4C"/>
    <w:rsid w:val="00E80D71"/>
    <w:rsid w:val="00E814F2"/>
    <w:rsid w:val="00E81537"/>
    <w:rsid w:val="00E8173B"/>
    <w:rsid w:val="00E81948"/>
    <w:rsid w:val="00E81E32"/>
    <w:rsid w:val="00E82999"/>
    <w:rsid w:val="00E82A3E"/>
    <w:rsid w:val="00E82B64"/>
    <w:rsid w:val="00E82DF1"/>
    <w:rsid w:val="00E82E73"/>
    <w:rsid w:val="00E836EC"/>
    <w:rsid w:val="00E839E2"/>
    <w:rsid w:val="00E83A7F"/>
    <w:rsid w:val="00E83B90"/>
    <w:rsid w:val="00E84206"/>
    <w:rsid w:val="00E8450B"/>
    <w:rsid w:val="00E84565"/>
    <w:rsid w:val="00E846DD"/>
    <w:rsid w:val="00E84B2A"/>
    <w:rsid w:val="00E84D32"/>
    <w:rsid w:val="00E84D41"/>
    <w:rsid w:val="00E84F66"/>
    <w:rsid w:val="00E855B1"/>
    <w:rsid w:val="00E855F2"/>
    <w:rsid w:val="00E85625"/>
    <w:rsid w:val="00E85679"/>
    <w:rsid w:val="00E8587F"/>
    <w:rsid w:val="00E859D3"/>
    <w:rsid w:val="00E86390"/>
    <w:rsid w:val="00E86C8D"/>
    <w:rsid w:val="00E874B2"/>
    <w:rsid w:val="00E87A55"/>
    <w:rsid w:val="00E87CE3"/>
    <w:rsid w:val="00E900A6"/>
    <w:rsid w:val="00E90224"/>
    <w:rsid w:val="00E902B3"/>
    <w:rsid w:val="00E9049F"/>
    <w:rsid w:val="00E90822"/>
    <w:rsid w:val="00E908D0"/>
    <w:rsid w:val="00E90B89"/>
    <w:rsid w:val="00E910E4"/>
    <w:rsid w:val="00E91162"/>
    <w:rsid w:val="00E912C4"/>
    <w:rsid w:val="00E913A0"/>
    <w:rsid w:val="00E91566"/>
    <w:rsid w:val="00E915AD"/>
    <w:rsid w:val="00E91731"/>
    <w:rsid w:val="00E929B9"/>
    <w:rsid w:val="00E93327"/>
    <w:rsid w:val="00E9351E"/>
    <w:rsid w:val="00E93812"/>
    <w:rsid w:val="00E93C64"/>
    <w:rsid w:val="00E93DEF"/>
    <w:rsid w:val="00E94454"/>
    <w:rsid w:val="00E94802"/>
    <w:rsid w:val="00E94A5A"/>
    <w:rsid w:val="00E94CAD"/>
    <w:rsid w:val="00E94D61"/>
    <w:rsid w:val="00E950B4"/>
    <w:rsid w:val="00E95182"/>
    <w:rsid w:val="00E95732"/>
    <w:rsid w:val="00E95842"/>
    <w:rsid w:val="00E95FED"/>
    <w:rsid w:val="00E96209"/>
    <w:rsid w:val="00E962A6"/>
    <w:rsid w:val="00E967D4"/>
    <w:rsid w:val="00E96AAF"/>
    <w:rsid w:val="00E96E7A"/>
    <w:rsid w:val="00E97136"/>
    <w:rsid w:val="00E97379"/>
    <w:rsid w:val="00E97689"/>
    <w:rsid w:val="00E977B1"/>
    <w:rsid w:val="00E979F7"/>
    <w:rsid w:val="00E97B98"/>
    <w:rsid w:val="00EA0034"/>
    <w:rsid w:val="00EA09AC"/>
    <w:rsid w:val="00EA0A3A"/>
    <w:rsid w:val="00EA0E81"/>
    <w:rsid w:val="00EA12C8"/>
    <w:rsid w:val="00EA1547"/>
    <w:rsid w:val="00EA1DB2"/>
    <w:rsid w:val="00EA1E8E"/>
    <w:rsid w:val="00EA1F47"/>
    <w:rsid w:val="00EA2235"/>
    <w:rsid w:val="00EA27F8"/>
    <w:rsid w:val="00EA29D6"/>
    <w:rsid w:val="00EA2CB9"/>
    <w:rsid w:val="00EA38D3"/>
    <w:rsid w:val="00EA3F06"/>
    <w:rsid w:val="00EA3F9D"/>
    <w:rsid w:val="00EA43E6"/>
    <w:rsid w:val="00EA4992"/>
    <w:rsid w:val="00EA50EA"/>
    <w:rsid w:val="00EA54A0"/>
    <w:rsid w:val="00EA592A"/>
    <w:rsid w:val="00EA59A3"/>
    <w:rsid w:val="00EA5B07"/>
    <w:rsid w:val="00EA5E87"/>
    <w:rsid w:val="00EA608F"/>
    <w:rsid w:val="00EA60A5"/>
    <w:rsid w:val="00EA628F"/>
    <w:rsid w:val="00EA6FDA"/>
    <w:rsid w:val="00EA78A7"/>
    <w:rsid w:val="00EA7AA2"/>
    <w:rsid w:val="00EA7C64"/>
    <w:rsid w:val="00EA7E36"/>
    <w:rsid w:val="00EB00F1"/>
    <w:rsid w:val="00EB02D3"/>
    <w:rsid w:val="00EB0405"/>
    <w:rsid w:val="00EB0B06"/>
    <w:rsid w:val="00EB0B79"/>
    <w:rsid w:val="00EB0E6F"/>
    <w:rsid w:val="00EB0ED3"/>
    <w:rsid w:val="00EB10EA"/>
    <w:rsid w:val="00EB15FF"/>
    <w:rsid w:val="00EB1666"/>
    <w:rsid w:val="00EB1895"/>
    <w:rsid w:val="00EB1A95"/>
    <w:rsid w:val="00EB1DA5"/>
    <w:rsid w:val="00EB2061"/>
    <w:rsid w:val="00EB284A"/>
    <w:rsid w:val="00EB2EE0"/>
    <w:rsid w:val="00EB3042"/>
    <w:rsid w:val="00EB30EA"/>
    <w:rsid w:val="00EB33C5"/>
    <w:rsid w:val="00EB35DC"/>
    <w:rsid w:val="00EB3987"/>
    <w:rsid w:val="00EB3BC4"/>
    <w:rsid w:val="00EB3F2C"/>
    <w:rsid w:val="00EB4DAF"/>
    <w:rsid w:val="00EB4EB9"/>
    <w:rsid w:val="00EB5579"/>
    <w:rsid w:val="00EB56A3"/>
    <w:rsid w:val="00EB5AA5"/>
    <w:rsid w:val="00EB5E61"/>
    <w:rsid w:val="00EB5E6C"/>
    <w:rsid w:val="00EB6D7B"/>
    <w:rsid w:val="00EB70D1"/>
    <w:rsid w:val="00EB70EC"/>
    <w:rsid w:val="00EB71A5"/>
    <w:rsid w:val="00EB71E3"/>
    <w:rsid w:val="00EB7405"/>
    <w:rsid w:val="00EB7587"/>
    <w:rsid w:val="00EB7628"/>
    <w:rsid w:val="00EC0012"/>
    <w:rsid w:val="00EC01A0"/>
    <w:rsid w:val="00EC0386"/>
    <w:rsid w:val="00EC0450"/>
    <w:rsid w:val="00EC0928"/>
    <w:rsid w:val="00EC0A7F"/>
    <w:rsid w:val="00EC0B1E"/>
    <w:rsid w:val="00EC121F"/>
    <w:rsid w:val="00EC1389"/>
    <w:rsid w:val="00EC189A"/>
    <w:rsid w:val="00EC19CA"/>
    <w:rsid w:val="00EC19F7"/>
    <w:rsid w:val="00EC1C8F"/>
    <w:rsid w:val="00EC202C"/>
    <w:rsid w:val="00EC2246"/>
    <w:rsid w:val="00EC23ED"/>
    <w:rsid w:val="00EC24C6"/>
    <w:rsid w:val="00EC2783"/>
    <w:rsid w:val="00EC295A"/>
    <w:rsid w:val="00EC2D58"/>
    <w:rsid w:val="00EC2F14"/>
    <w:rsid w:val="00EC366C"/>
    <w:rsid w:val="00EC38AB"/>
    <w:rsid w:val="00EC3B06"/>
    <w:rsid w:val="00EC3D67"/>
    <w:rsid w:val="00EC3EDF"/>
    <w:rsid w:val="00EC4179"/>
    <w:rsid w:val="00EC4A59"/>
    <w:rsid w:val="00EC4B3E"/>
    <w:rsid w:val="00EC504D"/>
    <w:rsid w:val="00EC526B"/>
    <w:rsid w:val="00EC52DC"/>
    <w:rsid w:val="00EC5419"/>
    <w:rsid w:val="00EC5825"/>
    <w:rsid w:val="00EC5A9F"/>
    <w:rsid w:val="00EC5CA0"/>
    <w:rsid w:val="00EC5CB3"/>
    <w:rsid w:val="00EC5CE2"/>
    <w:rsid w:val="00EC5D89"/>
    <w:rsid w:val="00EC63DC"/>
    <w:rsid w:val="00EC67F3"/>
    <w:rsid w:val="00EC6C43"/>
    <w:rsid w:val="00EC6CC9"/>
    <w:rsid w:val="00EC6D7A"/>
    <w:rsid w:val="00EC6DC4"/>
    <w:rsid w:val="00EC6F3F"/>
    <w:rsid w:val="00EC7874"/>
    <w:rsid w:val="00EC7AFE"/>
    <w:rsid w:val="00EC7F1D"/>
    <w:rsid w:val="00ED003A"/>
    <w:rsid w:val="00ED09C7"/>
    <w:rsid w:val="00ED0EC0"/>
    <w:rsid w:val="00ED13DA"/>
    <w:rsid w:val="00ED1B21"/>
    <w:rsid w:val="00ED1EAE"/>
    <w:rsid w:val="00ED20AC"/>
    <w:rsid w:val="00ED2289"/>
    <w:rsid w:val="00ED24B6"/>
    <w:rsid w:val="00ED2784"/>
    <w:rsid w:val="00ED27E0"/>
    <w:rsid w:val="00ED2ED5"/>
    <w:rsid w:val="00ED34C6"/>
    <w:rsid w:val="00ED3510"/>
    <w:rsid w:val="00ED3E9E"/>
    <w:rsid w:val="00ED4482"/>
    <w:rsid w:val="00ED46A0"/>
    <w:rsid w:val="00ED4BA6"/>
    <w:rsid w:val="00ED4CD2"/>
    <w:rsid w:val="00ED4D1F"/>
    <w:rsid w:val="00ED4F5A"/>
    <w:rsid w:val="00ED55A0"/>
    <w:rsid w:val="00ED606C"/>
    <w:rsid w:val="00ED6B42"/>
    <w:rsid w:val="00ED6D64"/>
    <w:rsid w:val="00ED7173"/>
    <w:rsid w:val="00ED725E"/>
    <w:rsid w:val="00ED73AA"/>
    <w:rsid w:val="00ED7534"/>
    <w:rsid w:val="00ED7989"/>
    <w:rsid w:val="00ED7A9B"/>
    <w:rsid w:val="00ED7D38"/>
    <w:rsid w:val="00EE022E"/>
    <w:rsid w:val="00EE05FC"/>
    <w:rsid w:val="00EE06CE"/>
    <w:rsid w:val="00EE072B"/>
    <w:rsid w:val="00EE083B"/>
    <w:rsid w:val="00EE0B66"/>
    <w:rsid w:val="00EE0DAE"/>
    <w:rsid w:val="00EE1506"/>
    <w:rsid w:val="00EE1531"/>
    <w:rsid w:val="00EE16A2"/>
    <w:rsid w:val="00EE1842"/>
    <w:rsid w:val="00EE18A8"/>
    <w:rsid w:val="00EE1E45"/>
    <w:rsid w:val="00EE1FB6"/>
    <w:rsid w:val="00EE20D1"/>
    <w:rsid w:val="00EE2521"/>
    <w:rsid w:val="00EE286C"/>
    <w:rsid w:val="00EE29EF"/>
    <w:rsid w:val="00EE2B3C"/>
    <w:rsid w:val="00EE2C34"/>
    <w:rsid w:val="00EE2EB8"/>
    <w:rsid w:val="00EE32F4"/>
    <w:rsid w:val="00EE341E"/>
    <w:rsid w:val="00EE344F"/>
    <w:rsid w:val="00EE357F"/>
    <w:rsid w:val="00EE37A8"/>
    <w:rsid w:val="00EE3B31"/>
    <w:rsid w:val="00EE3EEE"/>
    <w:rsid w:val="00EE41A9"/>
    <w:rsid w:val="00EE42DD"/>
    <w:rsid w:val="00EE4645"/>
    <w:rsid w:val="00EE47A8"/>
    <w:rsid w:val="00EE47F1"/>
    <w:rsid w:val="00EE4DB6"/>
    <w:rsid w:val="00EE592D"/>
    <w:rsid w:val="00EE5C2E"/>
    <w:rsid w:val="00EE5E93"/>
    <w:rsid w:val="00EE6035"/>
    <w:rsid w:val="00EE6497"/>
    <w:rsid w:val="00EE69A5"/>
    <w:rsid w:val="00EE6B33"/>
    <w:rsid w:val="00EE6C61"/>
    <w:rsid w:val="00EE6E20"/>
    <w:rsid w:val="00EE6E90"/>
    <w:rsid w:val="00EE7286"/>
    <w:rsid w:val="00EE7329"/>
    <w:rsid w:val="00EE7982"/>
    <w:rsid w:val="00EE7DA4"/>
    <w:rsid w:val="00EF01A5"/>
    <w:rsid w:val="00EF0475"/>
    <w:rsid w:val="00EF0D65"/>
    <w:rsid w:val="00EF0E94"/>
    <w:rsid w:val="00EF13E8"/>
    <w:rsid w:val="00EF16F0"/>
    <w:rsid w:val="00EF1742"/>
    <w:rsid w:val="00EF17C0"/>
    <w:rsid w:val="00EF1947"/>
    <w:rsid w:val="00EF19CA"/>
    <w:rsid w:val="00EF1A0C"/>
    <w:rsid w:val="00EF1F7A"/>
    <w:rsid w:val="00EF205D"/>
    <w:rsid w:val="00EF21C4"/>
    <w:rsid w:val="00EF24AE"/>
    <w:rsid w:val="00EF2668"/>
    <w:rsid w:val="00EF28F4"/>
    <w:rsid w:val="00EF2D88"/>
    <w:rsid w:val="00EF37EB"/>
    <w:rsid w:val="00EF3BB8"/>
    <w:rsid w:val="00EF3BC0"/>
    <w:rsid w:val="00EF3C16"/>
    <w:rsid w:val="00EF3FF3"/>
    <w:rsid w:val="00EF41C8"/>
    <w:rsid w:val="00EF442D"/>
    <w:rsid w:val="00EF4C11"/>
    <w:rsid w:val="00EF4CFE"/>
    <w:rsid w:val="00EF4E52"/>
    <w:rsid w:val="00EF5325"/>
    <w:rsid w:val="00EF5524"/>
    <w:rsid w:val="00EF58D2"/>
    <w:rsid w:val="00EF595C"/>
    <w:rsid w:val="00EF5FE0"/>
    <w:rsid w:val="00EF6098"/>
    <w:rsid w:val="00EF61C4"/>
    <w:rsid w:val="00EF62C4"/>
    <w:rsid w:val="00EF6652"/>
    <w:rsid w:val="00EF6674"/>
    <w:rsid w:val="00EF6793"/>
    <w:rsid w:val="00EF68BD"/>
    <w:rsid w:val="00EF68CE"/>
    <w:rsid w:val="00EF6A83"/>
    <w:rsid w:val="00EF6B70"/>
    <w:rsid w:val="00EF6C17"/>
    <w:rsid w:val="00EF7265"/>
    <w:rsid w:val="00EF78E5"/>
    <w:rsid w:val="00EF79BB"/>
    <w:rsid w:val="00EF7B29"/>
    <w:rsid w:val="00EF7E47"/>
    <w:rsid w:val="00F00006"/>
    <w:rsid w:val="00F0006E"/>
    <w:rsid w:val="00F000F0"/>
    <w:rsid w:val="00F001D5"/>
    <w:rsid w:val="00F001E0"/>
    <w:rsid w:val="00F00637"/>
    <w:rsid w:val="00F0067E"/>
    <w:rsid w:val="00F00D19"/>
    <w:rsid w:val="00F011D5"/>
    <w:rsid w:val="00F01291"/>
    <w:rsid w:val="00F017DF"/>
    <w:rsid w:val="00F01C7F"/>
    <w:rsid w:val="00F0208B"/>
    <w:rsid w:val="00F022A5"/>
    <w:rsid w:val="00F02718"/>
    <w:rsid w:val="00F027FD"/>
    <w:rsid w:val="00F02B21"/>
    <w:rsid w:val="00F02BD1"/>
    <w:rsid w:val="00F02FEA"/>
    <w:rsid w:val="00F033D4"/>
    <w:rsid w:val="00F038A4"/>
    <w:rsid w:val="00F03BD8"/>
    <w:rsid w:val="00F03CF7"/>
    <w:rsid w:val="00F03F88"/>
    <w:rsid w:val="00F041A0"/>
    <w:rsid w:val="00F04A53"/>
    <w:rsid w:val="00F04B6D"/>
    <w:rsid w:val="00F04DE7"/>
    <w:rsid w:val="00F05140"/>
    <w:rsid w:val="00F0533A"/>
    <w:rsid w:val="00F05419"/>
    <w:rsid w:val="00F05449"/>
    <w:rsid w:val="00F057C6"/>
    <w:rsid w:val="00F05B39"/>
    <w:rsid w:val="00F05C6C"/>
    <w:rsid w:val="00F05FE2"/>
    <w:rsid w:val="00F06508"/>
    <w:rsid w:val="00F06992"/>
    <w:rsid w:val="00F06DFE"/>
    <w:rsid w:val="00F0700D"/>
    <w:rsid w:val="00F07206"/>
    <w:rsid w:val="00F07A26"/>
    <w:rsid w:val="00F07C23"/>
    <w:rsid w:val="00F07E52"/>
    <w:rsid w:val="00F101B1"/>
    <w:rsid w:val="00F10297"/>
    <w:rsid w:val="00F103E6"/>
    <w:rsid w:val="00F1043C"/>
    <w:rsid w:val="00F1059D"/>
    <w:rsid w:val="00F107F0"/>
    <w:rsid w:val="00F1087E"/>
    <w:rsid w:val="00F10C56"/>
    <w:rsid w:val="00F10E7B"/>
    <w:rsid w:val="00F1106E"/>
    <w:rsid w:val="00F11384"/>
    <w:rsid w:val="00F1171D"/>
    <w:rsid w:val="00F11927"/>
    <w:rsid w:val="00F11DB0"/>
    <w:rsid w:val="00F12150"/>
    <w:rsid w:val="00F126F2"/>
    <w:rsid w:val="00F13153"/>
    <w:rsid w:val="00F13D40"/>
    <w:rsid w:val="00F13DB9"/>
    <w:rsid w:val="00F140CD"/>
    <w:rsid w:val="00F14425"/>
    <w:rsid w:val="00F1566A"/>
    <w:rsid w:val="00F15CF9"/>
    <w:rsid w:val="00F15E1A"/>
    <w:rsid w:val="00F15E5C"/>
    <w:rsid w:val="00F15EEE"/>
    <w:rsid w:val="00F1649C"/>
    <w:rsid w:val="00F164E0"/>
    <w:rsid w:val="00F16624"/>
    <w:rsid w:val="00F1685E"/>
    <w:rsid w:val="00F16B08"/>
    <w:rsid w:val="00F16C3D"/>
    <w:rsid w:val="00F16C6C"/>
    <w:rsid w:val="00F16CA8"/>
    <w:rsid w:val="00F17024"/>
    <w:rsid w:val="00F1773B"/>
    <w:rsid w:val="00F20037"/>
    <w:rsid w:val="00F2026A"/>
    <w:rsid w:val="00F20301"/>
    <w:rsid w:val="00F2046D"/>
    <w:rsid w:val="00F212A2"/>
    <w:rsid w:val="00F212B9"/>
    <w:rsid w:val="00F21753"/>
    <w:rsid w:val="00F21B41"/>
    <w:rsid w:val="00F21D43"/>
    <w:rsid w:val="00F221A3"/>
    <w:rsid w:val="00F22357"/>
    <w:rsid w:val="00F22437"/>
    <w:rsid w:val="00F2264B"/>
    <w:rsid w:val="00F227FC"/>
    <w:rsid w:val="00F22BD8"/>
    <w:rsid w:val="00F22DE4"/>
    <w:rsid w:val="00F22F11"/>
    <w:rsid w:val="00F2396B"/>
    <w:rsid w:val="00F23F2E"/>
    <w:rsid w:val="00F240D3"/>
    <w:rsid w:val="00F2449F"/>
    <w:rsid w:val="00F248BA"/>
    <w:rsid w:val="00F24BC6"/>
    <w:rsid w:val="00F24E50"/>
    <w:rsid w:val="00F24EB2"/>
    <w:rsid w:val="00F252A4"/>
    <w:rsid w:val="00F25423"/>
    <w:rsid w:val="00F2590A"/>
    <w:rsid w:val="00F259F2"/>
    <w:rsid w:val="00F25E9D"/>
    <w:rsid w:val="00F26813"/>
    <w:rsid w:val="00F26CDC"/>
    <w:rsid w:val="00F26E54"/>
    <w:rsid w:val="00F26F7E"/>
    <w:rsid w:val="00F275E9"/>
    <w:rsid w:val="00F27634"/>
    <w:rsid w:val="00F2769F"/>
    <w:rsid w:val="00F27ECB"/>
    <w:rsid w:val="00F303C6"/>
    <w:rsid w:val="00F307E5"/>
    <w:rsid w:val="00F3090D"/>
    <w:rsid w:val="00F3098C"/>
    <w:rsid w:val="00F30BBC"/>
    <w:rsid w:val="00F31375"/>
    <w:rsid w:val="00F31AF2"/>
    <w:rsid w:val="00F31EF0"/>
    <w:rsid w:val="00F31F5F"/>
    <w:rsid w:val="00F31FB1"/>
    <w:rsid w:val="00F32414"/>
    <w:rsid w:val="00F32AB9"/>
    <w:rsid w:val="00F32B2E"/>
    <w:rsid w:val="00F32DE9"/>
    <w:rsid w:val="00F32F43"/>
    <w:rsid w:val="00F33144"/>
    <w:rsid w:val="00F33D21"/>
    <w:rsid w:val="00F33E3C"/>
    <w:rsid w:val="00F3411A"/>
    <w:rsid w:val="00F343EC"/>
    <w:rsid w:val="00F347C1"/>
    <w:rsid w:val="00F347FE"/>
    <w:rsid w:val="00F34E44"/>
    <w:rsid w:val="00F34F96"/>
    <w:rsid w:val="00F3539F"/>
    <w:rsid w:val="00F35518"/>
    <w:rsid w:val="00F355C5"/>
    <w:rsid w:val="00F355CC"/>
    <w:rsid w:val="00F35AAC"/>
    <w:rsid w:val="00F35D45"/>
    <w:rsid w:val="00F363DC"/>
    <w:rsid w:val="00F364BF"/>
    <w:rsid w:val="00F369C6"/>
    <w:rsid w:val="00F36A66"/>
    <w:rsid w:val="00F36B43"/>
    <w:rsid w:val="00F36C29"/>
    <w:rsid w:val="00F37259"/>
    <w:rsid w:val="00F378E2"/>
    <w:rsid w:val="00F3795E"/>
    <w:rsid w:val="00F37BB3"/>
    <w:rsid w:val="00F4062F"/>
    <w:rsid w:val="00F40688"/>
    <w:rsid w:val="00F40756"/>
    <w:rsid w:val="00F40A23"/>
    <w:rsid w:val="00F41279"/>
    <w:rsid w:val="00F4139F"/>
    <w:rsid w:val="00F41A1B"/>
    <w:rsid w:val="00F41EA9"/>
    <w:rsid w:val="00F42262"/>
    <w:rsid w:val="00F424A5"/>
    <w:rsid w:val="00F427AB"/>
    <w:rsid w:val="00F427CF"/>
    <w:rsid w:val="00F42B8B"/>
    <w:rsid w:val="00F43174"/>
    <w:rsid w:val="00F4343B"/>
    <w:rsid w:val="00F43760"/>
    <w:rsid w:val="00F43E8A"/>
    <w:rsid w:val="00F443CC"/>
    <w:rsid w:val="00F449E3"/>
    <w:rsid w:val="00F44DA9"/>
    <w:rsid w:val="00F44FF0"/>
    <w:rsid w:val="00F4514F"/>
    <w:rsid w:val="00F453FD"/>
    <w:rsid w:val="00F45817"/>
    <w:rsid w:val="00F4584D"/>
    <w:rsid w:val="00F46487"/>
    <w:rsid w:val="00F465EA"/>
    <w:rsid w:val="00F46AA7"/>
    <w:rsid w:val="00F46C76"/>
    <w:rsid w:val="00F46FA3"/>
    <w:rsid w:val="00F47397"/>
    <w:rsid w:val="00F4771F"/>
    <w:rsid w:val="00F47BA3"/>
    <w:rsid w:val="00F47CB4"/>
    <w:rsid w:val="00F5015A"/>
    <w:rsid w:val="00F502D3"/>
    <w:rsid w:val="00F50B9D"/>
    <w:rsid w:val="00F511AF"/>
    <w:rsid w:val="00F514B4"/>
    <w:rsid w:val="00F5157E"/>
    <w:rsid w:val="00F515A3"/>
    <w:rsid w:val="00F51C33"/>
    <w:rsid w:val="00F5278C"/>
    <w:rsid w:val="00F528B2"/>
    <w:rsid w:val="00F52AF6"/>
    <w:rsid w:val="00F52C19"/>
    <w:rsid w:val="00F530CA"/>
    <w:rsid w:val="00F53501"/>
    <w:rsid w:val="00F53F92"/>
    <w:rsid w:val="00F54005"/>
    <w:rsid w:val="00F54594"/>
    <w:rsid w:val="00F54894"/>
    <w:rsid w:val="00F548FA"/>
    <w:rsid w:val="00F549D6"/>
    <w:rsid w:val="00F55810"/>
    <w:rsid w:val="00F5586D"/>
    <w:rsid w:val="00F55B59"/>
    <w:rsid w:val="00F55C83"/>
    <w:rsid w:val="00F55CB2"/>
    <w:rsid w:val="00F55E3F"/>
    <w:rsid w:val="00F565B0"/>
    <w:rsid w:val="00F56AAF"/>
    <w:rsid w:val="00F56ABB"/>
    <w:rsid w:val="00F56CD6"/>
    <w:rsid w:val="00F56DEA"/>
    <w:rsid w:val="00F574DA"/>
    <w:rsid w:val="00F60135"/>
    <w:rsid w:val="00F6074D"/>
    <w:rsid w:val="00F608AB"/>
    <w:rsid w:val="00F60EC5"/>
    <w:rsid w:val="00F6143A"/>
    <w:rsid w:val="00F61468"/>
    <w:rsid w:val="00F6164C"/>
    <w:rsid w:val="00F61AF3"/>
    <w:rsid w:val="00F6225F"/>
    <w:rsid w:val="00F62A63"/>
    <w:rsid w:val="00F62CBA"/>
    <w:rsid w:val="00F63123"/>
    <w:rsid w:val="00F63218"/>
    <w:rsid w:val="00F6373B"/>
    <w:rsid w:val="00F63CA5"/>
    <w:rsid w:val="00F63CD4"/>
    <w:rsid w:val="00F63FAA"/>
    <w:rsid w:val="00F641E1"/>
    <w:rsid w:val="00F6448A"/>
    <w:rsid w:val="00F64D97"/>
    <w:rsid w:val="00F65086"/>
    <w:rsid w:val="00F652C1"/>
    <w:rsid w:val="00F65654"/>
    <w:rsid w:val="00F65912"/>
    <w:rsid w:val="00F65C28"/>
    <w:rsid w:val="00F65EF7"/>
    <w:rsid w:val="00F65FD3"/>
    <w:rsid w:val="00F667AA"/>
    <w:rsid w:val="00F67022"/>
    <w:rsid w:val="00F67339"/>
    <w:rsid w:val="00F6734F"/>
    <w:rsid w:val="00F6747D"/>
    <w:rsid w:val="00F6755D"/>
    <w:rsid w:val="00F6785C"/>
    <w:rsid w:val="00F67BC5"/>
    <w:rsid w:val="00F67E78"/>
    <w:rsid w:val="00F67F92"/>
    <w:rsid w:val="00F70000"/>
    <w:rsid w:val="00F70614"/>
    <w:rsid w:val="00F71A3B"/>
    <w:rsid w:val="00F71F5E"/>
    <w:rsid w:val="00F72159"/>
    <w:rsid w:val="00F72B61"/>
    <w:rsid w:val="00F72EF2"/>
    <w:rsid w:val="00F73C9B"/>
    <w:rsid w:val="00F73D41"/>
    <w:rsid w:val="00F73F63"/>
    <w:rsid w:val="00F7471C"/>
    <w:rsid w:val="00F7495C"/>
    <w:rsid w:val="00F7509B"/>
    <w:rsid w:val="00F753E3"/>
    <w:rsid w:val="00F75DFA"/>
    <w:rsid w:val="00F75FDF"/>
    <w:rsid w:val="00F760F6"/>
    <w:rsid w:val="00F765B3"/>
    <w:rsid w:val="00F7663E"/>
    <w:rsid w:val="00F7670F"/>
    <w:rsid w:val="00F76FA6"/>
    <w:rsid w:val="00F770DC"/>
    <w:rsid w:val="00F776CB"/>
    <w:rsid w:val="00F776DA"/>
    <w:rsid w:val="00F77718"/>
    <w:rsid w:val="00F77CCF"/>
    <w:rsid w:val="00F77ECF"/>
    <w:rsid w:val="00F8012C"/>
    <w:rsid w:val="00F80767"/>
    <w:rsid w:val="00F80D92"/>
    <w:rsid w:val="00F8126E"/>
    <w:rsid w:val="00F815CF"/>
    <w:rsid w:val="00F81774"/>
    <w:rsid w:val="00F81A4F"/>
    <w:rsid w:val="00F821C6"/>
    <w:rsid w:val="00F821D2"/>
    <w:rsid w:val="00F82416"/>
    <w:rsid w:val="00F82603"/>
    <w:rsid w:val="00F828D5"/>
    <w:rsid w:val="00F8296D"/>
    <w:rsid w:val="00F82D87"/>
    <w:rsid w:val="00F836A4"/>
    <w:rsid w:val="00F83A40"/>
    <w:rsid w:val="00F83DBB"/>
    <w:rsid w:val="00F84C65"/>
    <w:rsid w:val="00F8508E"/>
    <w:rsid w:val="00F8523F"/>
    <w:rsid w:val="00F857FA"/>
    <w:rsid w:val="00F86156"/>
    <w:rsid w:val="00F868CD"/>
    <w:rsid w:val="00F868FC"/>
    <w:rsid w:val="00F86A72"/>
    <w:rsid w:val="00F86B8E"/>
    <w:rsid w:val="00F86C96"/>
    <w:rsid w:val="00F86E8B"/>
    <w:rsid w:val="00F86FE8"/>
    <w:rsid w:val="00F87398"/>
    <w:rsid w:val="00F87734"/>
    <w:rsid w:val="00F90075"/>
    <w:rsid w:val="00F900EF"/>
    <w:rsid w:val="00F9062A"/>
    <w:rsid w:val="00F90633"/>
    <w:rsid w:val="00F90AB8"/>
    <w:rsid w:val="00F90B19"/>
    <w:rsid w:val="00F90D25"/>
    <w:rsid w:val="00F91358"/>
    <w:rsid w:val="00F913BE"/>
    <w:rsid w:val="00F919C2"/>
    <w:rsid w:val="00F91BC9"/>
    <w:rsid w:val="00F91CD5"/>
    <w:rsid w:val="00F9228C"/>
    <w:rsid w:val="00F9231C"/>
    <w:rsid w:val="00F923F2"/>
    <w:rsid w:val="00F92537"/>
    <w:rsid w:val="00F928F1"/>
    <w:rsid w:val="00F92AD5"/>
    <w:rsid w:val="00F92B60"/>
    <w:rsid w:val="00F92FCD"/>
    <w:rsid w:val="00F930EF"/>
    <w:rsid w:val="00F93BDF"/>
    <w:rsid w:val="00F94181"/>
    <w:rsid w:val="00F942B7"/>
    <w:rsid w:val="00F9451B"/>
    <w:rsid w:val="00F94A07"/>
    <w:rsid w:val="00F94F91"/>
    <w:rsid w:val="00F953CD"/>
    <w:rsid w:val="00F956B5"/>
    <w:rsid w:val="00F95935"/>
    <w:rsid w:val="00F95A1C"/>
    <w:rsid w:val="00F95BFF"/>
    <w:rsid w:val="00F95E48"/>
    <w:rsid w:val="00F95E64"/>
    <w:rsid w:val="00F95E90"/>
    <w:rsid w:val="00F96E79"/>
    <w:rsid w:val="00F96F6F"/>
    <w:rsid w:val="00F972AD"/>
    <w:rsid w:val="00F978D8"/>
    <w:rsid w:val="00F97A4B"/>
    <w:rsid w:val="00F97A9D"/>
    <w:rsid w:val="00FA030B"/>
    <w:rsid w:val="00FA04C9"/>
    <w:rsid w:val="00FA05D5"/>
    <w:rsid w:val="00FA0BF9"/>
    <w:rsid w:val="00FA0DCD"/>
    <w:rsid w:val="00FA0E5D"/>
    <w:rsid w:val="00FA104C"/>
    <w:rsid w:val="00FA10C7"/>
    <w:rsid w:val="00FA13B1"/>
    <w:rsid w:val="00FA15AA"/>
    <w:rsid w:val="00FA1BE0"/>
    <w:rsid w:val="00FA2181"/>
    <w:rsid w:val="00FA2AE4"/>
    <w:rsid w:val="00FA2E85"/>
    <w:rsid w:val="00FA2F76"/>
    <w:rsid w:val="00FA316E"/>
    <w:rsid w:val="00FA32FC"/>
    <w:rsid w:val="00FA370D"/>
    <w:rsid w:val="00FA386C"/>
    <w:rsid w:val="00FA4260"/>
    <w:rsid w:val="00FA4398"/>
    <w:rsid w:val="00FA448B"/>
    <w:rsid w:val="00FA4787"/>
    <w:rsid w:val="00FA4790"/>
    <w:rsid w:val="00FA49DF"/>
    <w:rsid w:val="00FA4C90"/>
    <w:rsid w:val="00FA4F7C"/>
    <w:rsid w:val="00FA5606"/>
    <w:rsid w:val="00FA568A"/>
    <w:rsid w:val="00FA5E86"/>
    <w:rsid w:val="00FA5EE8"/>
    <w:rsid w:val="00FA6177"/>
    <w:rsid w:val="00FA65F1"/>
    <w:rsid w:val="00FA6D74"/>
    <w:rsid w:val="00FA76C1"/>
    <w:rsid w:val="00FA7796"/>
    <w:rsid w:val="00FA7885"/>
    <w:rsid w:val="00FA79D5"/>
    <w:rsid w:val="00FA7B99"/>
    <w:rsid w:val="00FA7D78"/>
    <w:rsid w:val="00FA7EC5"/>
    <w:rsid w:val="00FB0017"/>
    <w:rsid w:val="00FB0161"/>
    <w:rsid w:val="00FB0242"/>
    <w:rsid w:val="00FB04D6"/>
    <w:rsid w:val="00FB0839"/>
    <w:rsid w:val="00FB091A"/>
    <w:rsid w:val="00FB0AAA"/>
    <w:rsid w:val="00FB0B64"/>
    <w:rsid w:val="00FB1C7E"/>
    <w:rsid w:val="00FB263F"/>
    <w:rsid w:val="00FB2E13"/>
    <w:rsid w:val="00FB315F"/>
    <w:rsid w:val="00FB3750"/>
    <w:rsid w:val="00FB3C5A"/>
    <w:rsid w:val="00FB421D"/>
    <w:rsid w:val="00FB42CB"/>
    <w:rsid w:val="00FB4817"/>
    <w:rsid w:val="00FB4BE1"/>
    <w:rsid w:val="00FB4DB8"/>
    <w:rsid w:val="00FB4E0F"/>
    <w:rsid w:val="00FB4E1A"/>
    <w:rsid w:val="00FB509B"/>
    <w:rsid w:val="00FB52F0"/>
    <w:rsid w:val="00FB549A"/>
    <w:rsid w:val="00FB54A3"/>
    <w:rsid w:val="00FB54B8"/>
    <w:rsid w:val="00FB54BB"/>
    <w:rsid w:val="00FB5737"/>
    <w:rsid w:val="00FB6777"/>
    <w:rsid w:val="00FB67A7"/>
    <w:rsid w:val="00FB711E"/>
    <w:rsid w:val="00FB72A2"/>
    <w:rsid w:val="00FB7547"/>
    <w:rsid w:val="00FB7FB3"/>
    <w:rsid w:val="00FC02D1"/>
    <w:rsid w:val="00FC0604"/>
    <w:rsid w:val="00FC0631"/>
    <w:rsid w:val="00FC0664"/>
    <w:rsid w:val="00FC0AA3"/>
    <w:rsid w:val="00FC0C93"/>
    <w:rsid w:val="00FC0F33"/>
    <w:rsid w:val="00FC11F8"/>
    <w:rsid w:val="00FC136F"/>
    <w:rsid w:val="00FC1969"/>
    <w:rsid w:val="00FC1989"/>
    <w:rsid w:val="00FC1B0E"/>
    <w:rsid w:val="00FC1CE4"/>
    <w:rsid w:val="00FC1DE6"/>
    <w:rsid w:val="00FC1E71"/>
    <w:rsid w:val="00FC208B"/>
    <w:rsid w:val="00FC2365"/>
    <w:rsid w:val="00FC28BE"/>
    <w:rsid w:val="00FC2D5C"/>
    <w:rsid w:val="00FC35FB"/>
    <w:rsid w:val="00FC4199"/>
    <w:rsid w:val="00FC4230"/>
    <w:rsid w:val="00FC487A"/>
    <w:rsid w:val="00FC4B52"/>
    <w:rsid w:val="00FC4E42"/>
    <w:rsid w:val="00FC4E86"/>
    <w:rsid w:val="00FC4EC6"/>
    <w:rsid w:val="00FC5195"/>
    <w:rsid w:val="00FC56EB"/>
    <w:rsid w:val="00FC5C70"/>
    <w:rsid w:val="00FC6165"/>
    <w:rsid w:val="00FC622A"/>
    <w:rsid w:val="00FC62A7"/>
    <w:rsid w:val="00FC67D7"/>
    <w:rsid w:val="00FC68E7"/>
    <w:rsid w:val="00FC69C1"/>
    <w:rsid w:val="00FC719F"/>
    <w:rsid w:val="00FC735C"/>
    <w:rsid w:val="00FC75D3"/>
    <w:rsid w:val="00FC7645"/>
    <w:rsid w:val="00FC7DF1"/>
    <w:rsid w:val="00FC7E69"/>
    <w:rsid w:val="00FC7ED3"/>
    <w:rsid w:val="00FD0C13"/>
    <w:rsid w:val="00FD10E1"/>
    <w:rsid w:val="00FD1107"/>
    <w:rsid w:val="00FD13C1"/>
    <w:rsid w:val="00FD1BC3"/>
    <w:rsid w:val="00FD232E"/>
    <w:rsid w:val="00FD25C8"/>
    <w:rsid w:val="00FD309F"/>
    <w:rsid w:val="00FD337D"/>
    <w:rsid w:val="00FD33C0"/>
    <w:rsid w:val="00FD3448"/>
    <w:rsid w:val="00FD3B06"/>
    <w:rsid w:val="00FD42A2"/>
    <w:rsid w:val="00FD4794"/>
    <w:rsid w:val="00FD4964"/>
    <w:rsid w:val="00FD4D32"/>
    <w:rsid w:val="00FD4FB1"/>
    <w:rsid w:val="00FD508D"/>
    <w:rsid w:val="00FD544E"/>
    <w:rsid w:val="00FD569B"/>
    <w:rsid w:val="00FD5834"/>
    <w:rsid w:val="00FD5C74"/>
    <w:rsid w:val="00FD5DEC"/>
    <w:rsid w:val="00FD62D1"/>
    <w:rsid w:val="00FD6B38"/>
    <w:rsid w:val="00FD7525"/>
    <w:rsid w:val="00FD75C4"/>
    <w:rsid w:val="00FD76B5"/>
    <w:rsid w:val="00FD77FD"/>
    <w:rsid w:val="00FD7AED"/>
    <w:rsid w:val="00FD7B6E"/>
    <w:rsid w:val="00FE00A3"/>
    <w:rsid w:val="00FE00B9"/>
    <w:rsid w:val="00FE0296"/>
    <w:rsid w:val="00FE0894"/>
    <w:rsid w:val="00FE0930"/>
    <w:rsid w:val="00FE0E51"/>
    <w:rsid w:val="00FE0FA7"/>
    <w:rsid w:val="00FE115D"/>
    <w:rsid w:val="00FE1299"/>
    <w:rsid w:val="00FE1358"/>
    <w:rsid w:val="00FE17BC"/>
    <w:rsid w:val="00FE18B9"/>
    <w:rsid w:val="00FE1D8C"/>
    <w:rsid w:val="00FE2093"/>
    <w:rsid w:val="00FE215E"/>
    <w:rsid w:val="00FE2992"/>
    <w:rsid w:val="00FE2F89"/>
    <w:rsid w:val="00FE30EC"/>
    <w:rsid w:val="00FE322B"/>
    <w:rsid w:val="00FE382E"/>
    <w:rsid w:val="00FE3D48"/>
    <w:rsid w:val="00FE4986"/>
    <w:rsid w:val="00FE4A67"/>
    <w:rsid w:val="00FE4C9E"/>
    <w:rsid w:val="00FE4E0A"/>
    <w:rsid w:val="00FE4E37"/>
    <w:rsid w:val="00FE5190"/>
    <w:rsid w:val="00FE538D"/>
    <w:rsid w:val="00FE5BD8"/>
    <w:rsid w:val="00FE5E5C"/>
    <w:rsid w:val="00FE607F"/>
    <w:rsid w:val="00FE6271"/>
    <w:rsid w:val="00FE64E0"/>
    <w:rsid w:val="00FE64F5"/>
    <w:rsid w:val="00FE6A2B"/>
    <w:rsid w:val="00FE6FA6"/>
    <w:rsid w:val="00FE72EF"/>
    <w:rsid w:val="00FE7485"/>
    <w:rsid w:val="00FE75A8"/>
    <w:rsid w:val="00FE768D"/>
    <w:rsid w:val="00FE7E66"/>
    <w:rsid w:val="00FF018B"/>
    <w:rsid w:val="00FF03C8"/>
    <w:rsid w:val="00FF1035"/>
    <w:rsid w:val="00FF1094"/>
    <w:rsid w:val="00FF10AD"/>
    <w:rsid w:val="00FF12FD"/>
    <w:rsid w:val="00FF262F"/>
    <w:rsid w:val="00FF29A7"/>
    <w:rsid w:val="00FF2E6F"/>
    <w:rsid w:val="00FF3651"/>
    <w:rsid w:val="00FF36F2"/>
    <w:rsid w:val="00FF39B1"/>
    <w:rsid w:val="00FF3AEB"/>
    <w:rsid w:val="00FF3B8D"/>
    <w:rsid w:val="00FF3CE6"/>
    <w:rsid w:val="00FF3EA5"/>
    <w:rsid w:val="00FF4356"/>
    <w:rsid w:val="00FF440D"/>
    <w:rsid w:val="00FF470E"/>
    <w:rsid w:val="00FF4942"/>
    <w:rsid w:val="00FF49A5"/>
    <w:rsid w:val="00FF4D3C"/>
    <w:rsid w:val="00FF4DA6"/>
    <w:rsid w:val="00FF4FFB"/>
    <w:rsid w:val="00FF51A6"/>
    <w:rsid w:val="00FF53F2"/>
    <w:rsid w:val="00FF599C"/>
    <w:rsid w:val="00FF59FB"/>
    <w:rsid w:val="00FF5F30"/>
    <w:rsid w:val="00FF6003"/>
    <w:rsid w:val="00FF6088"/>
    <w:rsid w:val="00FF659E"/>
    <w:rsid w:val="00FF6996"/>
    <w:rsid w:val="00FF75C3"/>
    <w:rsid w:val="00FF7821"/>
    <w:rsid w:val="02028D14"/>
    <w:rsid w:val="594BE12B"/>
    <w:rsid w:val="73DC4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E6DF7"/>
  <w15:chartTrackingRefBased/>
  <w15:docId w15:val="{F869F604-F857-4F63-A65D-D026DBFF1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B2D"/>
    <w:pPr>
      <w:overflowPunct w:val="0"/>
      <w:autoSpaceDE w:val="0"/>
      <w:autoSpaceDN w:val="0"/>
      <w:adjustRightInd w:val="0"/>
      <w:spacing w:after="0" w:line="240" w:lineRule="auto"/>
      <w:textAlignment w:val="baseline"/>
    </w:pPr>
    <w:rPr>
      <w:rFonts w:ascii="Verdana" w:hAnsi="Verdana"/>
    </w:rPr>
  </w:style>
  <w:style w:type="paragraph" w:styleId="Heading1">
    <w:name w:val="heading 1"/>
    <w:basedOn w:val="Normal"/>
    <w:next w:val="Normal"/>
    <w:link w:val="Heading1Char"/>
    <w:uiPriority w:val="9"/>
    <w:rsid w:val="0099063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9F772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CIC heading 3 verdana 12"/>
    <w:basedOn w:val="Normal"/>
    <w:next w:val="Normal"/>
    <w:link w:val="Heading3Char"/>
    <w:uiPriority w:val="9"/>
    <w:semiHidden/>
    <w:unhideWhenUsed/>
    <w:qFormat/>
    <w:rsid w:val="0099063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IC">
    <w:name w:val="ICIC"/>
    <w:basedOn w:val="Normal"/>
    <w:qFormat/>
    <w:rsid w:val="008B4378"/>
    <w:rPr>
      <w:rFonts w:eastAsia="Times New Roman"/>
    </w:rPr>
  </w:style>
  <w:style w:type="paragraph" w:styleId="NoSpacing">
    <w:name w:val="No Spacing"/>
    <w:autoRedefine/>
    <w:uiPriority w:val="1"/>
    <w:qFormat/>
    <w:rsid w:val="00D92CFA"/>
    <w:pPr>
      <w:spacing w:after="0" w:line="240" w:lineRule="auto"/>
    </w:pPr>
    <w:rPr>
      <w:rFonts w:ascii="Verdana" w:hAnsi="Verdana"/>
    </w:rPr>
  </w:style>
  <w:style w:type="paragraph" w:customStyle="1" w:styleId="Style1">
    <w:name w:val="Style1"/>
    <w:next w:val="Normal"/>
    <w:autoRedefine/>
    <w:qFormat/>
    <w:rsid w:val="008606A1"/>
    <w:pPr>
      <w:jc w:val="both"/>
    </w:pPr>
    <w:rPr>
      <w:rFonts w:ascii="Verdana" w:eastAsia="Times New Roman" w:hAnsi="Verdana" w:cs="Times New Roman"/>
      <w:szCs w:val="20"/>
      <w:lang w:val="es-VE"/>
    </w:rPr>
  </w:style>
  <w:style w:type="paragraph" w:customStyle="1" w:styleId="BlogStyle">
    <w:name w:val="Blog Style"/>
    <w:basedOn w:val="Normal"/>
    <w:autoRedefine/>
    <w:qFormat/>
    <w:rsid w:val="008F2C92"/>
  </w:style>
  <w:style w:type="character" w:customStyle="1" w:styleId="Heading3Char">
    <w:name w:val="Heading 3 Char"/>
    <w:aliases w:val="ICIC heading 3 verdana 12 Char"/>
    <w:basedOn w:val="DefaultParagraphFont"/>
    <w:link w:val="Heading3"/>
    <w:uiPriority w:val="9"/>
    <w:semiHidden/>
    <w:rsid w:val="0099063B"/>
    <w:rPr>
      <w:rFonts w:asciiTheme="majorHAnsi" w:eastAsiaTheme="majorEastAsia" w:hAnsiTheme="majorHAnsi" w:cstheme="majorBidi"/>
      <w:color w:val="1F4D78" w:themeColor="accent1" w:themeShade="7F"/>
      <w:sz w:val="24"/>
      <w:szCs w:val="24"/>
    </w:rPr>
  </w:style>
  <w:style w:type="paragraph" w:customStyle="1" w:styleId="IChing">
    <w:name w:val="I Ching"/>
    <w:basedOn w:val="NoSpacing"/>
    <w:qFormat/>
    <w:rsid w:val="00BD0D40"/>
    <w:rPr>
      <w:rFonts w:cs="Arial"/>
      <w:szCs w:val="32"/>
    </w:rPr>
  </w:style>
  <w:style w:type="character" w:customStyle="1" w:styleId="Heading1Char">
    <w:name w:val="Heading 1 Char"/>
    <w:basedOn w:val="DefaultParagraphFont"/>
    <w:link w:val="Heading1"/>
    <w:uiPriority w:val="9"/>
    <w:rsid w:val="0099063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rsid w:val="0099063B"/>
    <w:pPr>
      <w:ind w:left="720"/>
      <w:contextualSpacing/>
    </w:pPr>
  </w:style>
  <w:style w:type="character" w:styleId="Strong">
    <w:name w:val="Strong"/>
    <w:basedOn w:val="DefaultParagraphFont"/>
    <w:uiPriority w:val="22"/>
    <w:rsid w:val="0099063B"/>
    <w:rPr>
      <w:b/>
      <w:bCs/>
    </w:rPr>
  </w:style>
  <w:style w:type="character" w:styleId="Emphasis">
    <w:name w:val="Emphasis"/>
    <w:basedOn w:val="DefaultParagraphFont"/>
    <w:uiPriority w:val="20"/>
    <w:rsid w:val="0099063B"/>
    <w:rPr>
      <w:i/>
      <w:iCs/>
    </w:rPr>
  </w:style>
  <w:style w:type="paragraph" w:styleId="Quote">
    <w:name w:val="Quote"/>
    <w:basedOn w:val="Normal"/>
    <w:next w:val="Normal"/>
    <w:link w:val="QuoteChar"/>
    <w:uiPriority w:val="29"/>
    <w:rsid w:val="009906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9063B"/>
    <w:rPr>
      <w:i/>
      <w:iCs/>
      <w:color w:val="404040" w:themeColor="text1" w:themeTint="BF"/>
    </w:rPr>
  </w:style>
  <w:style w:type="paragraph" w:styleId="IntenseQuote">
    <w:name w:val="Intense Quote"/>
    <w:basedOn w:val="Normal"/>
    <w:next w:val="Normal"/>
    <w:link w:val="IntenseQuoteChar"/>
    <w:uiPriority w:val="30"/>
    <w:rsid w:val="009906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99063B"/>
    <w:rPr>
      <w:i/>
      <w:iCs/>
      <w:color w:val="5B9BD5" w:themeColor="accent1"/>
    </w:rPr>
  </w:style>
  <w:style w:type="character" w:styleId="SubtleEmphasis">
    <w:name w:val="Subtle Emphasis"/>
    <w:basedOn w:val="DefaultParagraphFont"/>
    <w:uiPriority w:val="19"/>
    <w:rsid w:val="0099063B"/>
    <w:rPr>
      <w:i/>
      <w:iCs/>
      <w:color w:val="404040" w:themeColor="text1" w:themeTint="BF"/>
    </w:rPr>
  </w:style>
  <w:style w:type="character" w:styleId="IntenseEmphasis">
    <w:name w:val="Intense Emphasis"/>
    <w:basedOn w:val="DefaultParagraphFont"/>
    <w:uiPriority w:val="21"/>
    <w:rsid w:val="0099063B"/>
    <w:rPr>
      <w:i/>
      <w:iCs/>
      <w:color w:val="5B9BD5" w:themeColor="accent1"/>
    </w:rPr>
  </w:style>
  <w:style w:type="character" w:styleId="SubtleReference">
    <w:name w:val="Subtle Reference"/>
    <w:basedOn w:val="DefaultParagraphFont"/>
    <w:uiPriority w:val="31"/>
    <w:rsid w:val="0099063B"/>
    <w:rPr>
      <w:smallCaps/>
      <w:color w:val="5A5A5A" w:themeColor="text1" w:themeTint="A5"/>
    </w:rPr>
  </w:style>
  <w:style w:type="character" w:styleId="IntenseReference">
    <w:name w:val="Intense Reference"/>
    <w:basedOn w:val="DefaultParagraphFont"/>
    <w:uiPriority w:val="32"/>
    <w:rsid w:val="0099063B"/>
    <w:rPr>
      <w:b/>
      <w:bCs/>
      <w:smallCaps/>
      <w:color w:val="5B9BD5" w:themeColor="accent1"/>
      <w:spacing w:val="5"/>
    </w:rPr>
  </w:style>
  <w:style w:type="character" w:styleId="BookTitle">
    <w:name w:val="Book Title"/>
    <w:basedOn w:val="DefaultParagraphFont"/>
    <w:uiPriority w:val="33"/>
    <w:rsid w:val="0099063B"/>
    <w:rPr>
      <w:b/>
      <w:bCs/>
      <w:i/>
      <w:iCs/>
      <w:spacing w:val="5"/>
    </w:rPr>
  </w:style>
  <w:style w:type="paragraph" w:customStyle="1" w:styleId="JUcom">
    <w:name w:val="JU.com"/>
    <w:basedOn w:val="Normal"/>
    <w:autoRedefine/>
    <w:qFormat/>
    <w:rsid w:val="005405AD"/>
    <w:pPr>
      <w:overflowPunct/>
      <w:autoSpaceDE/>
      <w:autoSpaceDN/>
      <w:adjustRightInd/>
      <w:textAlignment w:val="auto"/>
    </w:pPr>
    <w:rPr>
      <w:rFonts w:eastAsia="Calibri" w:cs="Times New Roman"/>
      <w:b/>
      <w:szCs w:val="20"/>
      <w:u w:val="single"/>
    </w:rPr>
  </w:style>
  <w:style w:type="paragraph" w:customStyle="1" w:styleId="StyleNoSpacingArial11ptJustified">
    <w:name w:val="Style No Spacing + Arial 11 pt Justified"/>
    <w:basedOn w:val="NoSpacing"/>
    <w:autoRedefine/>
    <w:qFormat/>
    <w:rsid w:val="005405AD"/>
    <w:rPr>
      <w:rFonts w:ascii="Arial" w:eastAsia="Times New Roman" w:hAnsi="Arial" w:cs="Times New Roman"/>
      <w:szCs w:val="20"/>
      <w:lang w:val="es-VE"/>
    </w:rPr>
  </w:style>
  <w:style w:type="character" w:styleId="Hyperlink">
    <w:name w:val="Hyperlink"/>
    <w:basedOn w:val="DefaultParagraphFont"/>
    <w:uiPriority w:val="99"/>
    <w:unhideWhenUsed/>
    <w:rsid w:val="00526AF9"/>
    <w:rPr>
      <w:color w:val="0563C1" w:themeColor="hyperlink"/>
      <w:u w:val="single"/>
    </w:rPr>
  </w:style>
  <w:style w:type="paragraph" w:styleId="TOCHeading">
    <w:name w:val="TOC Heading"/>
    <w:basedOn w:val="Heading1"/>
    <w:next w:val="Normal"/>
    <w:uiPriority w:val="39"/>
    <w:unhideWhenUsed/>
    <w:qFormat/>
    <w:rsid w:val="00E235A1"/>
    <w:pPr>
      <w:overflowPunct/>
      <w:autoSpaceDE/>
      <w:autoSpaceDN/>
      <w:adjustRightInd/>
      <w:spacing w:line="259" w:lineRule="auto"/>
      <w:textAlignment w:val="auto"/>
      <w:outlineLvl w:val="9"/>
    </w:pPr>
  </w:style>
  <w:style w:type="character" w:styleId="UnresolvedMention">
    <w:name w:val="Unresolved Mention"/>
    <w:basedOn w:val="DefaultParagraphFont"/>
    <w:uiPriority w:val="99"/>
    <w:semiHidden/>
    <w:unhideWhenUsed/>
    <w:rsid w:val="00457AC2"/>
    <w:rPr>
      <w:color w:val="605E5C"/>
      <w:shd w:val="clear" w:color="auto" w:fill="E1DFDD"/>
    </w:rPr>
  </w:style>
  <w:style w:type="character" w:customStyle="1" w:styleId="bold">
    <w:name w:val="bold"/>
    <w:basedOn w:val="DefaultParagraphFont"/>
    <w:rsid w:val="001C0F98"/>
  </w:style>
  <w:style w:type="character" w:customStyle="1" w:styleId="Heading2Char">
    <w:name w:val="Heading 2 Char"/>
    <w:basedOn w:val="DefaultParagraphFont"/>
    <w:link w:val="Heading2"/>
    <w:uiPriority w:val="9"/>
    <w:semiHidden/>
    <w:rsid w:val="009F7724"/>
    <w:rPr>
      <w:rFonts w:asciiTheme="majorHAnsi" w:eastAsiaTheme="majorEastAsia" w:hAnsiTheme="majorHAnsi" w:cstheme="majorBidi"/>
      <w:color w:val="2E74B5" w:themeColor="accent1" w:themeShade="BF"/>
      <w:sz w:val="26"/>
      <w:szCs w:val="26"/>
    </w:rPr>
  </w:style>
  <w:style w:type="character" w:customStyle="1" w:styleId="neutral">
    <w:name w:val="neutral"/>
    <w:basedOn w:val="DefaultParagraphFont"/>
    <w:rsid w:val="009F7724"/>
  </w:style>
  <w:style w:type="character" w:styleId="FollowedHyperlink">
    <w:name w:val="FollowedHyperlink"/>
    <w:basedOn w:val="DefaultParagraphFont"/>
    <w:uiPriority w:val="99"/>
    <w:semiHidden/>
    <w:unhideWhenUsed/>
    <w:rsid w:val="001A08F0"/>
    <w:rPr>
      <w:color w:val="954F72" w:themeColor="followedHyperlink"/>
      <w:u w:val="single"/>
    </w:rPr>
  </w:style>
  <w:style w:type="character" w:customStyle="1" w:styleId="css-1qaijid">
    <w:name w:val="css-1qaijid"/>
    <w:basedOn w:val="DefaultParagraphFont"/>
    <w:rsid w:val="00BC5CD1"/>
  </w:style>
  <w:style w:type="paragraph" w:styleId="NormalWeb">
    <w:name w:val="Normal (Web)"/>
    <w:basedOn w:val="Normal"/>
    <w:uiPriority w:val="99"/>
    <w:semiHidden/>
    <w:unhideWhenUsed/>
    <w:rsid w:val="006029C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rPr>
  </w:style>
  <w:style w:type="table" w:styleId="TableGrid">
    <w:name w:val="Table Grid"/>
    <w:basedOn w:val="TableNormal"/>
    <w:uiPriority w:val="59"/>
    <w:rsid w:val="00B97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0930">
      <w:bodyDiv w:val="1"/>
      <w:marLeft w:val="0"/>
      <w:marRight w:val="0"/>
      <w:marTop w:val="0"/>
      <w:marBottom w:val="0"/>
      <w:divBdr>
        <w:top w:val="none" w:sz="0" w:space="0" w:color="auto"/>
        <w:left w:val="none" w:sz="0" w:space="0" w:color="auto"/>
        <w:bottom w:val="none" w:sz="0" w:space="0" w:color="auto"/>
        <w:right w:val="none" w:sz="0" w:space="0" w:color="auto"/>
      </w:divBdr>
    </w:div>
    <w:div w:id="28992408">
      <w:bodyDiv w:val="1"/>
      <w:marLeft w:val="0"/>
      <w:marRight w:val="0"/>
      <w:marTop w:val="0"/>
      <w:marBottom w:val="0"/>
      <w:divBdr>
        <w:top w:val="none" w:sz="0" w:space="0" w:color="auto"/>
        <w:left w:val="none" w:sz="0" w:space="0" w:color="auto"/>
        <w:bottom w:val="none" w:sz="0" w:space="0" w:color="auto"/>
        <w:right w:val="none" w:sz="0" w:space="0" w:color="auto"/>
      </w:divBdr>
    </w:div>
    <w:div w:id="48384579">
      <w:bodyDiv w:val="1"/>
      <w:marLeft w:val="0"/>
      <w:marRight w:val="0"/>
      <w:marTop w:val="0"/>
      <w:marBottom w:val="0"/>
      <w:divBdr>
        <w:top w:val="none" w:sz="0" w:space="0" w:color="auto"/>
        <w:left w:val="none" w:sz="0" w:space="0" w:color="auto"/>
        <w:bottom w:val="none" w:sz="0" w:space="0" w:color="auto"/>
        <w:right w:val="none" w:sz="0" w:space="0" w:color="auto"/>
      </w:divBdr>
    </w:div>
    <w:div w:id="124128222">
      <w:bodyDiv w:val="1"/>
      <w:marLeft w:val="0"/>
      <w:marRight w:val="0"/>
      <w:marTop w:val="0"/>
      <w:marBottom w:val="0"/>
      <w:divBdr>
        <w:top w:val="none" w:sz="0" w:space="0" w:color="auto"/>
        <w:left w:val="none" w:sz="0" w:space="0" w:color="auto"/>
        <w:bottom w:val="none" w:sz="0" w:space="0" w:color="auto"/>
        <w:right w:val="none" w:sz="0" w:space="0" w:color="auto"/>
      </w:divBdr>
    </w:div>
    <w:div w:id="137460766">
      <w:bodyDiv w:val="1"/>
      <w:marLeft w:val="0"/>
      <w:marRight w:val="0"/>
      <w:marTop w:val="0"/>
      <w:marBottom w:val="0"/>
      <w:divBdr>
        <w:top w:val="none" w:sz="0" w:space="0" w:color="auto"/>
        <w:left w:val="none" w:sz="0" w:space="0" w:color="auto"/>
        <w:bottom w:val="none" w:sz="0" w:space="0" w:color="auto"/>
        <w:right w:val="none" w:sz="0" w:space="0" w:color="auto"/>
      </w:divBdr>
      <w:divsChild>
        <w:div w:id="691957141">
          <w:marLeft w:val="0"/>
          <w:marRight w:val="0"/>
          <w:marTop w:val="0"/>
          <w:marBottom w:val="330"/>
          <w:divBdr>
            <w:top w:val="none" w:sz="0" w:space="0" w:color="auto"/>
            <w:left w:val="none" w:sz="0" w:space="0" w:color="auto"/>
            <w:bottom w:val="none" w:sz="0" w:space="0" w:color="auto"/>
            <w:right w:val="none" w:sz="0" w:space="0" w:color="auto"/>
          </w:divBdr>
          <w:divsChild>
            <w:div w:id="2029404619">
              <w:marLeft w:val="0"/>
              <w:marRight w:val="0"/>
              <w:marTop w:val="0"/>
              <w:marBottom w:val="330"/>
              <w:divBdr>
                <w:top w:val="none" w:sz="0" w:space="0" w:color="auto"/>
                <w:left w:val="none" w:sz="0" w:space="0" w:color="auto"/>
                <w:bottom w:val="none" w:sz="0" w:space="0" w:color="auto"/>
                <w:right w:val="none" w:sz="0" w:space="0" w:color="auto"/>
              </w:divBdr>
            </w:div>
          </w:divsChild>
        </w:div>
        <w:div w:id="1963145887">
          <w:marLeft w:val="0"/>
          <w:marRight w:val="0"/>
          <w:marTop w:val="0"/>
          <w:marBottom w:val="330"/>
          <w:divBdr>
            <w:top w:val="none" w:sz="0" w:space="0" w:color="auto"/>
            <w:left w:val="none" w:sz="0" w:space="0" w:color="auto"/>
            <w:bottom w:val="none" w:sz="0" w:space="0" w:color="auto"/>
            <w:right w:val="none" w:sz="0" w:space="0" w:color="auto"/>
          </w:divBdr>
        </w:div>
      </w:divsChild>
    </w:div>
    <w:div w:id="139229398">
      <w:bodyDiv w:val="1"/>
      <w:marLeft w:val="0"/>
      <w:marRight w:val="0"/>
      <w:marTop w:val="0"/>
      <w:marBottom w:val="0"/>
      <w:divBdr>
        <w:top w:val="none" w:sz="0" w:space="0" w:color="auto"/>
        <w:left w:val="none" w:sz="0" w:space="0" w:color="auto"/>
        <w:bottom w:val="none" w:sz="0" w:space="0" w:color="auto"/>
        <w:right w:val="none" w:sz="0" w:space="0" w:color="auto"/>
      </w:divBdr>
    </w:div>
    <w:div w:id="147602603">
      <w:bodyDiv w:val="1"/>
      <w:marLeft w:val="0"/>
      <w:marRight w:val="0"/>
      <w:marTop w:val="0"/>
      <w:marBottom w:val="0"/>
      <w:divBdr>
        <w:top w:val="none" w:sz="0" w:space="0" w:color="auto"/>
        <w:left w:val="none" w:sz="0" w:space="0" w:color="auto"/>
        <w:bottom w:val="none" w:sz="0" w:space="0" w:color="auto"/>
        <w:right w:val="none" w:sz="0" w:space="0" w:color="auto"/>
      </w:divBdr>
      <w:divsChild>
        <w:div w:id="267855710">
          <w:marLeft w:val="0"/>
          <w:marRight w:val="0"/>
          <w:marTop w:val="0"/>
          <w:marBottom w:val="0"/>
          <w:divBdr>
            <w:top w:val="none" w:sz="0" w:space="0" w:color="auto"/>
            <w:left w:val="none" w:sz="0" w:space="0" w:color="auto"/>
            <w:bottom w:val="none" w:sz="0" w:space="0" w:color="auto"/>
            <w:right w:val="none" w:sz="0" w:space="0" w:color="auto"/>
          </w:divBdr>
        </w:div>
        <w:div w:id="1317952067">
          <w:marLeft w:val="0"/>
          <w:marRight w:val="0"/>
          <w:marTop w:val="0"/>
          <w:marBottom w:val="0"/>
          <w:divBdr>
            <w:top w:val="none" w:sz="0" w:space="0" w:color="auto"/>
            <w:left w:val="none" w:sz="0" w:space="0" w:color="auto"/>
            <w:bottom w:val="none" w:sz="0" w:space="0" w:color="auto"/>
            <w:right w:val="none" w:sz="0" w:space="0" w:color="auto"/>
          </w:divBdr>
        </w:div>
        <w:div w:id="1547643113">
          <w:marLeft w:val="0"/>
          <w:marRight w:val="0"/>
          <w:marTop w:val="0"/>
          <w:marBottom w:val="0"/>
          <w:divBdr>
            <w:top w:val="none" w:sz="0" w:space="0" w:color="auto"/>
            <w:left w:val="none" w:sz="0" w:space="0" w:color="auto"/>
            <w:bottom w:val="none" w:sz="0" w:space="0" w:color="auto"/>
            <w:right w:val="none" w:sz="0" w:space="0" w:color="auto"/>
          </w:divBdr>
        </w:div>
      </w:divsChild>
    </w:div>
    <w:div w:id="159083506">
      <w:bodyDiv w:val="1"/>
      <w:marLeft w:val="0"/>
      <w:marRight w:val="0"/>
      <w:marTop w:val="0"/>
      <w:marBottom w:val="0"/>
      <w:divBdr>
        <w:top w:val="none" w:sz="0" w:space="0" w:color="auto"/>
        <w:left w:val="none" w:sz="0" w:space="0" w:color="auto"/>
        <w:bottom w:val="none" w:sz="0" w:space="0" w:color="auto"/>
        <w:right w:val="none" w:sz="0" w:space="0" w:color="auto"/>
      </w:divBdr>
      <w:divsChild>
        <w:div w:id="550577976">
          <w:marLeft w:val="0"/>
          <w:marRight w:val="0"/>
          <w:marTop w:val="0"/>
          <w:marBottom w:val="0"/>
          <w:divBdr>
            <w:top w:val="none" w:sz="0" w:space="0" w:color="auto"/>
            <w:left w:val="none" w:sz="0" w:space="0" w:color="auto"/>
            <w:bottom w:val="none" w:sz="0" w:space="0" w:color="auto"/>
            <w:right w:val="none" w:sz="0" w:space="0" w:color="auto"/>
          </w:divBdr>
          <w:divsChild>
            <w:div w:id="1216313156">
              <w:marLeft w:val="0"/>
              <w:marRight w:val="0"/>
              <w:marTop w:val="0"/>
              <w:marBottom w:val="0"/>
              <w:divBdr>
                <w:top w:val="none" w:sz="0" w:space="0" w:color="auto"/>
                <w:left w:val="none" w:sz="0" w:space="0" w:color="auto"/>
                <w:bottom w:val="none" w:sz="0" w:space="0" w:color="auto"/>
                <w:right w:val="none" w:sz="0" w:space="0" w:color="auto"/>
              </w:divBdr>
            </w:div>
          </w:divsChild>
        </w:div>
        <w:div w:id="1363556051">
          <w:marLeft w:val="0"/>
          <w:marRight w:val="0"/>
          <w:marTop w:val="0"/>
          <w:marBottom w:val="0"/>
          <w:divBdr>
            <w:top w:val="none" w:sz="0" w:space="0" w:color="auto"/>
            <w:left w:val="none" w:sz="0" w:space="0" w:color="auto"/>
            <w:bottom w:val="none" w:sz="0" w:space="0" w:color="auto"/>
            <w:right w:val="none" w:sz="0" w:space="0" w:color="auto"/>
          </w:divBdr>
          <w:divsChild>
            <w:div w:id="2083211228">
              <w:marLeft w:val="0"/>
              <w:marRight w:val="0"/>
              <w:marTop w:val="0"/>
              <w:marBottom w:val="0"/>
              <w:divBdr>
                <w:top w:val="none" w:sz="0" w:space="0" w:color="auto"/>
                <w:left w:val="none" w:sz="0" w:space="0" w:color="auto"/>
                <w:bottom w:val="none" w:sz="0" w:space="0" w:color="auto"/>
                <w:right w:val="none" w:sz="0" w:space="0" w:color="auto"/>
              </w:divBdr>
            </w:div>
          </w:divsChild>
        </w:div>
        <w:div w:id="2056344629">
          <w:marLeft w:val="0"/>
          <w:marRight w:val="0"/>
          <w:marTop w:val="180"/>
          <w:marBottom w:val="0"/>
          <w:divBdr>
            <w:top w:val="none" w:sz="0" w:space="0" w:color="auto"/>
            <w:left w:val="none" w:sz="0" w:space="0" w:color="auto"/>
            <w:bottom w:val="none" w:sz="0" w:space="0" w:color="auto"/>
            <w:right w:val="none" w:sz="0" w:space="0" w:color="auto"/>
          </w:divBdr>
          <w:divsChild>
            <w:div w:id="714162564">
              <w:marLeft w:val="0"/>
              <w:marRight w:val="0"/>
              <w:marTop w:val="0"/>
              <w:marBottom w:val="0"/>
              <w:divBdr>
                <w:top w:val="none" w:sz="0" w:space="0" w:color="auto"/>
                <w:left w:val="none" w:sz="0" w:space="0" w:color="auto"/>
                <w:bottom w:val="none" w:sz="0" w:space="0" w:color="auto"/>
                <w:right w:val="none" w:sz="0" w:space="0" w:color="auto"/>
              </w:divBdr>
              <w:divsChild>
                <w:div w:id="444428414">
                  <w:marLeft w:val="0"/>
                  <w:marRight w:val="0"/>
                  <w:marTop w:val="0"/>
                  <w:marBottom w:val="0"/>
                  <w:divBdr>
                    <w:top w:val="none" w:sz="0" w:space="0" w:color="auto"/>
                    <w:left w:val="none" w:sz="0" w:space="0" w:color="auto"/>
                    <w:bottom w:val="none" w:sz="0" w:space="0" w:color="auto"/>
                    <w:right w:val="none" w:sz="0" w:space="0" w:color="auto"/>
                  </w:divBdr>
                  <w:divsChild>
                    <w:div w:id="1347445290">
                      <w:marLeft w:val="0"/>
                      <w:marRight w:val="0"/>
                      <w:marTop w:val="0"/>
                      <w:marBottom w:val="0"/>
                      <w:divBdr>
                        <w:top w:val="none" w:sz="0" w:space="0" w:color="auto"/>
                        <w:left w:val="none" w:sz="0" w:space="0" w:color="auto"/>
                        <w:bottom w:val="none" w:sz="0" w:space="0" w:color="auto"/>
                        <w:right w:val="none" w:sz="0" w:space="0" w:color="auto"/>
                      </w:divBdr>
                      <w:divsChild>
                        <w:div w:id="1581524536">
                          <w:marLeft w:val="0"/>
                          <w:marRight w:val="0"/>
                          <w:marTop w:val="0"/>
                          <w:marBottom w:val="0"/>
                          <w:divBdr>
                            <w:top w:val="none" w:sz="0" w:space="0" w:color="auto"/>
                            <w:left w:val="none" w:sz="0" w:space="0" w:color="auto"/>
                            <w:bottom w:val="none" w:sz="0" w:space="0" w:color="auto"/>
                            <w:right w:val="none" w:sz="0" w:space="0" w:color="auto"/>
                          </w:divBdr>
                        </w:div>
                        <w:div w:id="1615745049">
                          <w:marLeft w:val="0"/>
                          <w:marRight w:val="0"/>
                          <w:marTop w:val="0"/>
                          <w:marBottom w:val="0"/>
                          <w:divBdr>
                            <w:top w:val="none" w:sz="0" w:space="0" w:color="auto"/>
                            <w:left w:val="none" w:sz="0" w:space="0" w:color="auto"/>
                            <w:bottom w:val="none" w:sz="0" w:space="0" w:color="auto"/>
                            <w:right w:val="none" w:sz="0" w:space="0" w:color="auto"/>
                          </w:divBdr>
                          <w:divsChild>
                            <w:div w:id="5503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0368">
                      <w:marLeft w:val="-1500"/>
                      <w:marRight w:val="0"/>
                      <w:marTop w:val="0"/>
                      <w:marBottom w:val="0"/>
                      <w:divBdr>
                        <w:top w:val="none" w:sz="0" w:space="0" w:color="auto"/>
                        <w:left w:val="none" w:sz="0" w:space="0" w:color="auto"/>
                        <w:bottom w:val="none" w:sz="0" w:space="0" w:color="auto"/>
                        <w:right w:val="none" w:sz="0" w:space="0" w:color="auto"/>
                      </w:divBdr>
                      <w:divsChild>
                        <w:div w:id="77024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746145">
      <w:bodyDiv w:val="1"/>
      <w:marLeft w:val="0"/>
      <w:marRight w:val="0"/>
      <w:marTop w:val="0"/>
      <w:marBottom w:val="0"/>
      <w:divBdr>
        <w:top w:val="none" w:sz="0" w:space="0" w:color="auto"/>
        <w:left w:val="none" w:sz="0" w:space="0" w:color="auto"/>
        <w:bottom w:val="none" w:sz="0" w:space="0" w:color="auto"/>
        <w:right w:val="none" w:sz="0" w:space="0" w:color="auto"/>
      </w:divBdr>
    </w:div>
    <w:div w:id="286741094">
      <w:bodyDiv w:val="1"/>
      <w:marLeft w:val="0"/>
      <w:marRight w:val="0"/>
      <w:marTop w:val="0"/>
      <w:marBottom w:val="0"/>
      <w:divBdr>
        <w:top w:val="none" w:sz="0" w:space="0" w:color="auto"/>
        <w:left w:val="none" w:sz="0" w:space="0" w:color="auto"/>
        <w:bottom w:val="none" w:sz="0" w:space="0" w:color="auto"/>
        <w:right w:val="none" w:sz="0" w:space="0" w:color="auto"/>
      </w:divBdr>
    </w:div>
    <w:div w:id="315188120">
      <w:bodyDiv w:val="1"/>
      <w:marLeft w:val="0"/>
      <w:marRight w:val="0"/>
      <w:marTop w:val="0"/>
      <w:marBottom w:val="0"/>
      <w:divBdr>
        <w:top w:val="none" w:sz="0" w:space="0" w:color="auto"/>
        <w:left w:val="none" w:sz="0" w:space="0" w:color="auto"/>
        <w:bottom w:val="none" w:sz="0" w:space="0" w:color="auto"/>
        <w:right w:val="none" w:sz="0" w:space="0" w:color="auto"/>
      </w:divBdr>
    </w:div>
    <w:div w:id="317346631">
      <w:bodyDiv w:val="1"/>
      <w:marLeft w:val="0"/>
      <w:marRight w:val="0"/>
      <w:marTop w:val="0"/>
      <w:marBottom w:val="0"/>
      <w:divBdr>
        <w:top w:val="none" w:sz="0" w:space="0" w:color="auto"/>
        <w:left w:val="none" w:sz="0" w:space="0" w:color="auto"/>
        <w:bottom w:val="none" w:sz="0" w:space="0" w:color="auto"/>
        <w:right w:val="none" w:sz="0" w:space="0" w:color="auto"/>
      </w:divBdr>
    </w:div>
    <w:div w:id="318122970">
      <w:bodyDiv w:val="1"/>
      <w:marLeft w:val="0"/>
      <w:marRight w:val="0"/>
      <w:marTop w:val="0"/>
      <w:marBottom w:val="0"/>
      <w:divBdr>
        <w:top w:val="none" w:sz="0" w:space="0" w:color="auto"/>
        <w:left w:val="none" w:sz="0" w:space="0" w:color="auto"/>
        <w:bottom w:val="none" w:sz="0" w:space="0" w:color="auto"/>
        <w:right w:val="none" w:sz="0" w:space="0" w:color="auto"/>
      </w:divBdr>
    </w:div>
    <w:div w:id="319162627">
      <w:bodyDiv w:val="1"/>
      <w:marLeft w:val="0"/>
      <w:marRight w:val="0"/>
      <w:marTop w:val="0"/>
      <w:marBottom w:val="0"/>
      <w:divBdr>
        <w:top w:val="none" w:sz="0" w:space="0" w:color="auto"/>
        <w:left w:val="none" w:sz="0" w:space="0" w:color="auto"/>
        <w:bottom w:val="none" w:sz="0" w:space="0" w:color="auto"/>
        <w:right w:val="none" w:sz="0" w:space="0" w:color="auto"/>
      </w:divBdr>
    </w:div>
    <w:div w:id="337730939">
      <w:bodyDiv w:val="1"/>
      <w:marLeft w:val="0"/>
      <w:marRight w:val="0"/>
      <w:marTop w:val="0"/>
      <w:marBottom w:val="0"/>
      <w:divBdr>
        <w:top w:val="none" w:sz="0" w:space="0" w:color="auto"/>
        <w:left w:val="none" w:sz="0" w:space="0" w:color="auto"/>
        <w:bottom w:val="none" w:sz="0" w:space="0" w:color="auto"/>
        <w:right w:val="none" w:sz="0" w:space="0" w:color="auto"/>
      </w:divBdr>
    </w:div>
    <w:div w:id="370032397">
      <w:bodyDiv w:val="1"/>
      <w:marLeft w:val="0"/>
      <w:marRight w:val="0"/>
      <w:marTop w:val="0"/>
      <w:marBottom w:val="0"/>
      <w:divBdr>
        <w:top w:val="none" w:sz="0" w:space="0" w:color="auto"/>
        <w:left w:val="none" w:sz="0" w:space="0" w:color="auto"/>
        <w:bottom w:val="none" w:sz="0" w:space="0" w:color="auto"/>
        <w:right w:val="none" w:sz="0" w:space="0" w:color="auto"/>
      </w:divBdr>
    </w:div>
    <w:div w:id="384959915">
      <w:bodyDiv w:val="1"/>
      <w:marLeft w:val="0"/>
      <w:marRight w:val="0"/>
      <w:marTop w:val="0"/>
      <w:marBottom w:val="0"/>
      <w:divBdr>
        <w:top w:val="none" w:sz="0" w:space="0" w:color="auto"/>
        <w:left w:val="none" w:sz="0" w:space="0" w:color="auto"/>
        <w:bottom w:val="none" w:sz="0" w:space="0" w:color="auto"/>
        <w:right w:val="none" w:sz="0" w:space="0" w:color="auto"/>
      </w:divBdr>
    </w:div>
    <w:div w:id="396166636">
      <w:bodyDiv w:val="1"/>
      <w:marLeft w:val="0"/>
      <w:marRight w:val="0"/>
      <w:marTop w:val="0"/>
      <w:marBottom w:val="0"/>
      <w:divBdr>
        <w:top w:val="none" w:sz="0" w:space="0" w:color="auto"/>
        <w:left w:val="none" w:sz="0" w:space="0" w:color="auto"/>
        <w:bottom w:val="none" w:sz="0" w:space="0" w:color="auto"/>
        <w:right w:val="none" w:sz="0" w:space="0" w:color="auto"/>
      </w:divBdr>
    </w:div>
    <w:div w:id="399180736">
      <w:bodyDiv w:val="1"/>
      <w:marLeft w:val="0"/>
      <w:marRight w:val="0"/>
      <w:marTop w:val="0"/>
      <w:marBottom w:val="0"/>
      <w:divBdr>
        <w:top w:val="none" w:sz="0" w:space="0" w:color="auto"/>
        <w:left w:val="none" w:sz="0" w:space="0" w:color="auto"/>
        <w:bottom w:val="none" w:sz="0" w:space="0" w:color="auto"/>
        <w:right w:val="none" w:sz="0" w:space="0" w:color="auto"/>
      </w:divBdr>
    </w:div>
    <w:div w:id="411589247">
      <w:bodyDiv w:val="1"/>
      <w:marLeft w:val="0"/>
      <w:marRight w:val="0"/>
      <w:marTop w:val="0"/>
      <w:marBottom w:val="0"/>
      <w:divBdr>
        <w:top w:val="none" w:sz="0" w:space="0" w:color="auto"/>
        <w:left w:val="none" w:sz="0" w:space="0" w:color="auto"/>
        <w:bottom w:val="none" w:sz="0" w:space="0" w:color="auto"/>
        <w:right w:val="none" w:sz="0" w:space="0" w:color="auto"/>
      </w:divBdr>
    </w:div>
    <w:div w:id="425198763">
      <w:bodyDiv w:val="1"/>
      <w:marLeft w:val="0"/>
      <w:marRight w:val="0"/>
      <w:marTop w:val="0"/>
      <w:marBottom w:val="0"/>
      <w:divBdr>
        <w:top w:val="none" w:sz="0" w:space="0" w:color="auto"/>
        <w:left w:val="none" w:sz="0" w:space="0" w:color="auto"/>
        <w:bottom w:val="none" w:sz="0" w:space="0" w:color="auto"/>
        <w:right w:val="none" w:sz="0" w:space="0" w:color="auto"/>
      </w:divBdr>
    </w:div>
    <w:div w:id="439304548">
      <w:bodyDiv w:val="1"/>
      <w:marLeft w:val="0"/>
      <w:marRight w:val="0"/>
      <w:marTop w:val="0"/>
      <w:marBottom w:val="0"/>
      <w:divBdr>
        <w:top w:val="none" w:sz="0" w:space="0" w:color="auto"/>
        <w:left w:val="none" w:sz="0" w:space="0" w:color="auto"/>
        <w:bottom w:val="none" w:sz="0" w:space="0" w:color="auto"/>
        <w:right w:val="none" w:sz="0" w:space="0" w:color="auto"/>
      </w:divBdr>
    </w:div>
    <w:div w:id="456686024">
      <w:bodyDiv w:val="1"/>
      <w:marLeft w:val="0"/>
      <w:marRight w:val="0"/>
      <w:marTop w:val="0"/>
      <w:marBottom w:val="0"/>
      <w:divBdr>
        <w:top w:val="none" w:sz="0" w:space="0" w:color="auto"/>
        <w:left w:val="none" w:sz="0" w:space="0" w:color="auto"/>
        <w:bottom w:val="none" w:sz="0" w:space="0" w:color="auto"/>
        <w:right w:val="none" w:sz="0" w:space="0" w:color="auto"/>
      </w:divBdr>
    </w:div>
    <w:div w:id="489754424">
      <w:bodyDiv w:val="1"/>
      <w:marLeft w:val="0"/>
      <w:marRight w:val="0"/>
      <w:marTop w:val="0"/>
      <w:marBottom w:val="0"/>
      <w:divBdr>
        <w:top w:val="none" w:sz="0" w:space="0" w:color="auto"/>
        <w:left w:val="none" w:sz="0" w:space="0" w:color="auto"/>
        <w:bottom w:val="none" w:sz="0" w:space="0" w:color="auto"/>
        <w:right w:val="none" w:sz="0" w:space="0" w:color="auto"/>
      </w:divBdr>
    </w:div>
    <w:div w:id="510216010">
      <w:bodyDiv w:val="1"/>
      <w:marLeft w:val="0"/>
      <w:marRight w:val="0"/>
      <w:marTop w:val="0"/>
      <w:marBottom w:val="0"/>
      <w:divBdr>
        <w:top w:val="none" w:sz="0" w:space="0" w:color="auto"/>
        <w:left w:val="none" w:sz="0" w:space="0" w:color="auto"/>
        <w:bottom w:val="none" w:sz="0" w:space="0" w:color="auto"/>
        <w:right w:val="none" w:sz="0" w:space="0" w:color="auto"/>
      </w:divBdr>
    </w:div>
    <w:div w:id="550653226">
      <w:bodyDiv w:val="1"/>
      <w:marLeft w:val="0"/>
      <w:marRight w:val="0"/>
      <w:marTop w:val="0"/>
      <w:marBottom w:val="0"/>
      <w:divBdr>
        <w:top w:val="none" w:sz="0" w:space="0" w:color="auto"/>
        <w:left w:val="none" w:sz="0" w:space="0" w:color="auto"/>
        <w:bottom w:val="none" w:sz="0" w:space="0" w:color="auto"/>
        <w:right w:val="none" w:sz="0" w:space="0" w:color="auto"/>
      </w:divBdr>
    </w:div>
    <w:div w:id="557129829">
      <w:bodyDiv w:val="1"/>
      <w:marLeft w:val="0"/>
      <w:marRight w:val="0"/>
      <w:marTop w:val="0"/>
      <w:marBottom w:val="0"/>
      <w:divBdr>
        <w:top w:val="none" w:sz="0" w:space="0" w:color="auto"/>
        <w:left w:val="none" w:sz="0" w:space="0" w:color="auto"/>
        <w:bottom w:val="none" w:sz="0" w:space="0" w:color="auto"/>
        <w:right w:val="none" w:sz="0" w:space="0" w:color="auto"/>
      </w:divBdr>
    </w:div>
    <w:div w:id="622804287">
      <w:bodyDiv w:val="1"/>
      <w:marLeft w:val="0"/>
      <w:marRight w:val="0"/>
      <w:marTop w:val="0"/>
      <w:marBottom w:val="0"/>
      <w:divBdr>
        <w:top w:val="none" w:sz="0" w:space="0" w:color="auto"/>
        <w:left w:val="none" w:sz="0" w:space="0" w:color="auto"/>
        <w:bottom w:val="none" w:sz="0" w:space="0" w:color="auto"/>
        <w:right w:val="none" w:sz="0" w:space="0" w:color="auto"/>
      </w:divBdr>
      <w:divsChild>
        <w:div w:id="490294719">
          <w:marLeft w:val="0"/>
          <w:marRight w:val="0"/>
          <w:marTop w:val="0"/>
          <w:marBottom w:val="0"/>
          <w:divBdr>
            <w:top w:val="none" w:sz="0" w:space="0" w:color="auto"/>
            <w:left w:val="none" w:sz="0" w:space="0" w:color="auto"/>
            <w:bottom w:val="none" w:sz="0" w:space="0" w:color="auto"/>
            <w:right w:val="none" w:sz="0" w:space="0" w:color="auto"/>
          </w:divBdr>
        </w:div>
        <w:div w:id="869799328">
          <w:marLeft w:val="0"/>
          <w:marRight w:val="0"/>
          <w:marTop w:val="0"/>
          <w:marBottom w:val="0"/>
          <w:divBdr>
            <w:top w:val="none" w:sz="0" w:space="0" w:color="auto"/>
            <w:left w:val="none" w:sz="0" w:space="0" w:color="auto"/>
            <w:bottom w:val="none" w:sz="0" w:space="0" w:color="auto"/>
            <w:right w:val="none" w:sz="0" w:space="0" w:color="auto"/>
          </w:divBdr>
        </w:div>
      </w:divsChild>
    </w:div>
    <w:div w:id="713968665">
      <w:bodyDiv w:val="1"/>
      <w:marLeft w:val="0"/>
      <w:marRight w:val="0"/>
      <w:marTop w:val="0"/>
      <w:marBottom w:val="0"/>
      <w:divBdr>
        <w:top w:val="none" w:sz="0" w:space="0" w:color="auto"/>
        <w:left w:val="none" w:sz="0" w:space="0" w:color="auto"/>
        <w:bottom w:val="none" w:sz="0" w:space="0" w:color="auto"/>
        <w:right w:val="none" w:sz="0" w:space="0" w:color="auto"/>
      </w:divBdr>
    </w:div>
    <w:div w:id="734275457">
      <w:bodyDiv w:val="1"/>
      <w:marLeft w:val="0"/>
      <w:marRight w:val="0"/>
      <w:marTop w:val="0"/>
      <w:marBottom w:val="0"/>
      <w:divBdr>
        <w:top w:val="none" w:sz="0" w:space="0" w:color="auto"/>
        <w:left w:val="none" w:sz="0" w:space="0" w:color="auto"/>
        <w:bottom w:val="none" w:sz="0" w:space="0" w:color="auto"/>
        <w:right w:val="none" w:sz="0" w:space="0" w:color="auto"/>
      </w:divBdr>
    </w:div>
    <w:div w:id="743380739">
      <w:bodyDiv w:val="1"/>
      <w:marLeft w:val="0"/>
      <w:marRight w:val="0"/>
      <w:marTop w:val="0"/>
      <w:marBottom w:val="0"/>
      <w:divBdr>
        <w:top w:val="none" w:sz="0" w:space="0" w:color="auto"/>
        <w:left w:val="none" w:sz="0" w:space="0" w:color="auto"/>
        <w:bottom w:val="none" w:sz="0" w:space="0" w:color="auto"/>
        <w:right w:val="none" w:sz="0" w:space="0" w:color="auto"/>
      </w:divBdr>
    </w:div>
    <w:div w:id="757293343">
      <w:bodyDiv w:val="1"/>
      <w:marLeft w:val="0"/>
      <w:marRight w:val="0"/>
      <w:marTop w:val="0"/>
      <w:marBottom w:val="0"/>
      <w:divBdr>
        <w:top w:val="none" w:sz="0" w:space="0" w:color="auto"/>
        <w:left w:val="none" w:sz="0" w:space="0" w:color="auto"/>
        <w:bottom w:val="none" w:sz="0" w:space="0" w:color="auto"/>
        <w:right w:val="none" w:sz="0" w:space="0" w:color="auto"/>
      </w:divBdr>
      <w:divsChild>
        <w:div w:id="352652190">
          <w:marLeft w:val="0"/>
          <w:marRight w:val="0"/>
          <w:marTop w:val="60"/>
          <w:marBottom w:val="180"/>
          <w:divBdr>
            <w:top w:val="single" w:sz="2" w:space="0" w:color="000000"/>
            <w:left w:val="single" w:sz="2" w:space="0" w:color="000000"/>
            <w:bottom w:val="single" w:sz="2" w:space="0" w:color="000000"/>
            <w:right w:val="single" w:sz="2" w:space="0" w:color="000000"/>
          </w:divBdr>
          <w:divsChild>
            <w:div w:id="705062926">
              <w:marLeft w:val="0"/>
              <w:marRight w:val="0"/>
              <w:marTop w:val="0"/>
              <w:marBottom w:val="0"/>
              <w:divBdr>
                <w:top w:val="single" w:sz="2" w:space="0" w:color="000000"/>
                <w:left w:val="single" w:sz="2" w:space="0" w:color="000000"/>
                <w:bottom w:val="single" w:sz="2" w:space="0" w:color="000000"/>
                <w:right w:val="single" w:sz="2" w:space="0" w:color="000000"/>
              </w:divBdr>
              <w:divsChild>
                <w:div w:id="1139495439">
                  <w:marLeft w:val="0"/>
                  <w:marRight w:val="0"/>
                  <w:marTop w:val="0"/>
                  <w:marBottom w:val="0"/>
                  <w:divBdr>
                    <w:top w:val="single" w:sz="2" w:space="0" w:color="000000"/>
                    <w:left w:val="single" w:sz="2" w:space="0" w:color="000000"/>
                    <w:bottom w:val="single" w:sz="2" w:space="0" w:color="000000"/>
                    <w:right w:val="single" w:sz="2" w:space="0" w:color="000000"/>
                  </w:divBdr>
                  <w:divsChild>
                    <w:div w:id="1035347789">
                      <w:marLeft w:val="0"/>
                      <w:marRight w:val="0"/>
                      <w:marTop w:val="0"/>
                      <w:marBottom w:val="0"/>
                      <w:divBdr>
                        <w:top w:val="single" w:sz="2" w:space="0" w:color="000000"/>
                        <w:left w:val="single" w:sz="2" w:space="0" w:color="000000"/>
                        <w:bottom w:val="single" w:sz="2" w:space="0" w:color="000000"/>
                        <w:right w:val="single" w:sz="2" w:space="0" w:color="000000"/>
                      </w:divBdr>
                      <w:divsChild>
                        <w:div w:id="1483422989">
                          <w:marLeft w:val="0"/>
                          <w:marRight w:val="0"/>
                          <w:marTop w:val="0"/>
                          <w:marBottom w:val="0"/>
                          <w:divBdr>
                            <w:top w:val="single" w:sz="2" w:space="0" w:color="000000"/>
                            <w:left w:val="single" w:sz="2" w:space="0" w:color="000000"/>
                            <w:bottom w:val="single" w:sz="2" w:space="0" w:color="000000"/>
                            <w:right w:val="single" w:sz="2" w:space="0" w:color="000000"/>
                          </w:divBdr>
                          <w:divsChild>
                            <w:div w:id="1763261927">
                              <w:marLeft w:val="0"/>
                              <w:marRight w:val="0"/>
                              <w:marTop w:val="0"/>
                              <w:marBottom w:val="0"/>
                              <w:divBdr>
                                <w:top w:val="single" w:sz="2" w:space="0" w:color="000000"/>
                                <w:left w:val="single" w:sz="2" w:space="0" w:color="000000"/>
                                <w:bottom w:val="single" w:sz="2" w:space="0" w:color="000000"/>
                                <w:right w:val="single" w:sz="2" w:space="0" w:color="000000"/>
                              </w:divBdr>
                              <w:divsChild>
                                <w:div w:id="9196016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778646510">
      <w:bodyDiv w:val="1"/>
      <w:marLeft w:val="0"/>
      <w:marRight w:val="0"/>
      <w:marTop w:val="0"/>
      <w:marBottom w:val="0"/>
      <w:divBdr>
        <w:top w:val="none" w:sz="0" w:space="0" w:color="auto"/>
        <w:left w:val="none" w:sz="0" w:space="0" w:color="auto"/>
        <w:bottom w:val="none" w:sz="0" w:space="0" w:color="auto"/>
        <w:right w:val="none" w:sz="0" w:space="0" w:color="auto"/>
      </w:divBdr>
    </w:div>
    <w:div w:id="805586425">
      <w:bodyDiv w:val="1"/>
      <w:marLeft w:val="0"/>
      <w:marRight w:val="0"/>
      <w:marTop w:val="0"/>
      <w:marBottom w:val="0"/>
      <w:divBdr>
        <w:top w:val="none" w:sz="0" w:space="0" w:color="auto"/>
        <w:left w:val="none" w:sz="0" w:space="0" w:color="auto"/>
        <w:bottom w:val="none" w:sz="0" w:space="0" w:color="auto"/>
        <w:right w:val="none" w:sz="0" w:space="0" w:color="auto"/>
      </w:divBdr>
    </w:div>
    <w:div w:id="810177869">
      <w:bodyDiv w:val="1"/>
      <w:marLeft w:val="0"/>
      <w:marRight w:val="0"/>
      <w:marTop w:val="0"/>
      <w:marBottom w:val="0"/>
      <w:divBdr>
        <w:top w:val="none" w:sz="0" w:space="0" w:color="auto"/>
        <w:left w:val="none" w:sz="0" w:space="0" w:color="auto"/>
        <w:bottom w:val="none" w:sz="0" w:space="0" w:color="auto"/>
        <w:right w:val="none" w:sz="0" w:space="0" w:color="auto"/>
      </w:divBdr>
    </w:div>
    <w:div w:id="833641331">
      <w:bodyDiv w:val="1"/>
      <w:marLeft w:val="0"/>
      <w:marRight w:val="0"/>
      <w:marTop w:val="0"/>
      <w:marBottom w:val="0"/>
      <w:divBdr>
        <w:top w:val="none" w:sz="0" w:space="0" w:color="auto"/>
        <w:left w:val="none" w:sz="0" w:space="0" w:color="auto"/>
        <w:bottom w:val="none" w:sz="0" w:space="0" w:color="auto"/>
        <w:right w:val="none" w:sz="0" w:space="0" w:color="auto"/>
      </w:divBdr>
    </w:div>
    <w:div w:id="849491702">
      <w:bodyDiv w:val="1"/>
      <w:marLeft w:val="0"/>
      <w:marRight w:val="0"/>
      <w:marTop w:val="0"/>
      <w:marBottom w:val="0"/>
      <w:divBdr>
        <w:top w:val="none" w:sz="0" w:space="0" w:color="auto"/>
        <w:left w:val="none" w:sz="0" w:space="0" w:color="auto"/>
        <w:bottom w:val="none" w:sz="0" w:space="0" w:color="auto"/>
        <w:right w:val="none" w:sz="0" w:space="0" w:color="auto"/>
      </w:divBdr>
    </w:div>
    <w:div w:id="851795787">
      <w:bodyDiv w:val="1"/>
      <w:marLeft w:val="0"/>
      <w:marRight w:val="0"/>
      <w:marTop w:val="0"/>
      <w:marBottom w:val="0"/>
      <w:divBdr>
        <w:top w:val="none" w:sz="0" w:space="0" w:color="auto"/>
        <w:left w:val="none" w:sz="0" w:space="0" w:color="auto"/>
        <w:bottom w:val="none" w:sz="0" w:space="0" w:color="auto"/>
        <w:right w:val="none" w:sz="0" w:space="0" w:color="auto"/>
      </w:divBdr>
    </w:div>
    <w:div w:id="861822555">
      <w:bodyDiv w:val="1"/>
      <w:marLeft w:val="0"/>
      <w:marRight w:val="0"/>
      <w:marTop w:val="0"/>
      <w:marBottom w:val="0"/>
      <w:divBdr>
        <w:top w:val="none" w:sz="0" w:space="0" w:color="auto"/>
        <w:left w:val="none" w:sz="0" w:space="0" w:color="auto"/>
        <w:bottom w:val="none" w:sz="0" w:space="0" w:color="auto"/>
        <w:right w:val="none" w:sz="0" w:space="0" w:color="auto"/>
      </w:divBdr>
    </w:div>
    <w:div w:id="878247974">
      <w:bodyDiv w:val="1"/>
      <w:marLeft w:val="0"/>
      <w:marRight w:val="0"/>
      <w:marTop w:val="0"/>
      <w:marBottom w:val="0"/>
      <w:divBdr>
        <w:top w:val="none" w:sz="0" w:space="0" w:color="auto"/>
        <w:left w:val="none" w:sz="0" w:space="0" w:color="auto"/>
        <w:bottom w:val="none" w:sz="0" w:space="0" w:color="auto"/>
        <w:right w:val="none" w:sz="0" w:space="0" w:color="auto"/>
      </w:divBdr>
    </w:div>
    <w:div w:id="896357183">
      <w:bodyDiv w:val="1"/>
      <w:marLeft w:val="0"/>
      <w:marRight w:val="0"/>
      <w:marTop w:val="0"/>
      <w:marBottom w:val="0"/>
      <w:divBdr>
        <w:top w:val="none" w:sz="0" w:space="0" w:color="auto"/>
        <w:left w:val="none" w:sz="0" w:space="0" w:color="auto"/>
        <w:bottom w:val="none" w:sz="0" w:space="0" w:color="auto"/>
        <w:right w:val="none" w:sz="0" w:space="0" w:color="auto"/>
      </w:divBdr>
      <w:divsChild>
        <w:div w:id="1425104319">
          <w:marLeft w:val="0"/>
          <w:marRight w:val="0"/>
          <w:marTop w:val="0"/>
          <w:marBottom w:val="0"/>
          <w:divBdr>
            <w:top w:val="none" w:sz="0" w:space="0" w:color="auto"/>
            <w:left w:val="none" w:sz="0" w:space="0" w:color="auto"/>
            <w:bottom w:val="none" w:sz="0" w:space="0" w:color="auto"/>
            <w:right w:val="none" w:sz="0" w:space="0" w:color="auto"/>
          </w:divBdr>
          <w:divsChild>
            <w:div w:id="762456736">
              <w:marLeft w:val="0"/>
              <w:marRight w:val="0"/>
              <w:marTop w:val="0"/>
              <w:marBottom w:val="180"/>
              <w:divBdr>
                <w:top w:val="none" w:sz="0" w:space="0" w:color="auto"/>
                <w:left w:val="none" w:sz="0" w:space="0" w:color="auto"/>
                <w:bottom w:val="none" w:sz="0" w:space="0" w:color="auto"/>
                <w:right w:val="none" w:sz="0" w:space="0" w:color="auto"/>
              </w:divBdr>
            </w:div>
          </w:divsChild>
        </w:div>
        <w:div w:id="820925804">
          <w:marLeft w:val="0"/>
          <w:marRight w:val="0"/>
          <w:marTop w:val="0"/>
          <w:marBottom w:val="60"/>
          <w:divBdr>
            <w:top w:val="none" w:sz="0" w:space="0" w:color="auto"/>
            <w:left w:val="none" w:sz="0" w:space="0" w:color="auto"/>
            <w:bottom w:val="none" w:sz="0" w:space="0" w:color="auto"/>
            <w:right w:val="none" w:sz="0" w:space="0" w:color="auto"/>
          </w:divBdr>
          <w:divsChild>
            <w:div w:id="102771930">
              <w:marLeft w:val="0"/>
              <w:marRight w:val="0"/>
              <w:marTop w:val="0"/>
              <w:marBottom w:val="0"/>
              <w:divBdr>
                <w:top w:val="none" w:sz="0" w:space="0" w:color="auto"/>
                <w:left w:val="none" w:sz="0" w:space="0" w:color="auto"/>
                <w:bottom w:val="none" w:sz="0" w:space="0" w:color="auto"/>
                <w:right w:val="none" w:sz="0" w:space="0" w:color="auto"/>
              </w:divBdr>
              <w:divsChild>
                <w:div w:id="470169902">
                  <w:marLeft w:val="0"/>
                  <w:marRight w:val="0"/>
                  <w:marTop w:val="0"/>
                  <w:marBottom w:val="120"/>
                  <w:divBdr>
                    <w:top w:val="none" w:sz="0" w:space="0" w:color="auto"/>
                    <w:left w:val="none" w:sz="0" w:space="0" w:color="auto"/>
                    <w:bottom w:val="none" w:sz="0" w:space="0" w:color="auto"/>
                    <w:right w:val="none" w:sz="0" w:space="0" w:color="auto"/>
                  </w:divBdr>
                </w:div>
                <w:div w:id="1275938567">
                  <w:marLeft w:val="0"/>
                  <w:marRight w:val="0"/>
                  <w:marTop w:val="0"/>
                  <w:marBottom w:val="0"/>
                  <w:divBdr>
                    <w:top w:val="none" w:sz="0" w:space="0" w:color="auto"/>
                    <w:left w:val="none" w:sz="0" w:space="0" w:color="auto"/>
                    <w:bottom w:val="none" w:sz="0" w:space="0" w:color="auto"/>
                    <w:right w:val="none" w:sz="0" w:space="0" w:color="auto"/>
                  </w:divBdr>
                  <w:divsChild>
                    <w:div w:id="933363976">
                      <w:marLeft w:val="0"/>
                      <w:marRight w:val="0"/>
                      <w:marTop w:val="0"/>
                      <w:marBottom w:val="0"/>
                      <w:divBdr>
                        <w:top w:val="none" w:sz="0" w:space="0" w:color="auto"/>
                        <w:left w:val="none" w:sz="0" w:space="0" w:color="auto"/>
                        <w:bottom w:val="single" w:sz="6" w:space="0" w:color="E6E6E6"/>
                        <w:right w:val="none" w:sz="0" w:space="0" w:color="auto"/>
                      </w:divBdr>
                      <w:divsChild>
                        <w:div w:id="705637938">
                          <w:marLeft w:val="0"/>
                          <w:marRight w:val="0"/>
                          <w:marTop w:val="0"/>
                          <w:marBottom w:val="0"/>
                          <w:divBdr>
                            <w:top w:val="none" w:sz="0" w:space="0" w:color="auto"/>
                            <w:left w:val="none" w:sz="0" w:space="0" w:color="auto"/>
                            <w:bottom w:val="none" w:sz="0" w:space="0" w:color="auto"/>
                            <w:right w:val="none" w:sz="0" w:space="0" w:color="auto"/>
                          </w:divBdr>
                          <w:divsChild>
                            <w:div w:id="666831857">
                              <w:marLeft w:val="0"/>
                              <w:marRight w:val="0"/>
                              <w:marTop w:val="0"/>
                              <w:marBottom w:val="0"/>
                              <w:divBdr>
                                <w:top w:val="none" w:sz="0" w:space="0" w:color="auto"/>
                                <w:left w:val="none" w:sz="0" w:space="0" w:color="auto"/>
                                <w:bottom w:val="none" w:sz="0" w:space="0" w:color="auto"/>
                                <w:right w:val="none" w:sz="0" w:space="0" w:color="auto"/>
                              </w:divBdr>
                            </w:div>
                          </w:divsChild>
                        </w:div>
                        <w:div w:id="1549341346">
                          <w:marLeft w:val="0"/>
                          <w:marRight w:val="0"/>
                          <w:marTop w:val="0"/>
                          <w:marBottom w:val="0"/>
                          <w:divBdr>
                            <w:top w:val="none" w:sz="0" w:space="0" w:color="auto"/>
                            <w:left w:val="none" w:sz="0" w:space="0" w:color="auto"/>
                            <w:bottom w:val="none" w:sz="0" w:space="0" w:color="auto"/>
                            <w:right w:val="none" w:sz="0" w:space="0" w:color="auto"/>
                          </w:divBdr>
                        </w:div>
                        <w:div w:id="54397744">
                          <w:marLeft w:val="0"/>
                          <w:marRight w:val="0"/>
                          <w:marTop w:val="0"/>
                          <w:marBottom w:val="0"/>
                          <w:divBdr>
                            <w:top w:val="none" w:sz="0" w:space="0" w:color="auto"/>
                            <w:left w:val="none" w:sz="0" w:space="0" w:color="auto"/>
                            <w:bottom w:val="none" w:sz="0" w:space="0" w:color="auto"/>
                            <w:right w:val="none" w:sz="0" w:space="0" w:color="auto"/>
                          </w:divBdr>
                          <w:divsChild>
                            <w:div w:id="1598442721">
                              <w:marLeft w:val="0"/>
                              <w:marRight w:val="0"/>
                              <w:marTop w:val="0"/>
                              <w:marBottom w:val="0"/>
                              <w:divBdr>
                                <w:top w:val="none" w:sz="0" w:space="0" w:color="auto"/>
                                <w:left w:val="none" w:sz="0" w:space="0" w:color="auto"/>
                                <w:bottom w:val="none" w:sz="0" w:space="0" w:color="auto"/>
                                <w:right w:val="none" w:sz="0" w:space="0" w:color="auto"/>
                              </w:divBdr>
                            </w:div>
                          </w:divsChild>
                        </w:div>
                        <w:div w:id="1765607606">
                          <w:marLeft w:val="0"/>
                          <w:marRight w:val="0"/>
                          <w:marTop w:val="0"/>
                          <w:marBottom w:val="0"/>
                          <w:divBdr>
                            <w:top w:val="none" w:sz="0" w:space="0" w:color="auto"/>
                            <w:left w:val="none" w:sz="0" w:space="0" w:color="auto"/>
                            <w:bottom w:val="none" w:sz="0" w:space="0" w:color="auto"/>
                            <w:right w:val="none" w:sz="0" w:space="0" w:color="auto"/>
                          </w:divBdr>
                          <w:divsChild>
                            <w:div w:id="653024348">
                              <w:marLeft w:val="0"/>
                              <w:marRight w:val="0"/>
                              <w:marTop w:val="0"/>
                              <w:marBottom w:val="0"/>
                              <w:divBdr>
                                <w:top w:val="none" w:sz="0" w:space="0" w:color="auto"/>
                                <w:left w:val="none" w:sz="0" w:space="0" w:color="auto"/>
                                <w:bottom w:val="none" w:sz="0" w:space="0" w:color="auto"/>
                                <w:right w:val="none" w:sz="0" w:space="0" w:color="auto"/>
                              </w:divBdr>
                              <w:divsChild>
                                <w:div w:id="8764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4894">
                          <w:marLeft w:val="0"/>
                          <w:marRight w:val="0"/>
                          <w:marTop w:val="0"/>
                          <w:marBottom w:val="0"/>
                          <w:divBdr>
                            <w:top w:val="none" w:sz="0" w:space="0" w:color="auto"/>
                            <w:left w:val="none" w:sz="0" w:space="0" w:color="auto"/>
                            <w:bottom w:val="none" w:sz="0" w:space="0" w:color="auto"/>
                            <w:right w:val="none" w:sz="0" w:space="0" w:color="auto"/>
                          </w:divBdr>
                          <w:divsChild>
                            <w:div w:id="114520378">
                              <w:marLeft w:val="0"/>
                              <w:marRight w:val="0"/>
                              <w:marTop w:val="0"/>
                              <w:marBottom w:val="0"/>
                              <w:divBdr>
                                <w:top w:val="none" w:sz="0" w:space="0" w:color="auto"/>
                                <w:left w:val="none" w:sz="0" w:space="0" w:color="auto"/>
                                <w:bottom w:val="none" w:sz="0" w:space="0" w:color="auto"/>
                                <w:right w:val="none" w:sz="0" w:space="0" w:color="auto"/>
                              </w:divBdr>
                              <w:divsChild>
                                <w:div w:id="84810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14897">
                          <w:marLeft w:val="0"/>
                          <w:marRight w:val="0"/>
                          <w:marTop w:val="0"/>
                          <w:marBottom w:val="0"/>
                          <w:divBdr>
                            <w:top w:val="none" w:sz="0" w:space="0" w:color="auto"/>
                            <w:left w:val="none" w:sz="0" w:space="0" w:color="auto"/>
                            <w:bottom w:val="none" w:sz="0" w:space="0" w:color="auto"/>
                            <w:right w:val="none" w:sz="0" w:space="0" w:color="auto"/>
                          </w:divBdr>
                          <w:divsChild>
                            <w:div w:id="1528447661">
                              <w:marLeft w:val="0"/>
                              <w:marRight w:val="0"/>
                              <w:marTop w:val="0"/>
                              <w:marBottom w:val="0"/>
                              <w:divBdr>
                                <w:top w:val="none" w:sz="0" w:space="0" w:color="auto"/>
                                <w:left w:val="none" w:sz="0" w:space="0" w:color="auto"/>
                                <w:bottom w:val="none" w:sz="0" w:space="0" w:color="auto"/>
                                <w:right w:val="none" w:sz="0" w:space="0" w:color="auto"/>
                              </w:divBdr>
                            </w:div>
                          </w:divsChild>
                        </w:div>
                        <w:div w:id="1222716414">
                          <w:marLeft w:val="0"/>
                          <w:marRight w:val="0"/>
                          <w:marTop w:val="0"/>
                          <w:marBottom w:val="0"/>
                          <w:divBdr>
                            <w:top w:val="none" w:sz="0" w:space="0" w:color="auto"/>
                            <w:left w:val="none" w:sz="0" w:space="0" w:color="auto"/>
                            <w:bottom w:val="none" w:sz="0" w:space="0" w:color="auto"/>
                            <w:right w:val="none" w:sz="0" w:space="0" w:color="auto"/>
                          </w:divBdr>
                          <w:divsChild>
                            <w:div w:id="1058283604">
                              <w:marLeft w:val="0"/>
                              <w:marRight w:val="0"/>
                              <w:marTop w:val="0"/>
                              <w:marBottom w:val="0"/>
                              <w:divBdr>
                                <w:top w:val="none" w:sz="0" w:space="0" w:color="auto"/>
                                <w:left w:val="none" w:sz="0" w:space="0" w:color="auto"/>
                                <w:bottom w:val="none" w:sz="0" w:space="0" w:color="auto"/>
                                <w:right w:val="none" w:sz="0" w:space="0" w:color="auto"/>
                              </w:divBdr>
                              <w:divsChild>
                                <w:div w:id="215633010">
                                  <w:marLeft w:val="0"/>
                                  <w:marRight w:val="0"/>
                                  <w:marTop w:val="0"/>
                                  <w:marBottom w:val="0"/>
                                  <w:divBdr>
                                    <w:top w:val="none" w:sz="0" w:space="0" w:color="auto"/>
                                    <w:left w:val="none" w:sz="0" w:space="0" w:color="auto"/>
                                    <w:bottom w:val="none" w:sz="0" w:space="0" w:color="auto"/>
                                    <w:right w:val="none" w:sz="0" w:space="0" w:color="auto"/>
                                  </w:divBdr>
                                  <w:divsChild>
                                    <w:div w:id="20115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91427">
                      <w:marLeft w:val="0"/>
                      <w:marRight w:val="0"/>
                      <w:marTop w:val="0"/>
                      <w:marBottom w:val="0"/>
                      <w:divBdr>
                        <w:top w:val="none" w:sz="0" w:space="0" w:color="auto"/>
                        <w:left w:val="none" w:sz="0" w:space="0" w:color="auto"/>
                        <w:bottom w:val="single" w:sz="6" w:space="0" w:color="E6E6E6"/>
                        <w:right w:val="none" w:sz="0" w:space="0" w:color="auto"/>
                      </w:divBdr>
                      <w:divsChild>
                        <w:div w:id="60757658">
                          <w:marLeft w:val="0"/>
                          <w:marRight w:val="0"/>
                          <w:marTop w:val="0"/>
                          <w:marBottom w:val="0"/>
                          <w:divBdr>
                            <w:top w:val="none" w:sz="0" w:space="0" w:color="auto"/>
                            <w:left w:val="none" w:sz="0" w:space="0" w:color="auto"/>
                            <w:bottom w:val="none" w:sz="0" w:space="0" w:color="auto"/>
                            <w:right w:val="none" w:sz="0" w:space="0" w:color="auto"/>
                          </w:divBdr>
                          <w:divsChild>
                            <w:div w:id="157617406">
                              <w:marLeft w:val="0"/>
                              <w:marRight w:val="0"/>
                              <w:marTop w:val="0"/>
                              <w:marBottom w:val="0"/>
                              <w:divBdr>
                                <w:top w:val="none" w:sz="0" w:space="0" w:color="auto"/>
                                <w:left w:val="none" w:sz="0" w:space="0" w:color="auto"/>
                                <w:bottom w:val="none" w:sz="0" w:space="0" w:color="auto"/>
                                <w:right w:val="none" w:sz="0" w:space="0" w:color="auto"/>
                              </w:divBdr>
                            </w:div>
                          </w:divsChild>
                        </w:div>
                        <w:div w:id="860162562">
                          <w:marLeft w:val="0"/>
                          <w:marRight w:val="0"/>
                          <w:marTop w:val="0"/>
                          <w:marBottom w:val="0"/>
                          <w:divBdr>
                            <w:top w:val="none" w:sz="0" w:space="0" w:color="auto"/>
                            <w:left w:val="none" w:sz="0" w:space="0" w:color="auto"/>
                            <w:bottom w:val="none" w:sz="0" w:space="0" w:color="auto"/>
                            <w:right w:val="none" w:sz="0" w:space="0" w:color="auto"/>
                          </w:divBdr>
                        </w:div>
                        <w:div w:id="1659654397">
                          <w:marLeft w:val="0"/>
                          <w:marRight w:val="0"/>
                          <w:marTop w:val="0"/>
                          <w:marBottom w:val="0"/>
                          <w:divBdr>
                            <w:top w:val="none" w:sz="0" w:space="0" w:color="auto"/>
                            <w:left w:val="none" w:sz="0" w:space="0" w:color="auto"/>
                            <w:bottom w:val="none" w:sz="0" w:space="0" w:color="auto"/>
                            <w:right w:val="none" w:sz="0" w:space="0" w:color="auto"/>
                          </w:divBdr>
                          <w:divsChild>
                            <w:div w:id="1807549506">
                              <w:marLeft w:val="0"/>
                              <w:marRight w:val="0"/>
                              <w:marTop w:val="0"/>
                              <w:marBottom w:val="0"/>
                              <w:divBdr>
                                <w:top w:val="none" w:sz="0" w:space="0" w:color="auto"/>
                                <w:left w:val="none" w:sz="0" w:space="0" w:color="auto"/>
                                <w:bottom w:val="none" w:sz="0" w:space="0" w:color="auto"/>
                                <w:right w:val="none" w:sz="0" w:space="0" w:color="auto"/>
                              </w:divBdr>
                            </w:div>
                          </w:divsChild>
                        </w:div>
                        <w:div w:id="1071463857">
                          <w:marLeft w:val="0"/>
                          <w:marRight w:val="0"/>
                          <w:marTop w:val="0"/>
                          <w:marBottom w:val="0"/>
                          <w:divBdr>
                            <w:top w:val="none" w:sz="0" w:space="0" w:color="auto"/>
                            <w:left w:val="none" w:sz="0" w:space="0" w:color="auto"/>
                            <w:bottom w:val="none" w:sz="0" w:space="0" w:color="auto"/>
                            <w:right w:val="none" w:sz="0" w:space="0" w:color="auto"/>
                          </w:divBdr>
                          <w:divsChild>
                            <w:div w:id="2030982682">
                              <w:marLeft w:val="0"/>
                              <w:marRight w:val="0"/>
                              <w:marTop w:val="0"/>
                              <w:marBottom w:val="0"/>
                              <w:divBdr>
                                <w:top w:val="none" w:sz="0" w:space="0" w:color="auto"/>
                                <w:left w:val="none" w:sz="0" w:space="0" w:color="auto"/>
                                <w:bottom w:val="none" w:sz="0" w:space="0" w:color="auto"/>
                                <w:right w:val="none" w:sz="0" w:space="0" w:color="auto"/>
                              </w:divBdr>
                              <w:divsChild>
                                <w:div w:id="5723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762031">
                          <w:marLeft w:val="0"/>
                          <w:marRight w:val="0"/>
                          <w:marTop w:val="0"/>
                          <w:marBottom w:val="0"/>
                          <w:divBdr>
                            <w:top w:val="none" w:sz="0" w:space="0" w:color="auto"/>
                            <w:left w:val="none" w:sz="0" w:space="0" w:color="auto"/>
                            <w:bottom w:val="none" w:sz="0" w:space="0" w:color="auto"/>
                            <w:right w:val="none" w:sz="0" w:space="0" w:color="auto"/>
                          </w:divBdr>
                          <w:divsChild>
                            <w:div w:id="861549154">
                              <w:marLeft w:val="0"/>
                              <w:marRight w:val="0"/>
                              <w:marTop w:val="0"/>
                              <w:marBottom w:val="0"/>
                              <w:divBdr>
                                <w:top w:val="none" w:sz="0" w:space="0" w:color="auto"/>
                                <w:left w:val="none" w:sz="0" w:space="0" w:color="auto"/>
                                <w:bottom w:val="none" w:sz="0" w:space="0" w:color="auto"/>
                                <w:right w:val="none" w:sz="0" w:space="0" w:color="auto"/>
                              </w:divBdr>
                              <w:divsChild>
                                <w:div w:id="10953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1689">
                          <w:marLeft w:val="0"/>
                          <w:marRight w:val="0"/>
                          <w:marTop w:val="0"/>
                          <w:marBottom w:val="0"/>
                          <w:divBdr>
                            <w:top w:val="none" w:sz="0" w:space="0" w:color="auto"/>
                            <w:left w:val="none" w:sz="0" w:space="0" w:color="auto"/>
                            <w:bottom w:val="none" w:sz="0" w:space="0" w:color="auto"/>
                            <w:right w:val="none" w:sz="0" w:space="0" w:color="auto"/>
                          </w:divBdr>
                          <w:divsChild>
                            <w:div w:id="2076005756">
                              <w:marLeft w:val="0"/>
                              <w:marRight w:val="0"/>
                              <w:marTop w:val="0"/>
                              <w:marBottom w:val="0"/>
                              <w:divBdr>
                                <w:top w:val="none" w:sz="0" w:space="0" w:color="auto"/>
                                <w:left w:val="none" w:sz="0" w:space="0" w:color="auto"/>
                                <w:bottom w:val="none" w:sz="0" w:space="0" w:color="auto"/>
                                <w:right w:val="none" w:sz="0" w:space="0" w:color="auto"/>
                              </w:divBdr>
                            </w:div>
                          </w:divsChild>
                        </w:div>
                        <w:div w:id="1261109562">
                          <w:marLeft w:val="0"/>
                          <w:marRight w:val="0"/>
                          <w:marTop w:val="0"/>
                          <w:marBottom w:val="0"/>
                          <w:divBdr>
                            <w:top w:val="none" w:sz="0" w:space="0" w:color="auto"/>
                            <w:left w:val="none" w:sz="0" w:space="0" w:color="auto"/>
                            <w:bottom w:val="none" w:sz="0" w:space="0" w:color="auto"/>
                            <w:right w:val="none" w:sz="0" w:space="0" w:color="auto"/>
                          </w:divBdr>
                          <w:divsChild>
                            <w:div w:id="1243685429">
                              <w:marLeft w:val="0"/>
                              <w:marRight w:val="0"/>
                              <w:marTop w:val="0"/>
                              <w:marBottom w:val="0"/>
                              <w:divBdr>
                                <w:top w:val="none" w:sz="0" w:space="0" w:color="auto"/>
                                <w:left w:val="none" w:sz="0" w:space="0" w:color="auto"/>
                                <w:bottom w:val="none" w:sz="0" w:space="0" w:color="auto"/>
                                <w:right w:val="none" w:sz="0" w:space="0" w:color="auto"/>
                              </w:divBdr>
                              <w:divsChild>
                                <w:div w:id="1391729638">
                                  <w:marLeft w:val="0"/>
                                  <w:marRight w:val="0"/>
                                  <w:marTop w:val="0"/>
                                  <w:marBottom w:val="0"/>
                                  <w:divBdr>
                                    <w:top w:val="none" w:sz="0" w:space="0" w:color="auto"/>
                                    <w:left w:val="none" w:sz="0" w:space="0" w:color="auto"/>
                                    <w:bottom w:val="none" w:sz="0" w:space="0" w:color="auto"/>
                                    <w:right w:val="none" w:sz="0" w:space="0" w:color="auto"/>
                                  </w:divBdr>
                                  <w:divsChild>
                                    <w:div w:id="180604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143649">
                      <w:marLeft w:val="0"/>
                      <w:marRight w:val="0"/>
                      <w:marTop w:val="0"/>
                      <w:marBottom w:val="0"/>
                      <w:divBdr>
                        <w:top w:val="none" w:sz="0" w:space="0" w:color="auto"/>
                        <w:left w:val="none" w:sz="0" w:space="0" w:color="auto"/>
                        <w:bottom w:val="single" w:sz="6" w:space="0" w:color="E6E6E6"/>
                        <w:right w:val="none" w:sz="0" w:space="0" w:color="auto"/>
                      </w:divBdr>
                      <w:divsChild>
                        <w:div w:id="2136365228">
                          <w:marLeft w:val="0"/>
                          <w:marRight w:val="0"/>
                          <w:marTop w:val="0"/>
                          <w:marBottom w:val="0"/>
                          <w:divBdr>
                            <w:top w:val="none" w:sz="0" w:space="0" w:color="auto"/>
                            <w:left w:val="none" w:sz="0" w:space="0" w:color="auto"/>
                            <w:bottom w:val="none" w:sz="0" w:space="0" w:color="auto"/>
                            <w:right w:val="none" w:sz="0" w:space="0" w:color="auto"/>
                          </w:divBdr>
                          <w:divsChild>
                            <w:div w:id="1069226619">
                              <w:marLeft w:val="0"/>
                              <w:marRight w:val="0"/>
                              <w:marTop w:val="0"/>
                              <w:marBottom w:val="0"/>
                              <w:divBdr>
                                <w:top w:val="none" w:sz="0" w:space="0" w:color="auto"/>
                                <w:left w:val="none" w:sz="0" w:space="0" w:color="auto"/>
                                <w:bottom w:val="none" w:sz="0" w:space="0" w:color="auto"/>
                                <w:right w:val="none" w:sz="0" w:space="0" w:color="auto"/>
                              </w:divBdr>
                            </w:div>
                          </w:divsChild>
                        </w:div>
                        <w:div w:id="1745759492">
                          <w:marLeft w:val="0"/>
                          <w:marRight w:val="0"/>
                          <w:marTop w:val="0"/>
                          <w:marBottom w:val="0"/>
                          <w:divBdr>
                            <w:top w:val="none" w:sz="0" w:space="0" w:color="auto"/>
                            <w:left w:val="none" w:sz="0" w:space="0" w:color="auto"/>
                            <w:bottom w:val="none" w:sz="0" w:space="0" w:color="auto"/>
                            <w:right w:val="none" w:sz="0" w:space="0" w:color="auto"/>
                          </w:divBdr>
                        </w:div>
                        <w:div w:id="1171065350">
                          <w:marLeft w:val="0"/>
                          <w:marRight w:val="0"/>
                          <w:marTop w:val="0"/>
                          <w:marBottom w:val="0"/>
                          <w:divBdr>
                            <w:top w:val="none" w:sz="0" w:space="0" w:color="auto"/>
                            <w:left w:val="none" w:sz="0" w:space="0" w:color="auto"/>
                            <w:bottom w:val="none" w:sz="0" w:space="0" w:color="auto"/>
                            <w:right w:val="none" w:sz="0" w:space="0" w:color="auto"/>
                          </w:divBdr>
                          <w:divsChild>
                            <w:div w:id="316112503">
                              <w:marLeft w:val="0"/>
                              <w:marRight w:val="0"/>
                              <w:marTop w:val="0"/>
                              <w:marBottom w:val="0"/>
                              <w:divBdr>
                                <w:top w:val="none" w:sz="0" w:space="0" w:color="auto"/>
                                <w:left w:val="none" w:sz="0" w:space="0" w:color="auto"/>
                                <w:bottom w:val="none" w:sz="0" w:space="0" w:color="auto"/>
                                <w:right w:val="none" w:sz="0" w:space="0" w:color="auto"/>
                              </w:divBdr>
                            </w:div>
                          </w:divsChild>
                        </w:div>
                        <w:div w:id="2040810130">
                          <w:marLeft w:val="0"/>
                          <w:marRight w:val="0"/>
                          <w:marTop w:val="0"/>
                          <w:marBottom w:val="0"/>
                          <w:divBdr>
                            <w:top w:val="none" w:sz="0" w:space="0" w:color="auto"/>
                            <w:left w:val="none" w:sz="0" w:space="0" w:color="auto"/>
                            <w:bottom w:val="none" w:sz="0" w:space="0" w:color="auto"/>
                            <w:right w:val="none" w:sz="0" w:space="0" w:color="auto"/>
                          </w:divBdr>
                          <w:divsChild>
                            <w:div w:id="1334380217">
                              <w:marLeft w:val="0"/>
                              <w:marRight w:val="0"/>
                              <w:marTop w:val="0"/>
                              <w:marBottom w:val="0"/>
                              <w:divBdr>
                                <w:top w:val="none" w:sz="0" w:space="0" w:color="auto"/>
                                <w:left w:val="none" w:sz="0" w:space="0" w:color="auto"/>
                                <w:bottom w:val="none" w:sz="0" w:space="0" w:color="auto"/>
                                <w:right w:val="none" w:sz="0" w:space="0" w:color="auto"/>
                              </w:divBdr>
                              <w:divsChild>
                                <w:div w:id="13842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9551">
                          <w:marLeft w:val="0"/>
                          <w:marRight w:val="0"/>
                          <w:marTop w:val="0"/>
                          <w:marBottom w:val="0"/>
                          <w:divBdr>
                            <w:top w:val="none" w:sz="0" w:space="0" w:color="auto"/>
                            <w:left w:val="none" w:sz="0" w:space="0" w:color="auto"/>
                            <w:bottom w:val="none" w:sz="0" w:space="0" w:color="auto"/>
                            <w:right w:val="none" w:sz="0" w:space="0" w:color="auto"/>
                          </w:divBdr>
                          <w:divsChild>
                            <w:div w:id="367341911">
                              <w:marLeft w:val="0"/>
                              <w:marRight w:val="0"/>
                              <w:marTop w:val="0"/>
                              <w:marBottom w:val="0"/>
                              <w:divBdr>
                                <w:top w:val="none" w:sz="0" w:space="0" w:color="auto"/>
                                <w:left w:val="none" w:sz="0" w:space="0" w:color="auto"/>
                                <w:bottom w:val="none" w:sz="0" w:space="0" w:color="auto"/>
                                <w:right w:val="none" w:sz="0" w:space="0" w:color="auto"/>
                              </w:divBdr>
                              <w:divsChild>
                                <w:div w:id="14379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692">
                          <w:marLeft w:val="0"/>
                          <w:marRight w:val="0"/>
                          <w:marTop w:val="0"/>
                          <w:marBottom w:val="0"/>
                          <w:divBdr>
                            <w:top w:val="none" w:sz="0" w:space="0" w:color="auto"/>
                            <w:left w:val="none" w:sz="0" w:space="0" w:color="auto"/>
                            <w:bottom w:val="none" w:sz="0" w:space="0" w:color="auto"/>
                            <w:right w:val="none" w:sz="0" w:space="0" w:color="auto"/>
                          </w:divBdr>
                          <w:divsChild>
                            <w:div w:id="1067337180">
                              <w:marLeft w:val="0"/>
                              <w:marRight w:val="0"/>
                              <w:marTop w:val="0"/>
                              <w:marBottom w:val="0"/>
                              <w:divBdr>
                                <w:top w:val="none" w:sz="0" w:space="0" w:color="auto"/>
                                <w:left w:val="none" w:sz="0" w:space="0" w:color="auto"/>
                                <w:bottom w:val="none" w:sz="0" w:space="0" w:color="auto"/>
                                <w:right w:val="none" w:sz="0" w:space="0" w:color="auto"/>
                              </w:divBdr>
                            </w:div>
                          </w:divsChild>
                        </w:div>
                        <w:div w:id="138890438">
                          <w:marLeft w:val="0"/>
                          <w:marRight w:val="0"/>
                          <w:marTop w:val="0"/>
                          <w:marBottom w:val="0"/>
                          <w:divBdr>
                            <w:top w:val="none" w:sz="0" w:space="0" w:color="auto"/>
                            <w:left w:val="none" w:sz="0" w:space="0" w:color="auto"/>
                            <w:bottom w:val="none" w:sz="0" w:space="0" w:color="auto"/>
                            <w:right w:val="none" w:sz="0" w:space="0" w:color="auto"/>
                          </w:divBdr>
                          <w:divsChild>
                            <w:div w:id="377821636">
                              <w:marLeft w:val="0"/>
                              <w:marRight w:val="0"/>
                              <w:marTop w:val="0"/>
                              <w:marBottom w:val="0"/>
                              <w:divBdr>
                                <w:top w:val="none" w:sz="0" w:space="0" w:color="auto"/>
                                <w:left w:val="none" w:sz="0" w:space="0" w:color="auto"/>
                                <w:bottom w:val="none" w:sz="0" w:space="0" w:color="auto"/>
                                <w:right w:val="none" w:sz="0" w:space="0" w:color="auto"/>
                              </w:divBdr>
                              <w:divsChild>
                                <w:div w:id="1709648776">
                                  <w:marLeft w:val="0"/>
                                  <w:marRight w:val="0"/>
                                  <w:marTop w:val="0"/>
                                  <w:marBottom w:val="0"/>
                                  <w:divBdr>
                                    <w:top w:val="none" w:sz="0" w:space="0" w:color="auto"/>
                                    <w:left w:val="none" w:sz="0" w:space="0" w:color="auto"/>
                                    <w:bottom w:val="none" w:sz="0" w:space="0" w:color="auto"/>
                                    <w:right w:val="none" w:sz="0" w:space="0" w:color="auto"/>
                                  </w:divBdr>
                                  <w:divsChild>
                                    <w:div w:id="34020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417019">
                      <w:marLeft w:val="0"/>
                      <w:marRight w:val="0"/>
                      <w:marTop w:val="0"/>
                      <w:marBottom w:val="0"/>
                      <w:divBdr>
                        <w:top w:val="none" w:sz="0" w:space="0" w:color="auto"/>
                        <w:left w:val="none" w:sz="0" w:space="0" w:color="auto"/>
                        <w:bottom w:val="single" w:sz="6" w:space="0" w:color="E6E6E6"/>
                        <w:right w:val="none" w:sz="0" w:space="0" w:color="auto"/>
                      </w:divBdr>
                      <w:divsChild>
                        <w:div w:id="888225864">
                          <w:marLeft w:val="0"/>
                          <w:marRight w:val="0"/>
                          <w:marTop w:val="0"/>
                          <w:marBottom w:val="0"/>
                          <w:divBdr>
                            <w:top w:val="none" w:sz="0" w:space="0" w:color="auto"/>
                            <w:left w:val="none" w:sz="0" w:space="0" w:color="auto"/>
                            <w:bottom w:val="none" w:sz="0" w:space="0" w:color="auto"/>
                            <w:right w:val="none" w:sz="0" w:space="0" w:color="auto"/>
                          </w:divBdr>
                          <w:divsChild>
                            <w:div w:id="1970667982">
                              <w:marLeft w:val="0"/>
                              <w:marRight w:val="0"/>
                              <w:marTop w:val="0"/>
                              <w:marBottom w:val="0"/>
                              <w:divBdr>
                                <w:top w:val="none" w:sz="0" w:space="0" w:color="auto"/>
                                <w:left w:val="none" w:sz="0" w:space="0" w:color="auto"/>
                                <w:bottom w:val="none" w:sz="0" w:space="0" w:color="auto"/>
                                <w:right w:val="none" w:sz="0" w:space="0" w:color="auto"/>
                              </w:divBdr>
                            </w:div>
                          </w:divsChild>
                        </w:div>
                        <w:div w:id="725183908">
                          <w:marLeft w:val="0"/>
                          <w:marRight w:val="0"/>
                          <w:marTop w:val="0"/>
                          <w:marBottom w:val="0"/>
                          <w:divBdr>
                            <w:top w:val="none" w:sz="0" w:space="0" w:color="auto"/>
                            <w:left w:val="none" w:sz="0" w:space="0" w:color="auto"/>
                            <w:bottom w:val="none" w:sz="0" w:space="0" w:color="auto"/>
                            <w:right w:val="none" w:sz="0" w:space="0" w:color="auto"/>
                          </w:divBdr>
                        </w:div>
                        <w:div w:id="485435532">
                          <w:marLeft w:val="0"/>
                          <w:marRight w:val="0"/>
                          <w:marTop w:val="0"/>
                          <w:marBottom w:val="0"/>
                          <w:divBdr>
                            <w:top w:val="none" w:sz="0" w:space="0" w:color="auto"/>
                            <w:left w:val="none" w:sz="0" w:space="0" w:color="auto"/>
                            <w:bottom w:val="none" w:sz="0" w:space="0" w:color="auto"/>
                            <w:right w:val="none" w:sz="0" w:space="0" w:color="auto"/>
                          </w:divBdr>
                          <w:divsChild>
                            <w:div w:id="1437022953">
                              <w:marLeft w:val="0"/>
                              <w:marRight w:val="0"/>
                              <w:marTop w:val="0"/>
                              <w:marBottom w:val="0"/>
                              <w:divBdr>
                                <w:top w:val="none" w:sz="0" w:space="0" w:color="auto"/>
                                <w:left w:val="none" w:sz="0" w:space="0" w:color="auto"/>
                                <w:bottom w:val="none" w:sz="0" w:space="0" w:color="auto"/>
                                <w:right w:val="none" w:sz="0" w:space="0" w:color="auto"/>
                              </w:divBdr>
                            </w:div>
                          </w:divsChild>
                        </w:div>
                        <w:div w:id="1281954983">
                          <w:marLeft w:val="0"/>
                          <w:marRight w:val="0"/>
                          <w:marTop w:val="0"/>
                          <w:marBottom w:val="0"/>
                          <w:divBdr>
                            <w:top w:val="none" w:sz="0" w:space="0" w:color="auto"/>
                            <w:left w:val="none" w:sz="0" w:space="0" w:color="auto"/>
                            <w:bottom w:val="none" w:sz="0" w:space="0" w:color="auto"/>
                            <w:right w:val="none" w:sz="0" w:space="0" w:color="auto"/>
                          </w:divBdr>
                          <w:divsChild>
                            <w:div w:id="655182762">
                              <w:marLeft w:val="0"/>
                              <w:marRight w:val="0"/>
                              <w:marTop w:val="0"/>
                              <w:marBottom w:val="0"/>
                              <w:divBdr>
                                <w:top w:val="none" w:sz="0" w:space="0" w:color="auto"/>
                                <w:left w:val="none" w:sz="0" w:space="0" w:color="auto"/>
                                <w:bottom w:val="none" w:sz="0" w:space="0" w:color="auto"/>
                                <w:right w:val="none" w:sz="0" w:space="0" w:color="auto"/>
                              </w:divBdr>
                              <w:divsChild>
                                <w:div w:id="1337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6484">
                          <w:marLeft w:val="0"/>
                          <w:marRight w:val="0"/>
                          <w:marTop w:val="0"/>
                          <w:marBottom w:val="0"/>
                          <w:divBdr>
                            <w:top w:val="none" w:sz="0" w:space="0" w:color="auto"/>
                            <w:left w:val="none" w:sz="0" w:space="0" w:color="auto"/>
                            <w:bottom w:val="none" w:sz="0" w:space="0" w:color="auto"/>
                            <w:right w:val="none" w:sz="0" w:space="0" w:color="auto"/>
                          </w:divBdr>
                          <w:divsChild>
                            <w:div w:id="1645815020">
                              <w:marLeft w:val="0"/>
                              <w:marRight w:val="0"/>
                              <w:marTop w:val="0"/>
                              <w:marBottom w:val="0"/>
                              <w:divBdr>
                                <w:top w:val="none" w:sz="0" w:space="0" w:color="auto"/>
                                <w:left w:val="none" w:sz="0" w:space="0" w:color="auto"/>
                                <w:bottom w:val="none" w:sz="0" w:space="0" w:color="auto"/>
                                <w:right w:val="none" w:sz="0" w:space="0" w:color="auto"/>
                              </w:divBdr>
                              <w:divsChild>
                                <w:div w:id="17984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220415">
                          <w:marLeft w:val="0"/>
                          <w:marRight w:val="0"/>
                          <w:marTop w:val="0"/>
                          <w:marBottom w:val="0"/>
                          <w:divBdr>
                            <w:top w:val="none" w:sz="0" w:space="0" w:color="auto"/>
                            <w:left w:val="none" w:sz="0" w:space="0" w:color="auto"/>
                            <w:bottom w:val="none" w:sz="0" w:space="0" w:color="auto"/>
                            <w:right w:val="none" w:sz="0" w:space="0" w:color="auto"/>
                          </w:divBdr>
                          <w:divsChild>
                            <w:div w:id="678045414">
                              <w:marLeft w:val="0"/>
                              <w:marRight w:val="0"/>
                              <w:marTop w:val="0"/>
                              <w:marBottom w:val="0"/>
                              <w:divBdr>
                                <w:top w:val="none" w:sz="0" w:space="0" w:color="auto"/>
                                <w:left w:val="none" w:sz="0" w:space="0" w:color="auto"/>
                                <w:bottom w:val="none" w:sz="0" w:space="0" w:color="auto"/>
                                <w:right w:val="none" w:sz="0" w:space="0" w:color="auto"/>
                              </w:divBdr>
                            </w:div>
                          </w:divsChild>
                        </w:div>
                        <w:div w:id="322054497">
                          <w:marLeft w:val="0"/>
                          <w:marRight w:val="0"/>
                          <w:marTop w:val="0"/>
                          <w:marBottom w:val="0"/>
                          <w:divBdr>
                            <w:top w:val="none" w:sz="0" w:space="0" w:color="auto"/>
                            <w:left w:val="none" w:sz="0" w:space="0" w:color="auto"/>
                            <w:bottom w:val="none" w:sz="0" w:space="0" w:color="auto"/>
                            <w:right w:val="none" w:sz="0" w:space="0" w:color="auto"/>
                          </w:divBdr>
                          <w:divsChild>
                            <w:div w:id="1279724252">
                              <w:marLeft w:val="0"/>
                              <w:marRight w:val="0"/>
                              <w:marTop w:val="0"/>
                              <w:marBottom w:val="0"/>
                              <w:divBdr>
                                <w:top w:val="none" w:sz="0" w:space="0" w:color="auto"/>
                                <w:left w:val="none" w:sz="0" w:space="0" w:color="auto"/>
                                <w:bottom w:val="none" w:sz="0" w:space="0" w:color="auto"/>
                                <w:right w:val="none" w:sz="0" w:space="0" w:color="auto"/>
                              </w:divBdr>
                              <w:divsChild>
                                <w:div w:id="97336493">
                                  <w:marLeft w:val="0"/>
                                  <w:marRight w:val="0"/>
                                  <w:marTop w:val="0"/>
                                  <w:marBottom w:val="0"/>
                                  <w:divBdr>
                                    <w:top w:val="none" w:sz="0" w:space="0" w:color="auto"/>
                                    <w:left w:val="none" w:sz="0" w:space="0" w:color="auto"/>
                                    <w:bottom w:val="none" w:sz="0" w:space="0" w:color="auto"/>
                                    <w:right w:val="none" w:sz="0" w:space="0" w:color="auto"/>
                                  </w:divBdr>
                                  <w:divsChild>
                                    <w:div w:id="182577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588463">
                      <w:marLeft w:val="0"/>
                      <w:marRight w:val="0"/>
                      <w:marTop w:val="0"/>
                      <w:marBottom w:val="0"/>
                      <w:divBdr>
                        <w:top w:val="none" w:sz="0" w:space="0" w:color="auto"/>
                        <w:left w:val="none" w:sz="0" w:space="0" w:color="auto"/>
                        <w:bottom w:val="single" w:sz="6" w:space="0" w:color="E6E6E6"/>
                        <w:right w:val="none" w:sz="0" w:space="0" w:color="auto"/>
                      </w:divBdr>
                      <w:divsChild>
                        <w:div w:id="1949119939">
                          <w:marLeft w:val="0"/>
                          <w:marRight w:val="0"/>
                          <w:marTop w:val="0"/>
                          <w:marBottom w:val="0"/>
                          <w:divBdr>
                            <w:top w:val="none" w:sz="0" w:space="0" w:color="auto"/>
                            <w:left w:val="none" w:sz="0" w:space="0" w:color="auto"/>
                            <w:bottom w:val="none" w:sz="0" w:space="0" w:color="auto"/>
                            <w:right w:val="none" w:sz="0" w:space="0" w:color="auto"/>
                          </w:divBdr>
                          <w:divsChild>
                            <w:div w:id="1070881211">
                              <w:marLeft w:val="0"/>
                              <w:marRight w:val="0"/>
                              <w:marTop w:val="0"/>
                              <w:marBottom w:val="0"/>
                              <w:divBdr>
                                <w:top w:val="none" w:sz="0" w:space="0" w:color="auto"/>
                                <w:left w:val="none" w:sz="0" w:space="0" w:color="auto"/>
                                <w:bottom w:val="none" w:sz="0" w:space="0" w:color="auto"/>
                                <w:right w:val="none" w:sz="0" w:space="0" w:color="auto"/>
                              </w:divBdr>
                            </w:div>
                          </w:divsChild>
                        </w:div>
                        <w:div w:id="246153569">
                          <w:marLeft w:val="0"/>
                          <w:marRight w:val="0"/>
                          <w:marTop w:val="0"/>
                          <w:marBottom w:val="0"/>
                          <w:divBdr>
                            <w:top w:val="none" w:sz="0" w:space="0" w:color="auto"/>
                            <w:left w:val="none" w:sz="0" w:space="0" w:color="auto"/>
                            <w:bottom w:val="none" w:sz="0" w:space="0" w:color="auto"/>
                            <w:right w:val="none" w:sz="0" w:space="0" w:color="auto"/>
                          </w:divBdr>
                        </w:div>
                        <w:div w:id="1944453479">
                          <w:marLeft w:val="0"/>
                          <w:marRight w:val="0"/>
                          <w:marTop w:val="0"/>
                          <w:marBottom w:val="0"/>
                          <w:divBdr>
                            <w:top w:val="none" w:sz="0" w:space="0" w:color="auto"/>
                            <w:left w:val="none" w:sz="0" w:space="0" w:color="auto"/>
                            <w:bottom w:val="none" w:sz="0" w:space="0" w:color="auto"/>
                            <w:right w:val="none" w:sz="0" w:space="0" w:color="auto"/>
                          </w:divBdr>
                          <w:divsChild>
                            <w:div w:id="1657148637">
                              <w:marLeft w:val="0"/>
                              <w:marRight w:val="0"/>
                              <w:marTop w:val="0"/>
                              <w:marBottom w:val="0"/>
                              <w:divBdr>
                                <w:top w:val="none" w:sz="0" w:space="0" w:color="auto"/>
                                <w:left w:val="none" w:sz="0" w:space="0" w:color="auto"/>
                                <w:bottom w:val="none" w:sz="0" w:space="0" w:color="auto"/>
                                <w:right w:val="none" w:sz="0" w:space="0" w:color="auto"/>
                              </w:divBdr>
                            </w:div>
                          </w:divsChild>
                        </w:div>
                        <w:div w:id="1833331228">
                          <w:marLeft w:val="0"/>
                          <w:marRight w:val="0"/>
                          <w:marTop w:val="0"/>
                          <w:marBottom w:val="0"/>
                          <w:divBdr>
                            <w:top w:val="none" w:sz="0" w:space="0" w:color="auto"/>
                            <w:left w:val="none" w:sz="0" w:space="0" w:color="auto"/>
                            <w:bottom w:val="none" w:sz="0" w:space="0" w:color="auto"/>
                            <w:right w:val="none" w:sz="0" w:space="0" w:color="auto"/>
                          </w:divBdr>
                          <w:divsChild>
                            <w:div w:id="509564189">
                              <w:marLeft w:val="0"/>
                              <w:marRight w:val="0"/>
                              <w:marTop w:val="0"/>
                              <w:marBottom w:val="0"/>
                              <w:divBdr>
                                <w:top w:val="none" w:sz="0" w:space="0" w:color="auto"/>
                                <w:left w:val="none" w:sz="0" w:space="0" w:color="auto"/>
                                <w:bottom w:val="none" w:sz="0" w:space="0" w:color="auto"/>
                                <w:right w:val="none" w:sz="0" w:space="0" w:color="auto"/>
                              </w:divBdr>
                              <w:divsChild>
                                <w:div w:id="138328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9391">
                          <w:marLeft w:val="0"/>
                          <w:marRight w:val="0"/>
                          <w:marTop w:val="0"/>
                          <w:marBottom w:val="0"/>
                          <w:divBdr>
                            <w:top w:val="none" w:sz="0" w:space="0" w:color="auto"/>
                            <w:left w:val="none" w:sz="0" w:space="0" w:color="auto"/>
                            <w:bottom w:val="none" w:sz="0" w:space="0" w:color="auto"/>
                            <w:right w:val="none" w:sz="0" w:space="0" w:color="auto"/>
                          </w:divBdr>
                          <w:divsChild>
                            <w:div w:id="742138831">
                              <w:marLeft w:val="0"/>
                              <w:marRight w:val="0"/>
                              <w:marTop w:val="0"/>
                              <w:marBottom w:val="0"/>
                              <w:divBdr>
                                <w:top w:val="none" w:sz="0" w:space="0" w:color="auto"/>
                                <w:left w:val="none" w:sz="0" w:space="0" w:color="auto"/>
                                <w:bottom w:val="none" w:sz="0" w:space="0" w:color="auto"/>
                                <w:right w:val="none" w:sz="0" w:space="0" w:color="auto"/>
                              </w:divBdr>
                              <w:divsChild>
                                <w:div w:id="158630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552980">
                          <w:marLeft w:val="0"/>
                          <w:marRight w:val="0"/>
                          <w:marTop w:val="0"/>
                          <w:marBottom w:val="0"/>
                          <w:divBdr>
                            <w:top w:val="none" w:sz="0" w:space="0" w:color="auto"/>
                            <w:left w:val="none" w:sz="0" w:space="0" w:color="auto"/>
                            <w:bottom w:val="none" w:sz="0" w:space="0" w:color="auto"/>
                            <w:right w:val="none" w:sz="0" w:space="0" w:color="auto"/>
                          </w:divBdr>
                          <w:divsChild>
                            <w:div w:id="178589436">
                              <w:marLeft w:val="0"/>
                              <w:marRight w:val="0"/>
                              <w:marTop w:val="0"/>
                              <w:marBottom w:val="0"/>
                              <w:divBdr>
                                <w:top w:val="none" w:sz="0" w:space="0" w:color="auto"/>
                                <w:left w:val="none" w:sz="0" w:space="0" w:color="auto"/>
                                <w:bottom w:val="none" w:sz="0" w:space="0" w:color="auto"/>
                                <w:right w:val="none" w:sz="0" w:space="0" w:color="auto"/>
                              </w:divBdr>
                            </w:div>
                          </w:divsChild>
                        </w:div>
                        <w:div w:id="1560946088">
                          <w:marLeft w:val="0"/>
                          <w:marRight w:val="0"/>
                          <w:marTop w:val="0"/>
                          <w:marBottom w:val="0"/>
                          <w:divBdr>
                            <w:top w:val="none" w:sz="0" w:space="0" w:color="auto"/>
                            <w:left w:val="none" w:sz="0" w:space="0" w:color="auto"/>
                            <w:bottom w:val="none" w:sz="0" w:space="0" w:color="auto"/>
                            <w:right w:val="none" w:sz="0" w:space="0" w:color="auto"/>
                          </w:divBdr>
                          <w:divsChild>
                            <w:div w:id="2143838017">
                              <w:marLeft w:val="0"/>
                              <w:marRight w:val="0"/>
                              <w:marTop w:val="0"/>
                              <w:marBottom w:val="0"/>
                              <w:divBdr>
                                <w:top w:val="none" w:sz="0" w:space="0" w:color="auto"/>
                                <w:left w:val="none" w:sz="0" w:space="0" w:color="auto"/>
                                <w:bottom w:val="none" w:sz="0" w:space="0" w:color="auto"/>
                                <w:right w:val="none" w:sz="0" w:space="0" w:color="auto"/>
                              </w:divBdr>
                              <w:divsChild>
                                <w:div w:id="377977828">
                                  <w:marLeft w:val="0"/>
                                  <w:marRight w:val="0"/>
                                  <w:marTop w:val="0"/>
                                  <w:marBottom w:val="0"/>
                                  <w:divBdr>
                                    <w:top w:val="none" w:sz="0" w:space="0" w:color="auto"/>
                                    <w:left w:val="none" w:sz="0" w:space="0" w:color="auto"/>
                                    <w:bottom w:val="none" w:sz="0" w:space="0" w:color="auto"/>
                                    <w:right w:val="none" w:sz="0" w:space="0" w:color="auto"/>
                                  </w:divBdr>
                                  <w:divsChild>
                                    <w:div w:id="1765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226099">
                      <w:marLeft w:val="0"/>
                      <w:marRight w:val="0"/>
                      <w:marTop w:val="0"/>
                      <w:marBottom w:val="0"/>
                      <w:divBdr>
                        <w:top w:val="none" w:sz="0" w:space="0" w:color="auto"/>
                        <w:left w:val="none" w:sz="0" w:space="0" w:color="auto"/>
                        <w:bottom w:val="single" w:sz="6" w:space="0" w:color="E6E6E6"/>
                        <w:right w:val="none" w:sz="0" w:space="0" w:color="auto"/>
                      </w:divBdr>
                      <w:divsChild>
                        <w:div w:id="492257085">
                          <w:marLeft w:val="0"/>
                          <w:marRight w:val="0"/>
                          <w:marTop w:val="0"/>
                          <w:marBottom w:val="0"/>
                          <w:divBdr>
                            <w:top w:val="none" w:sz="0" w:space="0" w:color="auto"/>
                            <w:left w:val="none" w:sz="0" w:space="0" w:color="auto"/>
                            <w:bottom w:val="none" w:sz="0" w:space="0" w:color="auto"/>
                            <w:right w:val="none" w:sz="0" w:space="0" w:color="auto"/>
                          </w:divBdr>
                          <w:divsChild>
                            <w:div w:id="1924483358">
                              <w:marLeft w:val="0"/>
                              <w:marRight w:val="0"/>
                              <w:marTop w:val="0"/>
                              <w:marBottom w:val="0"/>
                              <w:divBdr>
                                <w:top w:val="none" w:sz="0" w:space="0" w:color="auto"/>
                                <w:left w:val="none" w:sz="0" w:space="0" w:color="auto"/>
                                <w:bottom w:val="none" w:sz="0" w:space="0" w:color="auto"/>
                                <w:right w:val="none" w:sz="0" w:space="0" w:color="auto"/>
                              </w:divBdr>
                            </w:div>
                          </w:divsChild>
                        </w:div>
                        <w:div w:id="851845729">
                          <w:marLeft w:val="0"/>
                          <w:marRight w:val="0"/>
                          <w:marTop w:val="0"/>
                          <w:marBottom w:val="0"/>
                          <w:divBdr>
                            <w:top w:val="none" w:sz="0" w:space="0" w:color="auto"/>
                            <w:left w:val="none" w:sz="0" w:space="0" w:color="auto"/>
                            <w:bottom w:val="none" w:sz="0" w:space="0" w:color="auto"/>
                            <w:right w:val="none" w:sz="0" w:space="0" w:color="auto"/>
                          </w:divBdr>
                        </w:div>
                        <w:div w:id="1683892634">
                          <w:marLeft w:val="0"/>
                          <w:marRight w:val="0"/>
                          <w:marTop w:val="0"/>
                          <w:marBottom w:val="0"/>
                          <w:divBdr>
                            <w:top w:val="none" w:sz="0" w:space="0" w:color="auto"/>
                            <w:left w:val="none" w:sz="0" w:space="0" w:color="auto"/>
                            <w:bottom w:val="none" w:sz="0" w:space="0" w:color="auto"/>
                            <w:right w:val="none" w:sz="0" w:space="0" w:color="auto"/>
                          </w:divBdr>
                          <w:divsChild>
                            <w:div w:id="1745644270">
                              <w:marLeft w:val="0"/>
                              <w:marRight w:val="0"/>
                              <w:marTop w:val="0"/>
                              <w:marBottom w:val="0"/>
                              <w:divBdr>
                                <w:top w:val="none" w:sz="0" w:space="0" w:color="auto"/>
                                <w:left w:val="none" w:sz="0" w:space="0" w:color="auto"/>
                                <w:bottom w:val="none" w:sz="0" w:space="0" w:color="auto"/>
                                <w:right w:val="none" w:sz="0" w:space="0" w:color="auto"/>
                              </w:divBdr>
                            </w:div>
                          </w:divsChild>
                        </w:div>
                        <w:div w:id="1611164678">
                          <w:marLeft w:val="0"/>
                          <w:marRight w:val="0"/>
                          <w:marTop w:val="0"/>
                          <w:marBottom w:val="0"/>
                          <w:divBdr>
                            <w:top w:val="none" w:sz="0" w:space="0" w:color="auto"/>
                            <w:left w:val="none" w:sz="0" w:space="0" w:color="auto"/>
                            <w:bottom w:val="none" w:sz="0" w:space="0" w:color="auto"/>
                            <w:right w:val="none" w:sz="0" w:space="0" w:color="auto"/>
                          </w:divBdr>
                          <w:divsChild>
                            <w:div w:id="2002151310">
                              <w:marLeft w:val="0"/>
                              <w:marRight w:val="0"/>
                              <w:marTop w:val="0"/>
                              <w:marBottom w:val="0"/>
                              <w:divBdr>
                                <w:top w:val="none" w:sz="0" w:space="0" w:color="auto"/>
                                <w:left w:val="none" w:sz="0" w:space="0" w:color="auto"/>
                                <w:bottom w:val="none" w:sz="0" w:space="0" w:color="auto"/>
                                <w:right w:val="none" w:sz="0" w:space="0" w:color="auto"/>
                              </w:divBdr>
                              <w:divsChild>
                                <w:div w:id="2054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0328">
                          <w:marLeft w:val="0"/>
                          <w:marRight w:val="0"/>
                          <w:marTop w:val="0"/>
                          <w:marBottom w:val="0"/>
                          <w:divBdr>
                            <w:top w:val="none" w:sz="0" w:space="0" w:color="auto"/>
                            <w:left w:val="none" w:sz="0" w:space="0" w:color="auto"/>
                            <w:bottom w:val="none" w:sz="0" w:space="0" w:color="auto"/>
                            <w:right w:val="none" w:sz="0" w:space="0" w:color="auto"/>
                          </w:divBdr>
                          <w:divsChild>
                            <w:div w:id="2033336561">
                              <w:marLeft w:val="0"/>
                              <w:marRight w:val="0"/>
                              <w:marTop w:val="0"/>
                              <w:marBottom w:val="0"/>
                              <w:divBdr>
                                <w:top w:val="none" w:sz="0" w:space="0" w:color="auto"/>
                                <w:left w:val="none" w:sz="0" w:space="0" w:color="auto"/>
                                <w:bottom w:val="none" w:sz="0" w:space="0" w:color="auto"/>
                                <w:right w:val="none" w:sz="0" w:space="0" w:color="auto"/>
                              </w:divBdr>
                              <w:divsChild>
                                <w:div w:id="109709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100278">
                          <w:marLeft w:val="0"/>
                          <w:marRight w:val="0"/>
                          <w:marTop w:val="0"/>
                          <w:marBottom w:val="0"/>
                          <w:divBdr>
                            <w:top w:val="none" w:sz="0" w:space="0" w:color="auto"/>
                            <w:left w:val="none" w:sz="0" w:space="0" w:color="auto"/>
                            <w:bottom w:val="none" w:sz="0" w:space="0" w:color="auto"/>
                            <w:right w:val="none" w:sz="0" w:space="0" w:color="auto"/>
                          </w:divBdr>
                          <w:divsChild>
                            <w:div w:id="1606037686">
                              <w:marLeft w:val="0"/>
                              <w:marRight w:val="0"/>
                              <w:marTop w:val="0"/>
                              <w:marBottom w:val="0"/>
                              <w:divBdr>
                                <w:top w:val="none" w:sz="0" w:space="0" w:color="auto"/>
                                <w:left w:val="none" w:sz="0" w:space="0" w:color="auto"/>
                                <w:bottom w:val="none" w:sz="0" w:space="0" w:color="auto"/>
                                <w:right w:val="none" w:sz="0" w:space="0" w:color="auto"/>
                              </w:divBdr>
                            </w:div>
                          </w:divsChild>
                        </w:div>
                        <w:div w:id="235820611">
                          <w:marLeft w:val="0"/>
                          <w:marRight w:val="0"/>
                          <w:marTop w:val="0"/>
                          <w:marBottom w:val="0"/>
                          <w:divBdr>
                            <w:top w:val="none" w:sz="0" w:space="0" w:color="auto"/>
                            <w:left w:val="none" w:sz="0" w:space="0" w:color="auto"/>
                            <w:bottom w:val="none" w:sz="0" w:space="0" w:color="auto"/>
                            <w:right w:val="none" w:sz="0" w:space="0" w:color="auto"/>
                          </w:divBdr>
                          <w:divsChild>
                            <w:div w:id="1403064922">
                              <w:marLeft w:val="0"/>
                              <w:marRight w:val="0"/>
                              <w:marTop w:val="0"/>
                              <w:marBottom w:val="0"/>
                              <w:divBdr>
                                <w:top w:val="none" w:sz="0" w:space="0" w:color="auto"/>
                                <w:left w:val="none" w:sz="0" w:space="0" w:color="auto"/>
                                <w:bottom w:val="none" w:sz="0" w:space="0" w:color="auto"/>
                                <w:right w:val="none" w:sz="0" w:space="0" w:color="auto"/>
                              </w:divBdr>
                              <w:divsChild>
                                <w:div w:id="635643715">
                                  <w:marLeft w:val="0"/>
                                  <w:marRight w:val="0"/>
                                  <w:marTop w:val="0"/>
                                  <w:marBottom w:val="0"/>
                                  <w:divBdr>
                                    <w:top w:val="none" w:sz="0" w:space="0" w:color="auto"/>
                                    <w:left w:val="none" w:sz="0" w:space="0" w:color="auto"/>
                                    <w:bottom w:val="none" w:sz="0" w:space="0" w:color="auto"/>
                                    <w:right w:val="none" w:sz="0" w:space="0" w:color="auto"/>
                                  </w:divBdr>
                                  <w:divsChild>
                                    <w:div w:id="2965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5006">
                      <w:marLeft w:val="0"/>
                      <w:marRight w:val="0"/>
                      <w:marTop w:val="0"/>
                      <w:marBottom w:val="0"/>
                      <w:divBdr>
                        <w:top w:val="none" w:sz="0" w:space="0" w:color="auto"/>
                        <w:left w:val="none" w:sz="0" w:space="0" w:color="auto"/>
                        <w:bottom w:val="single" w:sz="6" w:space="0" w:color="E6E6E6"/>
                        <w:right w:val="none" w:sz="0" w:space="0" w:color="auto"/>
                      </w:divBdr>
                      <w:divsChild>
                        <w:div w:id="1830513197">
                          <w:marLeft w:val="0"/>
                          <w:marRight w:val="0"/>
                          <w:marTop w:val="0"/>
                          <w:marBottom w:val="0"/>
                          <w:divBdr>
                            <w:top w:val="none" w:sz="0" w:space="0" w:color="auto"/>
                            <w:left w:val="none" w:sz="0" w:space="0" w:color="auto"/>
                            <w:bottom w:val="none" w:sz="0" w:space="0" w:color="auto"/>
                            <w:right w:val="none" w:sz="0" w:space="0" w:color="auto"/>
                          </w:divBdr>
                          <w:divsChild>
                            <w:div w:id="1267620846">
                              <w:marLeft w:val="0"/>
                              <w:marRight w:val="0"/>
                              <w:marTop w:val="0"/>
                              <w:marBottom w:val="0"/>
                              <w:divBdr>
                                <w:top w:val="none" w:sz="0" w:space="0" w:color="auto"/>
                                <w:left w:val="none" w:sz="0" w:space="0" w:color="auto"/>
                                <w:bottom w:val="none" w:sz="0" w:space="0" w:color="auto"/>
                                <w:right w:val="none" w:sz="0" w:space="0" w:color="auto"/>
                              </w:divBdr>
                            </w:div>
                          </w:divsChild>
                        </w:div>
                        <w:div w:id="1914657428">
                          <w:marLeft w:val="0"/>
                          <w:marRight w:val="0"/>
                          <w:marTop w:val="0"/>
                          <w:marBottom w:val="0"/>
                          <w:divBdr>
                            <w:top w:val="none" w:sz="0" w:space="0" w:color="auto"/>
                            <w:left w:val="none" w:sz="0" w:space="0" w:color="auto"/>
                            <w:bottom w:val="none" w:sz="0" w:space="0" w:color="auto"/>
                            <w:right w:val="none" w:sz="0" w:space="0" w:color="auto"/>
                          </w:divBdr>
                        </w:div>
                        <w:div w:id="1323317976">
                          <w:marLeft w:val="0"/>
                          <w:marRight w:val="0"/>
                          <w:marTop w:val="0"/>
                          <w:marBottom w:val="0"/>
                          <w:divBdr>
                            <w:top w:val="none" w:sz="0" w:space="0" w:color="auto"/>
                            <w:left w:val="none" w:sz="0" w:space="0" w:color="auto"/>
                            <w:bottom w:val="none" w:sz="0" w:space="0" w:color="auto"/>
                            <w:right w:val="none" w:sz="0" w:space="0" w:color="auto"/>
                          </w:divBdr>
                          <w:divsChild>
                            <w:div w:id="1948852952">
                              <w:marLeft w:val="0"/>
                              <w:marRight w:val="0"/>
                              <w:marTop w:val="0"/>
                              <w:marBottom w:val="0"/>
                              <w:divBdr>
                                <w:top w:val="none" w:sz="0" w:space="0" w:color="auto"/>
                                <w:left w:val="none" w:sz="0" w:space="0" w:color="auto"/>
                                <w:bottom w:val="none" w:sz="0" w:space="0" w:color="auto"/>
                                <w:right w:val="none" w:sz="0" w:space="0" w:color="auto"/>
                              </w:divBdr>
                            </w:div>
                          </w:divsChild>
                        </w:div>
                        <w:div w:id="1013262431">
                          <w:marLeft w:val="0"/>
                          <w:marRight w:val="0"/>
                          <w:marTop w:val="0"/>
                          <w:marBottom w:val="0"/>
                          <w:divBdr>
                            <w:top w:val="none" w:sz="0" w:space="0" w:color="auto"/>
                            <w:left w:val="none" w:sz="0" w:space="0" w:color="auto"/>
                            <w:bottom w:val="none" w:sz="0" w:space="0" w:color="auto"/>
                            <w:right w:val="none" w:sz="0" w:space="0" w:color="auto"/>
                          </w:divBdr>
                          <w:divsChild>
                            <w:div w:id="1468930555">
                              <w:marLeft w:val="0"/>
                              <w:marRight w:val="0"/>
                              <w:marTop w:val="0"/>
                              <w:marBottom w:val="0"/>
                              <w:divBdr>
                                <w:top w:val="none" w:sz="0" w:space="0" w:color="auto"/>
                                <w:left w:val="none" w:sz="0" w:space="0" w:color="auto"/>
                                <w:bottom w:val="none" w:sz="0" w:space="0" w:color="auto"/>
                                <w:right w:val="none" w:sz="0" w:space="0" w:color="auto"/>
                              </w:divBdr>
                              <w:divsChild>
                                <w:div w:id="5362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16382">
                          <w:marLeft w:val="0"/>
                          <w:marRight w:val="0"/>
                          <w:marTop w:val="0"/>
                          <w:marBottom w:val="0"/>
                          <w:divBdr>
                            <w:top w:val="none" w:sz="0" w:space="0" w:color="auto"/>
                            <w:left w:val="none" w:sz="0" w:space="0" w:color="auto"/>
                            <w:bottom w:val="none" w:sz="0" w:space="0" w:color="auto"/>
                            <w:right w:val="none" w:sz="0" w:space="0" w:color="auto"/>
                          </w:divBdr>
                          <w:divsChild>
                            <w:div w:id="1394505053">
                              <w:marLeft w:val="0"/>
                              <w:marRight w:val="0"/>
                              <w:marTop w:val="0"/>
                              <w:marBottom w:val="0"/>
                              <w:divBdr>
                                <w:top w:val="none" w:sz="0" w:space="0" w:color="auto"/>
                                <w:left w:val="none" w:sz="0" w:space="0" w:color="auto"/>
                                <w:bottom w:val="none" w:sz="0" w:space="0" w:color="auto"/>
                                <w:right w:val="none" w:sz="0" w:space="0" w:color="auto"/>
                              </w:divBdr>
                              <w:divsChild>
                                <w:div w:id="152320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98567">
                          <w:marLeft w:val="0"/>
                          <w:marRight w:val="0"/>
                          <w:marTop w:val="0"/>
                          <w:marBottom w:val="0"/>
                          <w:divBdr>
                            <w:top w:val="none" w:sz="0" w:space="0" w:color="auto"/>
                            <w:left w:val="none" w:sz="0" w:space="0" w:color="auto"/>
                            <w:bottom w:val="none" w:sz="0" w:space="0" w:color="auto"/>
                            <w:right w:val="none" w:sz="0" w:space="0" w:color="auto"/>
                          </w:divBdr>
                          <w:divsChild>
                            <w:div w:id="273176958">
                              <w:marLeft w:val="0"/>
                              <w:marRight w:val="0"/>
                              <w:marTop w:val="0"/>
                              <w:marBottom w:val="0"/>
                              <w:divBdr>
                                <w:top w:val="none" w:sz="0" w:space="0" w:color="auto"/>
                                <w:left w:val="none" w:sz="0" w:space="0" w:color="auto"/>
                                <w:bottom w:val="none" w:sz="0" w:space="0" w:color="auto"/>
                                <w:right w:val="none" w:sz="0" w:space="0" w:color="auto"/>
                              </w:divBdr>
                            </w:div>
                          </w:divsChild>
                        </w:div>
                        <w:div w:id="1803108185">
                          <w:marLeft w:val="0"/>
                          <w:marRight w:val="0"/>
                          <w:marTop w:val="0"/>
                          <w:marBottom w:val="0"/>
                          <w:divBdr>
                            <w:top w:val="none" w:sz="0" w:space="0" w:color="auto"/>
                            <w:left w:val="none" w:sz="0" w:space="0" w:color="auto"/>
                            <w:bottom w:val="none" w:sz="0" w:space="0" w:color="auto"/>
                            <w:right w:val="none" w:sz="0" w:space="0" w:color="auto"/>
                          </w:divBdr>
                          <w:divsChild>
                            <w:div w:id="1933472956">
                              <w:marLeft w:val="0"/>
                              <w:marRight w:val="0"/>
                              <w:marTop w:val="0"/>
                              <w:marBottom w:val="0"/>
                              <w:divBdr>
                                <w:top w:val="none" w:sz="0" w:space="0" w:color="auto"/>
                                <w:left w:val="none" w:sz="0" w:space="0" w:color="auto"/>
                                <w:bottom w:val="none" w:sz="0" w:space="0" w:color="auto"/>
                                <w:right w:val="none" w:sz="0" w:space="0" w:color="auto"/>
                              </w:divBdr>
                              <w:divsChild>
                                <w:div w:id="2105565374">
                                  <w:marLeft w:val="0"/>
                                  <w:marRight w:val="0"/>
                                  <w:marTop w:val="0"/>
                                  <w:marBottom w:val="0"/>
                                  <w:divBdr>
                                    <w:top w:val="none" w:sz="0" w:space="0" w:color="auto"/>
                                    <w:left w:val="none" w:sz="0" w:space="0" w:color="auto"/>
                                    <w:bottom w:val="none" w:sz="0" w:space="0" w:color="auto"/>
                                    <w:right w:val="none" w:sz="0" w:space="0" w:color="auto"/>
                                  </w:divBdr>
                                  <w:divsChild>
                                    <w:div w:id="210738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176187">
                      <w:marLeft w:val="0"/>
                      <w:marRight w:val="0"/>
                      <w:marTop w:val="0"/>
                      <w:marBottom w:val="0"/>
                      <w:divBdr>
                        <w:top w:val="none" w:sz="0" w:space="0" w:color="auto"/>
                        <w:left w:val="none" w:sz="0" w:space="0" w:color="auto"/>
                        <w:bottom w:val="single" w:sz="6" w:space="0" w:color="E6E6E6"/>
                        <w:right w:val="none" w:sz="0" w:space="0" w:color="auto"/>
                      </w:divBdr>
                      <w:divsChild>
                        <w:div w:id="582036468">
                          <w:marLeft w:val="0"/>
                          <w:marRight w:val="0"/>
                          <w:marTop w:val="0"/>
                          <w:marBottom w:val="0"/>
                          <w:divBdr>
                            <w:top w:val="none" w:sz="0" w:space="0" w:color="auto"/>
                            <w:left w:val="none" w:sz="0" w:space="0" w:color="auto"/>
                            <w:bottom w:val="none" w:sz="0" w:space="0" w:color="auto"/>
                            <w:right w:val="none" w:sz="0" w:space="0" w:color="auto"/>
                          </w:divBdr>
                          <w:divsChild>
                            <w:div w:id="944070056">
                              <w:marLeft w:val="0"/>
                              <w:marRight w:val="0"/>
                              <w:marTop w:val="0"/>
                              <w:marBottom w:val="0"/>
                              <w:divBdr>
                                <w:top w:val="none" w:sz="0" w:space="0" w:color="auto"/>
                                <w:left w:val="none" w:sz="0" w:space="0" w:color="auto"/>
                                <w:bottom w:val="none" w:sz="0" w:space="0" w:color="auto"/>
                                <w:right w:val="none" w:sz="0" w:space="0" w:color="auto"/>
                              </w:divBdr>
                            </w:div>
                          </w:divsChild>
                        </w:div>
                        <w:div w:id="1021009917">
                          <w:marLeft w:val="0"/>
                          <w:marRight w:val="0"/>
                          <w:marTop w:val="0"/>
                          <w:marBottom w:val="0"/>
                          <w:divBdr>
                            <w:top w:val="none" w:sz="0" w:space="0" w:color="auto"/>
                            <w:left w:val="none" w:sz="0" w:space="0" w:color="auto"/>
                            <w:bottom w:val="none" w:sz="0" w:space="0" w:color="auto"/>
                            <w:right w:val="none" w:sz="0" w:space="0" w:color="auto"/>
                          </w:divBdr>
                        </w:div>
                        <w:div w:id="336542031">
                          <w:marLeft w:val="0"/>
                          <w:marRight w:val="0"/>
                          <w:marTop w:val="0"/>
                          <w:marBottom w:val="0"/>
                          <w:divBdr>
                            <w:top w:val="none" w:sz="0" w:space="0" w:color="auto"/>
                            <w:left w:val="none" w:sz="0" w:space="0" w:color="auto"/>
                            <w:bottom w:val="none" w:sz="0" w:space="0" w:color="auto"/>
                            <w:right w:val="none" w:sz="0" w:space="0" w:color="auto"/>
                          </w:divBdr>
                          <w:divsChild>
                            <w:div w:id="176425315">
                              <w:marLeft w:val="0"/>
                              <w:marRight w:val="0"/>
                              <w:marTop w:val="0"/>
                              <w:marBottom w:val="0"/>
                              <w:divBdr>
                                <w:top w:val="none" w:sz="0" w:space="0" w:color="auto"/>
                                <w:left w:val="none" w:sz="0" w:space="0" w:color="auto"/>
                                <w:bottom w:val="none" w:sz="0" w:space="0" w:color="auto"/>
                                <w:right w:val="none" w:sz="0" w:space="0" w:color="auto"/>
                              </w:divBdr>
                            </w:div>
                          </w:divsChild>
                        </w:div>
                        <w:div w:id="1701203613">
                          <w:marLeft w:val="0"/>
                          <w:marRight w:val="0"/>
                          <w:marTop w:val="0"/>
                          <w:marBottom w:val="0"/>
                          <w:divBdr>
                            <w:top w:val="none" w:sz="0" w:space="0" w:color="auto"/>
                            <w:left w:val="none" w:sz="0" w:space="0" w:color="auto"/>
                            <w:bottom w:val="none" w:sz="0" w:space="0" w:color="auto"/>
                            <w:right w:val="none" w:sz="0" w:space="0" w:color="auto"/>
                          </w:divBdr>
                          <w:divsChild>
                            <w:div w:id="803232236">
                              <w:marLeft w:val="0"/>
                              <w:marRight w:val="0"/>
                              <w:marTop w:val="0"/>
                              <w:marBottom w:val="0"/>
                              <w:divBdr>
                                <w:top w:val="none" w:sz="0" w:space="0" w:color="auto"/>
                                <w:left w:val="none" w:sz="0" w:space="0" w:color="auto"/>
                                <w:bottom w:val="none" w:sz="0" w:space="0" w:color="auto"/>
                                <w:right w:val="none" w:sz="0" w:space="0" w:color="auto"/>
                              </w:divBdr>
                              <w:divsChild>
                                <w:div w:id="47895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67834">
                          <w:marLeft w:val="0"/>
                          <w:marRight w:val="0"/>
                          <w:marTop w:val="0"/>
                          <w:marBottom w:val="0"/>
                          <w:divBdr>
                            <w:top w:val="none" w:sz="0" w:space="0" w:color="auto"/>
                            <w:left w:val="none" w:sz="0" w:space="0" w:color="auto"/>
                            <w:bottom w:val="none" w:sz="0" w:space="0" w:color="auto"/>
                            <w:right w:val="none" w:sz="0" w:space="0" w:color="auto"/>
                          </w:divBdr>
                          <w:divsChild>
                            <w:div w:id="1087380158">
                              <w:marLeft w:val="0"/>
                              <w:marRight w:val="0"/>
                              <w:marTop w:val="0"/>
                              <w:marBottom w:val="0"/>
                              <w:divBdr>
                                <w:top w:val="none" w:sz="0" w:space="0" w:color="auto"/>
                                <w:left w:val="none" w:sz="0" w:space="0" w:color="auto"/>
                                <w:bottom w:val="none" w:sz="0" w:space="0" w:color="auto"/>
                                <w:right w:val="none" w:sz="0" w:space="0" w:color="auto"/>
                              </w:divBdr>
                              <w:divsChild>
                                <w:div w:id="193987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931735">
                          <w:marLeft w:val="0"/>
                          <w:marRight w:val="0"/>
                          <w:marTop w:val="0"/>
                          <w:marBottom w:val="0"/>
                          <w:divBdr>
                            <w:top w:val="none" w:sz="0" w:space="0" w:color="auto"/>
                            <w:left w:val="none" w:sz="0" w:space="0" w:color="auto"/>
                            <w:bottom w:val="none" w:sz="0" w:space="0" w:color="auto"/>
                            <w:right w:val="none" w:sz="0" w:space="0" w:color="auto"/>
                          </w:divBdr>
                          <w:divsChild>
                            <w:div w:id="775902159">
                              <w:marLeft w:val="0"/>
                              <w:marRight w:val="0"/>
                              <w:marTop w:val="0"/>
                              <w:marBottom w:val="0"/>
                              <w:divBdr>
                                <w:top w:val="none" w:sz="0" w:space="0" w:color="auto"/>
                                <w:left w:val="none" w:sz="0" w:space="0" w:color="auto"/>
                                <w:bottom w:val="none" w:sz="0" w:space="0" w:color="auto"/>
                                <w:right w:val="none" w:sz="0" w:space="0" w:color="auto"/>
                              </w:divBdr>
                            </w:div>
                          </w:divsChild>
                        </w:div>
                        <w:div w:id="506560387">
                          <w:marLeft w:val="0"/>
                          <w:marRight w:val="0"/>
                          <w:marTop w:val="0"/>
                          <w:marBottom w:val="0"/>
                          <w:divBdr>
                            <w:top w:val="none" w:sz="0" w:space="0" w:color="auto"/>
                            <w:left w:val="none" w:sz="0" w:space="0" w:color="auto"/>
                            <w:bottom w:val="none" w:sz="0" w:space="0" w:color="auto"/>
                            <w:right w:val="none" w:sz="0" w:space="0" w:color="auto"/>
                          </w:divBdr>
                          <w:divsChild>
                            <w:div w:id="1959289450">
                              <w:marLeft w:val="0"/>
                              <w:marRight w:val="0"/>
                              <w:marTop w:val="0"/>
                              <w:marBottom w:val="0"/>
                              <w:divBdr>
                                <w:top w:val="none" w:sz="0" w:space="0" w:color="auto"/>
                                <w:left w:val="none" w:sz="0" w:space="0" w:color="auto"/>
                                <w:bottom w:val="none" w:sz="0" w:space="0" w:color="auto"/>
                                <w:right w:val="none" w:sz="0" w:space="0" w:color="auto"/>
                              </w:divBdr>
                              <w:divsChild>
                                <w:div w:id="1377463410">
                                  <w:marLeft w:val="0"/>
                                  <w:marRight w:val="0"/>
                                  <w:marTop w:val="0"/>
                                  <w:marBottom w:val="0"/>
                                  <w:divBdr>
                                    <w:top w:val="none" w:sz="0" w:space="0" w:color="auto"/>
                                    <w:left w:val="none" w:sz="0" w:space="0" w:color="auto"/>
                                    <w:bottom w:val="none" w:sz="0" w:space="0" w:color="auto"/>
                                    <w:right w:val="none" w:sz="0" w:space="0" w:color="auto"/>
                                  </w:divBdr>
                                  <w:divsChild>
                                    <w:div w:id="15091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425732">
                      <w:marLeft w:val="0"/>
                      <w:marRight w:val="0"/>
                      <w:marTop w:val="0"/>
                      <w:marBottom w:val="0"/>
                      <w:divBdr>
                        <w:top w:val="none" w:sz="0" w:space="0" w:color="auto"/>
                        <w:left w:val="none" w:sz="0" w:space="0" w:color="auto"/>
                        <w:bottom w:val="single" w:sz="6" w:space="0" w:color="E6E6E6"/>
                        <w:right w:val="none" w:sz="0" w:space="0" w:color="auto"/>
                      </w:divBdr>
                      <w:divsChild>
                        <w:div w:id="331221223">
                          <w:marLeft w:val="0"/>
                          <w:marRight w:val="0"/>
                          <w:marTop w:val="0"/>
                          <w:marBottom w:val="0"/>
                          <w:divBdr>
                            <w:top w:val="none" w:sz="0" w:space="0" w:color="auto"/>
                            <w:left w:val="none" w:sz="0" w:space="0" w:color="auto"/>
                            <w:bottom w:val="none" w:sz="0" w:space="0" w:color="auto"/>
                            <w:right w:val="none" w:sz="0" w:space="0" w:color="auto"/>
                          </w:divBdr>
                          <w:divsChild>
                            <w:div w:id="57022950">
                              <w:marLeft w:val="0"/>
                              <w:marRight w:val="0"/>
                              <w:marTop w:val="0"/>
                              <w:marBottom w:val="0"/>
                              <w:divBdr>
                                <w:top w:val="none" w:sz="0" w:space="0" w:color="auto"/>
                                <w:left w:val="none" w:sz="0" w:space="0" w:color="auto"/>
                                <w:bottom w:val="none" w:sz="0" w:space="0" w:color="auto"/>
                                <w:right w:val="none" w:sz="0" w:space="0" w:color="auto"/>
                              </w:divBdr>
                            </w:div>
                          </w:divsChild>
                        </w:div>
                        <w:div w:id="345179154">
                          <w:marLeft w:val="0"/>
                          <w:marRight w:val="0"/>
                          <w:marTop w:val="0"/>
                          <w:marBottom w:val="0"/>
                          <w:divBdr>
                            <w:top w:val="none" w:sz="0" w:space="0" w:color="auto"/>
                            <w:left w:val="none" w:sz="0" w:space="0" w:color="auto"/>
                            <w:bottom w:val="none" w:sz="0" w:space="0" w:color="auto"/>
                            <w:right w:val="none" w:sz="0" w:space="0" w:color="auto"/>
                          </w:divBdr>
                        </w:div>
                        <w:div w:id="1933515038">
                          <w:marLeft w:val="0"/>
                          <w:marRight w:val="0"/>
                          <w:marTop w:val="0"/>
                          <w:marBottom w:val="0"/>
                          <w:divBdr>
                            <w:top w:val="none" w:sz="0" w:space="0" w:color="auto"/>
                            <w:left w:val="none" w:sz="0" w:space="0" w:color="auto"/>
                            <w:bottom w:val="none" w:sz="0" w:space="0" w:color="auto"/>
                            <w:right w:val="none" w:sz="0" w:space="0" w:color="auto"/>
                          </w:divBdr>
                          <w:divsChild>
                            <w:div w:id="851651156">
                              <w:marLeft w:val="0"/>
                              <w:marRight w:val="0"/>
                              <w:marTop w:val="0"/>
                              <w:marBottom w:val="0"/>
                              <w:divBdr>
                                <w:top w:val="none" w:sz="0" w:space="0" w:color="auto"/>
                                <w:left w:val="none" w:sz="0" w:space="0" w:color="auto"/>
                                <w:bottom w:val="none" w:sz="0" w:space="0" w:color="auto"/>
                                <w:right w:val="none" w:sz="0" w:space="0" w:color="auto"/>
                              </w:divBdr>
                            </w:div>
                          </w:divsChild>
                        </w:div>
                        <w:div w:id="2004893568">
                          <w:marLeft w:val="0"/>
                          <w:marRight w:val="0"/>
                          <w:marTop w:val="0"/>
                          <w:marBottom w:val="0"/>
                          <w:divBdr>
                            <w:top w:val="none" w:sz="0" w:space="0" w:color="auto"/>
                            <w:left w:val="none" w:sz="0" w:space="0" w:color="auto"/>
                            <w:bottom w:val="none" w:sz="0" w:space="0" w:color="auto"/>
                            <w:right w:val="none" w:sz="0" w:space="0" w:color="auto"/>
                          </w:divBdr>
                          <w:divsChild>
                            <w:div w:id="887256279">
                              <w:marLeft w:val="0"/>
                              <w:marRight w:val="0"/>
                              <w:marTop w:val="0"/>
                              <w:marBottom w:val="0"/>
                              <w:divBdr>
                                <w:top w:val="none" w:sz="0" w:space="0" w:color="auto"/>
                                <w:left w:val="none" w:sz="0" w:space="0" w:color="auto"/>
                                <w:bottom w:val="none" w:sz="0" w:space="0" w:color="auto"/>
                                <w:right w:val="none" w:sz="0" w:space="0" w:color="auto"/>
                              </w:divBdr>
                              <w:divsChild>
                                <w:div w:id="29668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25722">
                          <w:marLeft w:val="0"/>
                          <w:marRight w:val="0"/>
                          <w:marTop w:val="0"/>
                          <w:marBottom w:val="0"/>
                          <w:divBdr>
                            <w:top w:val="none" w:sz="0" w:space="0" w:color="auto"/>
                            <w:left w:val="none" w:sz="0" w:space="0" w:color="auto"/>
                            <w:bottom w:val="none" w:sz="0" w:space="0" w:color="auto"/>
                            <w:right w:val="none" w:sz="0" w:space="0" w:color="auto"/>
                          </w:divBdr>
                          <w:divsChild>
                            <w:div w:id="1877959765">
                              <w:marLeft w:val="0"/>
                              <w:marRight w:val="0"/>
                              <w:marTop w:val="0"/>
                              <w:marBottom w:val="0"/>
                              <w:divBdr>
                                <w:top w:val="none" w:sz="0" w:space="0" w:color="auto"/>
                                <w:left w:val="none" w:sz="0" w:space="0" w:color="auto"/>
                                <w:bottom w:val="none" w:sz="0" w:space="0" w:color="auto"/>
                                <w:right w:val="none" w:sz="0" w:space="0" w:color="auto"/>
                              </w:divBdr>
                              <w:divsChild>
                                <w:div w:id="4729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88750">
                          <w:marLeft w:val="0"/>
                          <w:marRight w:val="0"/>
                          <w:marTop w:val="0"/>
                          <w:marBottom w:val="0"/>
                          <w:divBdr>
                            <w:top w:val="none" w:sz="0" w:space="0" w:color="auto"/>
                            <w:left w:val="none" w:sz="0" w:space="0" w:color="auto"/>
                            <w:bottom w:val="none" w:sz="0" w:space="0" w:color="auto"/>
                            <w:right w:val="none" w:sz="0" w:space="0" w:color="auto"/>
                          </w:divBdr>
                          <w:divsChild>
                            <w:div w:id="1122767517">
                              <w:marLeft w:val="0"/>
                              <w:marRight w:val="0"/>
                              <w:marTop w:val="0"/>
                              <w:marBottom w:val="0"/>
                              <w:divBdr>
                                <w:top w:val="none" w:sz="0" w:space="0" w:color="auto"/>
                                <w:left w:val="none" w:sz="0" w:space="0" w:color="auto"/>
                                <w:bottom w:val="none" w:sz="0" w:space="0" w:color="auto"/>
                                <w:right w:val="none" w:sz="0" w:space="0" w:color="auto"/>
                              </w:divBdr>
                            </w:div>
                          </w:divsChild>
                        </w:div>
                        <w:div w:id="1133718456">
                          <w:marLeft w:val="0"/>
                          <w:marRight w:val="0"/>
                          <w:marTop w:val="0"/>
                          <w:marBottom w:val="0"/>
                          <w:divBdr>
                            <w:top w:val="none" w:sz="0" w:space="0" w:color="auto"/>
                            <w:left w:val="none" w:sz="0" w:space="0" w:color="auto"/>
                            <w:bottom w:val="none" w:sz="0" w:space="0" w:color="auto"/>
                            <w:right w:val="none" w:sz="0" w:space="0" w:color="auto"/>
                          </w:divBdr>
                          <w:divsChild>
                            <w:div w:id="182213363">
                              <w:marLeft w:val="0"/>
                              <w:marRight w:val="0"/>
                              <w:marTop w:val="0"/>
                              <w:marBottom w:val="0"/>
                              <w:divBdr>
                                <w:top w:val="none" w:sz="0" w:space="0" w:color="auto"/>
                                <w:left w:val="none" w:sz="0" w:space="0" w:color="auto"/>
                                <w:bottom w:val="none" w:sz="0" w:space="0" w:color="auto"/>
                                <w:right w:val="none" w:sz="0" w:space="0" w:color="auto"/>
                              </w:divBdr>
                              <w:divsChild>
                                <w:div w:id="131409649">
                                  <w:marLeft w:val="0"/>
                                  <w:marRight w:val="0"/>
                                  <w:marTop w:val="0"/>
                                  <w:marBottom w:val="0"/>
                                  <w:divBdr>
                                    <w:top w:val="none" w:sz="0" w:space="0" w:color="auto"/>
                                    <w:left w:val="none" w:sz="0" w:space="0" w:color="auto"/>
                                    <w:bottom w:val="none" w:sz="0" w:space="0" w:color="auto"/>
                                    <w:right w:val="none" w:sz="0" w:space="0" w:color="auto"/>
                                  </w:divBdr>
                                  <w:divsChild>
                                    <w:div w:id="24334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662569">
                      <w:marLeft w:val="0"/>
                      <w:marRight w:val="0"/>
                      <w:marTop w:val="0"/>
                      <w:marBottom w:val="0"/>
                      <w:divBdr>
                        <w:top w:val="none" w:sz="0" w:space="0" w:color="auto"/>
                        <w:left w:val="none" w:sz="0" w:space="0" w:color="auto"/>
                        <w:bottom w:val="none" w:sz="0" w:space="0" w:color="auto"/>
                        <w:right w:val="none" w:sz="0" w:space="0" w:color="auto"/>
                      </w:divBdr>
                      <w:divsChild>
                        <w:div w:id="1245846044">
                          <w:marLeft w:val="0"/>
                          <w:marRight w:val="0"/>
                          <w:marTop w:val="0"/>
                          <w:marBottom w:val="0"/>
                          <w:divBdr>
                            <w:top w:val="none" w:sz="0" w:space="0" w:color="auto"/>
                            <w:left w:val="none" w:sz="0" w:space="0" w:color="auto"/>
                            <w:bottom w:val="none" w:sz="0" w:space="0" w:color="auto"/>
                            <w:right w:val="none" w:sz="0" w:space="0" w:color="auto"/>
                          </w:divBdr>
                          <w:divsChild>
                            <w:div w:id="2081443998">
                              <w:marLeft w:val="0"/>
                              <w:marRight w:val="0"/>
                              <w:marTop w:val="0"/>
                              <w:marBottom w:val="0"/>
                              <w:divBdr>
                                <w:top w:val="none" w:sz="0" w:space="0" w:color="auto"/>
                                <w:left w:val="none" w:sz="0" w:space="0" w:color="auto"/>
                                <w:bottom w:val="none" w:sz="0" w:space="0" w:color="auto"/>
                                <w:right w:val="none" w:sz="0" w:space="0" w:color="auto"/>
                              </w:divBdr>
                            </w:div>
                          </w:divsChild>
                        </w:div>
                        <w:div w:id="1115826196">
                          <w:marLeft w:val="0"/>
                          <w:marRight w:val="0"/>
                          <w:marTop w:val="0"/>
                          <w:marBottom w:val="0"/>
                          <w:divBdr>
                            <w:top w:val="none" w:sz="0" w:space="0" w:color="auto"/>
                            <w:left w:val="none" w:sz="0" w:space="0" w:color="auto"/>
                            <w:bottom w:val="none" w:sz="0" w:space="0" w:color="auto"/>
                            <w:right w:val="none" w:sz="0" w:space="0" w:color="auto"/>
                          </w:divBdr>
                        </w:div>
                        <w:div w:id="1355424383">
                          <w:marLeft w:val="0"/>
                          <w:marRight w:val="0"/>
                          <w:marTop w:val="0"/>
                          <w:marBottom w:val="0"/>
                          <w:divBdr>
                            <w:top w:val="none" w:sz="0" w:space="0" w:color="auto"/>
                            <w:left w:val="none" w:sz="0" w:space="0" w:color="auto"/>
                            <w:bottom w:val="none" w:sz="0" w:space="0" w:color="auto"/>
                            <w:right w:val="none" w:sz="0" w:space="0" w:color="auto"/>
                          </w:divBdr>
                          <w:divsChild>
                            <w:div w:id="723718104">
                              <w:marLeft w:val="0"/>
                              <w:marRight w:val="0"/>
                              <w:marTop w:val="0"/>
                              <w:marBottom w:val="0"/>
                              <w:divBdr>
                                <w:top w:val="none" w:sz="0" w:space="0" w:color="auto"/>
                                <w:left w:val="none" w:sz="0" w:space="0" w:color="auto"/>
                                <w:bottom w:val="none" w:sz="0" w:space="0" w:color="auto"/>
                                <w:right w:val="none" w:sz="0" w:space="0" w:color="auto"/>
                              </w:divBdr>
                            </w:div>
                          </w:divsChild>
                        </w:div>
                        <w:div w:id="436677300">
                          <w:marLeft w:val="0"/>
                          <w:marRight w:val="0"/>
                          <w:marTop w:val="0"/>
                          <w:marBottom w:val="0"/>
                          <w:divBdr>
                            <w:top w:val="none" w:sz="0" w:space="0" w:color="auto"/>
                            <w:left w:val="none" w:sz="0" w:space="0" w:color="auto"/>
                            <w:bottom w:val="none" w:sz="0" w:space="0" w:color="auto"/>
                            <w:right w:val="none" w:sz="0" w:space="0" w:color="auto"/>
                          </w:divBdr>
                          <w:divsChild>
                            <w:div w:id="951671174">
                              <w:marLeft w:val="0"/>
                              <w:marRight w:val="0"/>
                              <w:marTop w:val="0"/>
                              <w:marBottom w:val="0"/>
                              <w:divBdr>
                                <w:top w:val="none" w:sz="0" w:space="0" w:color="auto"/>
                                <w:left w:val="none" w:sz="0" w:space="0" w:color="auto"/>
                                <w:bottom w:val="none" w:sz="0" w:space="0" w:color="auto"/>
                                <w:right w:val="none" w:sz="0" w:space="0" w:color="auto"/>
                              </w:divBdr>
                              <w:divsChild>
                                <w:div w:id="206884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12443">
                          <w:marLeft w:val="0"/>
                          <w:marRight w:val="0"/>
                          <w:marTop w:val="0"/>
                          <w:marBottom w:val="0"/>
                          <w:divBdr>
                            <w:top w:val="none" w:sz="0" w:space="0" w:color="auto"/>
                            <w:left w:val="none" w:sz="0" w:space="0" w:color="auto"/>
                            <w:bottom w:val="none" w:sz="0" w:space="0" w:color="auto"/>
                            <w:right w:val="none" w:sz="0" w:space="0" w:color="auto"/>
                          </w:divBdr>
                          <w:divsChild>
                            <w:div w:id="36592438">
                              <w:marLeft w:val="0"/>
                              <w:marRight w:val="0"/>
                              <w:marTop w:val="0"/>
                              <w:marBottom w:val="0"/>
                              <w:divBdr>
                                <w:top w:val="none" w:sz="0" w:space="0" w:color="auto"/>
                                <w:left w:val="none" w:sz="0" w:space="0" w:color="auto"/>
                                <w:bottom w:val="none" w:sz="0" w:space="0" w:color="auto"/>
                                <w:right w:val="none" w:sz="0" w:space="0" w:color="auto"/>
                              </w:divBdr>
                              <w:divsChild>
                                <w:div w:id="110700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14283">
      <w:bodyDiv w:val="1"/>
      <w:marLeft w:val="0"/>
      <w:marRight w:val="0"/>
      <w:marTop w:val="0"/>
      <w:marBottom w:val="0"/>
      <w:divBdr>
        <w:top w:val="none" w:sz="0" w:space="0" w:color="auto"/>
        <w:left w:val="none" w:sz="0" w:space="0" w:color="auto"/>
        <w:bottom w:val="none" w:sz="0" w:space="0" w:color="auto"/>
        <w:right w:val="none" w:sz="0" w:space="0" w:color="auto"/>
      </w:divBdr>
      <w:divsChild>
        <w:div w:id="20127284">
          <w:marLeft w:val="0"/>
          <w:marRight w:val="0"/>
          <w:marTop w:val="0"/>
          <w:marBottom w:val="0"/>
          <w:divBdr>
            <w:top w:val="none" w:sz="0" w:space="0" w:color="auto"/>
            <w:left w:val="none" w:sz="0" w:space="0" w:color="auto"/>
            <w:bottom w:val="none" w:sz="0" w:space="0" w:color="auto"/>
            <w:right w:val="none" w:sz="0" w:space="0" w:color="auto"/>
          </w:divBdr>
          <w:divsChild>
            <w:div w:id="642928459">
              <w:marLeft w:val="0"/>
              <w:marRight w:val="0"/>
              <w:marTop w:val="0"/>
              <w:marBottom w:val="0"/>
              <w:divBdr>
                <w:top w:val="none" w:sz="0" w:space="0" w:color="auto"/>
                <w:left w:val="none" w:sz="0" w:space="0" w:color="auto"/>
                <w:bottom w:val="none" w:sz="0" w:space="0" w:color="auto"/>
                <w:right w:val="none" w:sz="0" w:space="0" w:color="auto"/>
              </w:divBdr>
              <w:divsChild>
                <w:div w:id="108202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699819">
      <w:bodyDiv w:val="1"/>
      <w:marLeft w:val="0"/>
      <w:marRight w:val="0"/>
      <w:marTop w:val="0"/>
      <w:marBottom w:val="0"/>
      <w:divBdr>
        <w:top w:val="none" w:sz="0" w:space="0" w:color="auto"/>
        <w:left w:val="none" w:sz="0" w:space="0" w:color="auto"/>
        <w:bottom w:val="none" w:sz="0" w:space="0" w:color="auto"/>
        <w:right w:val="none" w:sz="0" w:space="0" w:color="auto"/>
      </w:divBdr>
    </w:div>
    <w:div w:id="995500556">
      <w:bodyDiv w:val="1"/>
      <w:marLeft w:val="0"/>
      <w:marRight w:val="0"/>
      <w:marTop w:val="0"/>
      <w:marBottom w:val="0"/>
      <w:divBdr>
        <w:top w:val="none" w:sz="0" w:space="0" w:color="auto"/>
        <w:left w:val="none" w:sz="0" w:space="0" w:color="auto"/>
        <w:bottom w:val="none" w:sz="0" w:space="0" w:color="auto"/>
        <w:right w:val="none" w:sz="0" w:space="0" w:color="auto"/>
      </w:divBdr>
      <w:divsChild>
        <w:div w:id="953295103">
          <w:marLeft w:val="0"/>
          <w:marRight w:val="0"/>
          <w:marTop w:val="60"/>
          <w:marBottom w:val="180"/>
          <w:divBdr>
            <w:top w:val="single" w:sz="2" w:space="0" w:color="000000"/>
            <w:left w:val="single" w:sz="2" w:space="0" w:color="000000"/>
            <w:bottom w:val="single" w:sz="2" w:space="0" w:color="000000"/>
            <w:right w:val="single" w:sz="2" w:space="0" w:color="000000"/>
          </w:divBdr>
          <w:divsChild>
            <w:div w:id="1154183584">
              <w:marLeft w:val="0"/>
              <w:marRight w:val="120"/>
              <w:marTop w:val="0"/>
              <w:marBottom w:val="0"/>
              <w:divBdr>
                <w:top w:val="single" w:sz="2" w:space="0" w:color="000000"/>
                <w:left w:val="single" w:sz="2" w:space="0" w:color="000000"/>
                <w:bottom w:val="single" w:sz="2" w:space="0" w:color="000000"/>
                <w:right w:val="single" w:sz="2" w:space="0" w:color="000000"/>
              </w:divBdr>
              <w:divsChild>
                <w:div w:id="1735471920">
                  <w:marLeft w:val="0"/>
                  <w:marRight w:val="0"/>
                  <w:marTop w:val="0"/>
                  <w:marBottom w:val="0"/>
                  <w:divBdr>
                    <w:top w:val="single" w:sz="2" w:space="0" w:color="000000"/>
                    <w:left w:val="single" w:sz="2" w:space="0" w:color="000000"/>
                    <w:bottom w:val="single" w:sz="2" w:space="0" w:color="000000"/>
                    <w:right w:val="single" w:sz="2" w:space="0" w:color="000000"/>
                  </w:divBdr>
                  <w:divsChild>
                    <w:div w:id="1903559609">
                      <w:marLeft w:val="0"/>
                      <w:marRight w:val="0"/>
                      <w:marTop w:val="0"/>
                      <w:marBottom w:val="0"/>
                      <w:divBdr>
                        <w:top w:val="single" w:sz="2" w:space="0" w:color="000000"/>
                        <w:left w:val="single" w:sz="2" w:space="0" w:color="000000"/>
                        <w:bottom w:val="single" w:sz="2" w:space="0" w:color="000000"/>
                        <w:right w:val="single" w:sz="2" w:space="0" w:color="000000"/>
                      </w:divBdr>
                      <w:divsChild>
                        <w:div w:id="907113703">
                          <w:marLeft w:val="0"/>
                          <w:marRight w:val="0"/>
                          <w:marTop w:val="0"/>
                          <w:marBottom w:val="0"/>
                          <w:divBdr>
                            <w:top w:val="single" w:sz="2" w:space="0" w:color="000000"/>
                            <w:left w:val="single" w:sz="2" w:space="0" w:color="000000"/>
                            <w:bottom w:val="single" w:sz="2" w:space="0" w:color="000000"/>
                            <w:right w:val="single" w:sz="2" w:space="0" w:color="000000"/>
                          </w:divBdr>
                          <w:divsChild>
                            <w:div w:id="105392522">
                              <w:marLeft w:val="0"/>
                              <w:marRight w:val="0"/>
                              <w:marTop w:val="0"/>
                              <w:marBottom w:val="0"/>
                              <w:divBdr>
                                <w:top w:val="single" w:sz="2" w:space="0" w:color="000000"/>
                                <w:left w:val="single" w:sz="2" w:space="0" w:color="000000"/>
                                <w:bottom w:val="single" w:sz="2" w:space="0" w:color="000000"/>
                                <w:right w:val="single" w:sz="2" w:space="0" w:color="000000"/>
                              </w:divBdr>
                              <w:divsChild>
                                <w:div w:id="565342062">
                                  <w:marLeft w:val="0"/>
                                  <w:marRight w:val="0"/>
                                  <w:marTop w:val="0"/>
                                  <w:marBottom w:val="0"/>
                                  <w:divBdr>
                                    <w:top w:val="single" w:sz="2" w:space="0" w:color="000000"/>
                                    <w:left w:val="single" w:sz="2" w:space="0" w:color="000000"/>
                                    <w:bottom w:val="single" w:sz="2" w:space="0" w:color="000000"/>
                                    <w:right w:val="single" w:sz="2" w:space="0" w:color="000000"/>
                                  </w:divBdr>
                                  <w:divsChild>
                                    <w:div w:id="679249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1008092940">
      <w:bodyDiv w:val="1"/>
      <w:marLeft w:val="0"/>
      <w:marRight w:val="0"/>
      <w:marTop w:val="0"/>
      <w:marBottom w:val="0"/>
      <w:divBdr>
        <w:top w:val="none" w:sz="0" w:space="0" w:color="auto"/>
        <w:left w:val="none" w:sz="0" w:space="0" w:color="auto"/>
        <w:bottom w:val="none" w:sz="0" w:space="0" w:color="auto"/>
        <w:right w:val="none" w:sz="0" w:space="0" w:color="auto"/>
      </w:divBdr>
      <w:divsChild>
        <w:div w:id="796609659">
          <w:marLeft w:val="0"/>
          <w:marRight w:val="0"/>
          <w:marTop w:val="60"/>
          <w:marBottom w:val="180"/>
          <w:divBdr>
            <w:top w:val="single" w:sz="2" w:space="0" w:color="000000"/>
            <w:left w:val="single" w:sz="2" w:space="0" w:color="000000"/>
            <w:bottom w:val="single" w:sz="2" w:space="0" w:color="000000"/>
            <w:right w:val="single" w:sz="2" w:space="0" w:color="000000"/>
          </w:divBdr>
          <w:divsChild>
            <w:div w:id="1193155764">
              <w:marLeft w:val="0"/>
              <w:marRight w:val="0"/>
              <w:marTop w:val="0"/>
              <w:marBottom w:val="0"/>
              <w:divBdr>
                <w:top w:val="single" w:sz="2" w:space="0" w:color="000000"/>
                <w:left w:val="single" w:sz="2" w:space="0" w:color="000000"/>
                <w:bottom w:val="single" w:sz="2" w:space="0" w:color="000000"/>
                <w:right w:val="single" w:sz="2" w:space="0" w:color="000000"/>
              </w:divBdr>
              <w:divsChild>
                <w:div w:id="407118749">
                  <w:marLeft w:val="0"/>
                  <w:marRight w:val="0"/>
                  <w:marTop w:val="0"/>
                  <w:marBottom w:val="0"/>
                  <w:divBdr>
                    <w:top w:val="single" w:sz="2" w:space="0" w:color="000000"/>
                    <w:left w:val="single" w:sz="2" w:space="0" w:color="000000"/>
                    <w:bottom w:val="single" w:sz="2" w:space="0" w:color="000000"/>
                    <w:right w:val="single" w:sz="2" w:space="0" w:color="000000"/>
                  </w:divBdr>
                  <w:divsChild>
                    <w:div w:id="2088530209">
                      <w:marLeft w:val="0"/>
                      <w:marRight w:val="0"/>
                      <w:marTop w:val="0"/>
                      <w:marBottom w:val="0"/>
                      <w:divBdr>
                        <w:top w:val="single" w:sz="2" w:space="0" w:color="000000"/>
                        <w:left w:val="single" w:sz="2" w:space="0" w:color="000000"/>
                        <w:bottom w:val="single" w:sz="2" w:space="0" w:color="000000"/>
                        <w:right w:val="single" w:sz="2" w:space="0" w:color="000000"/>
                      </w:divBdr>
                      <w:divsChild>
                        <w:div w:id="1790976519">
                          <w:marLeft w:val="0"/>
                          <w:marRight w:val="0"/>
                          <w:marTop w:val="0"/>
                          <w:marBottom w:val="0"/>
                          <w:divBdr>
                            <w:top w:val="single" w:sz="2" w:space="0" w:color="000000"/>
                            <w:left w:val="single" w:sz="2" w:space="0" w:color="000000"/>
                            <w:bottom w:val="single" w:sz="2" w:space="0" w:color="000000"/>
                            <w:right w:val="single" w:sz="2" w:space="0" w:color="000000"/>
                          </w:divBdr>
                          <w:divsChild>
                            <w:div w:id="928199513">
                              <w:marLeft w:val="0"/>
                              <w:marRight w:val="0"/>
                              <w:marTop w:val="0"/>
                              <w:marBottom w:val="0"/>
                              <w:divBdr>
                                <w:top w:val="single" w:sz="2" w:space="0" w:color="000000"/>
                                <w:left w:val="single" w:sz="2" w:space="0" w:color="000000"/>
                                <w:bottom w:val="single" w:sz="2" w:space="0" w:color="000000"/>
                                <w:right w:val="single" w:sz="2" w:space="0" w:color="000000"/>
                              </w:divBdr>
                              <w:divsChild>
                                <w:div w:id="11189924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009679315">
      <w:bodyDiv w:val="1"/>
      <w:marLeft w:val="0"/>
      <w:marRight w:val="0"/>
      <w:marTop w:val="0"/>
      <w:marBottom w:val="0"/>
      <w:divBdr>
        <w:top w:val="none" w:sz="0" w:space="0" w:color="auto"/>
        <w:left w:val="none" w:sz="0" w:space="0" w:color="auto"/>
        <w:bottom w:val="none" w:sz="0" w:space="0" w:color="auto"/>
        <w:right w:val="none" w:sz="0" w:space="0" w:color="auto"/>
      </w:divBdr>
    </w:div>
    <w:div w:id="1033381883">
      <w:bodyDiv w:val="1"/>
      <w:marLeft w:val="0"/>
      <w:marRight w:val="0"/>
      <w:marTop w:val="0"/>
      <w:marBottom w:val="0"/>
      <w:divBdr>
        <w:top w:val="none" w:sz="0" w:space="0" w:color="auto"/>
        <w:left w:val="none" w:sz="0" w:space="0" w:color="auto"/>
        <w:bottom w:val="none" w:sz="0" w:space="0" w:color="auto"/>
        <w:right w:val="none" w:sz="0" w:space="0" w:color="auto"/>
      </w:divBdr>
    </w:div>
    <w:div w:id="1039671354">
      <w:bodyDiv w:val="1"/>
      <w:marLeft w:val="0"/>
      <w:marRight w:val="0"/>
      <w:marTop w:val="0"/>
      <w:marBottom w:val="0"/>
      <w:divBdr>
        <w:top w:val="none" w:sz="0" w:space="0" w:color="auto"/>
        <w:left w:val="none" w:sz="0" w:space="0" w:color="auto"/>
        <w:bottom w:val="none" w:sz="0" w:space="0" w:color="auto"/>
        <w:right w:val="none" w:sz="0" w:space="0" w:color="auto"/>
      </w:divBdr>
    </w:div>
    <w:div w:id="1048724906">
      <w:bodyDiv w:val="1"/>
      <w:marLeft w:val="0"/>
      <w:marRight w:val="0"/>
      <w:marTop w:val="0"/>
      <w:marBottom w:val="0"/>
      <w:divBdr>
        <w:top w:val="none" w:sz="0" w:space="0" w:color="auto"/>
        <w:left w:val="none" w:sz="0" w:space="0" w:color="auto"/>
        <w:bottom w:val="none" w:sz="0" w:space="0" w:color="auto"/>
        <w:right w:val="none" w:sz="0" w:space="0" w:color="auto"/>
      </w:divBdr>
      <w:divsChild>
        <w:div w:id="1632243851">
          <w:marLeft w:val="0"/>
          <w:marRight w:val="0"/>
          <w:marTop w:val="60"/>
          <w:marBottom w:val="180"/>
          <w:divBdr>
            <w:top w:val="single" w:sz="2" w:space="0" w:color="000000"/>
            <w:left w:val="single" w:sz="2" w:space="0" w:color="000000"/>
            <w:bottom w:val="single" w:sz="2" w:space="0" w:color="000000"/>
            <w:right w:val="single" w:sz="2" w:space="0" w:color="000000"/>
          </w:divBdr>
          <w:divsChild>
            <w:div w:id="32702576">
              <w:marLeft w:val="0"/>
              <w:marRight w:val="120"/>
              <w:marTop w:val="0"/>
              <w:marBottom w:val="0"/>
              <w:divBdr>
                <w:top w:val="single" w:sz="2" w:space="0" w:color="000000"/>
                <w:left w:val="single" w:sz="2" w:space="0" w:color="000000"/>
                <w:bottom w:val="single" w:sz="2" w:space="0" w:color="000000"/>
                <w:right w:val="single" w:sz="2" w:space="0" w:color="000000"/>
              </w:divBdr>
              <w:divsChild>
                <w:div w:id="1396197618">
                  <w:marLeft w:val="0"/>
                  <w:marRight w:val="0"/>
                  <w:marTop w:val="0"/>
                  <w:marBottom w:val="0"/>
                  <w:divBdr>
                    <w:top w:val="single" w:sz="2" w:space="0" w:color="000000"/>
                    <w:left w:val="single" w:sz="2" w:space="0" w:color="000000"/>
                    <w:bottom w:val="single" w:sz="2" w:space="0" w:color="000000"/>
                    <w:right w:val="single" w:sz="2" w:space="0" w:color="000000"/>
                  </w:divBdr>
                  <w:divsChild>
                    <w:div w:id="1437018594">
                      <w:marLeft w:val="0"/>
                      <w:marRight w:val="0"/>
                      <w:marTop w:val="0"/>
                      <w:marBottom w:val="0"/>
                      <w:divBdr>
                        <w:top w:val="single" w:sz="2" w:space="0" w:color="000000"/>
                        <w:left w:val="single" w:sz="2" w:space="0" w:color="000000"/>
                        <w:bottom w:val="single" w:sz="2" w:space="0" w:color="000000"/>
                        <w:right w:val="single" w:sz="2" w:space="0" w:color="000000"/>
                      </w:divBdr>
                      <w:divsChild>
                        <w:div w:id="1856310822">
                          <w:marLeft w:val="0"/>
                          <w:marRight w:val="0"/>
                          <w:marTop w:val="0"/>
                          <w:marBottom w:val="0"/>
                          <w:divBdr>
                            <w:top w:val="single" w:sz="2" w:space="0" w:color="000000"/>
                            <w:left w:val="single" w:sz="2" w:space="0" w:color="000000"/>
                            <w:bottom w:val="single" w:sz="2" w:space="0" w:color="000000"/>
                            <w:right w:val="single" w:sz="2" w:space="0" w:color="000000"/>
                          </w:divBdr>
                          <w:divsChild>
                            <w:div w:id="1979334253">
                              <w:marLeft w:val="0"/>
                              <w:marRight w:val="0"/>
                              <w:marTop w:val="0"/>
                              <w:marBottom w:val="0"/>
                              <w:divBdr>
                                <w:top w:val="single" w:sz="2" w:space="0" w:color="000000"/>
                                <w:left w:val="single" w:sz="2" w:space="0" w:color="000000"/>
                                <w:bottom w:val="single" w:sz="2" w:space="0" w:color="000000"/>
                                <w:right w:val="single" w:sz="2" w:space="0" w:color="000000"/>
                              </w:divBdr>
                              <w:divsChild>
                                <w:div w:id="1826623225">
                                  <w:marLeft w:val="0"/>
                                  <w:marRight w:val="0"/>
                                  <w:marTop w:val="0"/>
                                  <w:marBottom w:val="0"/>
                                  <w:divBdr>
                                    <w:top w:val="single" w:sz="2" w:space="0" w:color="000000"/>
                                    <w:left w:val="single" w:sz="2" w:space="0" w:color="000000"/>
                                    <w:bottom w:val="single" w:sz="2" w:space="0" w:color="000000"/>
                                    <w:right w:val="single" w:sz="2" w:space="0" w:color="000000"/>
                                  </w:divBdr>
                                  <w:divsChild>
                                    <w:div w:id="10972895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1097289168">
      <w:bodyDiv w:val="1"/>
      <w:marLeft w:val="0"/>
      <w:marRight w:val="0"/>
      <w:marTop w:val="0"/>
      <w:marBottom w:val="0"/>
      <w:divBdr>
        <w:top w:val="none" w:sz="0" w:space="0" w:color="auto"/>
        <w:left w:val="none" w:sz="0" w:space="0" w:color="auto"/>
        <w:bottom w:val="none" w:sz="0" w:space="0" w:color="auto"/>
        <w:right w:val="none" w:sz="0" w:space="0" w:color="auto"/>
      </w:divBdr>
    </w:div>
    <w:div w:id="1097674553">
      <w:bodyDiv w:val="1"/>
      <w:marLeft w:val="0"/>
      <w:marRight w:val="0"/>
      <w:marTop w:val="0"/>
      <w:marBottom w:val="0"/>
      <w:divBdr>
        <w:top w:val="none" w:sz="0" w:space="0" w:color="auto"/>
        <w:left w:val="none" w:sz="0" w:space="0" w:color="auto"/>
        <w:bottom w:val="none" w:sz="0" w:space="0" w:color="auto"/>
        <w:right w:val="none" w:sz="0" w:space="0" w:color="auto"/>
      </w:divBdr>
    </w:div>
    <w:div w:id="1112749729">
      <w:bodyDiv w:val="1"/>
      <w:marLeft w:val="0"/>
      <w:marRight w:val="0"/>
      <w:marTop w:val="0"/>
      <w:marBottom w:val="0"/>
      <w:divBdr>
        <w:top w:val="none" w:sz="0" w:space="0" w:color="auto"/>
        <w:left w:val="none" w:sz="0" w:space="0" w:color="auto"/>
        <w:bottom w:val="none" w:sz="0" w:space="0" w:color="auto"/>
        <w:right w:val="none" w:sz="0" w:space="0" w:color="auto"/>
      </w:divBdr>
    </w:div>
    <w:div w:id="1124619825">
      <w:bodyDiv w:val="1"/>
      <w:marLeft w:val="0"/>
      <w:marRight w:val="0"/>
      <w:marTop w:val="0"/>
      <w:marBottom w:val="0"/>
      <w:divBdr>
        <w:top w:val="none" w:sz="0" w:space="0" w:color="auto"/>
        <w:left w:val="none" w:sz="0" w:space="0" w:color="auto"/>
        <w:bottom w:val="none" w:sz="0" w:space="0" w:color="auto"/>
        <w:right w:val="none" w:sz="0" w:space="0" w:color="auto"/>
      </w:divBdr>
    </w:div>
    <w:div w:id="1125654772">
      <w:bodyDiv w:val="1"/>
      <w:marLeft w:val="0"/>
      <w:marRight w:val="0"/>
      <w:marTop w:val="0"/>
      <w:marBottom w:val="0"/>
      <w:divBdr>
        <w:top w:val="none" w:sz="0" w:space="0" w:color="auto"/>
        <w:left w:val="none" w:sz="0" w:space="0" w:color="auto"/>
        <w:bottom w:val="none" w:sz="0" w:space="0" w:color="auto"/>
        <w:right w:val="none" w:sz="0" w:space="0" w:color="auto"/>
      </w:divBdr>
      <w:divsChild>
        <w:div w:id="26688865">
          <w:marLeft w:val="0"/>
          <w:marRight w:val="0"/>
          <w:marTop w:val="0"/>
          <w:marBottom w:val="330"/>
          <w:divBdr>
            <w:top w:val="none" w:sz="0" w:space="0" w:color="auto"/>
            <w:left w:val="none" w:sz="0" w:space="0" w:color="auto"/>
            <w:bottom w:val="none" w:sz="0" w:space="0" w:color="auto"/>
            <w:right w:val="none" w:sz="0" w:space="0" w:color="auto"/>
          </w:divBdr>
          <w:divsChild>
            <w:div w:id="18744664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161773764">
      <w:bodyDiv w:val="1"/>
      <w:marLeft w:val="0"/>
      <w:marRight w:val="0"/>
      <w:marTop w:val="0"/>
      <w:marBottom w:val="0"/>
      <w:divBdr>
        <w:top w:val="none" w:sz="0" w:space="0" w:color="auto"/>
        <w:left w:val="none" w:sz="0" w:space="0" w:color="auto"/>
        <w:bottom w:val="none" w:sz="0" w:space="0" w:color="auto"/>
        <w:right w:val="none" w:sz="0" w:space="0" w:color="auto"/>
      </w:divBdr>
    </w:div>
    <w:div w:id="1267736422">
      <w:bodyDiv w:val="1"/>
      <w:marLeft w:val="0"/>
      <w:marRight w:val="0"/>
      <w:marTop w:val="0"/>
      <w:marBottom w:val="0"/>
      <w:divBdr>
        <w:top w:val="none" w:sz="0" w:space="0" w:color="auto"/>
        <w:left w:val="none" w:sz="0" w:space="0" w:color="auto"/>
        <w:bottom w:val="none" w:sz="0" w:space="0" w:color="auto"/>
        <w:right w:val="none" w:sz="0" w:space="0" w:color="auto"/>
      </w:divBdr>
    </w:div>
    <w:div w:id="1282999675">
      <w:bodyDiv w:val="1"/>
      <w:marLeft w:val="0"/>
      <w:marRight w:val="0"/>
      <w:marTop w:val="0"/>
      <w:marBottom w:val="0"/>
      <w:divBdr>
        <w:top w:val="none" w:sz="0" w:space="0" w:color="auto"/>
        <w:left w:val="none" w:sz="0" w:space="0" w:color="auto"/>
        <w:bottom w:val="none" w:sz="0" w:space="0" w:color="auto"/>
        <w:right w:val="none" w:sz="0" w:space="0" w:color="auto"/>
      </w:divBdr>
    </w:div>
    <w:div w:id="1340736269">
      <w:bodyDiv w:val="1"/>
      <w:marLeft w:val="0"/>
      <w:marRight w:val="0"/>
      <w:marTop w:val="0"/>
      <w:marBottom w:val="0"/>
      <w:divBdr>
        <w:top w:val="none" w:sz="0" w:space="0" w:color="auto"/>
        <w:left w:val="none" w:sz="0" w:space="0" w:color="auto"/>
        <w:bottom w:val="none" w:sz="0" w:space="0" w:color="auto"/>
        <w:right w:val="none" w:sz="0" w:space="0" w:color="auto"/>
      </w:divBdr>
    </w:div>
    <w:div w:id="1364475321">
      <w:bodyDiv w:val="1"/>
      <w:marLeft w:val="0"/>
      <w:marRight w:val="0"/>
      <w:marTop w:val="0"/>
      <w:marBottom w:val="0"/>
      <w:divBdr>
        <w:top w:val="none" w:sz="0" w:space="0" w:color="auto"/>
        <w:left w:val="none" w:sz="0" w:space="0" w:color="auto"/>
        <w:bottom w:val="none" w:sz="0" w:space="0" w:color="auto"/>
        <w:right w:val="none" w:sz="0" w:space="0" w:color="auto"/>
      </w:divBdr>
      <w:divsChild>
        <w:div w:id="1516308996">
          <w:marLeft w:val="0"/>
          <w:marRight w:val="0"/>
          <w:marTop w:val="60"/>
          <w:marBottom w:val="180"/>
          <w:divBdr>
            <w:top w:val="single" w:sz="2" w:space="0" w:color="000000"/>
            <w:left w:val="single" w:sz="2" w:space="0" w:color="000000"/>
            <w:bottom w:val="single" w:sz="2" w:space="0" w:color="000000"/>
            <w:right w:val="single" w:sz="2" w:space="0" w:color="000000"/>
          </w:divBdr>
          <w:divsChild>
            <w:div w:id="1781298683">
              <w:marLeft w:val="0"/>
              <w:marRight w:val="120"/>
              <w:marTop w:val="0"/>
              <w:marBottom w:val="0"/>
              <w:divBdr>
                <w:top w:val="single" w:sz="2" w:space="0" w:color="000000"/>
                <w:left w:val="single" w:sz="2" w:space="0" w:color="000000"/>
                <w:bottom w:val="single" w:sz="2" w:space="0" w:color="000000"/>
                <w:right w:val="single" w:sz="2" w:space="0" w:color="000000"/>
              </w:divBdr>
              <w:divsChild>
                <w:div w:id="1863206679">
                  <w:marLeft w:val="0"/>
                  <w:marRight w:val="0"/>
                  <w:marTop w:val="0"/>
                  <w:marBottom w:val="0"/>
                  <w:divBdr>
                    <w:top w:val="single" w:sz="2" w:space="0" w:color="000000"/>
                    <w:left w:val="single" w:sz="2" w:space="0" w:color="000000"/>
                    <w:bottom w:val="single" w:sz="2" w:space="0" w:color="000000"/>
                    <w:right w:val="single" w:sz="2" w:space="0" w:color="000000"/>
                  </w:divBdr>
                  <w:divsChild>
                    <w:div w:id="1812285024">
                      <w:marLeft w:val="0"/>
                      <w:marRight w:val="0"/>
                      <w:marTop w:val="0"/>
                      <w:marBottom w:val="0"/>
                      <w:divBdr>
                        <w:top w:val="single" w:sz="2" w:space="0" w:color="000000"/>
                        <w:left w:val="single" w:sz="2" w:space="0" w:color="000000"/>
                        <w:bottom w:val="single" w:sz="2" w:space="0" w:color="000000"/>
                        <w:right w:val="single" w:sz="2" w:space="0" w:color="000000"/>
                      </w:divBdr>
                      <w:divsChild>
                        <w:div w:id="1373841784">
                          <w:marLeft w:val="0"/>
                          <w:marRight w:val="0"/>
                          <w:marTop w:val="0"/>
                          <w:marBottom w:val="0"/>
                          <w:divBdr>
                            <w:top w:val="single" w:sz="2" w:space="0" w:color="000000"/>
                            <w:left w:val="single" w:sz="2" w:space="0" w:color="000000"/>
                            <w:bottom w:val="single" w:sz="2" w:space="0" w:color="000000"/>
                            <w:right w:val="single" w:sz="2" w:space="0" w:color="000000"/>
                          </w:divBdr>
                          <w:divsChild>
                            <w:div w:id="779488833">
                              <w:marLeft w:val="0"/>
                              <w:marRight w:val="0"/>
                              <w:marTop w:val="0"/>
                              <w:marBottom w:val="0"/>
                              <w:divBdr>
                                <w:top w:val="single" w:sz="2" w:space="0" w:color="000000"/>
                                <w:left w:val="single" w:sz="2" w:space="0" w:color="000000"/>
                                <w:bottom w:val="single" w:sz="2" w:space="0" w:color="000000"/>
                                <w:right w:val="single" w:sz="2" w:space="0" w:color="000000"/>
                              </w:divBdr>
                              <w:divsChild>
                                <w:div w:id="797995611">
                                  <w:marLeft w:val="0"/>
                                  <w:marRight w:val="0"/>
                                  <w:marTop w:val="0"/>
                                  <w:marBottom w:val="0"/>
                                  <w:divBdr>
                                    <w:top w:val="single" w:sz="2" w:space="0" w:color="000000"/>
                                    <w:left w:val="single" w:sz="2" w:space="0" w:color="000000"/>
                                    <w:bottom w:val="single" w:sz="2" w:space="0" w:color="000000"/>
                                    <w:right w:val="single" w:sz="2" w:space="0" w:color="000000"/>
                                  </w:divBdr>
                                  <w:divsChild>
                                    <w:div w:id="19266497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1406418578">
      <w:bodyDiv w:val="1"/>
      <w:marLeft w:val="0"/>
      <w:marRight w:val="0"/>
      <w:marTop w:val="0"/>
      <w:marBottom w:val="0"/>
      <w:divBdr>
        <w:top w:val="none" w:sz="0" w:space="0" w:color="auto"/>
        <w:left w:val="none" w:sz="0" w:space="0" w:color="auto"/>
        <w:bottom w:val="none" w:sz="0" w:space="0" w:color="auto"/>
        <w:right w:val="none" w:sz="0" w:space="0" w:color="auto"/>
      </w:divBdr>
    </w:div>
    <w:div w:id="1412200086">
      <w:bodyDiv w:val="1"/>
      <w:marLeft w:val="0"/>
      <w:marRight w:val="0"/>
      <w:marTop w:val="0"/>
      <w:marBottom w:val="0"/>
      <w:divBdr>
        <w:top w:val="none" w:sz="0" w:space="0" w:color="auto"/>
        <w:left w:val="none" w:sz="0" w:space="0" w:color="auto"/>
        <w:bottom w:val="none" w:sz="0" w:space="0" w:color="auto"/>
        <w:right w:val="none" w:sz="0" w:space="0" w:color="auto"/>
      </w:divBdr>
    </w:div>
    <w:div w:id="1424571233">
      <w:bodyDiv w:val="1"/>
      <w:marLeft w:val="0"/>
      <w:marRight w:val="0"/>
      <w:marTop w:val="0"/>
      <w:marBottom w:val="0"/>
      <w:divBdr>
        <w:top w:val="none" w:sz="0" w:space="0" w:color="auto"/>
        <w:left w:val="none" w:sz="0" w:space="0" w:color="auto"/>
        <w:bottom w:val="none" w:sz="0" w:space="0" w:color="auto"/>
        <w:right w:val="none" w:sz="0" w:space="0" w:color="auto"/>
      </w:divBdr>
    </w:div>
    <w:div w:id="1428384211">
      <w:bodyDiv w:val="1"/>
      <w:marLeft w:val="0"/>
      <w:marRight w:val="0"/>
      <w:marTop w:val="0"/>
      <w:marBottom w:val="0"/>
      <w:divBdr>
        <w:top w:val="none" w:sz="0" w:space="0" w:color="auto"/>
        <w:left w:val="none" w:sz="0" w:space="0" w:color="auto"/>
        <w:bottom w:val="none" w:sz="0" w:space="0" w:color="auto"/>
        <w:right w:val="none" w:sz="0" w:space="0" w:color="auto"/>
      </w:divBdr>
    </w:div>
    <w:div w:id="1440754417">
      <w:bodyDiv w:val="1"/>
      <w:marLeft w:val="0"/>
      <w:marRight w:val="0"/>
      <w:marTop w:val="0"/>
      <w:marBottom w:val="0"/>
      <w:divBdr>
        <w:top w:val="none" w:sz="0" w:space="0" w:color="auto"/>
        <w:left w:val="none" w:sz="0" w:space="0" w:color="auto"/>
        <w:bottom w:val="none" w:sz="0" w:space="0" w:color="auto"/>
        <w:right w:val="none" w:sz="0" w:space="0" w:color="auto"/>
      </w:divBdr>
    </w:div>
    <w:div w:id="1469972541">
      <w:bodyDiv w:val="1"/>
      <w:marLeft w:val="0"/>
      <w:marRight w:val="0"/>
      <w:marTop w:val="0"/>
      <w:marBottom w:val="0"/>
      <w:divBdr>
        <w:top w:val="none" w:sz="0" w:space="0" w:color="auto"/>
        <w:left w:val="none" w:sz="0" w:space="0" w:color="auto"/>
        <w:bottom w:val="none" w:sz="0" w:space="0" w:color="auto"/>
        <w:right w:val="none" w:sz="0" w:space="0" w:color="auto"/>
      </w:divBdr>
    </w:div>
    <w:div w:id="1477256060">
      <w:bodyDiv w:val="1"/>
      <w:marLeft w:val="0"/>
      <w:marRight w:val="0"/>
      <w:marTop w:val="0"/>
      <w:marBottom w:val="0"/>
      <w:divBdr>
        <w:top w:val="none" w:sz="0" w:space="0" w:color="auto"/>
        <w:left w:val="none" w:sz="0" w:space="0" w:color="auto"/>
        <w:bottom w:val="none" w:sz="0" w:space="0" w:color="auto"/>
        <w:right w:val="none" w:sz="0" w:space="0" w:color="auto"/>
      </w:divBdr>
    </w:div>
    <w:div w:id="1513689545">
      <w:bodyDiv w:val="1"/>
      <w:marLeft w:val="0"/>
      <w:marRight w:val="0"/>
      <w:marTop w:val="0"/>
      <w:marBottom w:val="0"/>
      <w:divBdr>
        <w:top w:val="none" w:sz="0" w:space="0" w:color="auto"/>
        <w:left w:val="none" w:sz="0" w:space="0" w:color="auto"/>
        <w:bottom w:val="none" w:sz="0" w:space="0" w:color="auto"/>
        <w:right w:val="none" w:sz="0" w:space="0" w:color="auto"/>
      </w:divBdr>
    </w:div>
    <w:div w:id="1522431100">
      <w:bodyDiv w:val="1"/>
      <w:marLeft w:val="0"/>
      <w:marRight w:val="0"/>
      <w:marTop w:val="0"/>
      <w:marBottom w:val="0"/>
      <w:divBdr>
        <w:top w:val="none" w:sz="0" w:space="0" w:color="auto"/>
        <w:left w:val="none" w:sz="0" w:space="0" w:color="auto"/>
        <w:bottom w:val="none" w:sz="0" w:space="0" w:color="auto"/>
        <w:right w:val="none" w:sz="0" w:space="0" w:color="auto"/>
      </w:divBdr>
    </w:div>
    <w:div w:id="1536623081">
      <w:bodyDiv w:val="1"/>
      <w:marLeft w:val="0"/>
      <w:marRight w:val="0"/>
      <w:marTop w:val="0"/>
      <w:marBottom w:val="0"/>
      <w:divBdr>
        <w:top w:val="none" w:sz="0" w:space="0" w:color="auto"/>
        <w:left w:val="none" w:sz="0" w:space="0" w:color="auto"/>
        <w:bottom w:val="none" w:sz="0" w:space="0" w:color="auto"/>
        <w:right w:val="none" w:sz="0" w:space="0" w:color="auto"/>
      </w:divBdr>
    </w:div>
    <w:div w:id="1558082222">
      <w:bodyDiv w:val="1"/>
      <w:marLeft w:val="0"/>
      <w:marRight w:val="0"/>
      <w:marTop w:val="0"/>
      <w:marBottom w:val="0"/>
      <w:divBdr>
        <w:top w:val="none" w:sz="0" w:space="0" w:color="auto"/>
        <w:left w:val="none" w:sz="0" w:space="0" w:color="auto"/>
        <w:bottom w:val="none" w:sz="0" w:space="0" w:color="auto"/>
        <w:right w:val="none" w:sz="0" w:space="0" w:color="auto"/>
      </w:divBdr>
    </w:div>
    <w:div w:id="1561597268">
      <w:bodyDiv w:val="1"/>
      <w:marLeft w:val="0"/>
      <w:marRight w:val="0"/>
      <w:marTop w:val="0"/>
      <w:marBottom w:val="0"/>
      <w:divBdr>
        <w:top w:val="none" w:sz="0" w:space="0" w:color="auto"/>
        <w:left w:val="none" w:sz="0" w:space="0" w:color="auto"/>
        <w:bottom w:val="none" w:sz="0" w:space="0" w:color="auto"/>
        <w:right w:val="none" w:sz="0" w:space="0" w:color="auto"/>
      </w:divBdr>
    </w:div>
    <w:div w:id="1565066805">
      <w:bodyDiv w:val="1"/>
      <w:marLeft w:val="0"/>
      <w:marRight w:val="0"/>
      <w:marTop w:val="0"/>
      <w:marBottom w:val="0"/>
      <w:divBdr>
        <w:top w:val="none" w:sz="0" w:space="0" w:color="auto"/>
        <w:left w:val="none" w:sz="0" w:space="0" w:color="auto"/>
        <w:bottom w:val="none" w:sz="0" w:space="0" w:color="auto"/>
        <w:right w:val="none" w:sz="0" w:space="0" w:color="auto"/>
      </w:divBdr>
    </w:div>
    <w:div w:id="1573657139">
      <w:bodyDiv w:val="1"/>
      <w:marLeft w:val="0"/>
      <w:marRight w:val="0"/>
      <w:marTop w:val="0"/>
      <w:marBottom w:val="0"/>
      <w:divBdr>
        <w:top w:val="none" w:sz="0" w:space="0" w:color="auto"/>
        <w:left w:val="none" w:sz="0" w:space="0" w:color="auto"/>
        <w:bottom w:val="none" w:sz="0" w:space="0" w:color="auto"/>
        <w:right w:val="none" w:sz="0" w:space="0" w:color="auto"/>
      </w:divBdr>
    </w:div>
    <w:div w:id="1610435203">
      <w:bodyDiv w:val="1"/>
      <w:marLeft w:val="0"/>
      <w:marRight w:val="0"/>
      <w:marTop w:val="0"/>
      <w:marBottom w:val="0"/>
      <w:divBdr>
        <w:top w:val="none" w:sz="0" w:space="0" w:color="auto"/>
        <w:left w:val="none" w:sz="0" w:space="0" w:color="auto"/>
        <w:bottom w:val="none" w:sz="0" w:space="0" w:color="auto"/>
        <w:right w:val="none" w:sz="0" w:space="0" w:color="auto"/>
      </w:divBdr>
    </w:div>
    <w:div w:id="1618216147">
      <w:bodyDiv w:val="1"/>
      <w:marLeft w:val="0"/>
      <w:marRight w:val="0"/>
      <w:marTop w:val="0"/>
      <w:marBottom w:val="0"/>
      <w:divBdr>
        <w:top w:val="none" w:sz="0" w:space="0" w:color="auto"/>
        <w:left w:val="none" w:sz="0" w:space="0" w:color="auto"/>
        <w:bottom w:val="none" w:sz="0" w:space="0" w:color="auto"/>
        <w:right w:val="none" w:sz="0" w:space="0" w:color="auto"/>
      </w:divBdr>
    </w:div>
    <w:div w:id="1626813175">
      <w:bodyDiv w:val="1"/>
      <w:marLeft w:val="0"/>
      <w:marRight w:val="0"/>
      <w:marTop w:val="0"/>
      <w:marBottom w:val="0"/>
      <w:divBdr>
        <w:top w:val="none" w:sz="0" w:space="0" w:color="auto"/>
        <w:left w:val="none" w:sz="0" w:space="0" w:color="auto"/>
        <w:bottom w:val="none" w:sz="0" w:space="0" w:color="auto"/>
        <w:right w:val="none" w:sz="0" w:space="0" w:color="auto"/>
      </w:divBdr>
    </w:div>
    <w:div w:id="1647584697">
      <w:bodyDiv w:val="1"/>
      <w:marLeft w:val="0"/>
      <w:marRight w:val="0"/>
      <w:marTop w:val="0"/>
      <w:marBottom w:val="0"/>
      <w:divBdr>
        <w:top w:val="none" w:sz="0" w:space="0" w:color="auto"/>
        <w:left w:val="none" w:sz="0" w:space="0" w:color="auto"/>
        <w:bottom w:val="none" w:sz="0" w:space="0" w:color="auto"/>
        <w:right w:val="none" w:sz="0" w:space="0" w:color="auto"/>
      </w:divBdr>
    </w:div>
    <w:div w:id="1655793767">
      <w:bodyDiv w:val="1"/>
      <w:marLeft w:val="0"/>
      <w:marRight w:val="0"/>
      <w:marTop w:val="0"/>
      <w:marBottom w:val="0"/>
      <w:divBdr>
        <w:top w:val="none" w:sz="0" w:space="0" w:color="auto"/>
        <w:left w:val="none" w:sz="0" w:space="0" w:color="auto"/>
        <w:bottom w:val="none" w:sz="0" w:space="0" w:color="auto"/>
        <w:right w:val="none" w:sz="0" w:space="0" w:color="auto"/>
      </w:divBdr>
    </w:div>
    <w:div w:id="1676305423">
      <w:bodyDiv w:val="1"/>
      <w:marLeft w:val="0"/>
      <w:marRight w:val="0"/>
      <w:marTop w:val="0"/>
      <w:marBottom w:val="0"/>
      <w:divBdr>
        <w:top w:val="none" w:sz="0" w:space="0" w:color="auto"/>
        <w:left w:val="none" w:sz="0" w:space="0" w:color="auto"/>
        <w:bottom w:val="none" w:sz="0" w:space="0" w:color="auto"/>
        <w:right w:val="none" w:sz="0" w:space="0" w:color="auto"/>
      </w:divBdr>
    </w:div>
    <w:div w:id="1702047093">
      <w:bodyDiv w:val="1"/>
      <w:marLeft w:val="0"/>
      <w:marRight w:val="0"/>
      <w:marTop w:val="0"/>
      <w:marBottom w:val="0"/>
      <w:divBdr>
        <w:top w:val="none" w:sz="0" w:space="0" w:color="auto"/>
        <w:left w:val="none" w:sz="0" w:space="0" w:color="auto"/>
        <w:bottom w:val="none" w:sz="0" w:space="0" w:color="auto"/>
        <w:right w:val="none" w:sz="0" w:space="0" w:color="auto"/>
      </w:divBdr>
    </w:div>
    <w:div w:id="1710184275">
      <w:bodyDiv w:val="1"/>
      <w:marLeft w:val="0"/>
      <w:marRight w:val="0"/>
      <w:marTop w:val="0"/>
      <w:marBottom w:val="0"/>
      <w:divBdr>
        <w:top w:val="none" w:sz="0" w:space="0" w:color="auto"/>
        <w:left w:val="none" w:sz="0" w:space="0" w:color="auto"/>
        <w:bottom w:val="none" w:sz="0" w:space="0" w:color="auto"/>
        <w:right w:val="none" w:sz="0" w:space="0" w:color="auto"/>
      </w:divBdr>
    </w:div>
    <w:div w:id="1729919828">
      <w:bodyDiv w:val="1"/>
      <w:marLeft w:val="0"/>
      <w:marRight w:val="0"/>
      <w:marTop w:val="0"/>
      <w:marBottom w:val="0"/>
      <w:divBdr>
        <w:top w:val="none" w:sz="0" w:space="0" w:color="auto"/>
        <w:left w:val="none" w:sz="0" w:space="0" w:color="auto"/>
        <w:bottom w:val="none" w:sz="0" w:space="0" w:color="auto"/>
        <w:right w:val="none" w:sz="0" w:space="0" w:color="auto"/>
      </w:divBdr>
      <w:divsChild>
        <w:div w:id="445926298">
          <w:marLeft w:val="0"/>
          <w:marRight w:val="0"/>
          <w:marTop w:val="0"/>
          <w:marBottom w:val="330"/>
          <w:divBdr>
            <w:top w:val="none" w:sz="0" w:space="0" w:color="auto"/>
            <w:left w:val="none" w:sz="0" w:space="0" w:color="auto"/>
            <w:bottom w:val="none" w:sz="0" w:space="0" w:color="auto"/>
            <w:right w:val="none" w:sz="0" w:space="0" w:color="auto"/>
          </w:divBdr>
          <w:divsChild>
            <w:div w:id="185099292">
              <w:marLeft w:val="0"/>
              <w:marRight w:val="0"/>
              <w:marTop w:val="0"/>
              <w:marBottom w:val="330"/>
              <w:divBdr>
                <w:top w:val="none" w:sz="0" w:space="0" w:color="auto"/>
                <w:left w:val="none" w:sz="0" w:space="0" w:color="auto"/>
                <w:bottom w:val="none" w:sz="0" w:space="0" w:color="auto"/>
                <w:right w:val="none" w:sz="0" w:space="0" w:color="auto"/>
              </w:divBdr>
            </w:div>
          </w:divsChild>
        </w:div>
        <w:div w:id="1329558216">
          <w:marLeft w:val="0"/>
          <w:marRight w:val="0"/>
          <w:marTop w:val="0"/>
          <w:marBottom w:val="330"/>
          <w:divBdr>
            <w:top w:val="none" w:sz="0" w:space="0" w:color="auto"/>
            <w:left w:val="none" w:sz="0" w:space="0" w:color="auto"/>
            <w:bottom w:val="none" w:sz="0" w:space="0" w:color="auto"/>
            <w:right w:val="none" w:sz="0" w:space="0" w:color="auto"/>
          </w:divBdr>
        </w:div>
      </w:divsChild>
    </w:div>
    <w:div w:id="1734083689">
      <w:bodyDiv w:val="1"/>
      <w:marLeft w:val="0"/>
      <w:marRight w:val="0"/>
      <w:marTop w:val="0"/>
      <w:marBottom w:val="0"/>
      <w:divBdr>
        <w:top w:val="none" w:sz="0" w:space="0" w:color="auto"/>
        <w:left w:val="none" w:sz="0" w:space="0" w:color="auto"/>
        <w:bottom w:val="none" w:sz="0" w:space="0" w:color="auto"/>
        <w:right w:val="none" w:sz="0" w:space="0" w:color="auto"/>
      </w:divBdr>
    </w:div>
    <w:div w:id="1737774299">
      <w:bodyDiv w:val="1"/>
      <w:marLeft w:val="0"/>
      <w:marRight w:val="0"/>
      <w:marTop w:val="0"/>
      <w:marBottom w:val="0"/>
      <w:divBdr>
        <w:top w:val="none" w:sz="0" w:space="0" w:color="auto"/>
        <w:left w:val="none" w:sz="0" w:space="0" w:color="auto"/>
        <w:bottom w:val="none" w:sz="0" w:space="0" w:color="auto"/>
        <w:right w:val="none" w:sz="0" w:space="0" w:color="auto"/>
      </w:divBdr>
    </w:div>
    <w:div w:id="1742631608">
      <w:bodyDiv w:val="1"/>
      <w:marLeft w:val="0"/>
      <w:marRight w:val="0"/>
      <w:marTop w:val="0"/>
      <w:marBottom w:val="0"/>
      <w:divBdr>
        <w:top w:val="none" w:sz="0" w:space="0" w:color="auto"/>
        <w:left w:val="none" w:sz="0" w:space="0" w:color="auto"/>
        <w:bottom w:val="none" w:sz="0" w:space="0" w:color="auto"/>
        <w:right w:val="none" w:sz="0" w:space="0" w:color="auto"/>
      </w:divBdr>
    </w:div>
    <w:div w:id="1763648338">
      <w:bodyDiv w:val="1"/>
      <w:marLeft w:val="0"/>
      <w:marRight w:val="0"/>
      <w:marTop w:val="0"/>
      <w:marBottom w:val="0"/>
      <w:divBdr>
        <w:top w:val="none" w:sz="0" w:space="0" w:color="auto"/>
        <w:left w:val="none" w:sz="0" w:space="0" w:color="auto"/>
        <w:bottom w:val="none" w:sz="0" w:space="0" w:color="auto"/>
        <w:right w:val="none" w:sz="0" w:space="0" w:color="auto"/>
      </w:divBdr>
    </w:div>
    <w:div w:id="1776096416">
      <w:bodyDiv w:val="1"/>
      <w:marLeft w:val="0"/>
      <w:marRight w:val="0"/>
      <w:marTop w:val="0"/>
      <w:marBottom w:val="0"/>
      <w:divBdr>
        <w:top w:val="none" w:sz="0" w:space="0" w:color="auto"/>
        <w:left w:val="none" w:sz="0" w:space="0" w:color="auto"/>
        <w:bottom w:val="none" w:sz="0" w:space="0" w:color="auto"/>
        <w:right w:val="none" w:sz="0" w:space="0" w:color="auto"/>
      </w:divBdr>
      <w:divsChild>
        <w:div w:id="837037993">
          <w:marLeft w:val="0"/>
          <w:marRight w:val="0"/>
          <w:marTop w:val="0"/>
          <w:marBottom w:val="330"/>
          <w:divBdr>
            <w:top w:val="none" w:sz="0" w:space="0" w:color="auto"/>
            <w:left w:val="none" w:sz="0" w:space="0" w:color="auto"/>
            <w:bottom w:val="none" w:sz="0" w:space="0" w:color="auto"/>
            <w:right w:val="none" w:sz="0" w:space="0" w:color="auto"/>
          </w:divBdr>
          <w:divsChild>
            <w:div w:id="592201240">
              <w:marLeft w:val="0"/>
              <w:marRight w:val="0"/>
              <w:marTop w:val="0"/>
              <w:marBottom w:val="330"/>
              <w:divBdr>
                <w:top w:val="none" w:sz="0" w:space="0" w:color="auto"/>
                <w:left w:val="none" w:sz="0" w:space="0" w:color="auto"/>
                <w:bottom w:val="none" w:sz="0" w:space="0" w:color="auto"/>
                <w:right w:val="none" w:sz="0" w:space="0" w:color="auto"/>
              </w:divBdr>
            </w:div>
          </w:divsChild>
        </w:div>
        <w:div w:id="986933366">
          <w:marLeft w:val="0"/>
          <w:marRight w:val="0"/>
          <w:marTop w:val="0"/>
          <w:marBottom w:val="330"/>
          <w:divBdr>
            <w:top w:val="none" w:sz="0" w:space="0" w:color="auto"/>
            <w:left w:val="none" w:sz="0" w:space="0" w:color="auto"/>
            <w:bottom w:val="none" w:sz="0" w:space="0" w:color="auto"/>
            <w:right w:val="none" w:sz="0" w:space="0" w:color="auto"/>
          </w:divBdr>
        </w:div>
      </w:divsChild>
    </w:div>
    <w:div w:id="1779059239">
      <w:bodyDiv w:val="1"/>
      <w:marLeft w:val="0"/>
      <w:marRight w:val="0"/>
      <w:marTop w:val="0"/>
      <w:marBottom w:val="0"/>
      <w:divBdr>
        <w:top w:val="none" w:sz="0" w:space="0" w:color="auto"/>
        <w:left w:val="none" w:sz="0" w:space="0" w:color="auto"/>
        <w:bottom w:val="none" w:sz="0" w:space="0" w:color="auto"/>
        <w:right w:val="none" w:sz="0" w:space="0" w:color="auto"/>
      </w:divBdr>
    </w:div>
    <w:div w:id="1811559991">
      <w:bodyDiv w:val="1"/>
      <w:marLeft w:val="0"/>
      <w:marRight w:val="0"/>
      <w:marTop w:val="0"/>
      <w:marBottom w:val="0"/>
      <w:divBdr>
        <w:top w:val="none" w:sz="0" w:space="0" w:color="auto"/>
        <w:left w:val="none" w:sz="0" w:space="0" w:color="auto"/>
        <w:bottom w:val="none" w:sz="0" w:space="0" w:color="auto"/>
        <w:right w:val="none" w:sz="0" w:space="0" w:color="auto"/>
      </w:divBdr>
    </w:div>
    <w:div w:id="1848015654">
      <w:bodyDiv w:val="1"/>
      <w:marLeft w:val="0"/>
      <w:marRight w:val="0"/>
      <w:marTop w:val="0"/>
      <w:marBottom w:val="0"/>
      <w:divBdr>
        <w:top w:val="none" w:sz="0" w:space="0" w:color="auto"/>
        <w:left w:val="none" w:sz="0" w:space="0" w:color="auto"/>
        <w:bottom w:val="none" w:sz="0" w:space="0" w:color="auto"/>
        <w:right w:val="none" w:sz="0" w:space="0" w:color="auto"/>
      </w:divBdr>
    </w:div>
    <w:div w:id="1860466220">
      <w:bodyDiv w:val="1"/>
      <w:marLeft w:val="0"/>
      <w:marRight w:val="0"/>
      <w:marTop w:val="0"/>
      <w:marBottom w:val="0"/>
      <w:divBdr>
        <w:top w:val="none" w:sz="0" w:space="0" w:color="auto"/>
        <w:left w:val="none" w:sz="0" w:space="0" w:color="auto"/>
        <w:bottom w:val="none" w:sz="0" w:space="0" w:color="auto"/>
        <w:right w:val="none" w:sz="0" w:space="0" w:color="auto"/>
      </w:divBdr>
    </w:div>
    <w:div w:id="1880124749">
      <w:bodyDiv w:val="1"/>
      <w:marLeft w:val="0"/>
      <w:marRight w:val="0"/>
      <w:marTop w:val="0"/>
      <w:marBottom w:val="0"/>
      <w:divBdr>
        <w:top w:val="none" w:sz="0" w:space="0" w:color="auto"/>
        <w:left w:val="none" w:sz="0" w:space="0" w:color="auto"/>
        <w:bottom w:val="none" w:sz="0" w:space="0" w:color="auto"/>
        <w:right w:val="none" w:sz="0" w:space="0" w:color="auto"/>
      </w:divBdr>
    </w:div>
    <w:div w:id="1907911191">
      <w:bodyDiv w:val="1"/>
      <w:marLeft w:val="0"/>
      <w:marRight w:val="0"/>
      <w:marTop w:val="0"/>
      <w:marBottom w:val="0"/>
      <w:divBdr>
        <w:top w:val="none" w:sz="0" w:space="0" w:color="auto"/>
        <w:left w:val="none" w:sz="0" w:space="0" w:color="auto"/>
        <w:bottom w:val="none" w:sz="0" w:space="0" w:color="auto"/>
        <w:right w:val="none" w:sz="0" w:space="0" w:color="auto"/>
      </w:divBdr>
    </w:div>
    <w:div w:id="1923759975">
      <w:bodyDiv w:val="1"/>
      <w:marLeft w:val="0"/>
      <w:marRight w:val="0"/>
      <w:marTop w:val="0"/>
      <w:marBottom w:val="0"/>
      <w:divBdr>
        <w:top w:val="none" w:sz="0" w:space="0" w:color="auto"/>
        <w:left w:val="none" w:sz="0" w:space="0" w:color="auto"/>
        <w:bottom w:val="none" w:sz="0" w:space="0" w:color="auto"/>
        <w:right w:val="none" w:sz="0" w:space="0" w:color="auto"/>
      </w:divBdr>
    </w:div>
    <w:div w:id="1944798079">
      <w:bodyDiv w:val="1"/>
      <w:marLeft w:val="0"/>
      <w:marRight w:val="0"/>
      <w:marTop w:val="0"/>
      <w:marBottom w:val="0"/>
      <w:divBdr>
        <w:top w:val="none" w:sz="0" w:space="0" w:color="auto"/>
        <w:left w:val="none" w:sz="0" w:space="0" w:color="auto"/>
        <w:bottom w:val="none" w:sz="0" w:space="0" w:color="auto"/>
        <w:right w:val="none" w:sz="0" w:space="0" w:color="auto"/>
      </w:divBdr>
    </w:div>
    <w:div w:id="1971083906">
      <w:bodyDiv w:val="1"/>
      <w:marLeft w:val="0"/>
      <w:marRight w:val="0"/>
      <w:marTop w:val="0"/>
      <w:marBottom w:val="0"/>
      <w:divBdr>
        <w:top w:val="none" w:sz="0" w:space="0" w:color="auto"/>
        <w:left w:val="none" w:sz="0" w:space="0" w:color="auto"/>
        <w:bottom w:val="none" w:sz="0" w:space="0" w:color="auto"/>
        <w:right w:val="none" w:sz="0" w:space="0" w:color="auto"/>
      </w:divBdr>
      <w:divsChild>
        <w:div w:id="373385412">
          <w:marLeft w:val="0"/>
          <w:marRight w:val="0"/>
          <w:marTop w:val="0"/>
          <w:marBottom w:val="0"/>
          <w:divBdr>
            <w:top w:val="single" w:sz="2" w:space="0" w:color="000000"/>
            <w:left w:val="single" w:sz="2" w:space="0" w:color="000000"/>
            <w:bottom w:val="single" w:sz="2" w:space="0" w:color="000000"/>
            <w:right w:val="single" w:sz="2" w:space="0" w:color="000000"/>
          </w:divBdr>
          <w:divsChild>
            <w:div w:id="216163811">
              <w:marLeft w:val="0"/>
              <w:marRight w:val="0"/>
              <w:marTop w:val="0"/>
              <w:marBottom w:val="0"/>
              <w:divBdr>
                <w:top w:val="single" w:sz="2" w:space="0" w:color="000000"/>
                <w:left w:val="single" w:sz="2" w:space="0" w:color="000000"/>
                <w:bottom w:val="single" w:sz="2" w:space="0" w:color="000000"/>
                <w:right w:val="single" w:sz="2" w:space="0" w:color="000000"/>
              </w:divBdr>
              <w:divsChild>
                <w:div w:id="986322115">
                  <w:marLeft w:val="0"/>
                  <w:marRight w:val="0"/>
                  <w:marTop w:val="0"/>
                  <w:marBottom w:val="0"/>
                  <w:divBdr>
                    <w:top w:val="single" w:sz="2" w:space="0" w:color="000000"/>
                    <w:left w:val="single" w:sz="2" w:space="0" w:color="000000"/>
                    <w:bottom w:val="single" w:sz="2" w:space="0" w:color="000000"/>
                    <w:right w:val="single" w:sz="2" w:space="0" w:color="000000"/>
                  </w:divBdr>
                  <w:divsChild>
                    <w:div w:id="1035233632">
                      <w:marLeft w:val="0"/>
                      <w:marRight w:val="0"/>
                      <w:marTop w:val="0"/>
                      <w:marBottom w:val="0"/>
                      <w:divBdr>
                        <w:top w:val="single" w:sz="2" w:space="0" w:color="000000"/>
                        <w:left w:val="single" w:sz="2" w:space="0" w:color="000000"/>
                        <w:bottom w:val="single" w:sz="2" w:space="0" w:color="000000"/>
                        <w:right w:val="single" w:sz="2" w:space="0" w:color="000000"/>
                      </w:divBdr>
                      <w:divsChild>
                        <w:div w:id="261301939">
                          <w:marLeft w:val="0"/>
                          <w:marRight w:val="0"/>
                          <w:marTop w:val="0"/>
                          <w:marBottom w:val="0"/>
                          <w:divBdr>
                            <w:top w:val="single" w:sz="2" w:space="0" w:color="000000"/>
                            <w:left w:val="single" w:sz="2" w:space="0" w:color="000000"/>
                            <w:bottom w:val="single" w:sz="2" w:space="0" w:color="000000"/>
                            <w:right w:val="single" w:sz="2" w:space="0" w:color="000000"/>
                          </w:divBdr>
                          <w:divsChild>
                            <w:div w:id="455565833">
                              <w:marLeft w:val="0"/>
                              <w:marRight w:val="0"/>
                              <w:marTop w:val="0"/>
                              <w:marBottom w:val="0"/>
                              <w:divBdr>
                                <w:top w:val="single" w:sz="2" w:space="0" w:color="000000"/>
                                <w:left w:val="single" w:sz="2" w:space="0" w:color="000000"/>
                                <w:bottom w:val="single" w:sz="2" w:space="0" w:color="000000"/>
                                <w:right w:val="single" w:sz="2" w:space="0" w:color="000000"/>
                              </w:divBdr>
                              <w:divsChild>
                                <w:div w:id="525143856">
                                  <w:marLeft w:val="0"/>
                                  <w:marRight w:val="0"/>
                                  <w:marTop w:val="0"/>
                                  <w:marBottom w:val="0"/>
                                  <w:divBdr>
                                    <w:top w:val="single" w:sz="2" w:space="0" w:color="000000"/>
                                    <w:left w:val="single" w:sz="2" w:space="0" w:color="000000"/>
                                    <w:bottom w:val="single" w:sz="2" w:space="0" w:color="000000"/>
                                    <w:right w:val="single" w:sz="2" w:space="0" w:color="000000"/>
                                  </w:divBdr>
                                  <w:divsChild>
                                    <w:div w:id="1282612040">
                                      <w:marLeft w:val="0"/>
                                      <w:marRight w:val="0"/>
                                      <w:marTop w:val="0"/>
                                      <w:marBottom w:val="0"/>
                                      <w:divBdr>
                                        <w:top w:val="single" w:sz="2" w:space="0" w:color="000000"/>
                                        <w:left w:val="single" w:sz="2" w:space="0" w:color="000000"/>
                                        <w:bottom w:val="single" w:sz="2" w:space="0" w:color="000000"/>
                                        <w:right w:val="single" w:sz="2" w:space="0" w:color="000000"/>
                                      </w:divBdr>
                                      <w:divsChild>
                                        <w:div w:id="346640782">
                                          <w:marLeft w:val="0"/>
                                          <w:marRight w:val="0"/>
                                          <w:marTop w:val="0"/>
                                          <w:marBottom w:val="0"/>
                                          <w:divBdr>
                                            <w:top w:val="single" w:sz="2" w:space="12" w:color="000000"/>
                                            <w:left w:val="single" w:sz="2" w:space="0" w:color="000000"/>
                                            <w:bottom w:val="single" w:sz="2" w:space="12" w:color="000000"/>
                                            <w:right w:val="single" w:sz="2" w:space="0" w:color="000000"/>
                                          </w:divBdr>
                                        </w:div>
                                      </w:divsChild>
                                    </w:div>
                                  </w:divsChild>
                                </w:div>
                                <w:div w:id="1227061142">
                                  <w:marLeft w:val="0"/>
                                  <w:marRight w:val="0"/>
                                  <w:marTop w:val="0"/>
                                  <w:marBottom w:val="0"/>
                                  <w:divBdr>
                                    <w:top w:val="single" w:sz="2" w:space="0" w:color="000000"/>
                                    <w:left w:val="single" w:sz="2" w:space="0" w:color="000000"/>
                                    <w:bottom w:val="single" w:sz="2" w:space="0" w:color="000000"/>
                                    <w:right w:val="single" w:sz="2" w:space="0" w:color="000000"/>
                                  </w:divBdr>
                                  <w:divsChild>
                                    <w:div w:id="643004359">
                                      <w:marLeft w:val="0"/>
                                      <w:marRight w:val="0"/>
                                      <w:marTop w:val="0"/>
                                      <w:marBottom w:val="0"/>
                                      <w:divBdr>
                                        <w:top w:val="single" w:sz="2" w:space="0" w:color="000000"/>
                                        <w:left w:val="single" w:sz="2" w:space="0" w:color="000000"/>
                                        <w:bottom w:val="single" w:sz="2" w:space="0" w:color="000000"/>
                                        <w:right w:val="single" w:sz="2" w:space="0" w:color="000000"/>
                                      </w:divBdr>
                                      <w:divsChild>
                                        <w:div w:id="353387349">
                                          <w:marLeft w:val="0"/>
                                          <w:marRight w:val="0"/>
                                          <w:marTop w:val="0"/>
                                          <w:marBottom w:val="0"/>
                                          <w:divBdr>
                                            <w:top w:val="single" w:sz="2" w:space="12" w:color="000000"/>
                                            <w:left w:val="single" w:sz="2" w:space="0" w:color="000000"/>
                                            <w:bottom w:val="single" w:sz="2" w:space="12" w:color="000000"/>
                                            <w:right w:val="single" w:sz="2" w:space="0" w:color="000000"/>
                                          </w:divBdr>
                                        </w:div>
                                      </w:divsChild>
                                    </w:div>
                                  </w:divsChild>
                                </w:div>
                                <w:div w:id="1944722611">
                                  <w:marLeft w:val="0"/>
                                  <w:marRight w:val="0"/>
                                  <w:marTop w:val="0"/>
                                  <w:marBottom w:val="0"/>
                                  <w:divBdr>
                                    <w:top w:val="single" w:sz="2" w:space="0" w:color="000000"/>
                                    <w:left w:val="single" w:sz="2" w:space="0" w:color="000000"/>
                                    <w:bottom w:val="single" w:sz="2" w:space="0" w:color="000000"/>
                                    <w:right w:val="single" w:sz="2" w:space="0" w:color="000000"/>
                                  </w:divBdr>
                                  <w:divsChild>
                                    <w:div w:id="1261066830">
                                      <w:marLeft w:val="0"/>
                                      <w:marRight w:val="0"/>
                                      <w:marTop w:val="0"/>
                                      <w:marBottom w:val="0"/>
                                      <w:divBdr>
                                        <w:top w:val="single" w:sz="2" w:space="0" w:color="000000"/>
                                        <w:left w:val="single" w:sz="2" w:space="0" w:color="000000"/>
                                        <w:bottom w:val="single" w:sz="2" w:space="0" w:color="000000"/>
                                        <w:right w:val="single" w:sz="2" w:space="0" w:color="000000"/>
                                      </w:divBdr>
                                      <w:divsChild>
                                        <w:div w:id="1951352185">
                                          <w:marLeft w:val="0"/>
                                          <w:marRight w:val="0"/>
                                          <w:marTop w:val="0"/>
                                          <w:marBottom w:val="0"/>
                                          <w:divBdr>
                                            <w:top w:val="single" w:sz="2" w:space="12" w:color="000000"/>
                                            <w:left w:val="single" w:sz="2" w:space="0" w:color="000000"/>
                                            <w:bottom w:val="single" w:sz="2" w:space="12" w:color="000000"/>
                                            <w:right w:val="single" w:sz="2" w:space="0" w:color="000000"/>
                                          </w:divBdr>
                                        </w:div>
                                      </w:divsChild>
                                    </w:div>
                                  </w:divsChild>
                                </w:div>
                              </w:divsChild>
                            </w:div>
                          </w:divsChild>
                        </w:div>
                      </w:divsChild>
                    </w:div>
                  </w:divsChild>
                </w:div>
              </w:divsChild>
            </w:div>
            <w:div w:id="300961207">
              <w:marLeft w:val="0"/>
              <w:marRight w:val="0"/>
              <w:marTop w:val="0"/>
              <w:marBottom w:val="0"/>
              <w:divBdr>
                <w:top w:val="single" w:sz="2" w:space="0" w:color="000000"/>
                <w:left w:val="single" w:sz="2" w:space="0" w:color="000000"/>
                <w:bottom w:val="single" w:sz="2" w:space="0" w:color="000000"/>
                <w:right w:val="single" w:sz="2" w:space="0" w:color="000000"/>
              </w:divBdr>
              <w:divsChild>
                <w:div w:id="411510814">
                  <w:marLeft w:val="0"/>
                  <w:marRight w:val="0"/>
                  <w:marTop w:val="0"/>
                  <w:marBottom w:val="0"/>
                  <w:divBdr>
                    <w:top w:val="single" w:sz="2" w:space="0" w:color="000000"/>
                    <w:left w:val="single" w:sz="2" w:space="0" w:color="000000"/>
                    <w:bottom w:val="single" w:sz="2" w:space="0" w:color="000000"/>
                    <w:right w:val="single" w:sz="2" w:space="0" w:color="000000"/>
                  </w:divBdr>
                  <w:divsChild>
                    <w:div w:id="2003702686">
                      <w:marLeft w:val="0"/>
                      <w:marRight w:val="0"/>
                      <w:marTop w:val="240"/>
                      <w:marBottom w:val="240"/>
                      <w:divBdr>
                        <w:top w:val="single" w:sz="2" w:space="0" w:color="000000"/>
                        <w:left w:val="single" w:sz="2" w:space="0" w:color="000000"/>
                        <w:bottom w:val="single" w:sz="2" w:space="0" w:color="000000"/>
                        <w:right w:val="single" w:sz="2" w:space="0" w:color="000000"/>
                      </w:divBdr>
                      <w:divsChild>
                        <w:div w:id="826751233">
                          <w:marLeft w:val="0"/>
                          <w:marRight w:val="0"/>
                          <w:marTop w:val="0"/>
                          <w:marBottom w:val="0"/>
                          <w:divBdr>
                            <w:top w:val="single" w:sz="2" w:space="3" w:color="000000"/>
                            <w:left w:val="single" w:sz="2" w:space="12" w:color="000000"/>
                            <w:bottom w:val="single" w:sz="2" w:space="3" w:color="000000"/>
                            <w:right w:val="single" w:sz="2" w:space="12" w:color="000000"/>
                          </w:divBdr>
                          <w:divsChild>
                            <w:div w:id="894196667">
                              <w:marLeft w:val="0"/>
                              <w:marRight w:val="0"/>
                              <w:marTop w:val="0"/>
                              <w:marBottom w:val="0"/>
                              <w:divBdr>
                                <w:top w:val="single" w:sz="2" w:space="0" w:color="000000"/>
                                <w:left w:val="single" w:sz="2" w:space="0" w:color="000000"/>
                                <w:bottom w:val="single" w:sz="2" w:space="0" w:color="000000"/>
                                <w:right w:val="single" w:sz="2" w:space="0" w:color="000000"/>
                              </w:divBdr>
                              <w:divsChild>
                                <w:div w:id="1488979703">
                                  <w:marLeft w:val="6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 w:id="1537234266">
          <w:marLeft w:val="0"/>
          <w:marRight w:val="0"/>
          <w:marTop w:val="0"/>
          <w:marBottom w:val="0"/>
          <w:divBdr>
            <w:top w:val="single" w:sz="2" w:space="0" w:color="000000"/>
            <w:left w:val="single" w:sz="2" w:space="0" w:color="000000"/>
            <w:bottom w:val="single" w:sz="2" w:space="0" w:color="000000"/>
            <w:right w:val="single" w:sz="2" w:space="0" w:color="000000"/>
          </w:divBdr>
          <w:divsChild>
            <w:div w:id="558439682">
              <w:marLeft w:val="0"/>
              <w:marRight w:val="0"/>
              <w:marTop w:val="0"/>
              <w:marBottom w:val="0"/>
              <w:divBdr>
                <w:top w:val="single" w:sz="2" w:space="0" w:color="000000"/>
                <w:left w:val="single" w:sz="2" w:space="0" w:color="000000"/>
                <w:bottom w:val="single" w:sz="2" w:space="0" w:color="000000"/>
                <w:right w:val="single" w:sz="2" w:space="0" w:color="000000"/>
              </w:divBdr>
              <w:divsChild>
                <w:div w:id="1993362705">
                  <w:marLeft w:val="0"/>
                  <w:marRight w:val="0"/>
                  <w:marTop w:val="0"/>
                  <w:marBottom w:val="0"/>
                  <w:divBdr>
                    <w:top w:val="none" w:sz="0" w:space="0" w:color="auto"/>
                    <w:left w:val="none" w:sz="0" w:space="0" w:color="auto"/>
                    <w:bottom w:val="none" w:sz="0" w:space="0" w:color="auto"/>
                    <w:right w:val="none" w:sz="0" w:space="0" w:color="auto"/>
                  </w:divBdr>
                  <w:divsChild>
                    <w:div w:id="792941060">
                      <w:marLeft w:val="0"/>
                      <w:marRight w:val="0"/>
                      <w:marTop w:val="0"/>
                      <w:marBottom w:val="0"/>
                      <w:divBdr>
                        <w:top w:val="none" w:sz="0" w:space="0" w:color="auto"/>
                        <w:left w:val="none" w:sz="0" w:space="0" w:color="auto"/>
                        <w:bottom w:val="none" w:sz="0" w:space="0" w:color="auto"/>
                        <w:right w:val="none" w:sz="0" w:space="0" w:color="auto"/>
                      </w:divBdr>
                      <w:divsChild>
                        <w:div w:id="1271159916">
                          <w:marLeft w:val="0"/>
                          <w:marRight w:val="0"/>
                          <w:marTop w:val="0"/>
                          <w:marBottom w:val="0"/>
                          <w:divBdr>
                            <w:top w:val="single" w:sz="2" w:space="0" w:color="000000"/>
                            <w:left w:val="single" w:sz="2" w:space="0" w:color="000000"/>
                            <w:bottom w:val="single" w:sz="6" w:space="0" w:color="EFF3F4"/>
                            <w:right w:val="single" w:sz="2" w:space="0" w:color="000000"/>
                          </w:divBdr>
                          <w:divsChild>
                            <w:div w:id="1058943782">
                              <w:marLeft w:val="0"/>
                              <w:marRight w:val="0"/>
                              <w:marTop w:val="0"/>
                              <w:marBottom w:val="0"/>
                              <w:divBdr>
                                <w:top w:val="single" w:sz="2" w:space="0" w:color="000000"/>
                                <w:left w:val="single" w:sz="2" w:space="0" w:color="000000"/>
                                <w:bottom w:val="single" w:sz="2" w:space="0" w:color="000000"/>
                                <w:right w:val="single" w:sz="2" w:space="0" w:color="000000"/>
                              </w:divBdr>
                              <w:divsChild>
                                <w:div w:id="225191250">
                                  <w:marLeft w:val="0"/>
                                  <w:marRight w:val="0"/>
                                  <w:marTop w:val="0"/>
                                  <w:marBottom w:val="0"/>
                                  <w:divBdr>
                                    <w:top w:val="single" w:sz="2" w:space="0" w:color="000000"/>
                                    <w:left w:val="single" w:sz="2" w:space="0" w:color="000000"/>
                                    <w:bottom w:val="single" w:sz="2" w:space="0" w:color="000000"/>
                                    <w:right w:val="single" w:sz="2" w:space="0" w:color="000000"/>
                                  </w:divBdr>
                                  <w:divsChild>
                                    <w:div w:id="248584257">
                                      <w:marLeft w:val="0"/>
                                      <w:marRight w:val="0"/>
                                      <w:marTop w:val="0"/>
                                      <w:marBottom w:val="0"/>
                                      <w:divBdr>
                                        <w:top w:val="single" w:sz="2" w:space="0" w:color="000000"/>
                                        <w:left w:val="single" w:sz="2" w:space="0" w:color="000000"/>
                                        <w:bottom w:val="single" w:sz="2" w:space="0" w:color="000000"/>
                                        <w:right w:val="single" w:sz="2" w:space="0" w:color="000000"/>
                                      </w:divBdr>
                                      <w:divsChild>
                                        <w:div w:id="456342248">
                                          <w:marLeft w:val="0"/>
                                          <w:marRight w:val="0"/>
                                          <w:marTop w:val="0"/>
                                          <w:marBottom w:val="0"/>
                                          <w:divBdr>
                                            <w:top w:val="single" w:sz="2" w:space="0" w:color="000000"/>
                                            <w:left w:val="single" w:sz="2" w:space="0" w:color="000000"/>
                                            <w:bottom w:val="single" w:sz="2" w:space="0" w:color="000000"/>
                                            <w:right w:val="single" w:sz="2" w:space="0" w:color="000000"/>
                                          </w:divBdr>
                                          <w:divsChild>
                                            <w:div w:id="10080222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99830244">
                                          <w:marLeft w:val="0"/>
                                          <w:marRight w:val="0"/>
                                          <w:marTop w:val="180"/>
                                          <w:marBottom w:val="0"/>
                                          <w:divBdr>
                                            <w:top w:val="single" w:sz="2" w:space="0" w:color="000000"/>
                                            <w:left w:val="single" w:sz="2" w:space="0" w:color="000000"/>
                                            <w:bottom w:val="single" w:sz="2" w:space="0" w:color="000000"/>
                                            <w:right w:val="single" w:sz="2" w:space="0" w:color="000000"/>
                                          </w:divBdr>
                                          <w:divsChild>
                                            <w:div w:id="16230727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28018224">
                                          <w:marLeft w:val="0"/>
                                          <w:marRight w:val="0"/>
                                          <w:marTop w:val="0"/>
                                          <w:marBottom w:val="180"/>
                                          <w:divBdr>
                                            <w:top w:val="single" w:sz="2" w:space="0" w:color="000000"/>
                                            <w:left w:val="single" w:sz="2" w:space="0" w:color="000000"/>
                                            <w:bottom w:val="single" w:sz="2" w:space="0" w:color="000000"/>
                                            <w:right w:val="single" w:sz="2" w:space="15" w:color="000000"/>
                                          </w:divBdr>
                                          <w:divsChild>
                                            <w:div w:id="594442718">
                                              <w:marLeft w:val="0"/>
                                              <w:marRight w:val="0"/>
                                              <w:marTop w:val="0"/>
                                              <w:marBottom w:val="0"/>
                                              <w:divBdr>
                                                <w:top w:val="single" w:sz="2" w:space="0" w:color="000000"/>
                                                <w:left w:val="single" w:sz="2" w:space="0" w:color="000000"/>
                                                <w:bottom w:val="single" w:sz="2" w:space="0" w:color="000000"/>
                                                <w:right w:val="single" w:sz="2" w:space="0" w:color="000000"/>
                                              </w:divBdr>
                                              <w:divsChild>
                                                <w:div w:id="844252012">
                                                  <w:marLeft w:val="0"/>
                                                  <w:marRight w:val="60"/>
                                                  <w:marTop w:val="0"/>
                                                  <w:marBottom w:val="0"/>
                                                  <w:divBdr>
                                                    <w:top w:val="single" w:sz="2" w:space="0" w:color="000000"/>
                                                    <w:left w:val="single" w:sz="2" w:space="0" w:color="000000"/>
                                                    <w:bottom w:val="single" w:sz="2" w:space="0" w:color="000000"/>
                                                    <w:right w:val="single" w:sz="2" w:space="0" w:color="000000"/>
                                                  </w:divBdr>
                                                  <w:divsChild>
                                                    <w:div w:id="1396464564">
                                                      <w:marLeft w:val="0"/>
                                                      <w:marRight w:val="0"/>
                                                      <w:marTop w:val="0"/>
                                                      <w:marBottom w:val="0"/>
                                                      <w:divBdr>
                                                        <w:top w:val="none" w:sz="0" w:space="0" w:color="auto"/>
                                                        <w:left w:val="none" w:sz="0" w:space="0" w:color="auto"/>
                                                        <w:bottom w:val="none" w:sz="0" w:space="0" w:color="auto"/>
                                                        <w:right w:val="none" w:sz="0" w:space="0" w:color="auto"/>
                                                      </w:divBdr>
                                                      <w:divsChild>
                                                        <w:div w:id="574583154">
                                                          <w:marLeft w:val="0"/>
                                                          <w:marRight w:val="0"/>
                                                          <w:marTop w:val="0"/>
                                                          <w:marBottom w:val="0"/>
                                                          <w:divBdr>
                                                            <w:top w:val="single" w:sz="2" w:space="0" w:color="000000"/>
                                                            <w:left w:val="single" w:sz="2" w:space="0" w:color="000000"/>
                                                            <w:bottom w:val="single" w:sz="2" w:space="0" w:color="000000"/>
                                                            <w:right w:val="single" w:sz="2" w:space="0" w:color="000000"/>
                                                          </w:divBdr>
                                                          <w:divsChild>
                                                            <w:div w:id="1584408836">
                                                              <w:marLeft w:val="0"/>
                                                              <w:marRight w:val="0"/>
                                                              <w:marTop w:val="0"/>
                                                              <w:marBottom w:val="0"/>
                                                              <w:divBdr>
                                                                <w:top w:val="none" w:sz="0" w:space="0" w:color="auto"/>
                                                                <w:left w:val="none" w:sz="0" w:space="0" w:color="auto"/>
                                                                <w:bottom w:val="none" w:sz="0" w:space="0" w:color="auto"/>
                                                                <w:right w:val="none" w:sz="0" w:space="0" w:color="auto"/>
                                                              </w:divBdr>
                                                              <w:divsChild>
                                                                <w:div w:id="413744702">
                                                                  <w:marLeft w:val="0"/>
                                                                  <w:marRight w:val="0"/>
                                                                  <w:marTop w:val="0"/>
                                                                  <w:marBottom w:val="0"/>
                                                                  <w:divBdr>
                                                                    <w:top w:val="single" w:sz="2" w:space="0" w:color="000000"/>
                                                                    <w:left w:val="single" w:sz="2" w:space="0" w:color="000000"/>
                                                                    <w:bottom w:val="single" w:sz="2" w:space="0" w:color="000000"/>
                                                                    <w:right w:val="single" w:sz="2" w:space="0" w:color="000000"/>
                                                                  </w:divBdr>
                                                                  <w:divsChild>
                                                                    <w:div w:id="765809747">
                                                                      <w:marLeft w:val="0"/>
                                                                      <w:marRight w:val="0"/>
                                                                      <w:marTop w:val="0"/>
                                                                      <w:marBottom w:val="0"/>
                                                                      <w:divBdr>
                                                                        <w:top w:val="single" w:sz="2" w:space="0" w:color="000000"/>
                                                                        <w:left w:val="single" w:sz="2" w:space="0" w:color="000000"/>
                                                                        <w:bottom w:val="single" w:sz="2" w:space="0" w:color="000000"/>
                                                                        <w:right w:val="single" w:sz="2" w:space="0" w:color="000000"/>
                                                                      </w:divBdr>
                                                                      <w:divsChild>
                                                                        <w:div w:id="2011633887">
                                                                          <w:marLeft w:val="0"/>
                                                                          <w:marRight w:val="0"/>
                                                                          <w:marTop w:val="0"/>
                                                                          <w:marBottom w:val="0"/>
                                                                          <w:divBdr>
                                                                            <w:top w:val="single" w:sz="2" w:space="0" w:color="000000"/>
                                                                            <w:left w:val="single" w:sz="2" w:space="0" w:color="000000"/>
                                                                            <w:bottom w:val="single" w:sz="2" w:space="0" w:color="000000"/>
                                                                            <w:right w:val="single" w:sz="2" w:space="0" w:color="000000"/>
                                                                          </w:divBdr>
                                                                          <w:divsChild>
                                                                            <w:div w:id="96297427">
                                                                              <w:marLeft w:val="0"/>
                                                                              <w:marRight w:val="0"/>
                                                                              <w:marTop w:val="0"/>
                                                                              <w:marBottom w:val="0"/>
                                                                              <w:divBdr>
                                                                                <w:top w:val="none" w:sz="0" w:space="0" w:color="auto"/>
                                                                                <w:left w:val="none" w:sz="0" w:space="0" w:color="auto"/>
                                                                                <w:bottom w:val="none" w:sz="0" w:space="0" w:color="auto"/>
                                                                                <w:right w:val="none" w:sz="0" w:space="0" w:color="auto"/>
                                                                              </w:divBdr>
                                                                              <w:divsChild>
                                                                                <w:div w:id="954887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1329800">
      <w:bodyDiv w:val="1"/>
      <w:marLeft w:val="0"/>
      <w:marRight w:val="0"/>
      <w:marTop w:val="0"/>
      <w:marBottom w:val="0"/>
      <w:divBdr>
        <w:top w:val="none" w:sz="0" w:space="0" w:color="auto"/>
        <w:left w:val="none" w:sz="0" w:space="0" w:color="auto"/>
        <w:bottom w:val="none" w:sz="0" w:space="0" w:color="auto"/>
        <w:right w:val="none" w:sz="0" w:space="0" w:color="auto"/>
      </w:divBdr>
    </w:div>
    <w:div w:id="2043282981">
      <w:bodyDiv w:val="1"/>
      <w:marLeft w:val="0"/>
      <w:marRight w:val="0"/>
      <w:marTop w:val="0"/>
      <w:marBottom w:val="0"/>
      <w:divBdr>
        <w:top w:val="none" w:sz="0" w:space="0" w:color="auto"/>
        <w:left w:val="none" w:sz="0" w:space="0" w:color="auto"/>
        <w:bottom w:val="none" w:sz="0" w:space="0" w:color="auto"/>
        <w:right w:val="none" w:sz="0" w:space="0" w:color="auto"/>
      </w:divBdr>
    </w:div>
    <w:div w:id="2127238086">
      <w:bodyDiv w:val="1"/>
      <w:marLeft w:val="0"/>
      <w:marRight w:val="0"/>
      <w:marTop w:val="0"/>
      <w:marBottom w:val="0"/>
      <w:divBdr>
        <w:top w:val="none" w:sz="0" w:space="0" w:color="auto"/>
        <w:left w:val="none" w:sz="0" w:space="0" w:color="auto"/>
        <w:bottom w:val="none" w:sz="0" w:space="0" w:color="auto"/>
        <w:right w:val="none" w:sz="0" w:space="0" w:color="auto"/>
      </w:divBdr>
    </w:div>
    <w:div w:id="2131361839">
      <w:bodyDiv w:val="1"/>
      <w:marLeft w:val="0"/>
      <w:marRight w:val="0"/>
      <w:marTop w:val="0"/>
      <w:marBottom w:val="0"/>
      <w:divBdr>
        <w:top w:val="none" w:sz="0" w:space="0" w:color="auto"/>
        <w:left w:val="none" w:sz="0" w:space="0" w:color="auto"/>
        <w:bottom w:val="none" w:sz="0" w:space="0" w:color="auto"/>
        <w:right w:val="none" w:sz="0" w:space="0" w:color="auto"/>
      </w:divBdr>
    </w:div>
    <w:div w:id="2132819671">
      <w:bodyDiv w:val="1"/>
      <w:marLeft w:val="0"/>
      <w:marRight w:val="0"/>
      <w:marTop w:val="0"/>
      <w:marBottom w:val="0"/>
      <w:divBdr>
        <w:top w:val="none" w:sz="0" w:space="0" w:color="auto"/>
        <w:left w:val="none" w:sz="0" w:space="0" w:color="auto"/>
        <w:bottom w:val="none" w:sz="0" w:space="0" w:color="auto"/>
        <w:right w:val="none" w:sz="0" w:space="0" w:color="auto"/>
      </w:divBdr>
      <w:divsChild>
        <w:div w:id="363598749">
          <w:marLeft w:val="0"/>
          <w:marRight w:val="0"/>
          <w:marTop w:val="60"/>
          <w:marBottom w:val="180"/>
          <w:divBdr>
            <w:top w:val="single" w:sz="2" w:space="0" w:color="000000"/>
            <w:left w:val="single" w:sz="2" w:space="0" w:color="000000"/>
            <w:bottom w:val="single" w:sz="2" w:space="0" w:color="000000"/>
            <w:right w:val="single" w:sz="2" w:space="0" w:color="000000"/>
          </w:divBdr>
          <w:divsChild>
            <w:div w:id="1109202639">
              <w:marLeft w:val="0"/>
              <w:marRight w:val="120"/>
              <w:marTop w:val="0"/>
              <w:marBottom w:val="0"/>
              <w:divBdr>
                <w:top w:val="single" w:sz="2" w:space="0" w:color="000000"/>
                <w:left w:val="single" w:sz="2" w:space="0" w:color="000000"/>
                <w:bottom w:val="single" w:sz="2" w:space="0" w:color="000000"/>
                <w:right w:val="single" w:sz="2" w:space="0" w:color="000000"/>
              </w:divBdr>
              <w:divsChild>
                <w:div w:id="1117915635">
                  <w:marLeft w:val="0"/>
                  <w:marRight w:val="0"/>
                  <w:marTop w:val="0"/>
                  <w:marBottom w:val="0"/>
                  <w:divBdr>
                    <w:top w:val="single" w:sz="2" w:space="0" w:color="000000"/>
                    <w:left w:val="single" w:sz="2" w:space="0" w:color="000000"/>
                    <w:bottom w:val="single" w:sz="2" w:space="0" w:color="000000"/>
                    <w:right w:val="single" w:sz="2" w:space="0" w:color="000000"/>
                  </w:divBdr>
                  <w:divsChild>
                    <w:div w:id="510535034">
                      <w:marLeft w:val="0"/>
                      <w:marRight w:val="0"/>
                      <w:marTop w:val="0"/>
                      <w:marBottom w:val="0"/>
                      <w:divBdr>
                        <w:top w:val="single" w:sz="2" w:space="0" w:color="000000"/>
                        <w:left w:val="single" w:sz="2" w:space="0" w:color="000000"/>
                        <w:bottom w:val="single" w:sz="2" w:space="0" w:color="000000"/>
                        <w:right w:val="single" w:sz="2" w:space="0" w:color="000000"/>
                      </w:divBdr>
                      <w:divsChild>
                        <w:div w:id="401874753">
                          <w:marLeft w:val="0"/>
                          <w:marRight w:val="0"/>
                          <w:marTop w:val="0"/>
                          <w:marBottom w:val="0"/>
                          <w:divBdr>
                            <w:top w:val="single" w:sz="2" w:space="0" w:color="000000"/>
                            <w:left w:val="single" w:sz="2" w:space="0" w:color="000000"/>
                            <w:bottom w:val="single" w:sz="2" w:space="0" w:color="000000"/>
                            <w:right w:val="single" w:sz="2" w:space="0" w:color="000000"/>
                          </w:divBdr>
                          <w:divsChild>
                            <w:div w:id="804927296">
                              <w:marLeft w:val="0"/>
                              <w:marRight w:val="0"/>
                              <w:marTop w:val="0"/>
                              <w:marBottom w:val="0"/>
                              <w:divBdr>
                                <w:top w:val="single" w:sz="2" w:space="0" w:color="000000"/>
                                <w:left w:val="single" w:sz="2" w:space="0" w:color="000000"/>
                                <w:bottom w:val="single" w:sz="2" w:space="0" w:color="000000"/>
                                <w:right w:val="single" w:sz="2" w:space="0" w:color="000000"/>
                              </w:divBdr>
                              <w:divsChild>
                                <w:div w:id="1564489740">
                                  <w:marLeft w:val="0"/>
                                  <w:marRight w:val="0"/>
                                  <w:marTop w:val="0"/>
                                  <w:marBottom w:val="0"/>
                                  <w:divBdr>
                                    <w:top w:val="single" w:sz="2" w:space="0" w:color="000000"/>
                                    <w:left w:val="single" w:sz="2" w:space="0" w:color="000000"/>
                                    <w:bottom w:val="single" w:sz="2" w:space="0" w:color="000000"/>
                                    <w:right w:val="single" w:sz="2" w:space="0" w:color="000000"/>
                                  </w:divBdr>
                                  <w:divsChild>
                                    <w:div w:id="31608232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213891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ic.com/?p=8885" TargetMode="External"/><Relationship Id="rId3" Type="http://schemas.openxmlformats.org/officeDocument/2006/relationships/styles" Target="styles.xml"/><Relationship Id="rId7" Type="http://schemas.openxmlformats.org/officeDocument/2006/relationships/hyperlink" Target="https://icic.com/?p=883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F99EC-D5A5-428A-9811-8E147849F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372</Words>
  <Characters>782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7</CharactersWithSpaces>
  <SharedDoc>false</SharedDoc>
  <HLinks>
    <vt:vector size="90" baseType="variant">
      <vt:variant>
        <vt:i4>2621547</vt:i4>
      </vt:variant>
      <vt:variant>
        <vt:i4>42</vt:i4>
      </vt:variant>
      <vt:variant>
        <vt:i4>0</vt:i4>
      </vt:variant>
      <vt:variant>
        <vt:i4>5</vt:i4>
      </vt:variant>
      <vt:variant>
        <vt:lpwstr>https://icic.com/?p=556</vt:lpwstr>
      </vt:variant>
      <vt:variant>
        <vt:lpwstr/>
      </vt:variant>
      <vt:variant>
        <vt:i4>1704026</vt:i4>
      </vt:variant>
      <vt:variant>
        <vt:i4>39</vt:i4>
      </vt:variant>
      <vt:variant>
        <vt:i4>0</vt:i4>
      </vt:variant>
      <vt:variant>
        <vt:i4>5</vt:i4>
      </vt:variant>
      <vt:variant>
        <vt:lpwstr>https://icic.com/?p=1750</vt:lpwstr>
      </vt:variant>
      <vt:variant>
        <vt:lpwstr/>
      </vt:variant>
      <vt:variant>
        <vt:i4>1704025</vt:i4>
      </vt:variant>
      <vt:variant>
        <vt:i4>36</vt:i4>
      </vt:variant>
      <vt:variant>
        <vt:i4>0</vt:i4>
      </vt:variant>
      <vt:variant>
        <vt:i4>5</vt:i4>
      </vt:variant>
      <vt:variant>
        <vt:lpwstr>https://icic.com/?p=3245</vt:lpwstr>
      </vt:variant>
      <vt:variant>
        <vt:lpwstr/>
      </vt:variant>
      <vt:variant>
        <vt:i4>2097244</vt:i4>
      </vt:variant>
      <vt:variant>
        <vt:i4>33</vt:i4>
      </vt:variant>
      <vt:variant>
        <vt:i4>0</vt:i4>
      </vt:variant>
      <vt:variant>
        <vt:i4>5</vt:i4>
      </vt:variant>
      <vt:variant>
        <vt:lpwstr>https://www.youtube.com/watch?v=WIXXUt6Y_cU</vt:lpwstr>
      </vt:variant>
      <vt:variant>
        <vt:lpwstr/>
      </vt:variant>
      <vt:variant>
        <vt:i4>1245274</vt:i4>
      </vt:variant>
      <vt:variant>
        <vt:i4>30</vt:i4>
      </vt:variant>
      <vt:variant>
        <vt:i4>0</vt:i4>
      </vt:variant>
      <vt:variant>
        <vt:i4>5</vt:i4>
      </vt:variant>
      <vt:variant>
        <vt:lpwstr>https://icic.com/?p=6628</vt:lpwstr>
      </vt:variant>
      <vt:variant>
        <vt:lpwstr/>
      </vt:variant>
      <vt:variant>
        <vt:i4>5570564</vt:i4>
      </vt:variant>
      <vt:variant>
        <vt:i4>27</vt:i4>
      </vt:variant>
      <vt:variant>
        <vt:i4>0</vt:i4>
      </vt:variant>
      <vt:variant>
        <vt:i4>5</vt:i4>
      </vt:variant>
      <vt:variant>
        <vt:lpwstr>https://finance.yahoo.com/news/1-growth-stock-down-77-103000109.html</vt:lpwstr>
      </vt:variant>
      <vt:variant>
        <vt:lpwstr/>
      </vt:variant>
      <vt:variant>
        <vt:i4>1900563</vt:i4>
      </vt:variant>
      <vt:variant>
        <vt:i4>24</vt:i4>
      </vt:variant>
      <vt:variant>
        <vt:i4>0</vt:i4>
      </vt:variant>
      <vt:variant>
        <vt:i4>5</vt:i4>
      </vt:variant>
      <vt:variant>
        <vt:lpwstr>https://finance.yahoo.com/news/wayfair-ceo-employees-longer-hours-222538718.html</vt:lpwstr>
      </vt:variant>
      <vt:variant>
        <vt:lpwstr/>
      </vt:variant>
      <vt:variant>
        <vt:i4>1638484</vt:i4>
      </vt:variant>
      <vt:variant>
        <vt:i4>21</vt:i4>
      </vt:variant>
      <vt:variant>
        <vt:i4>0</vt:i4>
      </vt:variant>
      <vt:variant>
        <vt:i4>5</vt:i4>
      </vt:variant>
      <vt:variant>
        <vt:lpwstr>https://icic.com/?p=3397</vt:lpwstr>
      </vt:variant>
      <vt:variant>
        <vt:lpwstr/>
      </vt:variant>
      <vt:variant>
        <vt:i4>1048657</vt:i4>
      </vt:variant>
      <vt:variant>
        <vt:i4>18</vt:i4>
      </vt:variant>
      <vt:variant>
        <vt:i4>0</vt:i4>
      </vt:variant>
      <vt:variant>
        <vt:i4>5</vt:i4>
      </vt:variant>
      <vt:variant>
        <vt:lpwstr>https://twitter.com/notifications</vt:lpwstr>
      </vt:variant>
      <vt:variant>
        <vt:lpwstr/>
      </vt:variant>
      <vt:variant>
        <vt:i4>1704026</vt:i4>
      </vt:variant>
      <vt:variant>
        <vt:i4>15</vt:i4>
      </vt:variant>
      <vt:variant>
        <vt:i4>0</vt:i4>
      </vt:variant>
      <vt:variant>
        <vt:i4>5</vt:i4>
      </vt:variant>
      <vt:variant>
        <vt:lpwstr>https://icic.com/?p=4007</vt:lpwstr>
      </vt:variant>
      <vt:variant>
        <vt:lpwstr/>
      </vt:variant>
      <vt:variant>
        <vt:i4>2621547</vt:i4>
      </vt:variant>
      <vt:variant>
        <vt:i4>12</vt:i4>
      </vt:variant>
      <vt:variant>
        <vt:i4>0</vt:i4>
      </vt:variant>
      <vt:variant>
        <vt:i4>5</vt:i4>
      </vt:variant>
      <vt:variant>
        <vt:lpwstr>https://icic.com/?p=556</vt:lpwstr>
      </vt:variant>
      <vt:variant>
        <vt:lpwstr/>
      </vt:variant>
      <vt:variant>
        <vt:i4>1704026</vt:i4>
      </vt:variant>
      <vt:variant>
        <vt:i4>9</vt:i4>
      </vt:variant>
      <vt:variant>
        <vt:i4>0</vt:i4>
      </vt:variant>
      <vt:variant>
        <vt:i4>5</vt:i4>
      </vt:variant>
      <vt:variant>
        <vt:lpwstr>https://icic.com/?p=1750</vt:lpwstr>
      </vt:variant>
      <vt:variant>
        <vt:lpwstr/>
      </vt:variant>
      <vt:variant>
        <vt:i4>1704025</vt:i4>
      </vt:variant>
      <vt:variant>
        <vt:i4>6</vt:i4>
      </vt:variant>
      <vt:variant>
        <vt:i4>0</vt:i4>
      </vt:variant>
      <vt:variant>
        <vt:i4>5</vt:i4>
      </vt:variant>
      <vt:variant>
        <vt:lpwstr>https://icic.com/?p=3245</vt:lpwstr>
      </vt:variant>
      <vt:variant>
        <vt:lpwstr/>
      </vt:variant>
      <vt:variant>
        <vt:i4>1835100</vt:i4>
      </vt:variant>
      <vt:variant>
        <vt:i4>3</vt:i4>
      </vt:variant>
      <vt:variant>
        <vt:i4>0</vt:i4>
      </vt:variant>
      <vt:variant>
        <vt:i4>5</vt:i4>
      </vt:variant>
      <vt:variant>
        <vt:lpwstr>https://icic.com/?p=2405</vt:lpwstr>
      </vt:variant>
      <vt:variant>
        <vt:lpwstr/>
      </vt:variant>
      <vt:variant>
        <vt:i4>1507417</vt:i4>
      </vt:variant>
      <vt:variant>
        <vt:i4>0</vt:i4>
      </vt:variant>
      <vt:variant>
        <vt:i4>0</vt:i4>
      </vt:variant>
      <vt:variant>
        <vt:i4>5</vt:i4>
      </vt:variant>
      <vt:variant>
        <vt:lpwstr>https://icic.com/?p=32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Urvina</dc:creator>
  <cp:keywords/>
  <dc:description/>
  <cp:lastModifiedBy>Julio Urvina</cp:lastModifiedBy>
  <cp:revision>9</cp:revision>
  <cp:lastPrinted>2023-11-07T17:37:00Z</cp:lastPrinted>
  <dcterms:created xsi:type="dcterms:W3CDTF">2025-11-19T17:59:00Z</dcterms:created>
  <dcterms:modified xsi:type="dcterms:W3CDTF">2025-12-10T18:35:00Z</dcterms:modified>
</cp:coreProperties>
</file>